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4A22C1" w14:textId="300C6CCB" w:rsidR="00365299" w:rsidRPr="003C3CD2" w:rsidRDefault="006468A8" w:rsidP="006468A8">
      <w:pPr>
        <w:pStyle w:val="Heading1"/>
      </w:pPr>
      <w:r>
        <w:t xml:space="preserve">Supplementary </w:t>
      </w:r>
      <w:r w:rsidR="006C49FE">
        <w:t>File 1</w:t>
      </w:r>
    </w:p>
    <w:p w14:paraId="5B505428" w14:textId="396C89F6" w:rsidR="000405FB" w:rsidRDefault="00447866" w:rsidP="000405FB">
      <w:pPr>
        <w:spacing w:line="24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Supplementary </w:t>
      </w:r>
      <w:r w:rsidR="006C49FE">
        <w:rPr>
          <w:b/>
          <w:bCs/>
          <w:sz w:val="24"/>
          <w:szCs w:val="24"/>
        </w:rPr>
        <w:t>file</w:t>
      </w:r>
      <w:r>
        <w:rPr>
          <w:b/>
          <w:bCs/>
          <w:sz w:val="24"/>
          <w:szCs w:val="24"/>
        </w:rPr>
        <w:t xml:space="preserve"> </w:t>
      </w:r>
      <w:r w:rsidR="0095204D" w:rsidRPr="00396F1E">
        <w:rPr>
          <w:b/>
          <w:bCs/>
          <w:sz w:val="24"/>
          <w:szCs w:val="24"/>
        </w:rPr>
        <w:t>1</w:t>
      </w:r>
      <w:r w:rsidR="006C49FE">
        <w:rPr>
          <w:b/>
          <w:bCs/>
          <w:sz w:val="24"/>
          <w:szCs w:val="24"/>
        </w:rPr>
        <w:t>a</w:t>
      </w:r>
      <w:r w:rsidR="0095204D" w:rsidRPr="00396F1E">
        <w:rPr>
          <w:b/>
          <w:bCs/>
          <w:sz w:val="24"/>
          <w:szCs w:val="24"/>
        </w:rPr>
        <w:t>.</w:t>
      </w:r>
      <w:r w:rsidR="0095204D" w:rsidRPr="00874DFC">
        <w:rPr>
          <w:sz w:val="24"/>
          <w:szCs w:val="24"/>
        </w:rPr>
        <w:t xml:space="preserve"> Count of full, partial, and missing αK40 loops based upon the </w:t>
      </w:r>
      <w:r w:rsidR="0095204D" w:rsidRPr="00FD6E0C">
        <w:rPr>
          <w:i/>
          <w:sz w:val="24"/>
          <w:szCs w:val="24"/>
        </w:rPr>
        <w:t>K40R</w:t>
      </w:r>
      <w:r w:rsidR="0095204D" w:rsidRPr="00874DFC">
        <w:rPr>
          <w:sz w:val="24"/>
          <w:szCs w:val="24"/>
        </w:rPr>
        <w:t xml:space="preserve"> cryo-EM density maps, along with possible </w:t>
      </w:r>
      <w:r w:rsidR="0095204D">
        <w:rPr>
          <w:sz w:val="24"/>
          <w:szCs w:val="24"/>
        </w:rPr>
        <w:t>MIP interactions</w:t>
      </w:r>
      <w:r w:rsidR="0095204D" w:rsidRPr="00874DFC">
        <w:rPr>
          <w:sz w:val="24"/>
          <w:szCs w:val="24"/>
        </w:rPr>
        <w:t xml:space="preserve"> for αK40 loops in each PF.</w:t>
      </w:r>
    </w:p>
    <w:p w14:paraId="5B505429" w14:textId="77777777" w:rsidR="00874DFC" w:rsidRPr="00874DFC" w:rsidRDefault="00874DFC" w:rsidP="000405FB">
      <w:pPr>
        <w:spacing w:line="240" w:lineRule="auto"/>
        <w:rPr>
          <w:sz w:val="24"/>
          <w:szCs w:val="24"/>
        </w:rPr>
      </w:pPr>
    </w:p>
    <w:tbl>
      <w:tblPr>
        <w:tblW w:w="9499" w:type="dxa"/>
        <w:tblLook w:val="04A0" w:firstRow="1" w:lastRow="0" w:firstColumn="1" w:lastColumn="0" w:noHBand="0" w:noVBand="1"/>
      </w:tblPr>
      <w:tblGrid>
        <w:gridCol w:w="1612"/>
        <w:gridCol w:w="1403"/>
        <w:gridCol w:w="1491"/>
        <w:gridCol w:w="4993"/>
      </w:tblGrid>
      <w:tr w:rsidR="003745AB" w14:paraId="5B50542E" w14:textId="77777777" w:rsidTr="005F1065">
        <w:trPr>
          <w:trHeight w:val="792"/>
        </w:trPr>
        <w:tc>
          <w:tcPr>
            <w:tcW w:w="1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50542A" w14:textId="667E2EEB" w:rsidR="004E6F79" w:rsidRPr="00D9381F" w:rsidRDefault="0095204D" w:rsidP="005F1065">
            <w:pPr>
              <w:spacing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</w:rPr>
            </w:pPr>
            <w:proofErr w:type="gramStart"/>
            <w:r w:rsidRPr="00D9381F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</w:rPr>
              <w:t>P</w:t>
            </w:r>
            <w:r w:rsidR="00B47497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</w:rPr>
              <w:t>F</w:t>
            </w:r>
            <w:r w:rsidRPr="00D9381F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</w:rPr>
              <w:t>(</w:t>
            </w:r>
            <w:proofErr w:type="gramEnd"/>
            <w:r w:rsidRPr="00D9381F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</w:rPr>
              <w:t>48-nm Internal Repeat)</w:t>
            </w:r>
          </w:p>
        </w:tc>
        <w:tc>
          <w:tcPr>
            <w:tcW w:w="14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50542B" w14:textId="77777777" w:rsidR="004E6F79" w:rsidRPr="00D9381F" w:rsidRDefault="0095204D" w:rsidP="005F1065">
            <w:pPr>
              <w:spacing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D9381F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</w:rPr>
              <w:t xml:space="preserve">Full </w:t>
            </w:r>
            <w:r w:rsidR="00145CAF" w:rsidRPr="00145CAF">
              <w:rPr>
                <w:sz w:val="16"/>
                <w:szCs w:val="16"/>
              </w:rPr>
              <w:t>α</w:t>
            </w:r>
            <w:r w:rsidRPr="00D9381F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</w:rPr>
              <w:t>K40 Loop Count</w:t>
            </w:r>
          </w:p>
        </w:tc>
        <w:tc>
          <w:tcPr>
            <w:tcW w:w="14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50542C" w14:textId="77777777" w:rsidR="004E6F79" w:rsidRPr="00D9381F" w:rsidRDefault="0095204D" w:rsidP="005F1065">
            <w:pPr>
              <w:spacing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D9381F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</w:rPr>
              <w:t xml:space="preserve">Partial </w:t>
            </w:r>
            <w:r w:rsidR="00145CAF" w:rsidRPr="00145CAF">
              <w:rPr>
                <w:sz w:val="16"/>
                <w:szCs w:val="16"/>
              </w:rPr>
              <w:t>α</w:t>
            </w:r>
            <w:r w:rsidRPr="00D9381F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</w:rPr>
              <w:t>K40 Loop Count</w:t>
            </w:r>
          </w:p>
        </w:tc>
        <w:tc>
          <w:tcPr>
            <w:tcW w:w="4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50542D" w14:textId="77777777" w:rsidR="004E6F79" w:rsidRPr="00D9381F" w:rsidRDefault="0095204D" w:rsidP="005F1065">
            <w:pPr>
              <w:spacing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D9381F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</w:rPr>
              <w:t>Possible MIP Interaction</w:t>
            </w:r>
          </w:p>
        </w:tc>
      </w:tr>
      <w:tr w:rsidR="003745AB" w14:paraId="5B505433" w14:textId="77777777" w:rsidTr="005F1065">
        <w:trPr>
          <w:trHeight w:val="259"/>
        </w:trPr>
        <w:tc>
          <w:tcPr>
            <w:tcW w:w="16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0542F" w14:textId="77777777" w:rsidR="004E6F79" w:rsidRPr="00D9381F" w:rsidRDefault="0095204D" w:rsidP="005F1065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D9381F">
              <w:rPr>
                <w:rFonts w:eastAsia="Times New Roman" w:cs="Times New Roman"/>
                <w:color w:val="000000"/>
                <w:sz w:val="16"/>
                <w:szCs w:val="16"/>
              </w:rPr>
              <w:t>A1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05430" w14:textId="77777777" w:rsidR="004E6F79" w:rsidRPr="00D9381F" w:rsidRDefault="0095204D" w:rsidP="005F1065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D9381F">
              <w:rPr>
                <w:rFonts w:eastAsia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14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05431" w14:textId="77777777" w:rsidR="004E6F79" w:rsidRPr="00D9381F" w:rsidRDefault="0095204D" w:rsidP="005F1065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D9381F">
              <w:rPr>
                <w:rFonts w:eastAsia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4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05432" w14:textId="3D9DA777" w:rsidR="004E6F79" w:rsidRPr="00D9381F" w:rsidRDefault="0095204D" w:rsidP="005F1065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D9381F">
              <w:rPr>
                <w:rFonts w:eastAsia="Times New Roman" w:cs="Times New Roman"/>
                <w:color w:val="000000"/>
                <w:sz w:val="16"/>
                <w:szCs w:val="16"/>
              </w:rPr>
              <w:t>RIB72A, RIB72B</w:t>
            </w:r>
          </w:p>
        </w:tc>
      </w:tr>
      <w:tr w:rsidR="003745AB" w14:paraId="5B505438" w14:textId="77777777" w:rsidTr="005F1065">
        <w:trPr>
          <w:trHeight w:val="259"/>
        </w:trPr>
        <w:tc>
          <w:tcPr>
            <w:tcW w:w="16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05434" w14:textId="77777777" w:rsidR="004E6F79" w:rsidRPr="00D9381F" w:rsidRDefault="0095204D" w:rsidP="005F1065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D9381F">
              <w:rPr>
                <w:rFonts w:eastAsia="Times New Roman" w:cs="Times New Roman"/>
                <w:color w:val="000000"/>
                <w:sz w:val="16"/>
                <w:szCs w:val="16"/>
              </w:rPr>
              <w:t>A2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05435" w14:textId="189ABF28" w:rsidR="004E6F79" w:rsidRPr="00D9381F" w:rsidRDefault="00F85BFA" w:rsidP="005F1065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4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05436" w14:textId="03A422CC" w:rsidR="004E6F79" w:rsidRPr="00D9381F" w:rsidRDefault="00F85BFA" w:rsidP="005F1065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4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05437" w14:textId="77777777" w:rsidR="004E6F79" w:rsidRPr="00D9381F" w:rsidRDefault="0095204D" w:rsidP="005F1065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D9381F">
              <w:rPr>
                <w:rFonts w:eastAsia="Times New Roman" w:cs="Times New Roman"/>
                <w:color w:val="000000"/>
                <w:sz w:val="16"/>
                <w:szCs w:val="16"/>
              </w:rPr>
              <w:t>RIB72A, RIB72B, CFAP115</w:t>
            </w:r>
          </w:p>
        </w:tc>
      </w:tr>
      <w:tr w:rsidR="003745AB" w14:paraId="5B50543D" w14:textId="77777777" w:rsidTr="005F1065">
        <w:trPr>
          <w:trHeight w:val="259"/>
        </w:trPr>
        <w:tc>
          <w:tcPr>
            <w:tcW w:w="16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05439" w14:textId="77777777" w:rsidR="004E6F79" w:rsidRPr="00D9381F" w:rsidRDefault="0095204D" w:rsidP="005F1065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D9381F">
              <w:rPr>
                <w:rFonts w:eastAsia="Times New Roman" w:cs="Times New Roman"/>
                <w:color w:val="000000"/>
                <w:sz w:val="16"/>
                <w:szCs w:val="16"/>
              </w:rPr>
              <w:t>A3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0543A" w14:textId="77777777" w:rsidR="004E6F79" w:rsidRPr="00D9381F" w:rsidRDefault="0095204D" w:rsidP="005F1065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D9381F">
              <w:rPr>
                <w:rFonts w:eastAsia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14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0543B" w14:textId="77777777" w:rsidR="004E6F79" w:rsidRPr="00D9381F" w:rsidRDefault="0095204D" w:rsidP="005F1065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D9381F">
              <w:rPr>
                <w:rFonts w:eastAsia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4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0543C" w14:textId="70B4EC83" w:rsidR="004E6F79" w:rsidRPr="00D9381F" w:rsidRDefault="0095204D" w:rsidP="005F1065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D9381F">
              <w:rPr>
                <w:rFonts w:eastAsia="Times New Roman" w:cs="Times New Roman"/>
                <w:color w:val="000000"/>
                <w:sz w:val="16"/>
                <w:szCs w:val="16"/>
              </w:rPr>
              <w:t>RIB72A, RIB72B</w:t>
            </w:r>
          </w:p>
        </w:tc>
      </w:tr>
      <w:tr w:rsidR="003745AB" w14:paraId="5B505442" w14:textId="77777777" w:rsidTr="005F1065">
        <w:trPr>
          <w:trHeight w:val="259"/>
        </w:trPr>
        <w:tc>
          <w:tcPr>
            <w:tcW w:w="16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0543E" w14:textId="77777777" w:rsidR="004E6F79" w:rsidRPr="00D9381F" w:rsidRDefault="0095204D" w:rsidP="005F1065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D9381F">
              <w:rPr>
                <w:rFonts w:eastAsia="Times New Roman" w:cs="Times New Roman"/>
                <w:color w:val="000000"/>
                <w:sz w:val="16"/>
                <w:szCs w:val="16"/>
              </w:rPr>
              <w:t>A4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0543F" w14:textId="4AD7A79A" w:rsidR="004E6F79" w:rsidRPr="00D9381F" w:rsidRDefault="00F85BFA" w:rsidP="005F1065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4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05440" w14:textId="77777777" w:rsidR="004E6F79" w:rsidRPr="00D9381F" w:rsidRDefault="0095204D" w:rsidP="005F1065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4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05441" w14:textId="04A009BB" w:rsidR="004E6F79" w:rsidRPr="00D9381F" w:rsidRDefault="0095204D" w:rsidP="005F1065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D9381F">
              <w:rPr>
                <w:rFonts w:eastAsia="Times New Roman" w:cs="Times New Roman"/>
                <w:color w:val="000000"/>
                <w:sz w:val="16"/>
                <w:szCs w:val="16"/>
              </w:rPr>
              <w:t>RIB72A, RIB72B</w:t>
            </w:r>
          </w:p>
        </w:tc>
      </w:tr>
      <w:tr w:rsidR="003745AB" w14:paraId="5B505447" w14:textId="77777777" w:rsidTr="005F1065">
        <w:trPr>
          <w:trHeight w:val="259"/>
        </w:trPr>
        <w:tc>
          <w:tcPr>
            <w:tcW w:w="16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05443" w14:textId="77777777" w:rsidR="004E6F79" w:rsidRPr="00D9381F" w:rsidRDefault="0095204D" w:rsidP="005F1065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D9381F">
              <w:rPr>
                <w:rFonts w:eastAsia="Times New Roman" w:cs="Times New Roman"/>
                <w:color w:val="000000"/>
                <w:sz w:val="16"/>
                <w:szCs w:val="16"/>
              </w:rPr>
              <w:t>A5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05444" w14:textId="77777777" w:rsidR="004E6F79" w:rsidRPr="00D9381F" w:rsidRDefault="0095204D" w:rsidP="005F1065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D9381F">
              <w:rPr>
                <w:rFonts w:eastAsia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14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05445" w14:textId="77777777" w:rsidR="004E6F79" w:rsidRPr="00D9381F" w:rsidRDefault="0095204D" w:rsidP="005F1065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D9381F">
              <w:rPr>
                <w:rFonts w:eastAsia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4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05446" w14:textId="0AA1F7AB" w:rsidR="004E6F79" w:rsidRPr="00D9381F" w:rsidRDefault="0095204D" w:rsidP="005F1065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D9381F">
              <w:rPr>
                <w:rFonts w:eastAsia="Times New Roman" w:cs="Times New Roman"/>
                <w:color w:val="000000"/>
                <w:sz w:val="16"/>
                <w:szCs w:val="16"/>
              </w:rPr>
              <w:t>RIB72A, RIB72B</w:t>
            </w:r>
          </w:p>
        </w:tc>
      </w:tr>
      <w:tr w:rsidR="003745AB" w14:paraId="5B50544C" w14:textId="77777777" w:rsidTr="005F1065">
        <w:trPr>
          <w:trHeight w:val="259"/>
        </w:trPr>
        <w:tc>
          <w:tcPr>
            <w:tcW w:w="16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05448" w14:textId="77777777" w:rsidR="004E6F79" w:rsidRPr="00D9381F" w:rsidRDefault="0095204D" w:rsidP="005F1065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D9381F">
              <w:rPr>
                <w:rFonts w:eastAsia="Times New Roman" w:cs="Times New Roman"/>
                <w:color w:val="000000"/>
                <w:sz w:val="16"/>
                <w:szCs w:val="16"/>
              </w:rPr>
              <w:t>A6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05449" w14:textId="4E45A153" w:rsidR="004E6F79" w:rsidRPr="00D9381F" w:rsidRDefault="00271D05" w:rsidP="005F1065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14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0544A" w14:textId="604AD9F2" w:rsidR="004E6F79" w:rsidRPr="00D9381F" w:rsidRDefault="00271D05" w:rsidP="005F1065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4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0544B" w14:textId="7664E8B2" w:rsidR="004E6F79" w:rsidRPr="00D9381F" w:rsidRDefault="004E1BC8" w:rsidP="005F1065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4E1BC8">
              <w:rPr>
                <w:rFonts w:eastAsia="Times New Roman" w:cs="Times New Roman"/>
                <w:color w:val="000000"/>
                <w:sz w:val="16"/>
                <w:szCs w:val="16"/>
              </w:rPr>
              <w:t>STPG2</w:t>
            </w:r>
          </w:p>
        </w:tc>
      </w:tr>
      <w:tr w:rsidR="003745AB" w14:paraId="5B505451" w14:textId="77777777" w:rsidTr="005F1065">
        <w:trPr>
          <w:trHeight w:val="259"/>
        </w:trPr>
        <w:tc>
          <w:tcPr>
            <w:tcW w:w="16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0544D" w14:textId="77777777" w:rsidR="004E6F79" w:rsidRPr="00D9381F" w:rsidRDefault="0095204D" w:rsidP="005F1065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D9381F">
              <w:rPr>
                <w:rFonts w:eastAsia="Times New Roman" w:cs="Times New Roman"/>
                <w:color w:val="000000"/>
                <w:sz w:val="16"/>
                <w:szCs w:val="16"/>
              </w:rPr>
              <w:t>A7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0544E" w14:textId="77777777" w:rsidR="004E6F79" w:rsidRPr="00D9381F" w:rsidRDefault="0095204D" w:rsidP="005F1065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D9381F">
              <w:rPr>
                <w:rFonts w:eastAsia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14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0544F" w14:textId="77777777" w:rsidR="004E6F79" w:rsidRPr="00D9381F" w:rsidRDefault="0095204D" w:rsidP="005F1065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D9381F">
              <w:rPr>
                <w:rFonts w:eastAsia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4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05450" w14:textId="115D40FF" w:rsidR="004E6F79" w:rsidRPr="00D9381F" w:rsidRDefault="0095204D" w:rsidP="005F1065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D9381F">
              <w:rPr>
                <w:rFonts w:eastAsia="Times New Roman" w:cs="Times New Roman"/>
                <w:color w:val="000000"/>
                <w:sz w:val="16"/>
                <w:szCs w:val="16"/>
              </w:rPr>
              <w:t>CFAP127</w:t>
            </w:r>
          </w:p>
        </w:tc>
      </w:tr>
      <w:tr w:rsidR="003745AB" w14:paraId="5B505456" w14:textId="77777777" w:rsidTr="005F1065">
        <w:trPr>
          <w:trHeight w:val="259"/>
        </w:trPr>
        <w:tc>
          <w:tcPr>
            <w:tcW w:w="16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05452" w14:textId="77777777" w:rsidR="004E6F79" w:rsidRPr="00D9381F" w:rsidRDefault="0095204D" w:rsidP="005F1065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D9381F">
              <w:rPr>
                <w:rFonts w:eastAsia="Times New Roman" w:cs="Times New Roman"/>
                <w:color w:val="000000"/>
                <w:sz w:val="16"/>
                <w:szCs w:val="16"/>
              </w:rPr>
              <w:t>A8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05453" w14:textId="77777777" w:rsidR="004E6F79" w:rsidRPr="00D9381F" w:rsidRDefault="0095204D" w:rsidP="005F1065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D9381F">
              <w:rPr>
                <w:rFonts w:eastAsia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4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05454" w14:textId="77777777" w:rsidR="004E6F79" w:rsidRPr="00D9381F" w:rsidRDefault="0095204D" w:rsidP="005F1065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D9381F">
              <w:rPr>
                <w:rFonts w:eastAsia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4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05455" w14:textId="36DE07E9" w:rsidR="004E6F79" w:rsidRPr="00D9381F" w:rsidRDefault="004E6F79" w:rsidP="005F1065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</w:tr>
      <w:tr w:rsidR="003745AB" w14:paraId="5B50545B" w14:textId="77777777" w:rsidTr="005F1065">
        <w:trPr>
          <w:trHeight w:val="259"/>
        </w:trPr>
        <w:tc>
          <w:tcPr>
            <w:tcW w:w="16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05457" w14:textId="77777777" w:rsidR="004E6F79" w:rsidRPr="00D9381F" w:rsidRDefault="0095204D" w:rsidP="005F1065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D9381F">
              <w:rPr>
                <w:rFonts w:eastAsia="Times New Roman" w:cs="Times New Roman"/>
                <w:color w:val="000000"/>
                <w:sz w:val="16"/>
                <w:szCs w:val="16"/>
              </w:rPr>
              <w:t>A9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05458" w14:textId="32980F3A" w:rsidR="004E6F79" w:rsidRPr="00D9381F" w:rsidRDefault="00271D05" w:rsidP="005F1065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14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05459" w14:textId="0E8CF6A5" w:rsidR="004E6F79" w:rsidRPr="00D9381F" w:rsidRDefault="00271D05" w:rsidP="005F1065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4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0545A" w14:textId="3F515EBD" w:rsidR="004E6F79" w:rsidRPr="00D9381F" w:rsidRDefault="0095204D" w:rsidP="005F1065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D9381F">
              <w:rPr>
                <w:rFonts w:eastAsia="Times New Roman" w:cs="Times New Roman"/>
                <w:color w:val="000000"/>
                <w:sz w:val="16"/>
                <w:szCs w:val="16"/>
              </w:rPr>
              <w:t>CFAP67</w:t>
            </w:r>
            <w:r w:rsidR="0001484E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, </w:t>
            </w:r>
            <w:r w:rsidR="009F154F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CFAP161A, </w:t>
            </w:r>
            <w:r w:rsidR="0001484E">
              <w:rPr>
                <w:rFonts w:eastAsia="Times New Roman" w:cs="Times New Roman"/>
                <w:color w:val="000000"/>
                <w:sz w:val="16"/>
                <w:szCs w:val="16"/>
              </w:rPr>
              <w:t>CFAP129</w:t>
            </w:r>
            <w:r w:rsidR="00511854">
              <w:rPr>
                <w:rFonts w:eastAsia="Times New Roman" w:cs="Times New Roman"/>
                <w:color w:val="000000"/>
                <w:sz w:val="16"/>
                <w:szCs w:val="16"/>
              </w:rPr>
              <w:t>, RIB57</w:t>
            </w:r>
          </w:p>
        </w:tc>
      </w:tr>
      <w:tr w:rsidR="003745AB" w14:paraId="5B505460" w14:textId="77777777" w:rsidTr="005F1065">
        <w:trPr>
          <w:trHeight w:val="259"/>
        </w:trPr>
        <w:tc>
          <w:tcPr>
            <w:tcW w:w="16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0545C" w14:textId="77777777" w:rsidR="004E6F79" w:rsidRPr="00D9381F" w:rsidRDefault="0095204D" w:rsidP="005F1065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D9381F">
              <w:rPr>
                <w:rFonts w:eastAsia="Times New Roman" w:cs="Times New Roman"/>
                <w:color w:val="000000"/>
                <w:sz w:val="16"/>
                <w:szCs w:val="16"/>
              </w:rPr>
              <w:t>A10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0545D" w14:textId="50DED1DC" w:rsidR="004E6F79" w:rsidRPr="00D9381F" w:rsidRDefault="003610FB" w:rsidP="005F1065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14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0545E" w14:textId="0F25CE6D" w:rsidR="004E6F79" w:rsidRPr="00D9381F" w:rsidRDefault="003610FB" w:rsidP="005F1065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4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0545F" w14:textId="2D2E669C" w:rsidR="004E6F79" w:rsidRPr="00D9381F" w:rsidRDefault="00BC4EAA" w:rsidP="005F1065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CFAP141, </w:t>
            </w:r>
            <w:r w:rsidR="001C30FB">
              <w:rPr>
                <w:rFonts w:eastAsia="Times New Roman" w:cs="Times New Roman"/>
                <w:color w:val="000000"/>
                <w:sz w:val="16"/>
                <w:szCs w:val="16"/>
              </w:rPr>
              <w:t>C</w:t>
            </w:r>
            <w:r w:rsidR="001C30FB" w:rsidRPr="001C30FB">
              <w:rPr>
                <w:rFonts w:eastAsia="Times New Roman" w:cs="Times New Roman"/>
                <w:color w:val="000000"/>
                <w:sz w:val="16"/>
                <w:szCs w:val="16"/>
              </w:rPr>
              <w:t>FAP14</w:t>
            </w:r>
            <w:r w:rsidR="009D7C6D">
              <w:rPr>
                <w:rFonts w:eastAsia="Times New Roman" w:cs="Times New Roman"/>
                <w:color w:val="000000"/>
                <w:sz w:val="16"/>
                <w:szCs w:val="16"/>
              </w:rPr>
              <w:t>3</w:t>
            </w:r>
            <w:r w:rsidR="001C30FB" w:rsidRPr="001C30FB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, </w:t>
            </w:r>
            <w:r w:rsidR="001C30FB">
              <w:rPr>
                <w:rFonts w:eastAsia="Times New Roman" w:cs="Times New Roman"/>
                <w:color w:val="000000"/>
                <w:sz w:val="16"/>
                <w:szCs w:val="16"/>
              </w:rPr>
              <w:t>C</w:t>
            </w:r>
            <w:r w:rsidR="001C30FB" w:rsidRPr="001C30FB">
              <w:rPr>
                <w:rFonts w:eastAsia="Times New Roman" w:cs="Times New Roman"/>
                <w:color w:val="000000"/>
                <w:sz w:val="16"/>
                <w:szCs w:val="16"/>
              </w:rPr>
              <w:t>FAP161A</w:t>
            </w:r>
            <w:r w:rsidR="001C30FB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, </w:t>
            </w:r>
            <w:r w:rsidR="003733A2">
              <w:rPr>
                <w:rFonts w:eastAsia="Times New Roman" w:cs="Times New Roman"/>
                <w:color w:val="000000"/>
                <w:sz w:val="16"/>
                <w:szCs w:val="16"/>
              </w:rPr>
              <w:t>RIB38</w:t>
            </w:r>
          </w:p>
        </w:tc>
      </w:tr>
      <w:tr w:rsidR="003745AB" w14:paraId="5B505465" w14:textId="77777777" w:rsidTr="005F1065">
        <w:trPr>
          <w:trHeight w:val="259"/>
        </w:trPr>
        <w:tc>
          <w:tcPr>
            <w:tcW w:w="16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05461" w14:textId="77777777" w:rsidR="004E6F79" w:rsidRPr="00D9381F" w:rsidRDefault="0095204D" w:rsidP="005F1065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D9381F">
              <w:rPr>
                <w:rFonts w:eastAsia="Times New Roman" w:cs="Times New Roman"/>
                <w:color w:val="000000"/>
                <w:sz w:val="16"/>
                <w:szCs w:val="16"/>
              </w:rPr>
              <w:t>A11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05462" w14:textId="386CD57C" w:rsidR="004E6F79" w:rsidRPr="00D9381F" w:rsidRDefault="003610FB" w:rsidP="005F1065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14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05463" w14:textId="4246BE21" w:rsidR="004E6F79" w:rsidRPr="00D9381F" w:rsidRDefault="003610FB" w:rsidP="005F1065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4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05464" w14:textId="6F9966E6" w:rsidR="004E6F79" w:rsidRPr="00D9381F" w:rsidRDefault="001B0327" w:rsidP="005F1065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CFAP143, </w:t>
            </w:r>
            <w:r w:rsidR="0095204D" w:rsidRPr="00D9381F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CFAP161, </w:t>
            </w:r>
            <w:r w:rsidR="00912D2A">
              <w:rPr>
                <w:rFonts w:eastAsia="Times New Roman" w:cs="Times New Roman"/>
                <w:color w:val="000000"/>
                <w:sz w:val="16"/>
                <w:szCs w:val="16"/>
              </w:rPr>
              <w:t>RIB38</w:t>
            </w:r>
            <w:r w:rsidR="00303078">
              <w:rPr>
                <w:rFonts w:eastAsia="Times New Roman" w:cs="Times New Roman"/>
                <w:color w:val="000000"/>
                <w:sz w:val="16"/>
                <w:szCs w:val="16"/>
              </w:rPr>
              <w:t>, RIB57</w:t>
            </w:r>
          </w:p>
        </w:tc>
      </w:tr>
      <w:tr w:rsidR="003745AB" w14:paraId="5B50546A" w14:textId="77777777" w:rsidTr="005F1065">
        <w:trPr>
          <w:trHeight w:val="259"/>
        </w:trPr>
        <w:tc>
          <w:tcPr>
            <w:tcW w:w="16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05466" w14:textId="77777777" w:rsidR="004E6F79" w:rsidRPr="00D9381F" w:rsidRDefault="0095204D" w:rsidP="005F1065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D9381F">
              <w:rPr>
                <w:rFonts w:eastAsia="Times New Roman" w:cs="Times New Roman"/>
                <w:color w:val="000000"/>
                <w:sz w:val="16"/>
                <w:szCs w:val="16"/>
              </w:rPr>
              <w:t>A12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05467" w14:textId="2EF8C7CA" w:rsidR="004E6F79" w:rsidRPr="00D9381F" w:rsidRDefault="00616FD8" w:rsidP="005F1065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14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05468" w14:textId="19155505" w:rsidR="004E6F79" w:rsidRPr="00D9381F" w:rsidRDefault="00616FD8" w:rsidP="005F1065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4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05469" w14:textId="3D46AD3D" w:rsidR="004E6F79" w:rsidRPr="00D9381F" w:rsidRDefault="0095204D" w:rsidP="005F1065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D9381F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RIB43A_L, </w:t>
            </w:r>
            <w:r w:rsidR="004D1A87">
              <w:rPr>
                <w:rFonts w:eastAsia="Times New Roman" w:cs="Times New Roman"/>
                <w:color w:val="000000"/>
                <w:sz w:val="16"/>
                <w:szCs w:val="16"/>
              </w:rPr>
              <w:t>RIB72A</w:t>
            </w:r>
          </w:p>
        </w:tc>
      </w:tr>
      <w:tr w:rsidR="003745AB" w14:paraId="5B50546F" w14:textId="77777777" w:rsidTr="005F1065">
        <w:trPr>
          <w:trHeight w:val="259"/>
        </w:trPr>
        <w:tc>
          <w:tcPr>
            <w:tcW w:w="16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0546B" w14:textId="77777777" w:rsidR="004E6F79" w:rsidRPr="00D9381F" w:rsidRDefault="0095204D" w:rsidP="005F1065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D9381F">
              <w:rPr>
                <w:rFonts w:eastAsia="Times New Roman" w:cs="Times New Roman"/>
                <w:color w:val="000000"/>
                <w:sz w:val="16"/>
                <w:szCs w:val="16"/>
              </w:rPr>
              <w:t>A13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0546C" w14:textId="626B62FA" w:rsidR="004E6F79" w:rsidRPr="00D9381F" w:rsidRDefault="00616FD8" w:rsidP="005F1065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14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0546D" w14:textId="4CC0F992" w:rsidR="004E6F79" w:rsidRPr="00D9381F" w:rsidRDefault="00616FD8" w:rsidP="005F1065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4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0546E" w14:textId="4611EC42" w:rsidR="004E6F79" w:rsidRPr="00D9381F" w:rsidRDefault="0095204D" w:rsidP="005F1065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D9381F">
              <w:rPr>
                <w:rFonts w:eastAsia="Times New Roman" w:cs="Times New Roman"/>
                <w:color w:val="000000"/>
                <w:sz w:val="16"/>
                <w:szCs w:val="16"/>
              </w:rPr>
              <w:t>RIB</w:t>
            </w:r>
            <w:r w:rsidR="008D5DE8">
              <w:rPr>
                <w:rFonts w:eastAsia="Times New Roman" w:cs="Times New Roman"/>
                <w:color w:val="000000"/>
                <w:sz w:val="16"/>
                <w:szCs w:val="16"/>
              </w:rPr>
              <w:t>72</w:t>
            </w:r>
            <w:r w:rsidR="00DA5297">
              <w:rPr>
                <w:rFonts w:eastAsia="Times New Roman" w:cs="Times New Roman"/>
                <w:color w:val="000000"/>
                <w:sz w:val="16"/>
                <w:szCs w:val="16"/>
              </w:rPr>
              <w:t>B</w:t>
            </w:r>
            <w:r w:rsidR="002501F0">
              <w:rPr>
                <w:rFonts w:eastAsia="Times New Roman" w:cs="Times New Roman"/>
                <w:color w:val="000000"/>
                <w:sz w:val="16"/>
                <w:szCs w:val="16"/>
              </w:rPr>
              <w:t>, RIB27B</w:t>
            </w:r>
          </w:p>
        </w:tc>
      </w:tr>
      <w:tr w:rsidR="003745AB" w14:paraId="5B505474" w14:textId="77777777" w:rsidTr="005F1065">
        <w:trPr>
          <w:trHeight w:val="259"/>
        </w:trPr>
        <w:tc>
          <w:tcPr>
            <w:tcW w:w="16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05470" w14:textId="77777777" w:rsidR="004E6F79" w:rsidRPr="00D9381F" w:rsidRDefault="0095204D" w:rsidP="005F1065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D9381F">
              <w:rPr>
                <w:rFonts w:eastAsia="Times New Roman" w:cs="Times New Roman"/>
                <w:color w:val="000000"/>
                <w:sz w:val="16"/>
                <w:szCs w:val="16"/>
              </w:rPr>
              <w:t>B1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05471" w14:textId="22332D55" w:rsidR="004E6F79" w:rsidRPr="00D9381F" w:rsidRDefault="00616FD8" w:rsidP="005F1065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14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05472" w14:textId="205EE0CF" w:rsidR="004E6F79" w:rsidRPr="00D9381F" w:rsidRDefault="00616FD8" w:rsidP="005F1065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4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05473" w14:textId="418EB743" w:rsidR="004E6F79" w:rsidRPr="00D9381F" w:rsidRDefault="0095204D" w:rsidP="005F1065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D9381F">
              <w:rPr>
                <w:rFonts w:eastAsia="Times New Roman" w:cs="Times New Roman"/>
                <w:color w:val="000000"/>
                <w:sz w:val="16"/>
                <w:szCs w:val="16"/>
              </w:rPr>
              <w:t>CFAP77, OJ2</w:t>
            </w:r>
          </w:p>
        </w:tc>
      </w:tr>
      <w:tr w:rsidR="003745AB" w14:paraId="5B505479" w14:textId="77777777" w:rsidTr="005F1065">
        <w:trPr>
          <w:trHeight w:val="259"/>
        </w:trPr>
        <w:tc>
          <w:tcPr>
            <w:tcW w:w="16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05475" w14:textId="77777777" w:rsidR="004E6F79" w:rsidRPr="00D9381F" w:rsidRDefault="0095204D" w:rsidP="005F1065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D9381F">
              <w:rPr>
                <w:rFonts w:eastAsia="Times New Roman" w:cs="Times New Roman"/>
                <w:color w:val="000000"/>
                <w:sz w:val="16"/>
                <w:szCs w:val="16"/>
              </w:rPr>
              <w:t>B2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05476" w14:textId="4BA3B7E9" w:rsidR="004E6F79" w:rsidRPr="00D9381F" w:rsidRDefault="005B3C86" w:rsidP="005F1065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4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05477" w14:textId="5C7C7220" w:rsidR="004E6F79" w:rsidRPr="00D9381F" w:rsidRDefault="005B3C86" w:rsidP="005F1065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4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05478" w14:textId="1B815ED3" w:rsidR="004E6F79" w:rsidRPr="00D9381F" w:rsidRDefault="004E6F79" w:rsidP="005F1065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</w:tr>
      <w:tr w:rsidR="003745AB" w14:paraId="5B50547E" w14:textId="77777777" w:rsidTr="005F1065">
        <w:trPr>
          <w:trHeight w:val="259"/>
        </w:trPr>
        <w:tc>
          <w:tcPr>
            <w:tcW w:w="16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0547A" w14:textId="77777777" w:rsidR="004E6F79" w:rsidRPr="00D9381F" w:rsidRDefault="0095204D" w:rsidP="005F1065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D9381F">
              <w:rPr>
                <w:rFonts w:eastAsia="Times New Roman" w:cs="Times New Roman"/>
                <w:color w:val="000000"/>
                <w:sz w:val="16"/>
                <w:szCs w:val="16"/>
              </w:rPr>
              <w:t>B3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0547B" w14:textId="77777777" w:rsidR="004E6F79" w:rsidRPr="00D9381F" w:rsidRDefault="0095204D" w:rsidP="005F1065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D9381F">
              <w:rPr>
                <w:rFonts w:eastAsia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4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0547C" w14:textId="77777777" w:rsidR="004E6F79" w:rsidRPr="00D9381F" w:rsidRDefault="0095204D" w:rsidP="005F1065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D9381F">
              <w:rPr>
                <w:rFonts w:eastAsia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4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0547D" w14:textId="7DE9D3D1" w:rsidR="004E6F79" w:rsidRPr="00D9381F" w:rsidRDefault="004E6F79" w:rsidP="005F1065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</w:tr>
      <w:tr w:rsidR="003745AB" w14:paraId="5B505483" w14:textId="77777777" w:rsidTr="005F1065">
        <w:trPr>
          <w:trHeight w:val="259"/>
        </w:trPr>
        <w:tc>
          <w:tcPr>
            <w:tcW w:w="16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0547F" w14:textId="77777777" w:rsidR="004E6F79" w:rsidRPr="00D9381F" w:rsidRDefault="0095204D" w:rsidP="005F1065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D9381F">
              <w:rPr>
                <w:rFonts w:eastAsia="Times New Roman" w:cs="Times New Roman"/>
                <w:color w:val="000000"/>
                <w:sz w:val="16"/>
                <w:szCs w:val="16"/>
              </w:rPr>
              <w:t>B4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05480" w14:textId="77777777" w:rsidR="004E6F79" w:rsidRPr="00D9381F" w:rsidRDefault="0095204D" w:rsidP="005F1065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D9381F">
              <w:rPr>
                <w:rFonts w:eastAsia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4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05481" w14:textId="77777777" w:rsidR="004E6F79" w:rsidRPr="00D9381F" w:rsidRDefault="0095204D" w:rsidP="005F1065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D9381F">
              <w:rPr>
                <w:rFonts w:eastAsia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4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05482" w14:textId="655B62CA" w:rsidR="004E6F79" w:rsidRPr="00D9381F" w:rsidRDefault="004E6F79" w:rsidP="005F1065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</w:tr>
      <w:tr w:rsidR="003745AB" w14:paraId="5B505488" w14:textId="77777777" w:rsidTr="005F1065">
        <w:trPr>
          <w:trHeight w:val="259"/>
        </w:trPr>
        <w:tc>
          <w:tcPr>
            <w:tcW w:w="16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05484" w14:textId="77777777" w:rsidR="004E6F79" w:rsidRPr="00D9381F" w:rsidRDefault="0095204D" w:rsidP="005F1065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D9381F">
              <w:rPr>
                <w:rFonts w:eastAsia="Times New Roman" w:cs="Times New Roman"/>
                <w:color w:val="000000"/>
                <w:sz w:val="16"/>
                <w:szCs w:val="16"/>
              </w:rPr>
              <w:t>B5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05485" w14:textId="30E39E73" w:rsidR="004E6F79" w:rsidRPr="00D9381F" w:rsidRDefault="00FE3DDD" w:rsidP="005F1065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4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05486" w14:textId="77777777" w:rsidR="004E6F79" w:rsidRPr="00D9381F" w:rsidRDefault="0095204D" w:rsidP="005F1065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D9381F">
              <w:rPr>
                <w:rFonts w:eastAsia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4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05487" w14:textId="10E1AE4A" w:rsidR="004E6F79" w:rsidRPr="00D9381F" w:rsidRDefault="007F7454" w:rsidP="005F1065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</w:rPr>
              <w:tab/>
            </w:r>
          </w:p>
        </w:tc>
      </w:tr>
      <w:tr w:rsidR="003745AB" w14:paraId="5B50548D" w14:textId="77777777" w:rsidTr="005F1065">
        <w:trPr>
          <w:trHeight w:val="259"/>
        </w:trPr>
        <w:tc>
          <w:tcPr>
            <w:tcW w:w="16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05489" w14:textId="77777777" w:rsidR="004E6F79" w:rsidRPr="00D9381F" w:rsidRDefault="0095204D" w:rsidP="005F1065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D9381F">
              <w:rPr>
                <w:rFonts w:eastAsia="Times New Roman" w:cs="Times New Roman"/>
                <w:color w:val="000000"/>
                <w:sz w:val="16"/>
                <w:szCs w:val="16"/>
              </w:rPr>
              <w:t>B6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0548A" w14:textId="77777777" w:rsidR="004E6F79" w:rsidRPr="00D9381F" w:rsidRDefault="0095204D" w:rsidP="005F1065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D9381F">
              <w:rPr>
                <w:rFonts w:eastAsia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4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0548B" w14:textId="77777777" w:rsidR="004E6F79" w:rsidRPr="00D9381F" w:rsidRDefault="0095204D" w:rsidP="005F1065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D9381F">
              <w:rPr>
                <w:rFonts w:eastAsia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4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0548C" w14:textId="4BFA88B5" w:rsidR="004E6F79" w:rsidRPr="00D9381F" w:rsidRDefault="004E6F79" w:rsidP="005F1065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</w:tr>
      <w:tr w:rsidR="003745AB" w14:paraId="5B505492" w14:textId="77777777" w:rsidTr="005F1065">
        <w:trPr>
          <w:trHeight w:val="259"/>
        </w:trPr>
        <w:tc>
          <w:tcPr>
            <w:tcW w:w="16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0548E" w14:textId="77777777" w:rsidR="004E6F79" w:rsidRPr="00D9381F" w:rsidRDefault="0095204D" w:rsidP="005F1065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D9381F">
              <w:rPr>
                <w:rFonts w:eastAsia="Times New Roman" w:cs="Times New Roman"/>
                <w:color w:val="000000"/>
                <w:sz w:val="16"/>
                <w:szCs w:val="16"/>
              </w:rPr>
              <w:t>B7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0548F" w14:textId="77777777" w:rsidR="004E6F79" w:rsidRPr="00D9381F" w:rsidRDefault="0095204D" w:rsidP="005F1065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D9381F">
              <w:rPr>
                <w:rFonts w:eastAsia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4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05490" w14:textId="77777777" w:rsidR="004E6F79" w:rsidRPr="00D9381F" w:rsidRDefault="0095204D" w:rsidP="005F1065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D9381F">
              <w:rPr>
                <w:rFonts w:eastAsia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4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05491" w14:textId="5A06A526" w:rsidR="004E6F79" w:rsidRPr="00D9381F" w:rsidRDefault="004E6F79" w:rsidP="005F1065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</w:tr>
      <w:tr w:rsidR="003745AB" w14:paraId="5B505497" w14:textId="77777777" w:rsidTr="005F1065">
        <w:trPr>
          <w:trHeight w:val="259"/>
        </w:trPr>
        <w:tc>
          <w:tcPr>
            <w:tcW w:w="16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05493" w14:textId="77777777" w:rsidR="004E6F79" w:rsidRPr="00D9381F" w:rsidRDefault="0095204D" w:rsidP="005F1065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D9381F">
              <w:rPr>
                <w:rFonts w:eastAsia="Times New Roman" w:cs="Times New Roman"/>
                <w:color w:val="000000"/>
                <w:sz w:val="16"/>
                <w:szCs w:val="16"/>
              </w:rPr>
              <w:t>B8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05494" w14:textId="77777777" w:rsidR="004E6F79" w:rsidRPr="00D9381F" w:rsidRDefault="0095204D" w:rsidP="005F1065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D9381F">
              <w:rPr>
                <w:rFonts w:eastAsia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4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05495" w14:textId="77777777" w:rsidR="004E6F79" w:rsidRPr="00D9381F" w:rsidRDefault="0095204D" w:rsidP="005F1065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D9381F">
              <w:rPr>
                <w:rFonts w:eastAsia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4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05496" w14:textId="4D3DE1A7" w:rsidR="004E6F79" w:rsidRPr="00D9381F" w:rsidRDefault="004E6F79" w:rsidP="005F1065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</w:tr>
      <w:tr w:rsidR="003745AB" w14:paraId="5B50549C" w14:textId="77777777" w:rsidTr="005F1065">
        <w:trPr>
          <w:trHeight w:val="259"/>
        </w:trPr>
        <w:tc>
          <w:tcPr>
            <w:tcW w:w="16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05498" w14:textId="77777777" w:rsidR="004E6F79" w:rsidRPr="00D9381F" w:rsidRDefault="0095204D" w:rsidP="005F1065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D9381F">
              <w:rPr>
                <w:rFonts w:eastAsia="Times New Roman" w:cs="Times New Roman"/>
                <w:color w:val="000000"/>
                <w:sz w:val="16"/>
                <w:szCs w:val="16"/>
              </w:rPr>
              <w:t>B9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05499" w14:textId="72E33140" w:rsidR="004E6F79" w:rsidRPr="00D9381F" w:rsidRDefault="00616FD8" w:rsidP="005F1065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14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0549A" w14:textId="77777777" w:rsidR="004E6F79" w:rsidRPr="00D9381F" w:rsidRDefault="0095204D" w:rsidP="005F1065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4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0549B" w14:textId="78FCECC6" w:rsidR="004E6F79" w:rsidRPr="00D9381F" w:rsidRDefault="0095204D" w:rsidP="005F1065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D9381F">
              <w:rPr>
                <w:rFonts w:eastAsia="Times New Roman" w:cs="Times New Roman"/>
                <w:color w:val="000000"/>
                <w:sz w:val="16"/>
                <w:szCs w:val="16"/>
              </w:rPr>
              <w:t>CFAP52</w:t>
            </w:r>
            <w:r w:rsidR="00F45131">
              <w:rPr>
                <w:rFonts w:eastAsia="Times New Roman" w:cs="Times New Roman"/>
                <w:color w:val="000000"/>
                <w:sz w:val="16"/>
                <w:szCs w:val="16"/>
              </w:rPr>
              <w:t>, CFAP210</w:t>
            </w:r>
            <w:r w:rsidR="00E702F6">
              <w:rPr>
                <w:rFonts w:eastAsia="Times New Roman" w:cs="Times New Roman"/>
                <w:color w:val="000000"/>
                <w:sz w:val="16"/>
                <w:szCs w:val="16"/>
              </w:rPr>
              <w:t>, CFAP45</w:t>
            </w:r>
          </w:p>
        </w:tc>
      </w:tr>
      <w:tr w:rsidR="003745AB" w14:paraId="5B5054A1" w14:textId="77777777" w:rsidTr="005F1065">
        <w:trPr>
          <w:trHeight w:val="259"/>
        </w:trPr>
        <w:tc>
          <w:tcPr>
            <w:tcW w:w="16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0549D" w14:textId="77777777" w:rsidR="004E6F79" w:rsidRPr="00D9381F" w:rsidRDefault="0095204D" w:rsidP="005F1065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D9381F">
              <w:rPr>
                <w:rFonts w:eastAsia="Times New Roman" w:cs="Times New Roman"/>
                <w:color w:val="000000"/>
                <w:sz w:val="16"/>
                <w:szCs w:val="16"/>
              </w:rPr>
              <w:t>B10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0549E" w14:textId="617AFBA4" w:rsidR="004E6F79" w:rsidRPr="00D9381F" w:rsidRDefault="00513A3B" w:rsidP="005F1065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14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0549F" w14:textId="04128920" w:rsidR="004E6F79" w:rsidRPr="00D9381F" w:rsidRDefault="00865449" w:rsidP="005F1065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4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054A0" w14:textId="7F860224" w:rsidR="004E6F79" w:rsidRPr="00D9381F" w:rsidRDefault="0095204D" w:rsidP="005F1065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D9381F">
              <w:rPr>
                <w:rFonts w:eastAsia="Times New Roman" w:cs="Times New Roman"/>
                <w:color w:val="000000"/>
                <w:sz w:val="16"/>
                <w:szCs w:val="16"/>
              </w:rPr>
              <w:t>CFAP52</w:t>
            </w:r>
            <w:r w:rsidR="00BA6585">
              <w:rPr>
                <w:rFonts w:eastAsia="Times New Roman" w:cs="Times New Roman"/>
                <w:color w:val="000000"/>
                <w:sz w:val="16"/>
                <w:szCs w:val="16"/>
              </w:rPr>
              <w:t>, PACRGA</w:t>
            </w:r>
          </w:p>
        </w:tc>
      </w:tr>
    </w:tbl>
    <w:p w14:paraId="5B5054A2" w14:textId="77777777" w:rsidR="000405FB" w:rsidRPr="004E6F79" w:rsidRDefault="000405FB" w:rsidP="000405FB">
      <w:pPr>
        <w:spacing w:line="240" w:lineRule="auto"/>
        <w:jc w:val="both"/>
        <w:rPr>
          <w:sz w:val="24"/>
          <w:szCs w:val="24"/>
        </w:rPr>
      </w:pPr>
    </w:p>
    <w:p w14:paraId="5B5054A3" w14:textId="77777777" w:rsidR="000405FB" w:rsidRPr="00C30231" w:rsidRDefault="0095204D" w:rsidP="000405FB">
      <w:pPr>
        <w:rPr>
          <w:sz w:val="24"/>
          <w:szCs w:val="24"/>
        </w:rPr>
      </w:pPr>
      <w:r w:rsidRPr="00C30231">
        <w:rPr>
          <w:sz w:val="24"/>
          <w:szCs w:val="24"/>
        </w:rPr>
        <w:br w:type="page"/>
      </w:r>
    </w:p>
    <w:p w14:paraId="5B5054A4" w14:textId="79BFDFD4" w:rsidR="00275E04" w:rsidRPr="00447866" w:rsidRDefault="006C49FE" w:rsidP="00275E04">
      <w:pPr>
        <w:rPr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 xml:space="preserve">Supplementary file </w:t>
      </w:r>
      <w:r w:rsidRPr="00396F1E">
        <w:rPr>
          <w:b/>
          <w:bCs/>
          <w:sz w:val="24"/>
          <w:szCs w:val="24"/>
        </w:rPr>
        <w:t>1</w:t>
      </w:r>
      <w:r>
        <w:rPr>
          <w:b/>
          <w:bCs/>
          <w:sz w:val="24"/>
          <w:szCs w:val="24"/>
        </w:rPr>
        <w:t>b</w:t>
      </w:r>
      <w:r w:rsidR="0095204D" w:rsidRPr="00396F1E">
        <w:rPr>
          <w:b/>
          <w:bCs/>
          <w:sz w:val="24"/>
          <w:szCs w:val="24"/>
        </w:rPr>
        <w:t>.</w:t>
      </w:r>
      <w:r w:rsidR="0095204D">
        <w:rPr>
          <w:sz w:val="24"/>
          <w:szCs w:val="24"/>
        </w:rPr>
        <w:t xml:space="preserve"> </w:t>
      </w:r>
      <w:r w:rsidR="0095204D" w:rsidRPr="00447866">
        <w:rPr>
          <w:sz w:val="24"/>
          <w:szCs w:val="24"/>
        </w:rPr>
        <w:t xml:space="preserve">Inter-PF angles between subsequent PF obtained from cryo-EM maps of </w:t>
      </w:r>
      <w:r w:rsidR="0095204D" w:rsidRPr="00447866">
        <w:rPr>
          <w:i/>
          <w:sz w:val="24"/>
          <w:szCs w:val="24"/>
        </w:rPr>
        <w:t>WT</w:t>
      </w:r>
      <w:r w:rsidR="0095204D" w:rsidRPr="00447866">
        <w:rPr>
          <w:sz w:val="24"/>
          <w:szCs w:val="24"/>
        </w:rPr>
        <w:t xml:space="preserve">, </w:t>
      </w:r>
      <w:r w:rsidR="0095204D" w:rsidRPr="00447866">
        <w:rPr>
          <w:i/>
          <w:sz w:val="24"/>
          <w:szCs w:val="24"/>
        </w:rPr>
        <w:t>K40R</w:t>
      </w:r>
      <w:r w:rsidR="0095204D" w:rsidRPr="00447866">
        <w:rPr>
          <w:sz w:val="24"/>
          <w:szCs w:val="24"/>
        </w:rPr>
        <w:t xml:space="preserve">, and </w:t>
      </w:r>
      <w:r w:rsidR="00B75927" w:rsidRPr="00447866">
        <w:rPr>
          <w:i/>
          <w:sz w:val="24"/>
          <w:szCs w:val="24"/>
        </w:rPr>
        <w:t>MEC17-KO</w:t>
      </w:r>
      <w:r w:rsidR="0095204D" w:rsidRPr="00447866">
        <w:rPr>
          <w:sz w:val="24"/>
          <w:szCs w:val="24"/>
        </w:rPr>
        <w:t xml:space="preserve"> </w:t>
      </w:r>
      <w:r w:rsidR="0095204D" w:rsidRPr="00447866">
        <w:rPr>
          <w:i/>
          <w:iCs/>
          <w:sz w:val="24"/>
          <w:szCs w:val="24"/>
        </w:rPr>
        <w:t>Tetrahymena</w:t>
      </w:r>
      <w:r w:rsidR="0095204D" w:rsidRPr="00447866">
        <w:rPr>
          <w:sz w:val="24"/>
          <w:szCs w:val="24"/>
        </w:rPr>
        <w:t xml:space="preserve"> cilia.</w:t>
      </w:r>
    </w:p>
    <w:p w14:paraId="5F754494" w14:textId="77777777" w:rsidR="00447866" w:rsidRDefault="00447866" w:rsidP="00275E04">
      <w:pPr>
        <w:rPr>
          <w:sz w:val="24"/>
          <w:szCs w:val="24"/>
        </w:rPr>
      </w:pPr>
    </w:p>
    <w:tbl>
      <w:tblPr>
        <w:tblW w:w="9300" w:type="dxa"/>
        <w:tblLayout w:type="fixed"/>
        <w:tblLook w:val="04A0" w:firstRow="1" w:lastRow="0" w:firstColumn="1" w:lastColumn="0" w:noHBand="0" w:noVBand="1"/>
      </w:tblPr>
      <w:tblGrid>
        <w:gridCol w:w="988"/>
        <w:gridCol w:w="1385"/>
        <w:gridCol w:w="1385"/>
        <w:gridCol w:w="1386"/>
        <w:gridCol w:w="1385"/>
        <w:gridCol w:w="1385"/>
        <w:gridCol w:w="1386"/>
      </w:tblGrid>
      <w:tr w:rsidR="003745AB" w14:paraId="5B5054A9" w14:textId="77777777" w:rsidTr="00800A9C">
        <w:trPr>
          <w:trHeight w:val="300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4A5" w14:textId="77777777" w:rsidR="00275E04" w:rsidRPr="00800A9C" w:rsidRDefault="0095204D" w:rsidP="00720E0A">
            <w:pPr>
              <w:spacing w:line="240" w:lineRule="auto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800A9C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 </w:t>
            </w:r>
          </w:p>
        </w:tc>
        <w:tc>
          <w:tcPr>
            <w:tcW w:w="27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054A6" w14:textId="77777777" w:rsidR="00275E04" w:rsidRPr="00800A9C" w:rsidRDefault="0095204D" w:rsidP="00800A9C">
            <w:pPr>
              <w:spacing w:line="240" w:lineRule="auto"/>
              <w:jc w:val="center"/>
              <w:rPr>
                <w:rFonts w:eastAsia="Times New Roman" w:cs="Times New Roman"/>
                <w:b/>
                <w:i/>
                <w:color w:val="000000" w:themeColor="text1"/>
                <w:sz w:val="16"/>
                <w:szCs w:val="16"/>
              </w:rPr>
            </w:pPr>
            <w:r w:rsidRPr="00800A9C">
              <w:rPr>
                <w:rFonts w:eastAsia="Times New Roman" w:cs="Times New Roman"/>
                <w:b/>
                <w:bCs/>
                <w:i/>
                <w:iCs/>
                <w:color w:val="000000" w:themeColor="text1"/>
                <w:sz w:val="16"/>
                <w:szCs w:val="16"/>
              </w:rPr>
              <w:t>WT</w:t>
            </w:r>
          </w:p>
        </w:tc>
        <w:tc>
          <w:tcPr>
            <w:tcW w:w="277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054A7" w14:textId="77777777" w:rsidR="00275E04" w:rsidRPr="00800A9C" w:rsidRDefault="0095204D" w:rsidP="00800A9C">
            <w:pPr>
              <w:spacing w:line="240" w:lineRule="auto"/>
              <w:jc w:val="center"/>
              <w:rPr>
                <w:rFonts w:eastAsia="Times New Roman" w:cs="Times New Roman"/>
                <w:b/>
                <w:i/>
                <w:color w:val="000000" w:themeColor="text1"/>
                <w:sz w:val="16"/>
                <w:szCs w:val="16"/>
              </w:rPr>
            </w:pPr>
            <w:r w:rsidRPr="00800A9C">
              <w:rPr>
                <w:rFonts w:eastAsia="Times New Roman" w:cs="Times New Roman"/>
                <w:b/>
                <w:i/>
                <w:color w:val="000000" w:themeColor="text1"/>
                <w:sz w:val="16"/>
                <w:szCs w:val="16"/>
              </w:rPr>
              <w:t>K40R</w:t>
            </w:r>
          </w:p>
        </w:tc>
        <w:tc>
          <w:tcPr>
            <w:tcW w:w="277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054A8" w14:textId="77777777" w:rsidR="00275E04" w:rsidRPr="00800A9C" w:rsidRDefault="00B75927" w:rsidP="00800A9C">
            <w:pPr>
              <w:spacing w:line="240" w:lineRule="auto"/>
              <w:jc w:val="center"/>
              <w:rPr>
                <w:rFonts w:eastAsia="Times New Roman" w:cs="Times New Roman"/>
                <w:b/>
                <w:i/>
                <w:color w:val="000000" w:themeColor="text1"/>
                <w:sz w:val="16"/>
                <w:szCs w:val="16"/>
              </w:rPr>
            </w:pPr>
            <w:r w:rsidRPr="00800A9C">
              <w:rPr>
                <w:rFonts w:eastAsia="Times New Roman" w:cs="Times New Roman"/>
                <w:b/>
                <w:i/>
                <w:color w:val="000000" w:themeColor="text1"/>
                <w:sz w:val="16"/>
                <w:szCs w:val="16"/>
              </w:rPr>
              <w:t>MEC17-KO</w:t>
            </w:r>
          </w:p>
        </w:tc>
      </w:tr>
      <w:tr w:rsidR="003745AB" w14:paraId="5B5054B1" w14:textId="77777777" w:rsidTr="00800A9C">
        <w:trPr>
          <w:trHeight w:val="600"/>
        </w:trPr>
        <w:tc>
          <w:tcPr>
            <w:tcW w:w="9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054AA" w14:textId="77777777" w:rsidR="00275E04" w:rsidRPr="00800A9C" w:rsidRDefault="0095204D" w:rsidP="00800A9C">
            <w:pPr>
              <w:spacing w:line="240" w:lineRule="auto"/>
              <w:jc w:val="center"/>
              <w:rPr>
                <w:rFonts w:eastAsia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800A9C">
              <w:rPr>
                <w:rFonts w:eastAsia="Times New Roman" w:cs="Times New Roman"/>
                <w:b/>
                <w:bCs/>
                <w:color w:val="000000" w:themeColor="text1"/>
                <w:sz w:val="16"/>
                <w:szCs w:val="16"/>
              </w:rPr>
              <w:t>PF pair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52E306" w14:textId="77777777" w:rsidR="00800A9C" w:rsidRDefault="0095204D" w:rsidP="00800A9C">
            <w:pPr>
              <w:spacing w:line="240" w:lineRule="auto"/>
              <w:jc w:val="center"/>
              <w:rPr>
                <w:rFonts w:eastAsia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800A9C">
              <w:rPr>
                <w:rFonts w:eastAsia="Times New Roman" w:cs="Times New Roman"/>
                <w:b/>
                <w:bCs/>
                <w:color w:val="000000" w:themeColor="text1"/>
                <w:sz w:val="16"/>
                <w:szCs w:val="16"/>
              </w:rPr>
              <w:t>Mean rotation angle (degrees)</w:t>
            </w:r>
          </w:p>
          <w:p w14:paraId="5B5054AB" w14:textId="7CB8E2CD" w:rsidR="00275E04" w:rsidRPr="00800A9C" w:rsidRDefault="00800A9C" w:rsidP="00800A9C">
            <w:pPr>
              <w:spacing w:line="240" w:lineRule="auto"/>
              <w:jc w:val="center"/>
              <w:rPr>
                <w:rFonts w:eastAsia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eastAsia="Times New Roman" w:cs="Times New Roman"/>
                <w:b/>
                <w:bCs/>
                <w:color w:val="000000" w:themeColor="text1"/>
                <w:sz w:val="16"/>
                <w:szCs w:val="16"/>
              </w:rPr>
              <w:t>n = 6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5054AC" w14:textId="77777777" w:rsidR="00275E04" w:rsidRPr="00800A9C" w:rsidRDefault="0095204D" w:rsidP="00800A9C">
            <w:pPr>
              <w:spacing w:line="240" w:lineRule="auto"/>
              <w:jc w:val="center"/>
              <w:rPr>
                <w:rFonts w:eastAsia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800A9C">
              <w:rPr>
                <w:rFonts w:eastAsia="Times New Roman" w:cs="Times New Roman"/>
                <w:b/>
                <w:bCs/>
                <w:color w:val="000000" w:themeColor="text1"/>
                <w:sz w:val="16"/>
                <w:szCs w:val="16"/>
              </w:rPr>
              <w:t>Standard Deviation</w:t>
            </w:r>
          </w:p>
        </w:tc>
        <w:tc>
          <w:tcPr>
            <w:tcW w:w="1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203894" w14:textId="5BE1C1E4" w:rsidR="00800A9C" w:rsidRDefault="0095204D" w:rsidP="00800A9C">
            <w:pPr>
              <w:spacing w:line="240" w:lineRule="auto"/>
              <w:jc w:val="center"/>
              <w:rPr>
                <w:rFonts w:eastAsia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800A9C">
              <w:rPr>
                <w:rFonts w:eastAsia="Times New Roman" w:cs="Times New Roman"/>
                <w:b/>
                <w:bCs/>
                <w:color w:val="000000" w:themeColor="text1"/>
                <w:sz w:val="16"/>
                <w:szCs w:val="16"/>
              </w:rPr>
              <w:t>Mean rotation angle (degrees)</w:t>
            </w:r>
          </w:p>
          <w:p w14:paraId="5B5054AD" w14:textId="79593A58" w:rsidR="00275E04" w:rsidRPr="00800A9C" w:rsidRDefault="0095204D" w:rsidP="00800A9C">
            <w:pPr>
              <w:spacing w:line="240" w:lineRule="auto"/>
              <w:jc w:val="center"/>
              <w:rPr>
                <w:rFonts w:eastAsia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800A9C">
              <w:rPr>
                <w:rFonts w:eastAsia="Times New Roman" w:cs="Times New Roman"/>
                <w:b/>
                <w:bCs/>
                <w:color w:val="000000" w:themeColor="text1"/>
                <w:sz w:val="16"/>
                <w:szCs w:val="16"/>
              </w:rPr>
              <w:t>n = 6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5054AE" w14:textId="77777777" w:rsidR="00275E04" w:rsidRPr="00800A9C" w:rsidRDefault="0095204D" w:rsidP="00800A9C">
            <w:pPr>
              <w:spacing w:line="240" w:lineRule="auto"/>
              <w:jc w:val="center"/>
              <w:rPr>
                <w:rFonts w:eastAsia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800A9C">
              <w:rPr>
                <w:rFonts w:eastAsia="Times New Roman" w:cs="Times New Roman"/>
                <w:b/>
                <w:bCs/>
                <w:color w:val="000000" w:themeColor="text1"/>
                <w:sz w:val="16"/>
                <w:szCs w:val="16"/>
              </w:rPr>
              <w:t>Standard Deviation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A4EB5C" w14:textId="7ED8258F" w:rsidR="00800A9C" w:rsidRDefault="0095204D" w:rsidP="00800A9C">
            <w:pPr>
              <w:spacing w:line="240" w:lineRule="auto"/>
              <w:jc w:val="center"/>
              <w:rPr>
                <w:rFonts w:eastAsia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800A9C">
              <w:rPr>
                <w:rFonts w:eastAsia="Times New Roman" w:cs="Times New Roman"/>
                <w:b/>
                <w:bCs/>
                <w:color w:val="000000" w:themeColor="text1"/>
                <w:sz w:val="16"/>
                <w:szCs w:val="16"/>
              </w:rPr>
              <w:t>Mean rotation angle (degrees)</w:t>
            </w:r>
          </w:p>
          <w:p w14:paraId="5B5054AF" w14:textId="42277449" w:rsidR="00275E04" w:rsidRPr="00800A9C" w:rsidRDefault="0095204D" w:rsidP="00800A9C">
            <w:pPr>
              <w:spacing w:line="240" w:lineRule="auto"/>
              <w:jc w:val="center"/>
              <w:rPr>
                <w:rFonts w:eastAsia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800A9C">
              <w:rPr>
                <w:rFonts w:eastAsia="Times New Roman" w:cs="Times New Roman"/>
                <w:b/>
                <w:bCs/>
                <w:color w:val="000000" w:themeColor="text1"/>
                <w:sz w:val="16"/>
                <w:szCs w:val="16"/>
              </w:rPr>
              <w:t>n = 6</w:t>
            </w:r>
          </w:p>
        </w:tc>
        <w:tc>
          <w:tcPr>
            <w:tcW w:w="1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5054B0" w14:textId="77777777" w:rsidR="00275E04" w:rsidRPr="00800A9C" w:rsidRDefault="0095204D" w:rsidP="00800A9C">
            <w:pPr>
              <w:spacing w:line="240" w:lineRule="auto"/>
              <w:jc w:val="center"/>
              <w:rPr>
                <w:rFonts w:eastAsia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800A9C">
              <w:rPr>
                <w:rFonts w:eastAsia="Times New Roman" w:cs="Times New Roman"/>
                <w:b/>
                <w:bCs/>
                <w:color w:val="000000" w:themeColor="text1"/>
                <w:sz w:val="16"/>
                <w:szCs w:val="16"/>
              </w:rPr>
              <w:t>Standard Deviation</w:t>
            </w:r>
          </w:p>
        </w:tc>
      </w:tr>
      <w:tr w:rsidR="003745AB" w14:paraId="5B5054B9" w14:textId="77777777" w:rsidTr="00800A9C">
        <w:trPr>
          <w:trHeight w:val="315"/>
        </w:trPr>
        <w:tc>
          <w:tcPr>
            <w:tcW w:w="9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4B2" w14:textId="77777777" w:rsidR="00275E04" w:rsidRPr="00800A9C" w:rsidRDefault="0095204D" w:rsidP="00720E0A">
            <w:pPr>
              <w:spacing w:line="240" w:lineRule="auto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800A9C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A1_A2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4B3" w14:textId="77777777" w:rsidR="00275E04" w:rsidRPr="00800A9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800A9C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26.454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4B4" w14:textId="77777777" w:rsidR="00275E04" w:rsidRPr="00800A9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800A9C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0.230</w:t>
            </w:r>
          </w:p>
        </w:tc>
        <w:tc>
          <w:tcPr>
            <w:tcW w:w="1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4B5" w14:textId="77777777" w:rsidR="00275E04" w:rsidRPr="00800A9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800A9C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25.987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4B6" w14:textId="77777777" w:rsidR="00275E04" w:rsidRPr="00800A9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800A9C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0.415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4B7" w14:textId="77777777" w:rsidR="00275E04" w:rsidRPr="00800A9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800A9C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26.356</w:t>
            </w:r>
          </w:p>
        </w:tc>
        <w:tc>
          <w:tcPr>
            <w:tcW w:w="1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4B8" w14:textId="77777777" w:rsidR="00275E04" w:rsidRPr="00800A9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800A9C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0.281</w:t>
            </w:r>
          </w:p>
        </w:tc>
      </w:tr>
      <w:tr w:rsidR="003745AB" w14:paraId="5B5054C1" w14:textId="77777777" w:rsidTr="00800A9C">
        <w:trPr>
          <w:trHeight w:val="315"/>
        </w:trPr>
        <w:tc>
          <w:tcPr>
            <w:tcW w:w="9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4BA" w14:textId="77777777" w:rsidR="00275E04" w:rsidRPr="009451AC" w:rsidRDefault="0095204D" w:rsidP="00720E0A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color w:val="000000"/>
                <w:sz w:val="16"/>
                <w:szCs w:val="16"/>
              </w:rPr>
              <w:t>A2_A3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4BB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34.578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4BC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0.318</w:t>
            </w:r>
          </w:p>
        </w:tc>
        <w:tc>
          <w:tcPr>
            <w:tcW w:w="1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4BD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34.270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4BE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0.338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4BF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34.391</w:t>
            </w:r>
          </w:p>
        </w:tc>
        <w:tc>
          <w:tcPr>
            <w:tcW w:w="1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4C0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0.364</w:t>
            </w:r>
          </w:p>
        </w:tc>
      </w:tr>
      <w:tr w:rsidR="003745AB" w14:paraId="5B5054C9" w14:textId="77777777" w:rsidTr="00800A9C">
        <w:trPr>
          <w:trHeight w:val="315"/>
        </w:trPr>
        <w:tc>
          <w:tcPr>
            <w:tcW w:w="9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4C2" w14:textId="77777777" w:rsidR="00275E04" w:rsidRPr="009451AC" w:rsidRDefault="0095204D" w:rsidP="00720E0A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color w:val="000000"/>
                <w:sz w:val="16"/>
                <w:szCs w:val="16"/>
              </w:rPr>
              <w:t>A3_A4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4C3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28.017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4C4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color w:val="000000"/>
                <w:sz w:val="16"/>
                <w:szCs w:val="16"/>
              </w:rPr>
              <w:t>0.238</w:t>
            </w:r>
          </w:p>
        </w:tc>
        <w:tc>
          <w:tcPr>
            <w:tcW w:w="1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4C5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28.247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4C6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color w:val="000000"/>
                <w:sz w:val="16"/>
                <w:szCs w:val="16"/>
              </w:rPr>
              <w:t>0.262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4C7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28.279</w:t>
            </w:r>
          </w:p>
        </w:tc>
        <w:tc>
          <w:tcPr>
            <w:tcW w:w="1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4C8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0.475</w:t>
            </w:r>
          </w:p>
        </w:tc>
      </w:tr>
      <w:tr w:rsidR="003745AB" w14:paraId="5B5054D1" w14:textId="77777777" w:rsidTr="00800A9C">
        <w:trPr>
          <w:trHeight w:val="315"/>
        </w:trPr>
        <w:tc>
          <w:tcPr>
            <w:tcW w:w="9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4CA" w14:textId="77777777" w:rsidR="00275E04" w:rsidRPr="009451AC" w:rsidRDefault="0095204D" w:rsidP="00720E0A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color w:val="000000"/>
                <w:sz w:val="16"/>
                <w:szCs w:val="16"/>
              </w:rPr>
              <w:t>A4_A5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4CB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27.823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4CC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color w:val="000000"/>
                <w:sz w:val="16"/>
                <w:szCs w:val="16"/>
              </w:rPr>
              <w:t>0.522</w:t>
            </w:r>
          </w:p>
        </w:tc>
        <w:tc>
          <w:tcPr>
            <w:tcW w:w="1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4CD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27.716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4CE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color w:val="000000"/>
                <w:sz w:val="16"/>
                <w:szCs w:val="16"/>
              </w:rPr>
              <w:t>0.422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4CF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28.152</w:t>
            </w:r>
          </w:p>
        </w:tc>
        <w:tc>
          <w:tcPr>
            <w:tcW w:w="1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4D0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color w:val="000000"/>
                <w:sz w:val="16"/>
                <w:szCs w:val="16"/>
              </w:rPr>
              <w:t>0.615</w:t>
            </w:r>
          </w:p>
        </w:tc>
      </w:tr>
      <w:tr w:rsidR="003745AB" w14:paraId="5B5054D9" w14:textId="77777777" w:rsidTr="00800A9C">
        <w:trPr>
          <w:trHeight w:val="315"/>
        </w:trPr>
        <w:tc>
          <w:tcPr>
            <w:tcW w:w="9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4D2" w14:textId="77777777" w:rsidR="00275E04" w:rsidRPr="009451AC" w:rsidRDefault="0095204D" w:rsidP="00720E0A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color w:val="000000"/>
                <w:sz w:val="16"/>
                <w:szCs w:val="16"/>
              </w:rPr>
              <w:t>A5_A6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4D3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22.892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4D4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color w:val="000000"/>
                <w:sz w:val="16"/>
                <w:szCs w:val="16"/>
              </w:rPr>
              <w:t>0.633</w:t>
            </w:r>
          </w:p>
        </w:tc>
        <w:tc>
          <w:tcPr>
            <w:tcW w:w="1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4D5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23.306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4D6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color w:val="000000"/>
                <w:sz w:val="16"/>
                <w:szCs w:val="16"/>
              </w:rPr>
              <w:t>0.416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4D7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22.996</w:t>
            </w:r>
          </w:p>
        </w:tc>
        <w:tc>
          <w:tcPr>
            <w:tcW w:w="1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4D8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color w:val="000000"/>
                <w:sz w:val="16"/>
                <w:szCs w:val="16"/>
              </w:rPr>
              <w:t>0.546</w:t>
            </w:r>
          </w:p>
        </w:tc>
      </w:tr>
      <w:tr w:rsidR="003745AB" w14:paraId="5B5054E1" w14:textId="77777777" w:rsidTr="00800A9C">
        <w:trPr>
          <w:trHeight w:val="315"/>
        </w:trPr>
        <w:tc>
          <w:tcPr>
            <w:tcW w:w="9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4DA" w14:textId="77777777" w:rsidR="00275E04" w:rsidRPr="009451AC" w:rsidRDefault="0095204D" w:rsidP="00720E0A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color w:val="000000"/>
                <w:sz w:val="16"/>
                <w:szCs w:val="16"/>
              </w:rPr>
              <w:t>A6_A7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4DB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21.501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4DC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0.671</w:t>
            </w:r>
          </w:p>
        </w:tc>
        <w:tc>
          <w:tcPr>
            <w:tcW w:w="1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4DD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21.392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4DE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0.349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4DF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21.138</w:t>
            </w:r>
          </w:p>
        </w:tc>
        <w:tc>
          <w:tcPr>
            <w:tcW w:w="1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4E0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0.362</w:t>
            </w:r>
          </w:p>
        </w:tc>
      </w:tr>
      <w:tr w:rsidR="003745AB" w14:paraId="5B5054E9" w14:textId="77777777" w:rsidTr="00800A9C">
        <w:trPr>
          <w:trHeight w:val="315"/>
        </w:trPr>
        <w:tc>
          <w:tcPr>
            <w:tcW w:w="9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4E2" w14:textId="77777777" w:rsidR="00275E04" w:rsidRPr="009451AC" w:rsidRDefault="0095204D" w:rsidP="00720E0A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color w:val="000000"/>
                <w:sz w:val="16"/>
                <w:szCs w:val="16"/>
              </w:rPr>
              <w:t>A7_A8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4E3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32.418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4E4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0.570</w:t>
            </w:r>
          </w:p>
        </w:tc>
        <w:tc>
          <w:tcPr>
            <w:tcW w:w="1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4E5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32.577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4E6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0.577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4E7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32.339</w:t>
            </w:r>
          </w:p>
        </w:tc>
        <w:tc>
          <w:tcPr>
            <w:tcW w:w="1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4E8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0.528</w:t>
            </w:r>
          </w:p>
        </w:tc>
      </w:tr>
      <w:tr w:rsidR="003745AB" w14:paraId="5B5054F1" w14:textId="77777777" w:rsidTr="00800A9C">
        <w:trPr>
          <w:trHeight w:val="315"/>
        </w:trPr>
        <w:tc>
          <w:tcPr>
            <w:tcW w:w="9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4EA" w14:textId="77777777" w:rsidR="00275E04" w:rsidRPr="009451AC" w:rsidRDefault="0095204D" w:rsidP="00720E0A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color w:val="000000"/>
                <w:sz w:val="16"/>
                <w:szCs w:val="16"/>
              </w:rPr>
              <w:t>A8_A9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4EB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22.918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4EC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0.535</w:t>
            </w:r>
          </w:p>
        </w:tc>
        <w:tc>
          <w:tcPr>
            <w:tcW w:w="1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4ED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22.930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4EE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0.413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4EF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22.971</w:t>
            </w:r>
          </w:p>
        </w:tc>
        <w:tc>
          <w:tcPr>
            <w:tcW w:w="1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4F0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0.399</w:t>
            </w:r>
          </w:p>
        </w:tc>
      </w:tr>
      <w:tr w:rsidR="003745AB" w14:paraId="5B5054F9" w14:textId="77777777" w:rsidTr="00800A9C">
        <w:trPr>
          <w:trHeight w:val="315"/>
        </w:trPr>
        <w:tc>
          <w:tcPr>
            <w:tcW w:w="9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4F2" w14:textId="77777777" w:rsidR="00275E04" w:rsidRPr="009451AC" w:rsidRDefault="0095204D" w:rsidP="00720E0A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color w:val="000000"/>
                <w:sz w:val="16"/>
                <w:szCs w:val="16"/>
              </w:rPr>
              <w:t>A9_A10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4F3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41.819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4F4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color w:val="000000"/>
                <w:sz w:val="16"/>
                <w:szCs w:val="16"/>
              </w:rPr>
              <w:t>0.604</w:t>
            </w:r>
          </w:p>
        </w:tc>
        <w:tc>
          <w:tcPr>
            <w:tcW w:w="1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4F5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41.593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4F6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color w:val="000000"/>
                <w:sz w:val="16"/>
                <w:szCs w:val="16"/>
              </w:rPr>
              <w:t>0.656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4F7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42.305</w:t>
            </w:r>
          </w:p>
        </w:tc>
        <w:tc>
          <w:tcPr>
            <w:tcW w:w="1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4F8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color w:val="000000"/>
                <w:sz w:val="16"/>
                <w:szCs w:val="16"/>
              </w:rPr>
              <w:t>0.431</w:t>
            </w:r>
          </w:p>
        </w:tc>
      </w:tr>
      <w:tr w:rsidR="003745AB" w14:paraId="5B505501" w14:textId="77777777" w:rsidTr="00800A9C">
        <w:trPr>
          <w:trHeight w:val="315"/>
        </w:trPr>
        <w:tc>
          <w:tcPr>
            <w:tcW w:w="9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4FA" w14:textId="77777777" w:rsidR="00275E04" w:rsidRPr="009451AC" w:rsidRDefault="0095204D" w:rsidP="00720E0A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color w:val="000000"/>
                <w:sz w:val="16"/>
                <w:szCs w:val="16"/>
              </w:rPr>
              <w:t>A10_A11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4FB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29.368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4FC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0.610</w:t>
            </w:r>
          </w:p>
        </w:tc>
        <w:tc>
          <w:tcPr>
            <w:tcW w:w="1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4FD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28.645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4FE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0.626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4FF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28.851</w:t>
            </w:r>
          </w:p>
        </w:tc>
        <w:tc>
          <w:tcPr>
            <w:tcW w:w="1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500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0.438</w:t>
            </w:r>
          </w:p>
        </w:tc>
      </w:tr>
      <w:tr w:rsidR="003745AB" w14:paraId="5B505509" w14:textId="77777777" w:rsidTr="00800A9C">
        <w:trPr>
          <w:trHeight w:val="315"/>
        </w:trPr>
        <w:tc>
          <w:tcPr>
            <w:tcW w:w="9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502" w14:textId="77777777" w:rsidR="00275E04" w:rsidRPr="009451AC" w:rsidRDefault="0095204D" w:rsidP="00720E0A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color w:val="000000"/>
                <w:sz w:val="16"/>
                <w:szCs w:val="16"/>
              </w:rPr>
              <w:t>A11_A12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503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20.461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504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0.520</w:t>
            </w:r>
          </w:p>
        </w:tc>
        <w:tc>
          <w:tcPr>
            <w:tcW w:w="1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505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20.878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506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0.573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507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20.311</w:t>
            </w:r>
          </w:p>
        </w:tc>
        <w:tc>
          <w:tcPr>
            <w:tcW w:w="1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508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0.557</w:t>
            </w:r>
          </w:p>
        </w:tc>
      </w:tr>
      <w:tr w:rsidR="003745AB" w14:paraId="5B505511" w14:textId="77777777" w:rsidTr="00800A9C">
        <w:trPr>
          <w:trHeight w:val="315"/>
        </w:trPr>
        <w:tc>
          <w:tcPr>
            <w:tcW w:w="9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50A" w14:textId="77777777" w:rsidR="00275E04" w:rsidRPr="009451AC" w:rsidRDefault="0095204D" w:rsidP="00720E0A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color w:val="000000"/>
                <w:sz w:val="16"/>
                <w:szCs w:val="16"/>
              </w:rPr>
              <w:t>A12_A13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50B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15.875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50C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0.491</w:t>
            </w:r>
          </w:p>
        </w:tc>
        <w:tc>
          <w:tcPr>
            <w:tcW w:w="1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50D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16.399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50E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0.581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50F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16.007</w:t>
            </w:r>
          </w:p>
        </w:tc>
        <w:tc>
          <w:tcPr>
            <w:tcW w:w="1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510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0.626</w:t>
            </w:r>
          </w:p>
        </w:tc>
      </w:tr>
      <w:tr w:rsidR="003745AB" w14:paraId="5B505519" w14:textId="77777777" w:rsidTr="00800A9C">
        <w:trPr>
          <w:trHeight w:val="315"/>
        </w:trPr>
        <w:tc>
          <w:tcPr>
            <w:tcW w:w="9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512" w14:textId="77777777" w:rsidR="00275E04" w:rsidRPr="009451AC" w:rsidRDefault="0095204D" w:rsidP="00720E0A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color w:val="000000"/>
                <w:sz w:val="16"/>
                <w:szCs w:val="16"/>
              </w:rPr>
              <w:t>A13_A1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513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35.974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514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0.370</w:t>
            </w:r>
          </w:p>
        </w:tc>
        <w:tc>
          <w:tcPr>
            <w:tcW w:w="1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515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36.050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516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0.481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517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36.173</w:t>
            </w:r>
          </w:p>
        </w:tc>
        <w:tc>
          <w:tcPr>
            <w:tcW w:w="1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518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0.464</w:t>
            </w:r>
          </w:p>
        </w:tc>
      </w:tr>
      <w:tr w:rsidR="003745AB" w14:paraId="5B505521" w14:textId="77777777" w:rsidTr="00800A9C">
        <w:trPr>
          <w:trHeight w:val="315"/>
        </w:trPr>
        <w:tc>
          <w:tcPr>
            <w:tcW w:w="9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51A" w14:textId="77777777" w:rsidR="00275E04" w:rsidRPr="009451AC" w:rsidRDefault="0095204D" w:rsidP="00720E0A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color w:val="000000"/>
                <w:sz w:val="16"/>
                <w:szCs w:val="16"/>
              </w:rPr>
              <w:t>B1_B2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51B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22.161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51C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0.240</w:t>
            </w:r>
          </w:p>
        </w:tc>
        <w:tc>
          <w:tcPr>
            <w:tcW w:w="1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51D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21.737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51E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0.158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51F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22.059</w:t>
            </w:r>
          </w:p>
        </w:tc>
        <w:tc>
          <w:tcPr>
            <w:tcW w:w="1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520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0.141</w:t>
            </w:r>
          </w:p>
        </w:tc>
      </w:tr>
      <w:tr w:rsidR="003745AB" w14:paraId="5B505529" w14:textId="77777777" w:rsidTr="00800A9C">
        <w:trPr>
          <w:trHeight w:val="315"/>
        </w:trPr>
        <w:tc>
          <w:tcPr>
            <w:tcW w:w="9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522" w14:textId="77777777" w:rsidR="00275E04" w:rsidRPr="009451AC" w:rsidRDefault="0095204D" w:rsidP="00720E0A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color w:val="000000"/>
                <w:sz w:val="16"/>
                <w:szCs w:val="16"/>
              </w:rPr>
              <w:t>B2_B3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523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22.579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524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0.272</w:t>
            </w:r>
          </w:p>
        </w:tc>
        <w:tc>
          <w:tcPr>
            <w:tcW w:w="1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525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22.384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526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0.252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527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22.385</w:t>
            </w:r>
          </w:p>
        </w:tc>
        <w:tc>
          <w:tcPr>
            <w:tcW w:w="1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528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0.217</w:t>
            </w:r>
          </w:p>
        </w:tc>
      </w:tr>
      <w:tr w:rsidR="003745AB" w14:paraId="5B505531" w14:textId="77777777" w:rsidTr="00800A9C">
        <w:trPr>
          <w:trHeight w:val="315"/>
        </w:trPr>
        <w:tc>
          <w:tcPr>
            <w:tcW w:w="9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52A" w14:textId="77777777" w:rsidR="00275E04" w:rsidRPr="009451AC" w:rsidRDefault="0095204D" w:rsidP="00720E0A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color w:val="000000"/>
                <w:sz w:val="16"/>
                <w:szCs w:val="16"/>
              </w:rPr>
              <w:t>B3_B4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52B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22.919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52C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0.193</w:t>
            </w:r>
          </w:p>
        </w:tc>
        <w:tc>
          <w:tcPr>
            <w:tcW w:w="1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52D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23.447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52E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0.283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52F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23.258</w:t>
            </w:r>
          </w:p>
        </w:tc>
        <w:tc>
          <w:tcPr>
            <w:tcW w:w="1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530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0.439</w:t>
            </w:r>
          </w:p>
        </w:tc>
      </w:tr>
      <w:tr w:rsidR="003745AB" w14:paraId="5B505539" w14:textId="77777777" w:rsidTr="00800A9C">
        <w:trPr>
          <w:trHeight w:val="315"/>
        </w:trPr>
        <w:tc>
          <w:tcPr>
            <w:tcW w:w="9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532" w14:textId="77777777" w:rsidR="00275E04" w:rsidRPr="009451AC" w:rsidRDefault="0095204D" w:rsidP="00720E0A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color w:val="000000"/>
                <w:sz w:val="16"/>
                <w:szCs w:val="16"/>
              </w:rPr>
              <w:t>B4_B5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533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23.137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534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0.448</w:t>
            </w:r>
          </w:p>
        </w:tc>
        <w:tc>
          <w:tcPr>
            <w:tcW w:w="1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535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23.839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536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0.397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537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23.232</w:t>
            </w:r>
          </w:p>
        </w:tc>
        <w:tc>
          <w:tcPr>
            <w:tcW w:w="1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538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0.407</w:t>
            </w:r>
          </w:p>
        </w:tc>
      </w:tr>
      <w:tr w:rsidR="003745AB" w14:paraId="5B505541" w14:textId="77777777" w:rsidTr="00800A9C">
        <w:trPr>
          <w:trHeight w:val="315"/>
        </w:trPr>
        <w:tc>
          <w:tcPr>
            <w:tcW w:w="9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53A" w14:textId="77777777" w:rsidR="00275E04" w:rsidRPr="009451AC" w:rsidRDefault="0095204D" w:rsidP="00720E0A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color w:val="000000"/>
                <w:sz w:val="16"/>
                <w:szCs w:val="16"/>
              </w:rPr>
              <w:t>B5_B6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53B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23.211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53C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0.639</w:t>
            </w:r>
          </w:p>
        </w:tc>
        <w:tc>
          <w:tcPr>
            <w:tcW w:w="1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53D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24.329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53E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0.245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53F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23.359</w:t>
            </w:r>
          </w:p>
        </w:tc>
        <w:tc>
          <w:tcPr>
            <w:tcW w:w="1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540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0.261</w:t>
            </w:r>
          </w:p>
        </w:tc>
      </w:tr>
      <w:tr w:rsidR="003745AB" w14:paraId="5B505549" w14:textId="77777777" w:rsidTr="00800A9C">
        <w:trPr>
          <w:trHeight w:val="315"/>
        </w:trPr>
        <w:tc>
          <w:tcPr>
            <w:tcW w:w="9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542" w14:textId="77777777" w:rsidR="00275E04" w:rsidRPr="009451AC" w:rsidRDefault="0095204D" w:rsidP="00720E0A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color w:val="000000"/>
                <w:sz w:val="16"/>
                <w:szCs w:val="16"/>
              </w:rPr>
              <w:t>B6_B7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543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20.003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544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0.468</w:t>
            </w:r>
          </w:p>
        </w:tc>
        <w:tc>
          <w:tcPr>
            <w:tcW w:w="1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545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20.688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546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0.361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547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19.951</w:t>
            </w:r>
          </w:p>
        </w:tc>
        <w:tc>
          <w:tcPr>
            <w:tcW w:w="1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548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0.418</w:t>
            </w:r>
          </w:p>
        </w:tc>
      </w:tr>
      <w:tr w:rsidR="003745AB" w14:paraId="5B505551" w14:textId="77777777" w:rsidTr="00800A9C">
        <w:trPr>
          <w:trHeight w:val="315"/>
        </w:trPr>
        <w:tc>
          <w:tcPr>
            <w:tcW w:w="9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54A" w14:textId="77777777" w:rsidR="00275E04" w:rsidRPr="009451AC" w:rsidRDefault="0095204D" w:rsidP="00720E0A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color w:val="000000"/>
                <w:sz w:val="16"/>
                <w:szCs w:val="16"/>
              </w:rPr>
              <w:t>B7_B8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54B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29.039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54C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0.351</w:t>
            </w:r>
          </w:p>
        </w:tc>
        <w:tc>
          <w:tcPr>
            <w:tcW w:w="1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54D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23.353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54E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0.624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54F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27.737</w:t>
            </w:r>
          </w:p>
        </w:tc>
        <w:tc>
          <w:tcPr>
            <w:tcW w:w="1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550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0.481</w:t>
            </w:r>
          </w:p>
        </w:tc>
      </w:tr>
      <w:tr w:rsidR="003745AB" w14:paraId="5B505559" w14:textId="77777777" w:rsidTr="00800A9C">
        <w:trPr>
          <w:trHeight w:val="315"/>
        </w:trPr>
        <w:tc>
          <w:tcPr>
            <w:tcW w:w="9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552" w14:textId="77777777" w:rsidR="00275E04" w:rsidRPr="009451AC" w:rsidRDefault="0095204D" w:rsidP="00720E0A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color w:val="000000"/>
                <w:sz w:val="16"/>
                <w:szCs w:val="16"/>
              </w:rPr>
              <w:t>B8_B9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553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21.829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554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0.385</w:t>
            </w:r>
          </w:p>
        </w:tc>
        <w:tc>
          <w:tcPr>
            <w:tcW w:w="1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555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22.303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556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0.466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557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21.939</w:t>
            </w:r>
          </w:p>
        </w:tc>
        <w:tc>
          <w:tcPr>
            <w:tcW w:w="1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558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0.554</w:t>
            </w:r>
          </w:p>
        </w:tc>
      </w:tr>
      <w:tr w:rsidR="003745AB" w14:paraId="5B505561" w14:textId="77777777" w:rsidTr="00800A9C">
        <w:trPr>
          <w:trHeight w:val="315"/>
        </w:trPr>
        <w:tc>
          <w:tcPr>
            <w:tcW w:w="9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55A" w14:textId="77777777" w:rsidR="00275E04" w:rsidRPr="009451AC" w:rsidRDefault="0095204D" w:rsidP="00720E0A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color w:val="000000"/>
                <w:sz w:val="16"/>
                <w:szCs w:val="16"/>
              </w:rPr>
              <w:t>B9_B10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55B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23.554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55C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0.455</w:t>
            </w:r>
          </w:p>
        </w:tc>
        <w:tc>
          <w:tcPr>
            <w:tcW w:w="1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55D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27.409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55E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0.417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55F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24.556</w:t>
            </w:r>
          </w:p>
        </w:tc>
        <w:tc>
          <w:tcPr>
            <w:tcW w:w="1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5560" w14:textId="77777777" w:rsidR="00275E04" w:rsidRPr="009451AC" w:rsidRDefault="0095204D" w:rsidP="00720E0A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sz w:val="16"/>
                <w:szCs w:val="16"/>
              </w:rPr>
              <w:t>0.527</w:t>
            </w:r>
          </w:p>
        </w:tc>
      </w:tr>
    </w:tbl>
    <w:p w14:paraId="5B505562" w14:textId="77777777" w:rsidR="00275E04" w:rsidRDefault="0095204D" w:rsidP="00275E04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7CD562DE" w14:textId="065075E8" w:rsidR="00DF2EBA" w:rsidRDefault="006C49FE" w:rsidP="00DF2EBA">
      <w:pPr>
        <w:rPr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 xml:space="preserve">Supplementary file </w:t>
      </w:r>
      <w:r w:rsidRPr="00396F1E">
        <w:rPr>
          <w:b/>
          <w:bCs/>
          <w:sz w:val="24"/>
          <w:szCs w:val="24"/>
        </w:rPr>
        <w:t>1</w:t>
      </w:r>
      <w:r>
        <w:rPr>
          <w:b/>
          <w:bCs/>
          <w:sz w:val="24"/>
          <w:szCs w:val="24"/>
        </w:rPr>
        <w:t>c</w:t>
      </w:r>
      <w:r w:rsidR="00DF2EBA" w:rsidRPr="00C30231">
        <w:rPr>
          <w:sz w:val="24"/>
          <w:szCs w:val="24"/>
        </w:rPr>
        <w:t xml:space="preserve">. ANOVA test p values and significance of the interdimer distances of tubulin subunits within each PF in </w:t>
      </w:r>
      <w:r w:rsidR="00DF2EBA" w:rsidRPr="00FD6E0C">
        <w:rPr>
          <w:i/>
          <w:iCs/>
          <w:sz w:val="24"/>
          <w:szCs w:val="24"/>
        </w:rPr>
        <w:t>WT,</w:t>
      </w:r>
      <w:r w:rsidR="00DF2EBA" w:rsidRPr="00C30231">
        <w:rPr>
          <w:sz w:val="24"/>
          <w:szCs w:val="24"/>
        </w:rPr>
        <w:t xml:space="preserve"> </w:t>
      </w:r>
      <w:r w:rsidR="00DF2EBA" w:rsidRPr="00FD6E0C">
        <w:rPr>
          <w:i/>
          <w:sz w:val="24"/>
          <w:szCs w:val="24"/>
        </w:rPr>
        <w:t>K40R</w:t>
      </w:r>
      <w:r w:rsidR="00DF2EBA" w:rsidRPr="00C30231">
        <w:rPr>
          <w:sz w:val="24"/>
          <w:szCs w:val="24"/>
        </w:rPr>
        <w:t xml:space="preserve">, and </w:t>
      </w:r>
      <w:r w:rsidR="00DF2EBA" w:rsidRPr="00FD6E0C">
        <w:rPr>
          <w:i/>
          <w:sz w:val="24"/>
          <w:szCs w:val="24"/>
        </w:rPr>
        <w:t>MEC17-KO</w:t>
      </w:r>
      <w:r w:rsidR="00DF2EBA">
        <w:rPr>
          <w:sz w:val="24"/>
          <w:szCs w:val="24"/>
        </w:rPr>
        <w:t xml:space="preserve"> </w:t>
      </w:r>
      <w:r w:rsidR="00DF2EBA" w:rsidRPr="007C6503">
        <w:rPr>
          <w:i/>
          <w:iCs/>
          <w:sz w:val="24"/>
          <w:szCs w:val="24"/>
        </w:rPr>
        <w:t>Tetrahymena</w:t>
      </w:r>
      <w:r w:rsidR="00DF2EBA">
        <w:rPr>
          <w:sz w:val="24"/>
          <w:szCs w:val="24"/>
        </w:rPr>
        <w:t xml:space="preserve"> cilia.</w:t>
      </w:r>
      <w:r w:rsidR="00376C18">
        <w:rPr>
          <w:sz w:val="24"/>
          <w:szCs w:val="24"/>
        </w:rPr>
        <w:t xml:space="preserve"> </w:t>
      </w:r>
      <w:r w:rsidR="00376C18" w:rsidRPr="00566436">
        <w:rPr>
          <w:bCs/>
          <w:sz w:val="24"/>
          <w:szCs w:val="24"/>
        </w:rPr>
        <w:t>ns: not significant, * p-value &lt; 0.05, **&lt;0.01, *** &lt;0.001 and **** &lt;0.0001</w:t>
      </w:r>
      <w:r w:rsidR="00376C18">
        <w:rPr>
          <w:bCs/>
          <w:sz w:val="24"/>
          <w:szCs w:val="24"/>
        </w:rPr>
        <w:t>.</w:t>
      </w:r>
    </w:p>
    <w:p w14:paraId="213EE1DA" w14:textId="77777777" w:rsidR="00DF2EBA" w:rsidRPr="00C30231" w:rsidRDefault="00DF2EBA" w:rsidP="00DF2EBA">
      <w:pPr>
        <w:rPr>
          <w:sz w:val="24"/>
          <w:szCs w:val="24"/>
        </w:rPr>
      </w:pPr>
    </w:p>
    <w:tbl>
      <w:tblPr>
        <w:tblW w:w="9440" w:type="dxa"/>
        <w:tblLook w:val="04A0" w:firstRow="1" w:lastRow="0" w:firstColumn="1" w:lastColumn="0" w:noHBand="0" w:noVBand="1"/>
      </w:tblPr>
      <w:tblGrid>
        <w:gridCol w:w="1540"/>
        <w:gridCol w:w="1900"/>
        <w:gridCol w:w="1900"/>
        <w:gridCol w:w="1940"/>
        <w:gridCol w:w="1060"/>
        <w:gridCol w:w="1100"/>
      </w:tblGrid>
      <w:tr w:rsidR="00DF2EBA" w14:paraId="0765805F" w14:textId="77777777" w:rsidTr="00367B7C">
        <w:trPr>
          <w:trHeight w:val="637"/>
        </w:trPr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6B1DC6" w14:textId="77777777" w:rsidR="00DF2EBA" w:rsidRPr="009451AC" w:rsidRDefault="00DF2EBA" w:rsidP="00367B7C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</w:rPr>
              <w:t>PF</w:t>
            </w:r>
          </w:p>
        </w:tc>
        <w:tc>
          <w:tcPr>
            <w:tcW w:w="1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61E38A" w14:textId="77777777" w:rsidR="00DF2EBA" w:rsidRPr="009451AC" w:rsidRDefault="00DF2EBA" w:rsidP="00367B7C">
            <w:pPr>
              <w:spacing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</w:rPr>
              <w:t xml:space="preserve">Interdimer distances from </w:t>
            </w:r>
            <w:r w:rsidRPr="00FD6E0C">
              <w:rPr>
                <w:rFonts w:eastAsia="Times New Roman" w:cs="Times New Roman"/>
                <w:b/>
                <w:bCs/>
                <w:i/>
                <w:iCs/>
                <w:color w:val="000000"/>
                <w:sz w:val="16"/>
                <w:szCs w:val="16"/>
              </w:rPr>
              <w:t>WT</w:t>
            </w:r>
            <w:r w:rsidRPr="009451AC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</w:rPr>
              <w:t xml:space="preserve"> (Å)</w:t>
            </w:r>
            <w:r w:rsidRPr="009451AC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</w:rPr>
              <w:br/>
              <w:t>(mean ± SD, n = 6)</w:t>
            </w:r>
          </w:p>
        </w:tc>
        <w:tc>
          <w:tcPr>
            <w:tcW w:w="1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62D7DB" w14:textId="77777777" w:rsidR="00DF2EBA" w:rsidRPr="009451AC" w:rsidRDefault="00DF2EBA" w:rsidP="00367B7C">
            <w:pPr>
              <w:spacing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</w:rPr>
              <w:t xml:space="preserve">Interdimer distances from </w:t>
            </w:r>
            <w:r w:rsidRPr="00FD6E0C">
              <w:rPr>
                <w:rFonts w:eastAsia="Times New Roman" w:cs="Times New Roman"/>
                <w:b/>
                <w:i/>
                <w:color w:val="000000"/>
                <w:sz w:val="16"/>
                <w:szCs w:val="16"/>
              </w:rPr>
              <w:t>K40R</w:t>
            </w:r>
            <w:r w:rsidRPr="009451AC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</w:rPr>
              <w:t xml:space="preserve"> (Å)</w:t>
            </w:r>
            <w:r w:rsidRPr="009451AC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</w:rPr>
              <w:br/>
              <w:t>(mean ± SD, n = 6)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FFEBA3" w14:textId="77777777" w:rsidR="00DF2EBA" w:rsidRPr="009451AC" w:rsidRDefault="00DF2EBA" w:rsidP="00367B7C">
            <w:pPr>
              <w:spacing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</w:rPr>
              <w:t xml:space="preserve">Interdimer distances from </w:t>
            </w:r>
            <w:r w:rsidRPr="00FD6E0C">
              <w:rPr>
                <w:rFonts w:eastAsia="Times New Roman" w:cs="Times New Roman"/>
                <w:b/>
                <w:i/>
                <w:color w:val="000000"/>
                <w:sz w:val="16"/>
                <w:szCs w:val="16"/>
              </w:rPr>
              <w:t>MEC17-KO</w:t>
            </w:r>
            <w:r w:rsidRPr="009451AC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</w:rPr>
              <w:t xml:space="preserve"> (Å)</w:t>
            </w:r>
            <w:r w:rsidRPr="009451AC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</w:rPr>
              <w:br/>
              <w:t>(mean ± SD, n = 6)</w:t>
            </w:r>
          </w:p>
        </w:tc>
        <w:tc>
          <w:tcPr>
            <w:tcW w:w="1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FFA873" w14:textId="77777777" w:rsidR="00DF2EBA" w:rsidRPr="009451AC" w:rsidRDefault="00DF2EBA" w:rsidP="00367B7C">
            <w:pPr>
              <w:spacing w:line="240" w:lineRule="auto"/>
              <w:jc w:val="center"/>
              <w:rPr>
                <w:rFonts w:eastAsia="Times New Roman" w:cs="Times New Roman"/>
                <w:b/>
                <w:bCs/>
                <w:color w:val="3F3F3F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b/>
                <w:bCs/>
                <w:color w:val="3F3F3F"/>
                <w:sz w:val="16"/>
                <w:szCs w:val="16"/>
              </w:rPr>
              <w:t xml:space="preserve"> ANOVA p values</w:t>
            </w:r>
          </w:p>
        </w:tc>
        <w:tc>
          <w:tcPr>
            <w:tcW w:w="11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EE34A0" w14:textId="77777777" w:rsidR="00DF2EBA" w:rsidRPr="009451AC" w:rsidRDefault="00DF2EBA" w:rsidP="00367B7C">
            <w:pPr>
              <w:spacing w:line="240" w:lineRule="auto"/>
              <w:jc w:val="center"/>
              <w:rPr>
                <w:rFonts w:eastAsia="Times New Roman" w:cs="Times New Roman"/>
                <w:b/>
                <w:bCs/>
                <w:color w:val="3F3F3F"/>
                <w:sz w:val="16"/>
                <w:szCs w:val="16"/>
              </w:rPr>
            </w:pPr>
            <w:r w:rsidRPr="009451AC">
              <w:rPr>
                <w:rFonts w:eastAsia="Times New Roman" w:cs="Times New Roman"/>
                <w:b/>
                <w:bCs/>
                <w:color w:val="3F3F3F"/>
                <w:sz w:val="16"/>
                <w:szCs w:val="16"/>
              </w:rPr>
              <w:t>p value summary</w:t>
            </w:r>
          </w:p>
        </w:tc>
      </w:tr>
      <w:tr w:rsidR="00DF2EBA" w14:paraId="5B376BE0" w14:textId="77777777" w:rsidTr="00367B7C">
        <w:trPr>
          <w:trHeight w:val="315"/>
        </w:trPr>
        <w:tc>
          <w:tcPr>
            <w:tcW w:w="1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FA705D" w14:textId="77777777" w:rsidR="00DF2EBA" w:rsidRPr="0037687C" w:rsidRDefault="00DF2EBA" w:rsidP="00367B7C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A1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B584EE" w14:textId="77777777" w:rsidR="00DF2EBA" w:rsidRPr="0037687C" w:rsidRDefault="00DF2EBA" w:rsidP="00367B7C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84.352 ± 0.276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B97142" w14:textId="77777777" w:rsidR="00DF2EBA" w:rsidRPr="0037687C" w:rsidRDefault="00DF2EBA" w:rsidP="00367B7C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84.518 ± 0.137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ABFCD" w14:textId="77777777" w:rsidR="00DF2EBA" w:rsidRPr="0037687C" w:rsidRDefault="00DF2EBA" w:rsidP="00367B7C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84.194 ± 0.221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DCF89C" w14:textId="77777777" w:rsidR="00DF2EBA" w:rsidRPr="0037687C" w:rsidRDefault="00DF2EBA" w:rsidP="00367B7C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0.097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3A4A0B" w14:textId="77777777" w:rsidR="00DF2EBA" w:rsidRPr="0037687C" w:rsidRDefault="00DF2EBA" w:rsidP="00367B7C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ns</w:t>
            </w:r>
          </w:p>
        </w:tc>
      </w:tr>
      <w:tr w:rsidR="00DF2EBA" w14:paraId="6E819906" w14:textId="77777777" w:rsidTr="00367B7C">
        <w:trPr>
          <w:trHeight w:val="315"/>
        </w:trPr>
        <w:tc>
          <w:tcPr>
            <w:tcW w:w="1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324F15" w14:textId="77777777" w:rsidR="00DF2EBA" w:rsidRPr="0037687C" w:rsidRDefault="00DF2EBA" w:rsidP="00367B7C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A2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0C93F" w14:textId="77777777" w:rsidR="00DF2EBA" w:rsidRPr="0037687C" w:rsidRDefault="00DF2EBA" w:rsidP="00367B7C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84.453 ± 0.144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055006" w14:textId="77777777" w:rsidR="00DF2EBA" w:rsidRPr="0037687C" w:rsidRDefault="00DF2EBA" w:rsidP="00367B7C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84.512 ± 0.083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DBE3BA" w14:textId="77777777" w:rsidR="00DF2EBA" w:rsidRPr="0037687C" w:rsidRDefault="00DF2EBA" w:rsidP="00367B7C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84.222 ± 0.085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BC1F7A" w14:textId="77777777" w:rsidR="00DF2EBA" w:rsidRPr="0037687C" w:rsidRDefault="00DF2EBA" w:rsidP="00367B7C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0.002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105B0B" w14:textId="77777777" w:rsidR="00DF2EBA" w:rsidRPr="0037687C" w:rsidRDefault="00DF2EBA" w:rsidP="00367B7C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**</w:t>
            </w:r>
          </w:p>
        </w:tc>
      </w:tr>
      <w:tr w:rsidR="00DF2EBA" w14:paraId="7D99A3DE" w14:textId="77777777" w:rsidTr="00367B7C">
        <w:trPr>
          <w:trHeight w:val="315"/>
        </w:trPr>
        <w:tc>
          <w:tcPr>
            <w:tcW w:w="1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D867D3" w14:textId="77777777" w:rsidR="00DF2EBA" w:rsidRPr="0037687C" w:rsidRDefault="00DF2EBA" w:rsidP="00367B7C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A3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3F208" w14:textId="77777777" w:rsidR="00DF2EBA" w:rsidRPr="0037687C" w:rsidRDefault="00DF2EBA" w:rsidP="00367B7C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84.426 ± 0.301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38D16F" w14:textId="77777777" w:rsidR="00DF2EBA" w:rsidRPr="0037687C" w:rsidRDefault="00DF2EBA" w:rsidP="00367B7C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84.548 ± 0.113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C74F76" w14:textId="77777777" w:rsidR="00DF2EBA" w:rsidRPr="0037687C" w:rsidRDefault="00DF2EBA" w:rsidP="00367B7C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84.218 ± 0.09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404E4A" w14:textId="77777777" w:rsidR="00DF2EBA" w:rsidRPr="0037687C" w:rsidRDefault="00DF2EBA" w:rsidP="00367B7C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0.048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08405A" w14:textId="77777777" w:rsidR="00DF2EBA" w:rsidRPr="0037687C" w:rsidRDefault="00DF2EBA" w:rsidP="00367B7C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*</w:t>
            </w:r>
          </w:p>
        </w:tc>
      </w:tr>
      <w:tr w:rsidR="00DF2EBA" w14:paraId="31D7E643" w14:textId="77777777" w:rsidTr="00367B7C">
        <w:trPr>
          <w:trHeight w:val="315"/>
        </w:trPr>
        <w:tc>
          <w:tcPr>
            <w:tcW w:w="1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30806D" w14:textId="77777777" w:rsidR="00DF2EBA" w:rsidRPr="0037687C" w:rsidRDefault="00DF2EBA" w:rsidP="00367B7C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A4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B83FB" w14:textId="77777777" w:rsidR="00DF2EBA" w:rsidRPr="0037687C" w:rsidRDefault="00DF2EBA" w:rsidP="00367B7C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84.300 ± 0.451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2F85F" w14:textId="77777777" w:rsidR="00DF2EBA" w:rsidRPr="0037687C" w:rsidRDefault="00DF2EBA" w:rsidP="00367B7C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84.390 ± 0.244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F133A" w14:textId="77777777" w:rsidR="00DF2EBA" w:rsidRPr="0037687C" w:rsidRDefault="00DF2EBA" w:rsidP="00367B7C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84.016 ± 0.21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518A2F" w14:textId="77777777" w:rsidR="00DF2EBA" w:rsidRPr="0037687C" w:rsidRDefault="00DF2EBA" w:rsidP="00367B7C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0.190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2F1F7E" w14:textId="77777777" w:rsidR="00DF2EBA" w:rsidRPr="0037687C" w:rsidRDefault="00DF2EBA" w:rsidP="00367B7C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ns</w:t>
            </w:r>
          </w:p>
        </w:tc>
      </w:tr>
      <w:tr w:rsidR="00DF2EBA" w14:paraId="44204B7B" w14:textId="77777777" w:rsidTr="00367B7C">
        <w:trPr>
          <w:trHeight w:val="315"/>
        </w:trPr>
        <w:tc>
          <w:tcPr>
            <w:tcW w:w="1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968BD" w14:textId="77777777" w:rsidR="00DF2EBA" w:rsidRPr="0037687C" w:rsidRDefault="00DF2EBA" w:rsidP="00367B7C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A5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23F0AD" w14:textId="77777777" w:rsidR="00DF2EBA" w:rsidRPr="0037687C" w:rsidRDefault="00DF2EBA" w:rsidP="00367B7C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84.506 ± 0.268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D50AC5" w14:textId="77777777" w:rsidR="00DF2EBA" w:rsidRPr="0037687C" w:rsidRDefault="00DF2EBA" w:rsidP="00367B7C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84.493 ± 0.151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0AED07" w14:textId="77777777" w:rsidR="00DF2EBA" w:rsidRPr="0037687C" w:rsidRDefault="00DF2EBA" w:rsidP="00367B7C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84.080 ± 0.195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33E7A2" w14:textId="77777777" w:rsidR="00DF2EBA" w:rsidRPr="0037687C" w:rsidRDefault="00DF2EBA" w:rsidP="00367B7C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0.009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49ED46" w14:textId="77777777" w:rsidR="00DF2EBA" w:rsidRPr="0037687C" w:rsidRDefault="00DF2EBA" w:rsidP="00367B7C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**</w:t>
            </w:r>
          </w:p>
        </w:tc>
      </w:tr>
      <w:tr w:rsidR="00DF2EBA" w14:paraId="2BAE04D3" w14:textId="77777777" w:rsidTr="00367B7C">
        <w:trPr>
          <w:trHeight w:val="315"/>
        </w:trPr>
        <w:tc>
          <w:tcPr>
            <w:tcW w:w="1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C783D" w14:textId="77777777" w:rsidR="00DF2EBA" w:rsidRPr="0037687C" w:rsidRDefault="00DF2EBA" w:rsidP="00367B7C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A6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9D8BBB" w14:textId="77777777" w:rsidR="00DF2EBA" w:rsidRPr="0037687C" w:rsidRDefault="00DF2EBA" w:rsidP="00367B7C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84.479 ± 0.473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068163" w14:textId="77777777" w:rsidR="00DF2EBA" w:rsidRPr="0037687C" w:rsidRDefault="00DF2EBA" w:rsidP="00367B7C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84.495 ± 0.441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EA7DB" w14:textId="77777777" w:rsidR="00DF2EBA" w:rsidRPr="0037687C" w:rsidRDefault="00DF2EBA" w:rsidP="00367B7C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84.105 ± 0.388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9A3DD2" w14:textId="77777777" w:rsidR="00DF2EBA" w:rsidRPr="0037687C" w:rsidRDefault="00DF2EBA" w:rsidP="00367B7C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0.305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428325" w14:textId="77777777" w:rsidR="00DF2EBA" w:rsidRPr="0037687C" w:rsidRDefault="00DF2EBA" w:rsidP="00367B7C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ns</w:t>
            </w:r>
          </w:p>
        </w:tc>
      </w:tr>
      <w:tr w:rsidR="00DF2EBA" w14:paraId="341FD8B4" w14:textId="77777777" w:rsidTr="00367B7C">
        <w:trPr>
          <w:trHeight w:val="315"/>
        </w:trPr>
        <w:tc>
          <w:tcPr>
            <w:tcW w:w="1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FBD929" w14:textId="77777777" w:rsidR="00DF2EBA" w:rsidRPr="0037687C" w:rsidRDefault="00DF2EBA" w:rsidP="00367B7C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A7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6D0D0" w14:textId="77777777" w:rsidR="00DF2EBA" w:rsidRPr="0037687C" w:rsidRDefault="00DF2EBA" w:rsidP="00367B7C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84.418 ± 0.537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458A03" w14:textId="77777777" w:rsidR="00DF2EBA" w:rsidRPr="0037687C" w:rsidRDefault="00DF2EBA" w:rsidP="00367B7C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84.519 ± 0.282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CC75C0" w14:textId="77777777" w:rsidR="00DF2EBA" w:rsidRPr="0037687C" w:rsidRDefault="00DF2EBA" w:rsidP="00367B7C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84.091 ± 0.246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E065E" w14:textId="77777777" w:rsidR="00DF2EBA" w:rsidRPr="0037687C" w:rsidRDefault="00DF2EBA" w:rsidP="00367B7C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0.207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D6FFCA" w14:textId="77777777" w:rsidR="00DF2EBA" w:rsidRPr="0037687C" w:rsidRDefault="00DF2EBA" w:rsidP="00367B7C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ns</w:t>
            </w:r>
          </w:p>
        </w:tc>
      </w:tr>
      <w:tr w:rsidR="00DF2EBA" w14:paraId="21595804" w14:textId="77777777" w:rsidTr="00367B7C">
        <w:trPr>
          <w:trHeight w:val="315"/>
        </w:trPr>
        <w:tc>
          <w:tcPr>
            <w:tcW w:w="1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C92F95" w14:textId="77777777" w:rsidR="00DF2EBA" w:rsidRPr="0037687C" w:rsidRDefault="00DF2EBA" w:rsidP="00367B7C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A8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3337D3" w14:textId="77777777" w:rsidR="00DF2EBA" w:rsidRPr="0037687C" w:rsidRDefault="00DF2EBA" w:rsidP="00367B7C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84.367 ± 0.298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F18B8B" w14:textId="77777777" w:rsidR="00DF2EBA" w:rsidRPr="0037687C" w:rsidRDefault="00DF2EBA" w:rsidP="00367B7C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84.575 ± 0.280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8330EE" w14:textId="77777777" w:rsidR="00DF2EBA" w:rsidRPr="0037687C" w:rsidRDefault="00DF2EBA" w:rsidP="00367B7C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84.093 ± 0.191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F907B5" w14:textId="77777777" w:rsidR="00DF2EBA" w:rsidRPr="0037687C" w:rsidRDefault="00DF2EBA" w:rsidP="00367B7C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0.034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A97E27" w14:textId="77777777" w:rsidR="00DF2EBA" w:rsidRPr="0037687C" w:rsidRDefault="00DF2EBA" w:rsidP="00367B7C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*</w:t>
            </w:r>
          </w:p>
        </w:tc>
      </w:tr>
      <w:tr w:rsidR="00DF2EBA" w14:paraId="522D1546" w14:textId="77777777" w:rsidTr="00367B7C">
        <w:trPr>
          <w:trHeight w:val="315"/>
        </w:trPr>
        <w:tc>
          <w:tcPr>
            <w:tcW w:w="1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24D9E" w14:textId="77777777" w:rsidR="00DF2EBA" w:rsidRPr="0037687C" w:rsidRDefault="00DF2EBA" w:rsidP="00367B7C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A9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8A122" w14:textId="77777777" w:rsidR="00DF2EBA" w:rsidRPr="0037687C" w:rsidRDefault="00DF2EBA" w:rsidP="00367B7C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84.393 ± 0.428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A5D0E" w14:textId="77777777" w:rsidR="00DF2EBA" w:rsidRPr="0037687C" w:rsidRDefault="00DF2EBA" w:rsidP="00367B7C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84.603 ± 0.301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A0DBC4" w14:textId="77777777" w:rsidR="00DF2EBA" w:rsidRPr="0037687C" w:rsidRDefault="00DF2EBA" w:rsidP="00367B7C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84.132 ± 0.351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BEDCE" w14:textId="77777777" w:rsidR="00DF2EBA" w:rsidRPr="0037687C" w:rsidRDefault="00DF2EBA" w:rsidP="00367B7C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0.157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7EDE90" w14:textId="77777777" w:rsidR="00DF2EBA" w:rsidRPr="0037687C" w:rsidRDefault="00DF2EBA" w:rsidP="00367B7C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ns</w:t>
            </w:r>
          </w:p>
        </w:tc>
      </w:tr>
      <w:tr w:rsidR="00DF2EBA" w14:paraId="3948DF53" w14:textId="77777777" w:rsidTr="00367B7C">
        <w:trPr>
          <w:trHeight w:val="315"/>
        </w:trPr>
        <w:tc>
          <w:tcPr>
            <w:tcW w:w="1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960BE7" w14:textId="77777777" w:rsidR="00DF2EBA" w:rsidRPr="0037687C" w:rsidRDefault="00DF2EBA" w:rsidP="00367B7C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A10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535EDA" w14:textId="77777777" w:rsidR="00DF2EBA" w:rsidRPr="0037687C" w:rsidRDefault="00DF2EBA" w:rsidP="00367B7C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84.364 ± 0.331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6ACB67" w14:textId="77777777" w:rsidR="00DF2EBA" w:rsidRPr="0037687C" w:rsidRDefault="00DF2EBA" w:rsidP="00367B7C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84.567 ± 0.195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0A1212" w14:textId="77777777" w:rsidR="00DF2EBA" w:rsidRPr="0037687C" w:rsidRDefault="00DF2EBA" w:rsidP="00367B7C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84.141 ± 0.286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42CB4" w14:textId="77777777" w:rsidR="00DF2EBA" w:rsidRPr="0037687C" w:rsidRDefault="00DF2EBA" w:rsidP="00367B7C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0.082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3F273" w14:textId="77777777" w:rsidR="00DF2EBA" w:rsidRPr="0037687C" w:rsidRDefault="00DF2EBA" w:rsidP="00367B7C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ns</w:t>
            </w:r>
          </w:p>
        </w:tc>
      </w:tr>
      <w:tr w:rsidR="00DF2EBA" w14:paraId="516AC582" w14:textId="77777777" w:rsidTr="00367B7C">
        <w:trPr>
          <w:trHeight w:val="315"/>
        </w:trPr>
        <w:tc>
          <w:tcPr>
            <w:tcW w:w="1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C39CF" w14:textId="77777777" w:rsidR="00DF2EBA" w:rsidRPr="0037687C" w:rsidRDefault="00DF2EBA" w:rsidP="00367B7C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A11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29F0D" w14:textId="77777777" w:rsidR="00DF2EBA" w:rsidRPr="0037687C" w:rsidRDefault="00DF2EBA" w:rsidP="00367B7C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84.352 ± 0.639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CA24C" w14:textId="77777777" w:rsidR="00DF2EBA" w:rsidRPr="0037687C" w:rsidRDefault="00DF2EBA" w:rsidP="00367B7C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84.546 ± 0.565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AF8A8" w14:textId="77777777" w:rsidR="00DF2EBA" w:rsidRPr="0037687C" w:rsidRDefault="00DF2EBA" w:rsidP="00367B7C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84.166 ± 0.636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E1FD99" w14:textId="77777777" w:rsidR="00DF2EBA" w:rsidRPr="0037687C" w:rsidRDefault="00DF2EBA" w:rsidP="00367B7C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0.629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CADC1C" w14:textId="77777777" w:rsidR="00DF2EBA" w:rsidRPr="0037687C" w:rsidRDefault="00DF2EBA" w:rsidP="00367B7C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ns</w:t>
            </w:r>
          </w:p>
        </w:tc>
      </w:tr>
      <w:tr w:rsidR="00DF2EBA" w14:paraId="677A2C7B" w14:textId="77777777" w:rsidTr="00367B7C">
        <w:trPr>
          <w:trHeight w:val="315"/>
        </w:trPr>
        <w:tc>
          <w:tcPr>
            <w:tcW w:w="1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7F3EE" w14:textId="77777777" w:rsidR="00DF2EBA" w:rsidRPr="0037687C" w:rsidRDefault="00DF2EBA" w:rsidP="00367B7C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A12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5B3EB" w14:textId="77777777" w:rsidR="00DF2EBA" w:rsidRPr="0037687C" w:rsidRDefault="00DF2EBA" w:rsidP="00367B7C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84.323 ± 1.063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442FE" w14:textId="77777777" w:rsidR="00DF2EBA" w:rsidRPr="0037687C" w:rsidRDefault="00DF2EBA" w:rsidP="00367B7C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84.511 ± 0.989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DAF771" w14:textId="77777777" w:rsidR="00DF2EBA" w:rsidRPr="0037687C" w:rsidRDefault="00DF2EBA" w:rsidP="00367B7C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84.198 ± 1.00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39CD8" w14:textId="77777777" w:rsidR="00DF2EBA" w:rsidRPr="0037687C" w:rsidRDefault="00DF2EBA" w:rsidP="00367B7C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0.888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B4C86F" w14:textId="77777777" w:rsidR="00DF2EBA" w:rsidRPr="0037687C" w:rsidRDefault="00DF2EBA" w:rsidP="00367B7C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ns</w:t>
            </w:r>
          </w:p>
        </w:tc>
      </w:tr>
      <w:tr w:rsidR="00DF2EBA" w14:paraId="7CCC84CE" w14:textId="77777777" w:rsidTr="00367B7C">
        <w:trPr>
          <w:trHeight w:val="315"/>
        </w:trPr>
        <w:tc>
          <w:tcPr>
            <w:tcW w:w="1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095994" w14:textId="77777777" w:rsidR="00DF2EBA" w:rsidRPr="0037687C" w:rsidRDefault="00DF2EBA" w:rsidP="00367B7C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A13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BE5602" w14:textId="77777777" w:rsidR="00DF2EBA" w:rsidRPr="0037687C" w:rsidRDefault="00DF2EBA" w:rsidP="00367B7C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84.355 ± 0.957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F6835D" w14:textId="77777777" w:rsidR="00DF2EBA" w:rsidRPr="0037687C" w:rsidRDefault="00DF2EBA" w:rsidP="00367B7C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84.506 ± 0.977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1A4B32" w14:textId="77777777" w:rsidR="00DF2EBA" w:rsidRPr="0037687C" w:rsidRDefault="00DF2EBA" w:rsidP="00367B7C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84.204 ± 1.018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390C8" w14:textId="77777777" w:rsidR="00DF2EBA" w:rsidRPr="0037687C" w:rsidRDefault="00DF2EBA" w:rsidP="00367B7C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0.890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63DC4" w14:textId="77777777" w:rsidR="00DF2EBA" w:rsidRPr="0037687C" w:rsidRDefault="00DF2EBA" w:rsidP="00367B7C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ns</w:t>
            </w:r>
          </w:p>
        </w:tc>
      </w:tr>
      <w:tr w:rsidR="00DF2EBA" w14:paraId="415A23B1" w14:textId="77777777" w:rsidTr="00367B7C">
        <w:trPr>
          <w:trHeight w:val="315"/>
        </w:trPr>
        <w:tc>
          <w:tcPr>
            <w:tcW w:w="1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0FD5BC" w14:textId="77777777" w:rsidR="00DF2EBA" w:rsidRPr="0037687C" w:rsidRDefault="00DF2EBA" w:rsidP="00367B7C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B1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8773B9" w14:textId="77777777" w:rsidR="00DF2EBA" w:rsidRPr="0037687C" w:rsidRDefault="00DF2EBA" w:rsidP="00367B7C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84.253 ± 0.301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6F65A9" w14:textId="77777777" w:rsidR="00DF2EBA" w:rsidRPr="0037687C" w:rsidRDefault="00DF2EBA" w:rsidP="00367B7C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84.566 ± 0.226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9BDBFD" w14:textId="77777777" w:rsidR="00DF2EBA" w:rsidRPr="0037687C" w:rsidRDefault="00DF2EBA" w:rsidP="00367B7C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84.136 ± 0.296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53395A" w14:textId="77777777" w:rsidR="00DF2EBA" w:rsidRPr="0037687C" w:rsidRDefault="00DF2EBA" w:rsidP="00367B7C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0.068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CBED45" w14:textId="77777777" w:rsidR="00DF2EBA" w:rsidRPr="0037687C" w:rsidRDefault="00DF2EBA" w:rsidP="00367B7C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ns</w:t>
            </w:r>
          </w:p>
        </w:tc>
      </w:tr>
      <w:tr w:rsidR="00DF2EBA" w14:paraId="25EC56A8" w14:textId="77777777" w:rsidTr="00367B7C">
        <w:trPr>
          <w:trHeight w:val="315"/>
        </w:trPr>
        <w:tc>
          <w:tcPr>
            <w:tcW w:w="1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181CE9" w14:textId="77777777" w:rsidR="00DF2EBA" w:rsidRPr="0037687C" w:rsidRDefault="00DF2EBA" w:rsidP="00367B7C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B2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19E7CB" w14:textId="77777777" w:rsidR="00DF2EBA" w:rsidRPr="0037687C" w:rsidRDefault="00DF2EBA" w:rsidP="00367B7C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84.171 ± 0.302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DE25B8" w14:textId="77777777" w:rsidR="00DF2EBA" w:rsidRPr="0037687C" w:rsidRDefault="00DF2EBA" w:rsidP="00367B7C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84.592 ± 0.257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9EEEB" w14:textId="77777777" w:rsidR="00DF2EBA" w:rsidRPr="0037687C" w:rsidRDefault="00DF2EBA" w:rsidP="00367B7C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84.106 ± 0.343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2F7681" w14:textId="77777777" w:rsidR="00DF2EBA" w:rsidRPr="0037687C" w:rsidRDefault="00DF2EBA" w:rsidP="00367B7C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0.046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1F120" w14:textId="77777777" w:rsidR="00DF2EBA" w:rsidRPr="0037687C" w:rsidRDefault="00DF2EBA" w:rsidP="00367B7C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*</w:t>
            </w:r>
          </w:p>
        </w:tc>
      </w:tr>
      <w:tr w:rsidR="00DF2EBA" w14:paraId="451E3332" w14:textId="77777777" w:rsidTr="00367B7C">
        <w:trPr>
          <w:trHeight w:val="315"/>
        </w:trPr>
        <w:tc>
          <w:tcPr>
            <w:tcW w:w="1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C5326F" w14:textId="77777777" w:rsidR="00DF2EBA" w:rsidRPr="0037687C" w:rsidRDefault="00DF2EBA" w:rsidP="00367B7C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B3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CD080" w14:textId="77777777" w:rsidR="00DF2EBA" w:rsidRPr="0037687C" w:rsidRDefault="00DF2EBA" w:rsidP="00367B7C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84.174 ± 0.413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4781DD" w14:textId="77777777" w:rsidR="00DF2EBA" w:rsidRPr="0037687C" w:rsidRDefault="00DF2EBA" w:rsidP="00367B7C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84.617 ± 0.175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4DBA13" w14:textId="77777777" w:rsidR="00DF2EBA" w:rsidRPr="0037687C" w:rsidRDefault="00DF2EBA" w:rsidP="00367B7C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84.112 ± 0.255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E84CFD" w14:textId="77777777" w:rsidR="00DF2EBA" w:rsidRPr="0037687C" w:rsidRDefault="00DF2EBA" w:rsidP="00367B7C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0.034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DE3EDC" w14:textId="77777777" w:rsidR="00DF2EBA" w:rsidRPr="0037687C" w:rsidRDefault="00DF2EBA" w:rsidP="00367B7C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*</w:t>
            </w:r>
          </w:p>
        </w:tc>
      </w:tr>
      <w:tr w:rsidR="00DF2EBA" w14:paraId="6920EAED" w14:textId="77777777" w:rsidTr="00367B7C">
        <w:trPr>
          <w:trHeight w:val="315"/>
        </w:trPr>
        <w:tc>
          <w:tcPr>
            <w:tcW w:w="1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9EE4A0" w14:textId="77777777" w:rsidR="00DF2EBA" w:rsidRPr="0037687C" w:rsidRDefault="00DF2EBA" w:rsidP="00367B7C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B4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B59157" w14:textId="77777777" w:rsidR="00DF2EBA" w:rsidRPr="0037687C" w:rsidRDefault="00DF2EBA" w:rsidP="00367B7C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84.134 ± 0.359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956776" w14:textId="77777777" w:rsidR="00DF2EBA" w:rsidRPr="0037687C" w:rsidRDefault="00DF2EBA" w:rsidP="00367B7C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84.607 ± 0.211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EDDD4" w14:textId="77777777" w:rsidR="00DF2EBA" w:rsidRPr="0037687C" w:rsidRDefault="00DF2EBA" w:rsidP="00367B7C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84.185 ± 0.417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80DE30" w14:textId="77777777" w:rsidR="00DF2EBA" w:rsidRPr="0037687C" w:rsidRDefault="00DF2EBA" w:rsidP="00367B7C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0.085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D8BEE9" w14:textId="77777777" w:rsidR="00DF2EBA" w:rsidRPr="0037687C" w:rsidRDefault="00DF2EBA" w:rsidP="00367B7C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ns</w:t>
            </w:r>
          </w:p>
        </w:tc>
      </w:tr>
      <w:tr w:rsidR="00DF2EBA" w14:paraId="27A08949" w14:textId="77777777" w:rsidTr="00367B7C">
        <w:trPr>
          <w:trHeight w:val="315"/>
        </w:trPr>
        <w:tc>
          <w:tcPr>
            <w:tcW w:w="1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E170B9" w14:textId="77777777" w:rsidR="00DF2EBA" w:rsidRPr="0037687C" w:rsidRDefault="00DF2EBA" w:rsidP="00367B7C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B5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E2EE5" w14:textId="77777777" w:rsidR="00DF2EBA" w:rsidRPr="0037687C" w:rsidRDefault="00DF2EBA" w:rsidP="00367B7C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84.036 ± 0.515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49B7D2" w14:textId="77777777" w:rsidR="00DF2EBA" w:rsidRPr="0037687C" w:rsidRDefault="00DF2EBA" w:rsidP="00367B7C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84.547 ± 0.368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DC8B6" w14:textId="77777777" w:rsidR="00DF2EBA" w:rsidRPr="0037687C" w:rsidRDefault="00DF2EBA" w:rsidP="00367B7C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84.133 ± 0.512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A9A44A" w14:textId="77777777" w:rsidR="00DF2EBA" w:rsidRPr="0037687C" w:rsidRDefault="00DF2EBA" w:rsidP="00367B7C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0.223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0913C" w14:textId="77777777" w:rsidR="00DF2EBA" w:rsidRPr="0037687C" w:rsidRDefault="00DF2EBA" w:rsidP="00367B7C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ns</w:t>
            </w:r>
          </w:p>
        </w:tc>
      </w:tr>
      <w:tr w:rsidR="00DF2EBA" w14:paraId="3D553D03" w14:textId="77777777" w:rsidTr="00367B7C">
        <w:trPr>
          <w:trHeight w:val="315"/>
        </w:trPr>
        <w:tc>
          <w:tcPr>
            <w:tcW w:w="1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BF6ADE" w14:textId="77777777" w:rsidR="00DF2EBA" w:rsidRPr="0037687C" w:rsidRDefault="00DF2EBA" w:rsidP="00367B7C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B6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73AD13" w14:textId="77777777" w:rsidR="00DF2EBA" w:rsidRPr="0037687C" w:rsidRDefault="00DF2EBA" w:rsidP="00367B7C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84.419 ± 0.358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3975B" w14:textId="77777777" w:rsidR="00DF2EBA" w:rsidRPr="0037687C" w:rsidRDefault="00DF2EBA" w:rsidP="00367B7C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84.473 ± 0.538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9255A6" w14:textId="77777777" w:rsidR="00DF2EBA" w:rsidRPr="0037687C" w:rsidRDefault="00DF2EBA" w:rsidP="00367B7C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84.090 ± 0.617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CA81C" w14:textId="77777777" w:rsidR="00DF2EBA" w:rsidRPr="0037687C" w:rsidRDefault="00DF2EBA" w:rsidP="00367B7C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0.465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F9F5BE" w14:textId="77777777" w:rsidR="00DF2EBA" w:rsidRPr="0037687C" w:rsidRDefault="00DF2EBA" w:rsidP="00367B7C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ns</w:t>
            </w:r>
          </w:p>
        </w:tc>
      </w:tr>
      <w:tr w:rsidR="00DF2EBA" w14:paraId="1114E55B" w14:textId="77777777" w:rsidTr="00367B7C">
        <w:trPr>
          <w:trHeight w:val="315"/>
        </w:trPr>
        <w:tc>
          <w:tcPr>
            <w:tcW w:w="1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1269E8" w14:textId="77777777" w:rsidR="00DF2EBA" w:rsidRPr="0037687C" w:rsidRDefault="00DF2EBA" w:rsidP="00367B7C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B7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5A1EC" w14:textId="77777777" w:rsidR="00DF2EBA" w:rsidRPr="0037687C" w:rsidRDefault="00DF2EBA" w:rsidP="00367B7C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84.042 ± 0.356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D1E739" w14:textId="77777777" w:rsidR="00DF2EBA" w:rsidRPr="0037687C" w:rsidRDefault="00DF2EBA" w:rsidP="00367B7C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84.540 ± 0.252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A065BA" w14:textId="77777777" w:rsidR="00DF2EBA" w:rsidRPr="0037687C" w:rsidRDefault="00DF2EBA" w:rsidP="00367B7C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84.271 ± 0.177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B5940" w14:textId="77777777" w:rsidR="00DF2EBA" w:rsidRPr="0037687C" w:rsidRDefault="00DF2EBA" w:rsidP="00367B7C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0.035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4BCD6E" w14:textId="77777777" w:rsidR="00DF2EBA" w:rsidRPr="0037687C" w:rsidRDefault="00DF2EBA" w:rsidP="00367B7C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*</w:t>
            </w:r>
          </w:p>
        </w:tc>
      </w:tr>
      <w:tr w:rsidR="00DF2EBA" w14:paraId="2964B914" w14:textId="77777777" w:rsidTr="00367B7C">
        <w:trPr>
          <w:trHeight w:val="315"/>
        </w:trPr>
        <w:tc>
          <w:tcPr>
            <w:tcW w:w="1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F9937" w14:textId="77777777" w:rsidR="00DF2EBA" w:rsidRPr="0037687C" w:rsidRDefault="00DF2EBA" w:rsidP="00367B7C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B8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95C5EC" w14:textId="77777777" w:rsidR="00DF2EBA" w:rsidRPr="0037687C" w:rsidRDefault="00DF2EBA" w:rsidP="00367B7C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84.129 ± 0.494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6BAA3" w14:textId="77777777" w:rsidR="00DF2EBA" w:rsidRPr="0037687C" w:rsidRDefault="00DF2EBA" w:rsidP="00367B7C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84.299 ± 0.525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2D921" w14:textId="77777777" w:rsidR="00DF2EBA" w:rsidRPr="0037687C" w:rsidRDefault="00DF2EBA" w:rsidP="00367B7C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84.061 ± 0.516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109FA1" w14:textId="77777777" w:rsidR="00DF2EBA" w:rsidRPr="0037687C" w:rsidRDefault="00DF2EBA" w:rsidP="00367B7C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0.754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8B8C2" w14:textId="77777777" w:rsidR="00DF2EBA" w:rsidRPr="0037687C" w:rsidRDefault="00DF2EBA" w:rsidP="00367B7C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ns</w:t>
            </w:r>
          </w:p>
        </w:tc>
      </w:tr>
      <w:tr w:rsidR="00DF2EBA" w14:paraId="7E19F495" w14:textId="77777777" w:rsidTr="00367B7C">
        <w:trPr>
          <w:trHeight w:val="315"/>
        </w:trPr>
        <w:tc>
          <w:tcPr>
            <w:tcW w:w="1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1CFC80" w14:textId="77777777" w:rsidR="00DF2EBA" w:rsidRPr="0037687C" w:rsidRDefault="00DF2EBA" w:rsidP="00367B7C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B9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0F71E0" w14:textId="77777777" w:rsidR="00DF2EBA" w:rsidRPr="0037687C" w:rsidRDefault="00DF2EBA" w:rsidP="00367B7C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84.259 ± 0.371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905AC5" w14:textId="77777777" w:rsidR="00DF2EBA" w:rsidRPr="0037687C" w:rsidRDefault="00DF2EBA" w:rsidP="00367B7C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84.432 ± 0.285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F6FA7A" w14:textId="77777777" w:rsidR="00DF2EBA" w:rsidRPr="0037687C" w:rsidRDefault="00DF2EBA" w:rsidP="00367B7C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84.062 ± 0.446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F3FC07" w14:textId="77777777" w:rsidR="00DF2EBA" w:rsidRPr="0037687C" w:rsidRDefault="00DF2EBA" w:rsidP="00367B7C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sz w:val="16"/>
                <w:szCs w:val="16"/>
              </w:rPr>
              <w:t>0.321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186CFE" w14:textId="77777777" w:rsidR="00DF2EBA" w:rsidRPr="0037687C" w:rsidRDefault="00DF2EBA" w:rsidP="00367B7C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ns</w:t>
            </w:r>
          </w:p>
        </w:tc>
      </w:tr>
      <w:tr w:rsidR="00DF2EBA" w14:paraId="68C768C7" w14:textId="77777777" w:rsidTr="00367B7C">
        <w:trPr>
          <w:trHeight w:val="315"/>
        </w:trPr>
        <w:tc>
          <w:tcPr>
            <w:tcW w:w="1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C8EDB2" w14:textId="77777777" w:rsidR="00DF2EBA" w:rsidRPr="0037687C" w:rsidRDefault="00DF2EBA" w:rsidP="00367B7C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B10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538FEA" w14:textId="77777777" w:rsidR="00DF2EBA" w:rsidRPr="0037687C" w:rsidRDefault="00DF2EBA" w:rsidP="00367B7C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84.359 ± 0.575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5046E" w14:textId="77777777" w:rsidR="00DF2EBA" w:rsidRPr="0037687C" w:rsidRDefault="00DF2EBA" w:rsidP="00367B7C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84.590 ± 0.281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47FCE7" w14:textId="77777777" w:rsidR="00DF2EBA" w:rsidRPr="0037687C" w:rsidRDefault="00DF2EBA" w:rsidP="00367B7C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84.194 ± 0.507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BDF706" w14:textId="77777777" w:rsidR="00DF2EBA" w:rsidRPr="0037687C" w:rsidRDefault="00DF2EBA" w:rsidP="00367B7C">
            <w:pPr>
              <w:spacing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sz w:val="16"/>
                <w:szCs w:val="16"/>
              </w:rPr>
              <w:t>0.431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BA5122" w14:textId="77777777" w:rsidR="00DF2EBA" w:rsidRPr="0037687C" w:rsidRDefault="00DF2EBA" w:rsidP="00367B7C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37687C">
              <w:rPr>
                <w:rFonts w:eastAsia="Times New Roman" w:cs="Times New Roman"/>
                <w:color w:val="000000"/>
                <w:sz w:val="16"/>
                <w:szCs w:val="16"/>
              </w:rPr>
              <w:t>ns</w:t>
            </w:r>
          </w:p>
        </w:tc>
      </w:tr>
    </w:tbl>
    <w:p w14:paraId="450B9BEB" w14:textId="77777777" w:rsidR="00DF2EBA" w:rsidRDefault="00DF2EBA" w:rsidP="00DF2EBA">
      <w:pPr>
        <w:spacing w:line="240" w:lineRule="auto"/>
        <w:jc w:val="both"/>
        <w:rPr>
          <w:sz w:val="24"/>
          <w:szCs w:val="24"/>
        </w:rPr>
      </w:pPr>
    </w:p>
    <w:p w14:paraId="69696959" w14:textId="77777777" w:rsidR="00DF2EBA" w:rsidRDefault="00DF2EBA" w:rsidP="00DF2EBA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0BFB7984" w14:textId="45B83A3F" w:rsidR="00DF2EBA" w:rsidRDefault="006C49FE" w:rsidP="00DF2EBA">
      <w:pPr>
        <w:spacing w:line="240" w:lineRule="auto"/>
        <w:jc w:val="both"/>
        <w:rPr>
          <w:i/>
          <w:i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 xml:space="preserve">Supplementary file </w:t>
      </w:r>
      <w:r w:rsidRPr="00396F1E">
        <w:rPr>
          <w:b/>
          <w:bCs/>
          <w:sz w:val="24"/>
          <w:szCs w:val="24"/>
        </w:rPr>
        <w:t>1</w:t>
      </w:r>
      <w:r>
        <w:rPr>
          <w:b/>
          <w:bCs/>
          <w:sz w:val="24"/>
          <w:szCs w:val="24"/>
        </w:rPr>
        <w:t>d</w:t>
      </w:r>
      <w:r w:rsidR="00DF2EBA">
        <w:rPr>
          <w:sz w:val="24"/>
          <w:szCs w:val="24"/>
        </w:rPr>
        <w:t xml:space="preserve">. </w:t>
      </w:r>
      <w:bookmarkStart w:id="0" w:name="_Hlk101256419"/>
      <w:r w:rsidR="00DF2EBA">
        <w:rPr>
          <w:sz w:val="24"/>
          <w:szCs w:val="24"/>
        </w:rPr>
        <w:t xml:space="preserve">Proteins upregulated at least twofold in the </w:t>
      </w:r>
      <w:r w:rsidR="00DF2EBA" w:rsidRPr="00FD6E0C">
        <w:rPr>
          <w:i/>
          <w:sz w:val="24"/>
          <w:szCs w:val="24"/>
        </w:rPr>
        <w:t>K40R</w:t>
      </w:r>
      <w:r w:rsidR="00DF2EBA">
        <w:rPr>
          <w:sz w:val="24"/>
          <w:szCs w:val="24"/>
        </w:rPr>
        <w:t xml:space="preserve"> mutant compared to </w:t>
      </w:r>
      <w:bookmarkEnd w:id="0"/>
      <w:r w:rsidR="00DF2EBA">
        <w:rPr>
          <w:i/>
          <w:iCs/>
          <w:sz w:val="24"/>
          <w:szCs w:val="24"/>
        </w:rPr>
        <w:t>WT.</w:t>
      </w:r>
    </w:p>
    <w:p w14:paraId="49716BEF" w14:textId="77777777" w:rsidR="00DF2EBA" w:rsidRDefault="00DF2EBA" w:rsidP="00DF2EBA">
      <w:pPr>
        <w:spacing w:line="240" w:lineRule="auto"/>
        <w:jc w:val="both"/>
        <w:rPr>
          <w:sz w:val="24"/>
          <w:szCs w:val="24"/>
        </w:rPr>
      </w:pPr>
    </w:p>
    <w:tbl>
      <w:tblPr>
        <w:tblStyle w:val="TableGrid"/>
        <w:tblW w:w="10264" w:type="dxa"/>
        <w:tblInd w:w="-431" w:type="dxa"/>
        <w:tblLook w:val="04A0" w:firstRow="1" w:lastRow="0" w:firstColumn="1" w:lastColumn="0" w:noHBand="0" w:noVBand="1"/>
      </w:tblPr>
      <w:tblGrid>
        <w:gridCol w:w="1986"/>
        <w:gridCol w:w="1773"/>
        <w:gridCol w:w="901"/>
        <w:gridCol w:w="884"/>
        <w:gridCol w:w="706"/>
        <w:gridCol w:w="652"/>
        <w:gridCol w:w="914"/>
        <w:gridCol w:w="1213"/>
        <w:gridCol w:w="1409"/>
      </w:tblGrid>
      <w:tr w:rsidR="00DF2EBA" w14:paraId="2590387E" w14:textId="77777777" w:rsidTr="00367B7C">
        <w:trPr>
          <w:trHeight w:val="780"/>
        </w:trPr>
        <w:tc>
          <w:tcPr>
            <w:tcW w:w="1986" w:type="dxa"/>
            <w:hideMark/>
          </w:tcPr>
          <w:p w14:paraId="1F468565" w14:textId="77777777" w:rsidR="00DF2EBA" w:rsidRPr="009451AC" w:rsidRDefault="00DF2EBA" w:rsidP="00367B7C">
            <w:pPr>
              <w:jc w:val="both"/>
              <w:rPr>
                <w:rFonts w:cs="Times New Roman"/>
                <w:b/>
                <w:bCs/>
                <w:sz w:val="16"/>
                <w:szCs w:val="16"/>
              </w:rPr>
            </w:pPr>
            <w:r w:rsidRPr="009451AC">
              <w:rPr>
                <w:rFonts w:cs="Times New Roman"/>
                <w:b/>
                <w:bCs/>
                <w:sz w:val="16"/>
                <w:szCs w:val="16"/>
              </w:rPr>
              <w:t>Gene name</w:t>
            </w:r>
          </w:p>
        </w:tc>
        <w:tc>
          <w:tcPr>
            <w:tcW w:w="1599" w:type="dxa"/>
            <w:hideMark/>
          </w:tcPr>
          <w:p w14:paraId="6F7837CC" w14:textId="77777777" w:rsidR="00DF2EBA" w:rsidRPr="009451AC" w:rsidRDefault="00DF2EBA" w:rsidP="00367B7C">
            <w:pPr>
              <w:jc w:val="both"/>
              <w:rPr>
                <w:rFonts w:cs="Times New Roman"/>
                <w:b/>
                <w:bCs/>
                <w:sz w:val="16"/>
                <w:szCs w:val="16"/>
              </w:rPr>
            </w:pPr>
            <w:r w:rsidRPr="009451AC">
              <w:rPr>
                <w:rFonts w:cs="Times New Roman"/>
                <w:b/>
                <w:bCs/>
                <w:sz w:val="16"/>
                <w:szCs w:val="16"/>
              </w:rPr>
              <w:t>Gene ID</w:t>
            </w:r>
          </w:p>
        </w:tc>
        <w:tc>
          <w:tcPr>
            <w:tcW w:w="901" w:type="dxa"/>
            <w:hideMark/>
          </w:tcPr>
          <w:p w14:paraId="72019194" w14:textId="77777777" w:rsidR="00DF2EBA" w:rsidRPr="009451AC" w:rsidRDefault="00DF2EBA" w:rsidP="00367B7C">
            <w:pPr>
              <w:jc w:val="both"/>
              <w:rPr>
                <w:rFonts w:cs="Times New Roman"/>
                <w:b/>
                <w:bCs/>
                <w:sz w:val="16"/>
                <w:szCs w:val="16"/>
              </w:rPr>
            </w:pPr>
            <w:r w:rsidRPr="009451AC">
              <w:rPr>
                <w:rFonts w:cs="Times New Roman"/>
                <w:b/>
                <w:bCs/>
                <w:sz w:val="16"/>
                <w:szCs w:val="16"/>
              </w:rPr>
              <w:t>UniProt ID</w:t>
            </w:r>
          </w:p>
        </w:tc>
        <w:tc>
          <w:tcPr>
            <w:tcW w:w="884" w:type="dxa"/>
            <w:hideMark/>
          </w:tcPr>
          <w:p w14:paraId="413AE05D" w14:textId="77777777" w:rsidR="00DF2EBA" w:rsidRPr="009451AC" w:rsidRDefault="00DF2EBA" w:rsidP="00367B7C">
            <w:pPr>
              <w:jc w:val="both"/>
              <w:rPr>
                <w:rFonts w:cs="Times New Roman"/>
                <w:b/>
                <w:bCs/>
                <w:sz w:val="16"/>
                <w:szCs w:val="16"/>
              </w:rPr>
            </w:pPr>
            <w:r w:rsidRPr="009451AC">
              <w:rPr>
                <w:rFonts w:cs="Times New Roman"/>
                <w:b/>
                <w:bCs/>
                <w:sz w:val="16"/>
                <w:szCs w:val="16"/>
              </w:rPr>
              <w:t xml:space="preserve">Avg </w:t>
            </w:r>
            <w:r w:rsidRPr="00FD6E0C">
              <w:rPr>
                <w:rFonts w:cs="Times New Roman"/>
                <w:b/>
                <w:bCs/>
                <w:i/>
                <w:iCs/>
                <w:sz w:val="16"/>
                <w:szCs w:val="16"/>
              </w:rPr>
              <w:t>WT</w:t>
            </w:r>
          </w:p>
        </w:tc>
        <w:tc>
          <w:tcPr>
            <w:tcW w:w="706" w:type="dxa"/>
            <w:hideMark/>
          </w:tcPr>
          <w:p w14:paraId="0ABE2488" w14:textId="77777777" w:rsidR="00DF2EBA" w:rsidRPr="009451AC" w:rsidRDefault="00DF2EBA" w:rsidP="00367B7C">
            <w:pPr>
              <w:jc w:val="both"/>
              <w:rPr>
                <w:rFonts w:cs="Times New Roman"/>
                <w:b/>
                <w:bCs/>
                <w:sz w:val="16"/>
                <w:szCs w:val="16"/>
              </w:rPr>
            </w:pPr>
            <w:r w:rsidRPr="009451AC">
              <w:rPr>
                <w:rFonts w:cs="Times New Roman"/>
                <w:b/>
                <w:bCs/>
                <w:sz w:val="16"/>
                <w:szCs w:val="16"/>
              </w:rPr>
              <w:t xml:space="preserve">Avg </w:t>
            </w:r>
            <w:r w:rsidRPr="00FD6E0C">
              <w:rPr>
                <w:rFonts w:cs="Times New Roman"/>
                <w:b/>
                <w:i/>
                <w:sz w:val="16"/>
                <w:szCs w:val="16"/>
              </w:rPr>
              <w:t>K40R</w:t>
            </w:r>
          </w:p>
        </w:tc>
        <w:tc>
          <w:tcPr>
            <w:tcW w:w="652" w:type="dxa"/>
            <w:hideMark/>
          </w:tcPr>
          <w:p w14:paraId="3B8C3997" w14:textId="77777777" w:rsidR="00DF2EBA" w:rsidRPr="009451AC" w:rsidRDefault="00DF2EBA" w:rsidP="00367B7C">
            <w:pPr>
              <w:jc w:val="both"/>
              <w:rPr>
                <w:rFonts w:cs="Times New Roman"/>
                <w:b/>
                <w:bCs/>
                <w:sz w:val="16"/>
                <w:szCs w:val="16"/>
              </w:rPr>
            </w:pPr>
            <w:r w:rsidRPr="009451AC">
              <w:rPr>
                <w:rFonts w:cs="Times New Roman"/>
                <w:b/>
                <w:bCs/>
                <w:sz w:val="16"/>
                <w:szCs w:val="16"/>
              </w:rPr>
              <w:t>p value</w:t>
            </w:r>
          </w:p>
        </w:tc>
        <w:tc>
          <w:tcPr>
            <w:tcW w:w="914" w:type="dxa"/>
            <w:hideMark/>
          </w:tcPr>
          <w:p w14:paraId="0D8A3AF0" w14:textId="77777777" w:rsidR="00DF2EBA" w:rsidRPr="009451AC" w:rsidRDefault="00DF2EBA" w:rsidP="00367B7C">
            <w:pPr>
              <w:jc w:val="both"/>
              <w:rPr>
                <w:rFonts w:cs="Times New Roman"/>
                <w:b/>
                <w:bCs/>
                <w:sz w:val="16"/>
                <w:szCs w:val="16"/>
              </w:rPr>
            </w:pPr>
            <w:r w:rsidRPr="009451AC">
              <w:rPr>
                <w:rFonts w:cs="Times New Roman"/>
                <w:b/>
                <w:bCs/>
                <w:sz w:val="16"/>
                <w:szCs w:val="16"/>
              </w:rPr>
              <w:t>Average fold change</w:t>
            </w:r>
          </w:p>
        </w:tc>
        <w:tc>
          <w:tcPr>
            <w:tcW w:w="1213" w:type="dxa"/>
            <w:hideMark/>
          </w:tcPr>
          <w:p w14:paraId="0B03BDF1" w14:textId="77777777" w:rsidR="00DF2EBA" w:rsidRPr="009451AC" w:rsidRDefault="00DF2EBA" w:rsidP="00367B7C">
            <w:pPr>
              <w:jc w:val="both"/>
              <w:rPr>
                <w:rFonts w:cs="Times New Roman"/>
                <w:b/>
                <w:bCs/>
                <w:sz w:val="16"/>
                <w:szCs w:val="16"/>
              </w:rPr>
            </w:pPr>
            <w:r w:rsidRPr="009451AC">
              <w:rPr>
                <w:rFonts w:cs="Times New Roman"/>
                <w:b/>
                <w:bCs/>
                <w:sz w:val="16"/>
                <w:szCs w:val="16"/>
              </w:rPr>
              <w:t xml:space="preserve">Homolog in </w:t>
            </w:r>
            <w:r w:rsidRPr="009451AC">
              <w:rPr>
                <w:rFonts w:cs="Times New Roman"/>
                <w:b/>
                <w:bCs/>
                <w:i/>
                <w:iCs/>
                <w:sz w:val="16"/>
                <w:szCs w:val="16"/>
              </w:rPr>
              <w:t>C. reinhardtii</w:t>
            </w:r>
          </w:p>
        </w:tc>
        <w:tc>
          <w:tcPr>
            <w:tcW w:w="1409" w:type="dxa"/>
            <w:hideMark/>
          </w:tcPr>
          <w:p w14:paraId="299A753C" w14:textId="77777777" w:rsidR="00DF2EBA" w:rsidRPr="009451AC" w:rsidRDefault="00DF2EBA" w:rsidP="00367B7C">
            <w:pPr>
              <w:jc w:val="both"/>
              <w:rPr>
                <w:rFonts w:cs="Times New Roman"/>
                <w:b/>
                <w:bCs/>
                <w:sz w:val="16"/>
                <w:szCs w:val="16"/>
              </w:rPr>
            </w:pPr>
            <w:r w:rsidRPr="009451AC">
              <w:rPr>
                <w:rFonts w:cs="Times New Roman"/>
                <w:b/>
                <w:bCs/>
                <w:sz w:val="16"/>
                <w:szCs w:val="16"/>
              </w:rPr>
              <w:t xml:space="preserve">Homolog in </w:t>
            </w:r>
            <w:r w:rsidRPr="009451AC">
              <w:rPr>
                <w:rFonts w:cs="Times New Roman"/>
                <w:b/>
                <w:bCs/>
                <w:i/>
                <w:iCs/>
                <w:sz w:val="16"/>
                <w:szCs w:val="16"/>
              </w:rPr>
              <w:t>Homo sapiens</w:t>
            </w:r>
          </w:p>
        </w:tc>
      </w:tr>
      <w:tr w:rsidR="00DF2EBA" w14:paraId="33E4CD8B" w14:textId="77777777" w:rsidTr="00367B7C">
        <w:trPr>
          <w:trHeight w:val="300"/>
        </w:trPr>
        <w:tc>
          <w:tcPr>
            <w:tcW w:w="1986" w:type="dxa"/>
            <w:noWrap/>
            <w:hideMark/>
          </w:tcPr>
          <w:p w14:paraId="28D40E5F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WD domain, G-beta repeat protein</w:t>
            </w:r>
          </w:p>
        </w:tc>
        <w:tc>
          <w:tcPr>
            <w:tcW w:w="1599" w:type="dxa"/>
            <w:noWrap/>
            <w:hideMark/>
          </w:tcPr>
          <w:p w14:paraId="6A3808C2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TTHERM_00006270</w:t>
            </w:r>
          </w:p>
        </w:tc>
        <w:tc>
          <w:tcPr>
            <w:tcW w:w="901" w:type="dxa"/>
            <w:noWrap/>
            <w:hideMark/>
          </w:tcPr>
          <w:p w14:paraId="02B4E7CD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Q22SA9</w:t>
            </w:r>
          </w:p>
        </w:tc>
        <w:tc>
          <w:tcPr>
            <w:tcW w:w="884" w:type="dxa"/>
            <w:noWrap/>
            <w:hideMark/>
          </w:tcPr>
          <w:p w14:paraId="712D5778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1.160</w:t>
            </w:r>
          </w:p>
        </w:tc>
        <w:tc>
          <w:tcPr>
            <w:tcW w:w="706" w:type="dxa"/>
            <w:noWrap/>
            <w:hideMark/>
          </w:tcPr>
          <w:p w14:paraId="7381990B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4.649</w:t>
            </w:r>
          </w:p>
        </w:tc>
        <w:tc>
          <w:tcPr>
            <w:tcW w:w="652" w:type="dxa"/>
            <w:noWrap/>
            <w:hideMark/>
          </w:tcPr>
          <w:p w14:paraId="4DD934E7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0.047</w:t>
            </w:r>
          </w:p>
        </w:tc>
        <w:tc>
          <w:tcPr>
            <w:tcW w:w="914" w:type="dxa"/>
            <w:noWrap/>
            <w:hideMark/>
          </w:tcPr>
          <w:p w14:paraId="20CF7024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4.000</w:t>
            </w:r>
          </w:p>
        </w:tc>
        <w:tc>
          <w:tcPr>
            <w:tcW w:w="1213" w:type="dxa"/>
            <w:noWrap/>
            <w:hideMark/>
          </w:tcPr>
          <w:p w14:paraId="510DCFF9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NA</w:t>
            </w:r>
          </w:p>
        </w:tc>
        <w:tc>
          <w:tcPr>
            <w:tcW w:w="1409" w:type="dxa"/>
            <w:noWrap/>
            <w:hideMark/>
          </w:tcPr>
          <w:p w14:paraId="19F05475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NA</w:t>
            </w:r>
          </w:p>
        </w:tc>
      </w:tr>
      <w:tr w:rsidR="00DF2EBA" w14:paraId="690737F8" w14:textId="77777777" w:rsidTr="00367B7C">
        <w:trPr>
          <w:trHeight w:val="300"/>
        </w:trPr>
        <w:tc>
          <w:tcPr>
            <w:tcW w:w="1986" w:type="dxa"/>
            <w:noWrap/>
            <w:hideMark/>
          </w:tcPr>
          <w:p w14:paraId="6BAE1A72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Uncharacterized protein</w:t>
            </w:r>
          </w:p>
        </w:tc>
        <w:tc>
          <w:tcPr>
            <w:tcW w:w="1599" w:type="dxa"/>
            <w:noWrap/>
            <w:hideMark/>
          </w:tcPr>
          <w:p w14:paraId="11397629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TTHERM_00449680</w:t>
            </w:r>
          </w:p>
        </w:tc>
        <w:tc>
          <w:tcPr>
            <w:tcW w:w="901" w:type="dxa"/>
            <w:noWrap/>
            <w:hideMark/>
          </w:tcPr>
          <w:p w14:paraId="6476C834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Q238V2</w:t>
            </w:r>
          </w:p>
        </w:tc>
        <w:tc>
          <w:tcPr>
            <w:tcW w:w="884" w:type="dxa"/>
            <w:noWrap/>
            <w:hideMark/>
          </w:tcPr>
          <w:p w14:paraId="3BEB4D68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0.460</w:t>
            </w:r>
          </w:p>
        </w:tc>
        <w:tc>
          <w:tcPr>
            <w:tcW w:w="706" w:type="dxa"/>
            <w:noWrap/>
            <w:hideMark/>
          </w:tcPr>
          <w:p w14:paraId="4D055271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1.932</w:t>
            </w:r>
          </w:p>
        </w:tc>
        <w:tc>
          <w:tcPr>
            <w:tcW w:w="652" w:type="dxa"/>
            <w:noWrap/>
            <w:hideMark/>
          </w:tcPr>
          <w:p w14:paraId="603893B6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0.026</w:t>
            </w:r>
          </w:p>
        </w:tc>
        <w:tc>
          <w:tcPr>
            <w:tcW w:w="914" w:type="dxa"/>
            <w:noWrap/>
            <w:hideMark/>
          </w:tcPr>
          <w:p w14:paraId="7587A513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4.200</w:t>
            </w:r>
          </w:p>
        </w:tc>
        <w:tc>
          <w:tcPr>
            <w:tcW w:w="1213" w:type="dxa"/>
            <w:noWrap/>
            <w:hideMark/>
          </w:tcPr>
          <w:p w14:paraId="6FD4C2AF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NA</w:t>
            </w:r>
          </w:p>
        </w:tc>
        <w:tc>
          <w:tcPr>
            <w:tcW w:w="1409" w:type="dxa"/>
            <w:noWrap/>
            <w:hideMark/>
          </w:tcPr>
          <w:p w14:paraId="503DAC48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NA</w:t>
            </w:r>
          </w:p>
        </w:tc>
      </w:tr>
      <w:tr w:rsidR="00DF2EBA" w14:paraId="7C85B963" w14:textId="77777777" w:rsidTr="00367B7C">
        <w:trPr>
          <w:trHeight w:val="300"/>
        </w:trPr>
        <w:tc>
          <w:tcPr>
            <w:tcW w:w="1986" w:type="dxa"/>
            <w:noWrap/>
            <w:hideMark/>
          </w:tcPr>
          <w:p w14:paraId="54FB21EC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Uncharacterized protein</w:t>
            </w:r>
          </w:p>
        </w:tc>
        <w:tc>
          <w:tcPr>
            <w:tcW w:w="1599" w:type="dxa"/>
            <w:noWrap/>
            <w:hideMark/>
          </w:tcPr>
          <w:p w14:paraId="41514C1A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TTHERM_00703420</w:t>
            </w:r>
          </w:p>
        </w:tc>
        <w:tc>
          <w:tcPr>
            <w:tcW w:w="901" w:type="dxa"/>
            <w:noWrap/>
            <w:hideMark/>
          </w:tcPr>
          <w:p w14:paraId="66E15477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Q22GI1</w:t>
            </w:r>
          </w:p>
        </w:tc>
        <w:tc>
          <w:tcPr>
            <w:tcW w:w="884" w:type="dxa"/>
            <w:noWrap/>
            <w:hideMark/>
          </w:tcPr>
          <w:p w14:paraId="6D723CF5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3.250</w:t>
            </w:r>
          </w:p>
        </w:tc>
        <w:tc>
          <w:tcPr>
            <w:tcW w:w="706" w:type="dxa"/>
            <w:noWrap/>
            <w:hideMark/>
          </w:tcPr>
          <w:p w14:paraId="52997A24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13.702</w:t>
            </w:r>
          </w:p>
        </w:tc>
        <w:tc>
          <w:tcPr>
            <w:tcW w:w="652" w:type="dxa"/>
            <w:noWrap/>
            <w:hideMark/>
          </w:tcPr>
          <w:p w14:paraId="64EF8992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0.035</w:t>
            </w:r>
          </w:p>
        </w:tc>
        <w:tc>
          <w:tcPr>
            <w:tcW w:w="914" w:type="dxa"/>
            <w:noWrap/>
            <w:hideMark/>
          </w:tcPr>
          <w:p w14:paraId="547DA5B7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4.200</w:t>
            </w:r>
          </w:p>
        </w:tc>
        <w:tc>
          <w:tcPr>
            <w:tcW w:w="1213" w:type="dxa"/>
            <w:noWrap/>
            <w:hideMark/>
          </w:tcPr>
          <w:p w14:paraId="734B4B19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NA</w:t>
            </w:r>
          </w:p>
        </w:tc>
        <w:tc>
          <w:tcPr>
            <w:tcW w:w="1409" w:type="dxa"/>
            <w:noWrap/>
            <w:hideMark/>
          </w:tcPr>
          <w:p w14:paraId="2A8CF452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NA</w:t>
            </w:r>
          </w:p>
        </w:tc>
      </w:tr>
      <w:tr w:rsidR="00DF2EBA" w14:paraId="3AE232B0" w14:textId="77777777" w:rsidTr="00367B7C">
        <w:trPr>
          <w:trHeight w:val="300"/>
        </w:trPr>
        <w:tc>
          <w:tcPr>
            <w:tcW w:w="1986" w:type="dxa"/>
            <w:noWrap/>
            <w:hideMark/>
          </w:tcPr>
          <w:p w14:paraId="312615BC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Uncharacterized protein</w:t>
            </w:r>
          </w:p>
        </w:tc>
        <w:tc>
          <w:tcPr>
            <w:tcW w:w="1599" w:type="dxa"/>
            <w:noWrap/>
            <w:hideMark/>
          </w:tcPr>
          <w:p w14:paraId="1D1C900F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TTHERM_00392650</w:t>
            </w:r>
          </w:p>
        </w:tc>
        <w:tc>
          <w:tcPr>
            <w:tcW w:w="901" w:type="dxa"/>
            <w:noWrap/>
            <w:hideMark/>
          </w:tcPr>
          <w:p w14:paraId="6BCF6337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Q233I4</w:t>
            </w:r>
          </w:p>
        </w:tc>
        <w:tc>
          <w:tcPr>
            <w:tcW w:w="884" w:type="dxa"/>
            <w:noWrap/>
            <w:hideMark/>
          </w:tcPr>
          <w:p w14:paraId="0E1E3809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1.860</w:t>
            </w:r>
          </w:p>
        </w:tc>
        <w:tc>
          <w:tcPr>
            <w:tcW w:w="706" w:type="dxa"/>
            <w:noWrap/>
            <w:hideMark/>
          </w:tcPr>
          <w:p w14:paraId="385858E8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8.598</w:t>
            </w:r>
          </w:p>
        </w:tc>
        <w:tc>
          <w:tcPr>
            <w:tcW w:w="652" w:type="dxa"/>
            <w:noWrap/>
            <w:hideMark/>
          </w:tcPr>
          <w:p w14:paraId="3057997E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0.010</w:t>
            </w:r>
          </w:p>
        </w:tc>
        <w:tc>
          <w:tcPr>
            <w:tcW w:w="914" w:type="dxa"/>
            <w:noWrap/>
            <w:hideMark/>
          </w:tcPr>
          <w:p w14:paraId="2BA84F1E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4.400</w:t>
            </w:r>
          </w:p>
        </w:tc>
        <w:tc>
          <w:tcPr>
            <w:tcW w:w="1213" w:type="dxa"/>
            <w:noWrap/>
            <w:hideMark/>
          </w:tcPr>
          <w:p w14:paraId="72EFEB4A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NA</w:t>
            </w:r>
          </w:p>
        </w:tc>
        <w:tc>
          <w:tcPr>
            <w:tcW w:w="1409" w:type="dxa"/>
            <w:noWrap/>
            <w:hideMark/>
          </w:tcPr>
          <w:p w14:paraId="79227B54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NA</w:t>
            </w:r>
          </w:p>
        </w:tc>
      </w:tr>
      <w:tr w:rsidR="00DF2EBA" w14:paraId="6AAB4E80" w14:textId="77777777" w:rsidTr="00367B7C">
        <w:trPr>
          <w:trHeight w:val="300"/>
        </w:trPr>
        <w:tc>
          <w:tcPr>
            <w:tcW w:w="1986" w:type="dxa"/>
            <w:noWrap/>
            <w:hideMark/>
          </w:tcPr>
          <w:p w14:paraId="12BF5671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Uncharacterized protein</w:t>
            </w:r>
          </w:p>
        </w:tc>
        <w:tc>
          <w:tcPr>
            <w:tcW w:w="1599" w:type="dxa"/>
            <w:noWrap/>
            <w:hideMark/>
          </w:tcPr>
          <w:p w14:paraId="5163F1FC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TTHERM_00548020</w:t>
            </w:r>
          </w:p>
        </w:tc>
        <w:tc>
          <w:tcPr>
            <w:tcW w:w="901" w:type="dxa"/>
            <w:noWrap/>
            <w:hideMark/>
          </w:tcPr>
          <w:p w14:paraId="02472E96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I7MDA2</w:t>
            </w:r>
          </w:p>
        </w:tc>
        <w:tc>
          <w:tcPr>
            <w:tcW w:w="884" w:type="dxa"/>
            <w:noWrap/>
            <w:hideMark/>
          </w:tcPr>
          <w:p w14:paraId="7FD2E264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1.860</w:t>
            </w:r>
          </w:p>
        </w:tc>
        <w:tc>
          <w:tcPr>
            <w:tcW w:w="706" w:type="dxa"/>
            <w:noWrap/>
            <w:hideMark/>
          </w:tcPr>
          <w:p w14:paraId="5844157C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8.598</w:t>
            </w:r>
          </w:p>
        </w:tc>
        <w:tc>
          <w:tcPr>
            <w:tcW w:w="652" w:type="dxa"/>
            <w:noWrap/>
            <w:hideMark/>
          </w:tcPr>
          <w:p w14:paraId="46F909E4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0.005</w:t>
            </w:r>
          </w:p>
        </w:tc>
        <w:tc>
          <w:tcPr>
            <w:tcW w:w="914" w:type="dxa"/>
            <w:noWrap/>
            <w:hideMark/>
          </w:tcPr>
          <w:p w14:paraId="5AFD537B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4.600</w:t>
            </w:r>
          </w:p>
        </w:tc>
        <w:tc>
          <w:tcPr>
            <w:tcW w:w="1213" w:type="dxa"/>
            <w:noWrap/>
            <w:hideMark/>
          </w:tcPr>
          <w:p w14:paraId="437885DA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NA</w:t>
            </w:r>
          </w:p>
        </w:tc>
        <w:tc>
          <w:tcPr>
            <w:tcW w:w="1409" w:type="dxa"/>
            <w:noWrap/>
            <w:hideMark/>
          </w:tcPr>
          <w:p w14:paraId="01B3D2D1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NA</w:t>
            </w:r>
          </w:p>
        </w:tc>
      </w:tr>
      <w:tr w:rsidR="00DF2EBA" w14:paraId="606D08F1" w14:textId="77777777" w:rsidTr="00367B7C">
        <w:trPr>
          <w:trHeight w:val="300"/>
        </w:trPr>
        <w:tc>
          <w:tcPr>
            <w:tcW w:w="1986" w:type="dxa"/>
            <w:noWrap/>
            <w:hideMark/>
          </w:tcPr>
          <w:p w14:paraId="48EF75A5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  <w:lang w:val="fr-FR"/>
              </w:rPr>
            </w:pPr>
            <w:proofErr w:type="spellStart"/>
            <w:r w:rsidRPr="003B0726">
              <w:rPr>
                <w:rFonts w:cs="Times New Roman"/>
                <w:sz w:val="16"/>
                <w:szCs w:val="16"/>
                <w:lang w:val="fr-FR"/>
              </w:rPr>
              <w:t>SelT</w:t>
            </w:r>
            <w:proofErr w:type="spellEnd"/>
            <w:r w:rsidRPr="003B0726">
              <w:rPr>
                <w:rFonts w:cs="Times New Roman"/>
                <w:sz w:val="16"/>
                <w:szCs w:val="16"/>
                <w:lang w:val="fr-FR"/>
              </w:rPr>
              <w:t>/</w:t>
            </w:r>
            <w:proofErr w:type="spellStart"/>
            <w:r w:rsidRPr="003B0726">
              <w:rPr>
                <w:rFonts w:cs="Times New Roman"/>
                <w:sz w:val="16"/>
                <w:szCs w:val="16"/>
                <w:lang w:val="fr-FR"/>
              </w:rPr>
              <w:t>selW</w:t>
            </w:r>
            <w:proofErr w:type="spellEnd"/>
            <w:r w:rsidRPr="003B0726">
              <w:rPr>
                <w:rFonts w:cs="Times New Roman"/>
                <w:sz w:val="16"/>
                <w:szCs w:val="16"/>
                <w:lang w:val="fr-FR"/>
              </w:rPr>
              <w:t>/</w:t>
            </w:r>
            <w:proofErr w:type="spellStart"/>
            <w:r w:rsidRPr="003B0726">
              <w:rPr>
                <w:rFonts w:cs="Times New Roman"/>
                <w:sz w:val="16"/>
                <w:szCs w:val="16"/>
                <w:lang w:val="fr-FR"/>
              </w:rPr>
              <w:t>selH</w:t>
            </w:r>
            <w:proofErr w:type="spellEnd"/>
            <w:r w:rsidRPr="003B0726">
              <w:rPr>
                <w:rFonts w:cs="Times New Roman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3B0726">
              <w:rPr>
                <w:rFonts w:cs="Times New Roman"/>
                <w:sz w:val="16"/>
                <w:szCs w:val="16"/>
                <w:lang w:val="fr-FR"/>
              </w:rPr>
              <w:t>selenoprotein</w:t>
            </w:r>
            <w:proofErr w:type="spellEnd"/>
            <w:r w:rsidRPr="003B0726">
              <w:rPr>
                <w:rFonts w:cs="Times New Roman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3B0726">
              <w:rPr>
                <w:rFonts w:cs="Times New Roman"/>
                <w:sz w:val="16"/>
                <w:szCs w:val="16"/>
                <w:lang w:val="fr-FR"/>
              </w:rPr>
              <w:t>domain</w:t>
            </w:r>
            <w:proofErr w:type="spellEnd"/>
            <w:r w:rsidRPr="003B0726">
              <w:rPr>
                <w:rFonts w:cs="Times New Roman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3B0726">
              <w:rPr>
                <w:rFonts w:cs="Times New Roman"/>
                <w:sz w:val="16"/>
                <w:szCs w:val="16"/>
                <w:lang w:val="fr-FR"/>
              </w:rPr>
              <w:t>protein</w:t>
            </w:r>
            <w:proofErr w:type="spellEnd"/>
          </w:p>
        </w:tc>
        <w:tc>
          <w:tcPr>
            <w:tcW w:w="1599" w:type="dxa"/>
            <w:noWrap/>
            <w:hideMark/>
          </w:tcPr>
          <w:p w14:paraId="25811010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TTHERM_00195980</w:t>
            </w:r>
          </w:p>
        </w:tc>
        <w:tc>
          <w:tcPr>
            <w:tcW w:w="901" w:type="dxa"/>
            <w:noWrap/>
            <w:hideMark/>
          </w:tcPr>
          <w:p w14:paraId="6351F679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Q23K36</w:t>
            </w:r>
          </w:p>
        </w:tc>
        <w:tc>
          <w:tcPr>
            <w:tcW w:w="884" w:type="dxa"/>
            <w:noWrap/>
            <w:hideMark/>
          </w:tcPr>
          <w:p w14:paraId="5A6976CB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0.460</w:t>
            </w:r>
          </w:p>
        </w:tc>
        <w:tc>
          <w:tcPr>
            <w:tcW w:w="706" w:type="dxa"/>
            <w:noWrap/>
            <w:hideMark/>
          </w:tcPr>
          <w:p w14:paraId="1AFF26BC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2.289</w:t>
            </w:r>
          </w:p>
        </w:tc>
        <w:tc>
          <w:tcPr>
            <w:tcW w:w="652" w:type="dxa"/>
            <w:noWrap/>
            <w:hideMark/>
          </w:tcPr>
          <w:p w14:paraId="497DBDBB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0.042</w:t>
            </w:r>
          </w:p>
        </w:tc>
        <w:tc>
          <w:tcPr>
            <w:tcW w:w="914" w:type="dxa"/>
            <w:noWrap/>
            <w:hideMark/>
          </w:tcPr>
          <w:p w14:paraId="77E49B0D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4.900</w:t>
            </w:r>
          </w:p>
        </w:tc>
        <w:tc>
          <w:tcPr>
            <w:tcW w:w="1213" w:type="dxa"/>
            <w:noWrap/>
            <w:hideMark/>
          </w:tcPr>
          <w:p w14:paraId="181D460C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NA</w:t>
            </w:r>
          </w:p>
        </w:tc>
        <w:tc>
          <w:tcPr>
            <w:tcW w:w="1409" w:type="dxa"/>
            <w:noWrap/>
            <w:hideMark/>
          </w:tcPr>
          <w:p w14:paraId="36150BA8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NA</w:t>
            </w:r>
          </w:p>
        </w:tc>
      </w:tr>
      <w:tr w:rsidR="00DF2EBA" w14:paraId="0DA361B6" w14:textId="77777777" w:rsidTr="00367B7C">
        <w:trPr>
          <w:trHeight w:val="300"/>
        </w:trPr>
        <w:tc>
          <w:tcPr>
            <w:tcW w:w="1986" w:type="dxa"/>
            <w:noWrap/>
            <w:hideMark/>
          </w:tcPr>
          <w:p w14:paraId="51FCE861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FAM184 domain-containing protein</w:t>
            </w:r>
          </w:p>
        </w:tc>
        <w:tc>
          <w:tcPr>
            <w:tcW w:w="1599" w:type="dxa"/>
            <w:noWrap/>
            <w:hideMark/>
          </w:tcPr>
          <w:p w14:paraId="6E6BC17A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TTHERM_01321540</w:t>
            </w:r>
          </w:p>
        </w:tc>
        <w:tc>
          <w:tcPr>
            <w:tcW w:w="901" w:type="dxa"/>
            <w:noWrap/>
            <w:hideMark/>
          </w:tcPr>
          <w:p w14:paraId="36EA6945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Q232U4</w:t>
            </w:r>
          </w:p>
        </w:tc>
        <w:tc>
          <w:tcPr>
            <w:tcW w:w="884" w:type="dxa"/>
            <w:noWrap/>
            <w:hideMark/>
          </w:tcPr>
          <w:p w14:paraId="59D550F5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0.930</w:t>
            </w:r>
          </w:p>
        </w:tc>
        <w:tc>
          <w:tcPr>
            <w:tcW w:w="706" w:type="dxa"/>
            <w:noWrap/>
            <w:hideMark/>
          </w:tcPr>
          <w:p w14:paraId="678FBF7D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4.649</w:t>
            </w:r>
          </w:p>
        </w:tc>
        <w:tc>
          <w:tcPr>
            <w:tcW w:w="652" w:type="dxa"/>
            <w:noWrap/>
            <w:hideMark/>
          </w:tcPr>
          <w:p w14:paraId="10B1FB40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0.033</w:t>
            </w:r>
          </w:p>
        </w:tc>
        <w:tc>
          <w:tcPr>
            <w:tcW w:w="914" w:type="dxa"/>
            <w:noWrap/>
            <w:hideMark/>
          </w:tcPr>
          <w:p w14:paraId="17007BC0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5.000</w:t>
            </w:r>
          </w:p>
        </w:tc>
        <w:tc>
          <w:tcPr>
            <w:tcW w:w="1213" w:type="dxa"/>
            <w:noWrap/>
            <w:hideMark/>
          </w:tcPr>
          <w:p w14:paraId="089842C1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NA</w:t>
            </w:r>
          </w:p>
        </w:tc>
        <w:tc>
          <w:tcPr>
            <w:tcW w:w="1409" w:type="dxa"/>
            <w:noWrap/>
            <w:hideMark/>
          </w:tcPr>
          <w:p w14:paraId="54459CF6" w14:textId="77777777" w:rsidR="00DF2EBA" w:rsidRPr="009451AC" w:rsidRDefault="00000000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hyperlink r:id="rId8" w:history="1">
              <w:r w:rsidR="00DF2EBA" w:rsidRPr="009451AC">
                <w:rPr>
                  <w:rStyle w:val="FooterChar"/>
                  <w:rFonts w:cs="Times New Roman"/>
                  <w:sz w:val="16"/>
                  <w:szCs w:val="16"/>
                </w:rPr>
                <w:t>Q8NB25</w:t>
              </w:r>
            </w:hyperlink>
          </w:p>
        </w:tc>
      </w:tr>
      <w:tr w:rsidR="00DF2EBA" w14:paraId="46475674" w14:textId="77777777" w:rsidTr="00367B7C">
        <w:trPr>
          <w:trHeight w:val="300"/>
        </w:trPr>
        <w:tc>
          <w:tcPr>
            <w:tcW w:w="1986" w:type="dxa"/>
            <w:noWrap/>
            <w:hideMark/>
          </w:tcPr>
          <w:p w14:paraId="4FE83C83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Calmodulin</w:t>
            </w:r>
          </w:p>
        </w:tc>
        <w:tc>
          <w:tcPr>
            <w:tcW w:w="1599" w:type="dxa"/>
            <w:noWrap/>
            <w:hideMark/>
          </w:tcPr>
          <w:p w14:paraId="1B664CAD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NA</w:t>
            </w:r>
          </w:p>
        </w:tc>
        <w:tc>
          <w:tcPr>
            <w:tcW w:w="901" w:type="dxa"/>
            <w:noWrap/>
            <w:hideMark/>
          </w:tcPr>
          <w:p w14:paraId="3E984F95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P02598</w:t>
            </w:r>
          </w:p>
        </w:tc>
        <w:tc>
          <w:tcPr>
            <w:tcW w:w="884" w:type="dxa"/>
            <w:noWrap/>
            <w:hideMark/>
          </w:tcPr>
          <w:p w14:paraId="7431CC96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0.930</w:t>
            </w:r>
          </w:p>
        </w:tc>
        <w:tc>
          <w:tcPr>
            <w:tcW w:w="706" w:type="dxa"/>
            <w:noWrap/>
            <w:hideMark/>
          </w:tcPr>
          <w:p w14:paraId="35827EF1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4.734</w:t>
            </w:r>
          </w:p>
        </w:tc>
        <w:tc>
          <w:tcPr>
            <w:tcW w:w="652" w:type="dxa"/>
            <w:noWrap/>
            <w:hideMark/>
          </w:tcPr>
          <w:p w14:paraId="6A4CC554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0.038</w:t>
            </w:r>
          </w:p>
        </w:tc>
        <w:tc>
          <w:tcPr>
            <w:tcW w:w="914" w:type="dxa"/>
            <w:noWrap/>
            <w:hideMark/>
          </w:tcPr>
          <w:p w14:paraId="1E3B294B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5.100</w:t>
            </w:r>
          </w:p>
        </w:tc>
        <w:tc>
          <w:tcPr>
            <w:tcW w:w="1213" w:type="dxa"/>
            <w:noWrap/>
            <w:hideMark/>
          </w:tcPr>
          <w:p w14:paraId="5EABECCC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NA</w:t>
            </w:r>
          </w:p>
        </w:tc>
        <w:tc>
          <w:tcPr>
            <w:tcW w:w="1409" w:type="dxa"/>
            <w:noWrap/>
            <w:hideMark/>
          </w:tcPr>
          <w:p w14:paraId="04A8440D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Calmodulin 1,2,3</w:t>
            </w:r>
          </w:p>
        </w:tc>
      </w:tr>
      <w:tr w:rsidR="00DF2EBA" w14:paraId="37590A8B" w14:textId="77777777" w:rsidTr="00367B7C">
        <w:trPr>
          <w:trHeight w:val="300"/>
        </w:trPr>
        <w:tc>
          <w:tcPr>
            <w:tcW w:w="1986" w:type="dxa"/>
            <w:noWrap/>
            <w:hideMark/>
          </w:tcPr>
          <w:p w14:paraId="39CC6EAB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Dynein light chain 8-like E</w:t>
            </w:r>
          </w:p>
        </w:tc>
        <w:tc>
          <w:tcPr>
            <w:tcW w:w="1599" w:type="dxa"/>
            <w:noWrap/>
            <w:hideMark/>
          </w:tcPr>
          <w:p w14:paraId="72BE5762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NA</w:t>
            </w:r>
          </w:p>
        </w:tc>
        <w:tc>
          <w:tcPr>
            <w:tcW w:w="901" w:type="dxa"/>
            <w:noWrap/>
            <w:hideMark/>
          </w:tcPr>
          <w:p w14:paraId="0B2B2C76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Q1HFV9</w:t>
            </w:r>
          </w:p>
        </w:tc>
        <w:tc>
          <w:tcPr>
            <w:tcW w:w="884" w:type="dxa"/>
            <w:noWrap/>
            <w:hideMark/>
          </w:tcPr>
          <w:p w14:paraId="125566E3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0.930</w:t>
            </w:r>
          </w:p>
        </w:tc>
        <w:tc>
          <w:tcPr>
            <w:tcW w:w="706" w:type="dxa"/>
            <w:noWrap/>
            <w:hideMark/>
          </w:tcPr>
          <w:p w14:paraId="7158D8E5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5.006</w:t>
            </w:r>
          </w:p>
        </w:tc>
        <w:tc>
          <w:tcPr>
            <w:tcW w:w="652" w:type="dxa"/>
            <w:noWrap/>
            <w:hideMark/>
          </w:tcPr>
          <w:p w14:paraId="7885BF80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0.036</w:t>
            </w:r>
          </w:p>
        </w:tc>
        <w:tc>
          <w:tcPr>
            <w:tcW w:w="914" w:type="dxa"/>
            <w:noWrap/>
            <w:hideMark/>
          </w:tcPr>
          <w:p w14:paraId="3E108A82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5.400</w:t>
            </w:r>
          </w:p>
        </w:tc>
        <w:tc>
          <w:tcPr>
            <w:tcW w:w="1213" w:type="dxa"/>
            <w:noWrap/>
            <w:hideMark/>
          </w:tcPr>
          <w:p w14:paraId="1B9E848E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NA</w:t>
            </w:r>
          </w:p>
        </w:tc>
        <w:tc>
          <w:tcPr>
            <w:tcW w:w="1409" w:type="dxa"/>
            <w:noWrap/>
            <w:hideMark/>
          </w:tcPr>
          <w:p w14:paraId="2B500192" w14:textId="77777777" w:rsidR="00DF2EBA" w:rsidRPr="009451AC" w:rsidRDefault="00000000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hyperlink r:id="rId9" w:history="1">
              <w:r w:rsidR="00DF2EBA" w:rsidRPr="009451AC">
                <w:rPr>
                  <w:rStyle w:val="FooterChar"/>
                  <w:rFonts w:cs="Times New Roman"/>
                  <w:sz w:val="16"/>
                  <w:szCs w:val="16"/>
                </w:rPr>
                <w:t>P63167</w:t>
              </w:r>
            </w:hyperlink>
          </w:p>
        </w:tc>
      </w:tr>
      <w:tr w:rsidR="00DF2EBA" w14:paraId="2FCC72F4" w14:textId="77777777" w:rsidTr="00367B7C">
        <w:trPr>
          <w:trHeight w:val="300"/>
        </w:trPr>
        <w:tc>
          <w:tcPr>
            <w:tcW w:w="1986" w:type="dxa"/>
            <w:noWrap/>
            <w:hideMark/>
          </w:tcPr>
          <w:p w14:paraId="6DF63B6D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Uncharacterized protein</w:t>
            </w:r>
          </w:p>
        </w:tc>
        <w:tc>
          <w:tcPr>
            <w:tcW w:w="1599" w:type="dxa"/>
            <w:noWrap/>
            <w:hideMark/>
          </w:tcPr>
          <w:p w14:paraId="1A52C900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TTHERM_00847020</w:t>
            </w:r>
          </w:p>
        </w:tc>
        <w:tc>
          <w:tcPr>
            <w:tcW w:w="901" w:type="dxa"/>
            <w:noWrap/>
            <w:hideMark/>
          </w:tcPr>
          <w:p w14:paraId="74F5B6F9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Q22US8</w:t>
            </w:r>
          </w:p>
        </w:tc>
        <w:tc>
          <w:tcPr>
            <w:tcW w:w="884" w:type="dxa"/>
            <w:noWrap/>
            <w:hideMark/>
          </w:tcPr>
          <w:p w14:paraId="11797495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0.700</w:t>
            </w:r>
          </w:p>
        </w:tc>
        <w:tc>
          <w:tcPr>
            <w:tcW w:w="706" w:type="dxa"/>
            <w:noWrap/>
            <w:hideMark/>
          </w:tcPr>
          <w:p w14:paraId="7B7A30D9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3.927</w:t>
            </w:r>
          </w:p>
        </w:tc>
        <w:tc>
          <w:tcPr>
            <w:tcW w:w="652" w:type="dxa"/>
            <w:noWrap/>
            <w:hideMark/>
          </w:tcPr>
          <w:p w14:paraId="19B0E1EE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0.008</w:t>
            </w:r>
          </w:p>
        </w:tc>
        <w:tc>
          <w:tcPr>
            <w:tcW w:w="914" w:type="dxa"/>
            <w:noWrap/>
            <w:hideMark/>
          </w:tcPr>
          <w:p w14:paraId="31D82CEC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5.600</w:t>
            </w:r>
          </w:p>
        </w:tc>
        <w:tc>
          <w:tcPr>
            <w:tcW w:w="1213" w:type="dxa"/>
            <w:noWrap/>
            <w:hideMark/>
          </w:tcPr>
          <w:p w14:paraId="4D401BD2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NA</w:t>
            </w:r>
          </w:p>
        </w:tc>
        <w:tc>
          <w:tcPr>
            <w:tcW w:w="1409" w:type="dxa"/>
            <w:noWrap/>
            <w:hideMark/>
          </w:tcPr>
          <w:p w14:paraId="2F782912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NA</w:t>
            </w:r>
          </w:p>
        </w:tc>
      </w:tr>
      <w:tr w:rsidR="00DF2EBA" w14:paraId="66EB2BC0" w14:textId="77777777" w:rsidTr="00367B7C">
        <w:trPr>
          <w:trHeight w:val="300"/>
        </w:trPr>
        <w:tc>
          <w:tcPr>
            <w:tcW w:w="1986" w:type="dxa"/>
            <w:noWrap/>
            <w:hideMark/>
          </w:tcPr>
          <w:p w14:paraId="5162C532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Kinesin-like protein</w:t>
            </w:r>
          </w:p>
        </w:tc>
        <w:tc>
          <w:tcPr>
            <w:tcW w:w="1599" w:type="dxa"/>
            <w:noWrap/>
            <w:hideMark/>
          </w:tcPr>
          <w:p w14:paraId="5533DEBD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TTHERM_01347910</w:t>
            </w:r>
          </w:p>
        </w:tc>
        <w:tc>
          <w:tcPr>
            <w:tcW w:w="901" w:type="dxa"/>
            <w:noWrap/>
            <w:hideMark/>
          </w:tcPr>
          <w:p w14:paraId="41F4CEC1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Q229Q4</w:t>
            </w:r>
          </w:p>
        </w:tc>
        <w:tc>
          <w:tcPr>
            <w:tcW w:w="884" w:type="dxa"/>
            <w:noWrap/>
            <w:hideMark/>
          </w:tcPr>
          <w:p w14:paraId="67AC90A3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0.470</w:t>
            </w:r>
          </w:p>
        </w:tc>
        <w:tc>
          <w:tcPr>
            <w:tcW w:w="706" w:type="dxa"/>
            <w:noWrap/>
            <w:hideMark/>
          </w:tcPr>
          <w:p w14:paraId="6235A4D7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2.700</w:t>
            </w:r>
          </w:p>
        </w:tc>
        <w:tc>
          <w:tcPr>
            <w:tcW w:w="652" w:type="dxa"/>
            <w:noWrap/>
            <w:hideMark/>
          </w:tcPr>
          <w:p w14:paraId="3F01ADF6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0.003</w:t>
            </w:r>
          </w:p>
        </w:tc>
        <w:tc>
          <w:tcPr>
            <w:tcW w:w="914" w:type="dxa"/>
            <w:noWrap/>
            <w:hideMark/>
          </w:tcPr>
          <w:p w14:paraId="3E7B98C0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5.800</w:t>
            </w:r>
          </w:p>
        </w:tc>
        <w:tc>
          <w:tcPr>
            <w:tcW w:w="1213" w:type="dxa"/>
            <w:noWrap/>
            <w:hideMark/>
          </w:tcPr>
          <w:p w14:paraId="269FC42F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NA</w:t>
            </w:r>
          </w:p>
        </w:tc>
        <w:tc>
          <w:tcPr>
            <w:tcW w:w="1409" w:type="dxa"/>
            <w:noWrap/>
            <w:hideMark/>
          </w:tcPr>
          <w:p w14:paraId="5A360F05" w14:textId="77777777" w:rsidR="00DF2EBA" w:rsidRPr="009451AC" w:rsidRDefault="00000000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hyperlink r:id="rId10" w:history="1">
              <w:r w:rsidR="00DF2EBA" w:rsidRPr="009451AC">
                <w:rPr>
                  <w:rStyle w:val="FooterChar"/>
                  <w:rFonts w:cs="Times New Roman"/>
                  <w:sz w:val="16"/>
                  <w:szCs w:val="16"/>
                </w:rPr>
                <w:t>Q2TAC6</w:t>
              </w:r>
            </w:hyperlink>
          </w:p>
        </w:tc>
      </w:tr>
      <w:tr w:rsidR="00DF2EBA" w14:paraId="580C3D4A" w14:textId="77777777" w:rsidTr="00367B7C">
        <w:trPr>
          <w:trHeight w:val="300"/>
        </w:trPr>
        <w:tc>
          <w:tcPr>
            <w:tcW w:w="1986" w:type="dxa"/>
            <w:noWrap/>
            <w:hideMark/>
          </w:tcPr>
          <w:p w14:paraId="66FA4508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Uncharacterized protein</w:t>
            </w:r>
          </w:p>
        </w:tc>
        <w:tc>
          <w:tcPr>
            <w:tcW w:w="1599" w:type="dxa"/>
            <w:noWrap/>
            <w:hideMark/>
          </w:tcPr>
          <w:p w14:paraId="2A372D68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TTHERM_00483660</w:t>
            </w:r>
          </w:p>
        </w:tc>
        <w:tc>
          <w:tcPr>
            <w:tcW w:w="901" w:type="dxa"/>
            <w:noWrap/>
            <w:hideMark/>
          </w:tcPr>
          <w:p w14:paraId="21D5BF08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I7M1N4</w:t>
            </w:r>
          </w:p>
        </w:tc>
        <w:tc>
          <w:tcPr>
            <w:tcW w:w="884" w:type="dxa"/>
            <w:noWrap/>
            <w:hideMark/>
          </w:tcPr>
          <w:p w14:paraId="200E5DFD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0.460</w:t>
            </w:r>
          </w:p>
        </w:tc>
        <w:tc>
          <w:tcPr>
            <w:tcW w:w="706" w:type="dxa"/>
            <w:noWrap/>
            <w:hideMark/>
          </w:tcPr>
          <w:p w14:paraId="623882B5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2.700</w:t>
            </w:r>
          </w:p>
        </w:tc>
        <w:tc>
          <w:tcPr>
            <w:tcW w:w="652" w:type="dxa"/>
            <w:noWrap/>
            <w:hideMark/>
          </w:tcPr>
          <w:p w14:paraId="2CFB44C1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0.003</w:t>
            </w:r>
          </w:p>
        </w:tc>
        <w:tc>
          <w:tcPr>
            <w:tcW w:w="914" w:type="dxa"/>
            <w:noWrap/>
            <w:hideMark/>
          </w:tcPr>
          <w:p w14:paraId="3E896246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5.800</w:t>
            </w:r>
          </w:p>
        </w:tc>
        <w:tc>
          <w:tcPr>
            <w:tcW w:w="1213" w:type="dxa"/>
            <w:noWrap/>
            <w:hideMark/>
          </w:tcPr>
          <w:p w14:paraId="378C002E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NA</w:t>
            </w:r>
          </w:p>
        </w:tc>
        <w:tc>
          <w:tcPr>
            <w:tcW w:w="1409" w:type="dxa"/>
            <w:noWrap/>
            <w:hideMark/>
          </w:tcPr>
          <w:p w14:paraId="10EFBC01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NA</w:t>
            </w:r>
          </w:p>
        </w:tc>
      </w:tr>
      <w:tr w:rsidR="00DF2EBA" w14:paraId="17F9B7F2" w14:textId="77777777" w:rsidTr="00367B7C">
        <w:trPr>
          <w:trHeight w:val="300"/>
        </w:trPr>
        <w:tc>
          <w:tcPr>
            <w:tcW w:w="1986" w:type="dxa"/>
            <w:noWrap/>
            <w:hideMark/>
          </w:tcPr>
          <w:p w14:paraId="6898324C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Cyclic nucleotide-binding domain protein</w:t>
            </w:r>
          </w:p>
        </w:tc>
        <w:tc>
          <w:tcPr>
            <w:tcW w:w="1599" w:type="dxa"/>
            <w:noWrap/>
            <w:hideMark/>
          </w:tcPr>
          <w:p w14:paraId="31CE7576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TTHERM_00841230</w:t>
            </w:r>
          </w:p>
        </w:tc>
        <w:tc>
          <w:tcPr>
            <w:tcW w:w="901" w:type="dxa"/>
            <w:noWrap/>
            <w:hideMark/>
          </w:tcPr>
          <w:p w14:paraId="587D0044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I7M4G5</w:t>
            </w:r>
          </w:p>
        </w:tc>
        <w:tc>
          <w:tcPr>
            <w:tcW w:w="884" w:type="dxa"/>
            <w:noWrap/>
            <w:hideMark/>
          </w:tcPr>
          <w:p w14:paraId="4E8006B8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0.460</w:t>
            </w:r>
          </w:p>
        </w:tc>
        <w:tc>
          <w:tcPr>
            <w:tcW w:w="706" w:type="dxa"/>
            <w:noWrap/>
            <w:hideMark/>
          </w:tcPr>
          <w:p w14:paraId="208EAEC4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2.700</w:t>
            </w:r>
          </w:p>
        </w:tc>
        <w:tc>
          <w:tcPr>
            <w:tcW w:w="652" w:type="dxa"/>
            <w:noWrap/>
            <w:hideMark/>
          </w:tcPr>
          <w:p w14:paraId="1CD35A97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0.003</w:t>
            </w:r>
          </w:p>
        </w:tc>
        <w:tc>
          <w:tcPr>
            <w:tcW w:w="914" w:type="dxa"/>
            <w:noWrap/>
            <w:hideMark/>
          </w:tcPr>
          <w:p w14:paraId="73470DF9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5.800</w:t>
            </w:r>
          </w:p>
        </w:tc>
        <w:tc>
          <w:tcPr>
            <w:tcW w:w="1213" w:type="dxa"/>
            <w:noWrap/>
            <w:hideMark/>
          </w:tcPr>
          <w:p w14:paraId="07EFEF5D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NA</w:t>
            </w:r>
          </w:p>
        </w:tc>
        <w:tc>
          <w:tcPr>
            <w:tcW w:w="1409" w:type="dxa"/>
            <w:noWrap/>
            <w:hideMark/>
          </w:tcPr>
          <w:p w14:paraId="1ABE7776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NA</w:t>
            </w:r>
          </w:p>
        </w:tc>
      </w:tr>
      <w:tr w:rsidR="00DF2EBA" w14:paraId="4DE88944" w14:textId="77777777" w:rsidTr="00367B7C">
        <w:trPr>
          <w:trHeight w:val="300"/>
        </w:trPr>
        <w:tc>
          <w:tcPr>
            <w:tcW w:w="1986" w:type="dxa"/>
            <w:noWrap/>
            <w:hideMark/>
          </w:tcPr>
          <w:p w14:paraId="62127CBA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Kinesin-like protein</w:t>
            </w:r>
          </w:p>
        </w:tc>
        <w:tc>
          <w:tcPr>
            <w:tcW w:w="1599" w:type="dxa"/>
            <w:noWrap/>
            <w:hideMark/>
          </w:tcPr>
          <w:p w14:paraId="7A47E626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TTHERM_00758880</w:t>
            </w:r>
          </w:p>
        </w:tc>
        <w:tc>
          <w:tcPr>
            <w:tcW w:w="901" w:type="dxa"/>
            <w:noWrap/>
            <w:hideMark/>
          </w:tcPr>
          <w:p w14:paraId="3355464D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Q23JL7</w:t>
            </w:r>
          </w:p>
        </w:tc>
        <w:tc>
          <w:tcPr>
            <w:tcW w:w="884" w:type="dxa"/>
            <w:noWrap/>
            <w:hideMark/>
          </w:tcPr>
          <w:p w14:paraId="6976D39C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0.460</w:t>
            </w:r>
          </w:p>
        </w:tc>
        <w:tc>
          <w:tcPr>
            <w:tcW w:w="706" w:type="dxa"/>
            <w:noWrap/>
            <w:hideMark/>
          </w:tcPr>
          <w:p w14:paraId="0EA0E722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2.747</w:t>
            </w:r>
          </w:p>
        </w:tc>
        <w:tc>
          <w:tcPr>
            <w:tcW w:w="652" w:type="dxa"/>
            <w:noWrap/>
            <w:hideMark/>
          </w:tcPr>
          <w:p w14:paraId="4DCFC690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0.011</w:t>
            </w:r>
          </w:p>
        </w:tc>
        <w:tc>
          <w:tcPr>
            <w:tcW w:w="914" w:type="dxa"/>
            <w:noWrap/>
            <w:hideMark/>
          </w:tcPr>
          <w:p w14:paraId="37015988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5.900</w:t>
            </w:r>
          </w:p>
        </w:tc>
        <w:tc>
          <w:tcPr>
            <w:tcW w:w="1213" w:type="dxa"/>
            <w:noWrap/>
            <w:hideMark/>
          </w:tcPr>
          <w:p w14:paraId="49D47A5E" w14:textId="77777777" w:rsidR="00DF2EBA" w:rsidRPr="009451AC" w:rsidRDefault="00000000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hyperlink r:id="rId11" w:history="1">
              <w:r w:rsidR="00DF2EBA" w:rsidRPr="009451AC">
                <w:rPr>
                  <w:rStyle w:val="FooterChar"/>
                  <w:rFonts w:cs="Times New Roman"/>
                  <w:sz w:val="16"/>
                  <w:szCs w:val="16"/>
                </w:rPr>
                <w:t>A0A2K3D1C7</w:t>
              </w:r>
            </w:hyperlink>
          </w:p>
        </w:tc>
        <w:tc>
          <w:tcPr>
            <w:tcW w:w="1409" w:type="dxa"/>
            <w:noWrap/>
            <w:hideMark/>
          </w:tcPr>
          <w:p w14:paraId="77673852" w14:textId="77777777" w:rsidR="00DF2EBA" w:rsidRPr="009451AC" w:rsidRDefault="00000000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hyperlink r:id="rId12" w:history="1">
              <w:r w:rsidR="00DF2EBA" w:rsidRPr="009451AC">
                <w:rPr>
                  <w:rStyle w:val="FooterChar"/>
                  <w:rFonts w:cs="Times New Roman"/>
                  <w:sz w:val="16"/>
                  <w:szCs w:val="16"/>
                </w:rPr>
                <w:t>A0A7I2V3N5</w:t>
              </w:r>
            </w:hyperlink>
          </w:p>
        </w:tc>
      </w:tr>
      <w:tr w:rsidR="00DF2EBA" w14:paraId="7A64867D" w14:textId="77777777" w:rsidTr="00367B7C">
        <w:trPr>
          <w:trHeight w:val="300"/>
        </w:trPr>
        <w:tc>
          <w:tcPr>
            <w:tcW w:w="1986" w:type="dxa"/>
            <w:noWrap/>
            <w:hideMark/>
          </w:tcPr>
          <w:p w14:paraId="6CE6C9B2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proofErr w:type="spellStart"/>
            <w:r w:rsidRPr="009451AC">
              <w:rPr>
                <w:rFonts w:cs="Times New Roman"/>
                <w:sz w:val="16"/>
                <w:szCs w:val="16"/>
              </w:rPr>
              <w:t>Scp</w:t>
            </w:r>
            <w:proofErr w:type="spellEnd"/>
            <w:r w:rsidRPr="009451AC">
              <w:rPr>
                <w:rFonts w:cs="Times New Roman"/>
                <w:sz w:val="16"/>
                <w:szCs w:val="16"/>
              </w:rPr>
              <w:t xml:space="preserve">-like extracellular protein, </w:t>
            </w:r>
          </w:p>
        </w:tc>
        <w:tc>
          <w:tcPr>
            <w:tcW w:w="1599" w:type="dxa"/>
            <w:noWrap/>
            <w:hideMark/>
          </w:tcPr>
          <w:p w14:paraId="6CD4A341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TTHERM_00145900</w:t>
            </w:r>
          </w:p>
        </w:tc>
        <w:tc>
          <w:tcPr>
            <w:tcW w:w="901" w:type="dxa"/>
            <w:noWrap/>
            <w:hideMark/>
          </w:tcPr>
          <w:p w14:paraId="3487DC8A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I7MI85</w:t>
            </w:r>
          </w:p>
        </w:tc>
        <w:tc>
          <w:tcPr>
            <w:tcW w:w="884" w:type="dxa"/>
            <w:noWrap/>
            <w:hideMark/>
          </w:tcPr>
          <w:p w14:paraId="5B247193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1.620</w:t>
            </w:r>
          </w:p>
        </w:tc>
        <w:tc>
          <w:tcPr>
            <w:tcW w:w="706" w:type="dxa"/>
            <w:noWrap/>
            <w:hideMark/>
          </w:tcPr>
          <w:p w14:paraId="2025ED45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10.088</w:t>
            </w:r>
          </w:p>
        </w:tc>
        <w:tc>
          <w:tcPr>
            <w:tcW w:w="652" w:type="dxa"/>
            <w:noWrap/>
            <w:hideMark/>
          </w:tcPr>
          <w:p w14:paraId="6A0C33E0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0.001</w:t>
            </w:r>
          </w:p>
        </w:tc>
        <w:tc>
          <w:tcPr>
            <w:tcW w:w="914" w:type="dxa"/>
            <w:noWrap/>
            <w:hideMark/>
          </w:tcPr>
          <w:p w14:paraId="712F00F9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6.200</w:t>
            </w:r>
          </w:p>
        </w:tc>
        <w:tc>
          <w:tcPr>
            <w:tcW w:w="1213" w:type="dxa"/>
            <w:noWrap/>
            <w:hideMark/>
          </w:tcPr>
          <w:p w14:paraId="3345402D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NA</w:t>
            </w:r>
          </w:p>
        </w:tc>
        <w:tc>
          <w:tcPr>
            <w:tcW w:w="1409" w:type="dxa"/>
            <w:noWrap/>
            <w:hideMark/>
          </w:tcPr>
          <w:p w14:paraId="02BBD199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NA</w:t>
            </w:r>
          </w:p>
        </w:tc>
      </w:tr>
      <w:tr w:rsidR="00DF2EBA" w14:paraId="1AEBAF62" w14:textId="77777777" w:rsidTr="00367B7C">
        <w:trPr>
          <w:trHeight w:val="300"/>
        </w:trPr>
        <w:tc>
          <w:tcPr>
            <w:tcW w:w="1986" w:type="dxa"/>
            <w:noWrap/>
            <w:hideMark/>
          </w:tcPr>
          <w:p w14:paraId="7D88542F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Uncharacterized protein</w:t>
            </w:r>
          </w:p>
        </w:tc>
        <w:tc>
          <w:tcPr>
            <w:tcW w:w="1599" w:type="dxa"/>
            <w:noWrap/>
            <w:hideMark/>
          </w:tcPr>
          <w:p w14:paraId="721279B2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TTHERM_00659030</w:t>
            </w:r>
          </w:p>
        </w:tc>
        <w:tc>
          <w:tcPr>
            <w:tcW w:w="901" w:type="dxa"/>
            <w:noWrap/>
            <w:hideMark/>
          </w:tcPr>
          <w:p w14:paraId="49D38DC9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I7M3P7</w:t>
            </w:r>
          </w:p>
        </w:tc>
        <w:tc>
          <w:tcPr>
            <w:tcW w:w="884" w:type="dxa"/>
            <w:noWrap/>
            <w:hideMark/>
          </w:tcPr>
          <w:p w14:paraId="53F3360E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1.160</w:t>
            </w:r>
          </w:p>
        </w:tc>
        <w:tc>
          <w:tcPr>
            <w:tcW w:w="706" w:type="dxa"/>
            <w:noWrap/>
            <w:hideMark/>
          </w:tcPr>
          <w:p w14:paraId="346D8F5A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7.762</w:t>
            </w:r>
          </w:p>
        </w:tc>
        <w:tc>
          <w:tcPr>
            <w:tcW w:w="652" w:type="dxa"/>
            <w:noWrap/>
            <w:hideMark/>
          </w:tcPr>
          <w:p w14:paraId="6A21487C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0.014</w:t>
            </w:r>
          </w:p>
        </w:tc>
        <w:tc>
          <w:tcPr>
            <w:tcW w:w="914" w:type="dxa"/>
            <w:noWrap/>
            <w:hideMark/>
          </w:tcPr>
          <w:p w14:paraId="19E6A041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6.700</w:t>
            </w:r>
          </w:p>
        </w:tc>
        <w:tc>
          <w:tcPr>
            <w:tcW w:w="1213" w:type="dxa"/>
            <w:noWrap/>
            <w:hideMark/>
          </w:tcPr>
          <w:p w14:paraId="3F9EA3F9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NA</w:t>
            </w:r>
          </w:p>
        </w:tc>
        <w:tc>
          <w:tcPr>
            <w:tcW w:w="1409" w:type="dxa"/>
            <w:noWrap/>
            <w:hideMark/>
          </w:tcPr>
          <w:p w14:paraId="44055070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NA</w:t>
            </w:r>
          </w:p>
        </w:tc>
      </w:tr>
      <w:tr w:rsidR="00DF2EBA" w14:paraId="6B2DBBBF" w14:textId="77777777" w:rsidTr="00367B7C">
        <w:trPr>
          <w:trHeight w:val="300"/>
        </w:trPr>
        <w:tc>
          <w:tcPr>
            <w:tcW w:w="1986" w:type="dxa"/>
            <w:noWrap/>
            <w:hideMark/>
          </w:tcPr>
          <w:p w14:paraId="5EB3FC25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proofErr w:type="spellStart"/>
            <w:r w:rsidRPr="009451AC">
              <w:rPr>
                <w:rFonts w:cs="Times New Roman"/>
                <w:sz w:val="16"/>
                <w:szCs w:val="16"/>
              </w:rPr>
              <w:t>Hect</w:t>
            </w:r>
            <w:proofErr w:type="spellEnd"/>
            <w:r w:rsidRPr="009451AC">
              <w:rPr>
                <w:rFonts w:cs="Times New Roman"/>
                <w:sz w:val="16"/>
                <w:szCs w:val="16"/>
              </w:rPr>
              <w:t xml:space="preserve"> domain and RCC1-like domain protein</w:t>
            </w:r>
          </w:p>
        </w:tc>
        <w:tc>
          <w:tcPr>
            <w:tcW w:w="1599" w:type="dxa"/>
            <w:noWrap/>
            <w:hideMark/>
          </w:tcPr>
          <w:p w14:paraId="39DD0476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TTHERM_00535910</w:t>
            </w:r>
          </w:p>
        </w:tc>
        <w:tc>
          <w:tcPr>
            <w:tcW w:w="901" w:type="dxa"/>
            <w:noWrap/>
            <w:hideMark/>
          </w:tcPr>
          <w:p w14:paraId="6F0107B8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I7LX15</w:t>
            </w:r>
          </w:p>
        </w:tc>
        <w:tc>
          <w:tcPr>
            <w:tcW w:w="884" w:type="dxa"/>
            <w:noWrap/>
            <w:hideMark/>
          </w:tcPr>
          <w:p w14:paraId="15920A6B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0.700</w:t>
            </w:r>
          </w:p>
        </w:tc>
        <w:tc>
          <w:tcPr>
            <w:tcW w:w="706" w:type="dxa"/>
            <w:noWrap/>
            <w:hideMark/>
          </w:tcPr>
          <w:p w14:paraId="1EA665FE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4.696</w:t>
            </w:r>
          </w:p>
        </w:tc>
        <w:tc>
          <w:tcPr>
            <w:tcW w:w="652" w:type="dxa"/>
            <w:noWrap/>
            <w:hideMark/>
          </w:tcPr>
          <w:p w14:paraId="70A380CF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0.010</w:t>
            </w:r>
          </w:p>
        </w:tc>
        <w:tc>
          <w:tcPr>
            <w:tcW w:w="914" w:type="dxa"/>
            <w:noWrap/>
            <w:hideMark/>
          </w:tcPr>
          <w:p w14:paraId="4B91869A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6.800</w:t>
            </w:r>
          </w:p>
        </w:tc>
        <w:tc>
          <w:tcPr>
            <w:tcW w:w="1213" w:type="dxa"/>
            <w:noWrap/>
            <w:hideMark/>
          </w:tcPr>
          <w:p w14:paraId="28E59019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NA</w:t>
            </w:r>
          </w:p>
        </w:tc>
        <w:tc>
          <w:tcPr>
            <w:tcW w:w="1409" w:type="dxa"/>
            <w:noWrap/>
            <w:hideMark/>
          </w:tcPr>
          <w:p w14:paraId="09D5D3DF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NA</w:t>
            </w:r>
          </w:p>
        </w:tc>
      </w:tr>
      <w:tr w:rsidR="00DF2EBA" w14:paraId="7A03BF4E" w14:textId="77777777" w:rsidTr="00367B7C">
        <w:trPr>
          <w:trHeight w:val="300"/>
        </w:trPr>
        <w:tc>
          <w:tcPr>
            <w:tcW w:w="1986" w:type="dxa"/>
            <w:noWrap/>
            <w:hideMark/>
          </w:tcPr>
          <w:p w14:paraId="54886EE5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Uncharacterized protein</w:t>
            </w:r>
          </w:p>
        </w:tc>
        <w:tc>
          <w:tcPr>
            <w:tcW w:w="1599" w:type="dxa"/>
            <w:noWrap/>
            <w:hideMark/>
          </w:tcPr>
          <w:p w14:paraId="11131F3C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TTHERM_00827160</w:t>
            </w:r>
          </w:p>
        </w:tc>
        <w:tc>
          <w:tcPr>
            <w:tcW w:w="901" w:type="dxa"/>
            <w:noWrap/>
            <w:hideMark/>
          </w:tcPr>
          <w:p w14:paraId="25A204AF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Q22EF3</w:t>
            </w:r>
          </w:p>
        </w:tc>
        <w:tc>
          <w:tcPr>
            <w:tcW w:w="884" w:type="dxa"/>
            <w:noWrap/>
            <w:hideMark/>
          </w:tcPr>
          <w:p w14:paraId="539A76C7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0.460</w:t>
            </w:r>
          </w:p>
        </w:tc>
        <w:tc>
          <w:tcPr>
            <w:tcW w:w="706" w:type="dxa"/>
            <w:noWrap/>
            <w:hideMark/>
          </w:tcPr>
          <w:p w14:paraId="67CB9BE3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3.159</w:t>
            </w:r>
          </w:p>
        </w:tc>
        <w:tc>
          <w:tcPr>
            <w:tcW w:w="652" w:type="dxa"/>
            <w:noWrap/>
            <w:hideMark/>
          </w:tcPr>
          <w:p w14:paraId="09284D60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0.009</w:t>
            </w:r>
          </w:p>
        </w:tc>
        <w:tc>
          <w:tcPr>
            <w:tcW w:w="914" w:type="dxa"/>
            <w:noWrap/>
            <w:hideMark/>
          </w:tcPr>
          <w:p w14:paraId="6A2D23A7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6.800</w:t>
            </w:r>
          </w:p>
        </w:tc>
        <w:tc>
          <w:tcPr>
            <w:tcW w:w="1213" w:type="dxa"/>
            <w:noWrap/>
            <w:hideMark/>
          </w:tcPr>
          <w:p w14:paraId="60BDBE51" w14:textId="77777777" w:rsidR="00DF2EBA" w:rsidRPr="009451AC" w:rsidRDefault="00000000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hyperlink r:id="rId13" w:history="1">
              <w:r w:rsidR="00DF2EBA" w:rsidRPr="009451AC">
                <w:rPr>
                  <w:rStyle w:val="FooterChar"/>
                  <w:rFonts w:cs="Times New Roman"/>
                  <w:sz w:val="16"/>
                  <w:szCs w:val="16"/>
                </w:rPr>
                <w:t>A0A2K3DZJ7</w:t>
              </w:r>
            </w:hyperlink>
          </w:p>
        </w:tc>
        <w:tc>
          <w:tcPr>
            <w:tcW w:w="1409" w:type="dxa"/>
            <w:noWrap/>
            <w:hideMark/>
          </w:tcPr>
          <w:p w14:paraId="6A3B24E8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NA</w:t>
            </w:r>
          </w:p>
        </w:tc>
      </w:tr>
      <w:tr w:rsidR="00DF2EBA" w14:paraId="02460E73" w14:textId="77777777" w:rsidTr="00367B7C">
        <w:trPr>
          <w:trHeight w:val="300"/>
        </w:trPr>
        <w:tc>
          <w:tcPr>
            <w:tcW w:w="1986" w:type="dxa"/>
            <w:noWrap/>
            <w:hideMark/>
          </w:tcPr>
          <w:p w14:paraId="7CCF0A2B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Uncharacterized protein</w:t>
            </w:r>
          </w:p>
        </w:tc>
        <w:tc>
          <w:tcPr>
            <w:tcW w:w="1599" w:type="dxa"/>
            <w:noWrap/>
            <w:hideMark/>
          </w:tcPr>
          <w:p w14:paraId="2DC616F9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TTHERM_000732839</w:t>
            </w:r>
          </w:p>
        </w:tc>
        <w:tc>
          <w:tcPr>
            <w:tcW w:w="901" w:type="dxa"/>
            <w:noWrap/>
            <w:hideMark/>
          </w:tcPr>
          <w:p w14:paraId="236C11F8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W7XGQ6</w:t>
            </w:r>
          </w:p>
        </w:tc>
        <w:tc>
          <w:tcPr>
            <w:tcW w:w="884" w:type="dxa"/>
            <w:noWrap/>
            <w:hideMark/>
          </w:tcPr>
          <w:p w14:paraId="03FA23D3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0.930</w:t>
            </w:r>
          </w:p>
        </w:tc>
        <w:tc>
          <w:tcPr>
            <w:tcW w:w="706" w:type="dxa"/>
            <w:noWrap/>
            <w:hideMark/>
          </w:tcPr>
          <w:p w14:paraId="2E3D0921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7.341</w:t>
            </w:r>
          </w:p>
        </w:tc>
        <w:tc>
          <w:tcPr>
            <w:tcW w:w="652" w:type="dxa"/>
            <w:noWrap/>
            <w:hideMark/>
          </w:tcPr>
          <w:p w14:paraId="769408A8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0.001</w:t>
            </w:r>
          </w:p>
        </w:tc>
        <w:tc>
          <w:tcPr>
            <w:tcW w:w="914" w:type="dxa"/>
            <w:noWrap/>
            <w:hideMark/>
          </w:tcPr>
          <w:p w14:paraId="281D14C9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7.900</w:t>
            </w:r>
          </w:p>
        </w:tc>
        <w:tc>
          <w:tcPr>
            <w:tcW w:w="1213" w:type="dxa"/>
            <w:noWrap/>
            <w:hideMark/>
          </w:tcPr>
          <w:p w14:paraId="7EB33151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NA</w:t>
            </w:r>
          </w:p>
        </w:tc>
        <w:tc>
          <w:tcPr>
            <w:tcW w:w="1409" w:type="dxa"/>
            <w:noWrap/>
            <w:hideMark/>
          </w:tcPr>
          <w:p w14:paraId="3B77E983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NA</w:t>
            </w:r>
          </w:p>
        </w:tc>
      </w:tr>
      <w:tr w:rsidR="00DF2EBA" w14:paraId="716E59C3" w14:textId="77777777" w:rsidTr="00367B7C">
        <w:trPr>
          <w:trHeight w:val="300"/>
        </w:trPr>
        <w:tc>
          <w:tcPr>
            <w:tcW w:w="1986" w:type="dxa"/>
            <w:noWrap/>
            <w:hideMark/>
          </w:tcPr>
          <w:p w14:paraId="54A50CAC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Uncharacterized protein</w:t>
            </w:r>
          </w:p>
        </w:tc>
        <w:tc>
          <w:tcPr>
            <w:tcW w:w="1599" w:type="dxa"/>
            <w:noWrap/>
            <w:hideMark/>
          </w:tcPr>
          <w:p w14:paraId="5AE3F37C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TTHERM_00939090</w:t>
            </w:r>
          </w:p>
        </w:tc>
        <w:tc>
          <w:tcPr>
            <w:tcW w:w="901" w:type="dxa"/>
            <w:noWrap/>
            <w:hideMark/>
          </w:tcPr>
          <w:p w14:paraId="7600B416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Q22DN4</w:t>
            </w:r>
          </w:p>
        </w:tc>
        <w:tc>
          <w:tcPr>
            <w:tcW w:w="884" w:type="dxa"/>
            <w:noWrap/>
            <w:hideMark/>
          </w:tcPr>
          <w:p w14:paraId="14099A3E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0.230</w:t>
            </w:r>
          </w:p>
        </w:tc>
        <w:tc>
          <w:tcPr>
            <w:tcW w:w="706" w:type="dxa"/>
            <w:noWrap/>
            <w:hideMark/>
          </w:tcPr>
          <w:p w14:paraId="4F6F05BA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1.987</w:t>
            </w:r>
          </w:p>
        </w:tc>
        <w:tc>
          <w:tcPr>
            <w:tcW w:w="652" w:type="dxa"/>
            <w:noWrap/>
            <w:hideMark/>
          </w:tcPr>
          <w:p w14:paraId="713B9C2A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0.027</w:t>
            </w:r>
          </w:p>
        </w:tc>
        <w:tc>
          <w:tcPr>
            <w:tcW w:w="914" w:type="dxa"/>
            <w:noWrap/>
            <w:hideMark/>
          </w:tcPr>
          <w:p w14:paraId="16E2F12B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8.500</w:t>
            </w:r>
          </w:p>
        </w:tc>
        <w:tc>
          <w:tcPr>
            <w:tcW w:w="1213" w:type="dxa"/>
            <w:noWrap/>
            <w:hideMark/>
          </w:tcPr>
          <w:p w14:paraId="1B4AC67B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NA</w:t>
            </w:r>
          </w:p>
        </w:tc>
        <w:tc>
          <w:tcPr>
            <w:tcW w:w="1409" w:type="dxa"/>
            <w:noWrap/>
            <w:hideMark/>
          </w:tcPr>
          <w:p w14:paraId="1EAD1794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NA</w:t>
            </w:r>
          </w:p>
        </w:tc>
      </w:tr>
      <w:tr w:rsidR="00DF2EBA" w14:paraId="637290C7" w14:textId="77777777" w:rsidTr="00367B7C">
        <w:trPr>
          <w:trHeight w:val="300"/>
        </w:trPr>
        <w:tc>
          <w:tcPr>
            <w:tcW w:w="1986" w:type="dxa"/>
            <w:noWrap/>
            <w:hideMark/>
          </w:tcPr>
          <w:p w14:paraId="3176753E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Uncharacterized protein</w:t>
            </w:r>
          </w:p>
        </w:tc>
        <w:tc>
          <w:tcPr>
            <w:tcW w:w="1599" w:type="dxa"/>
            <w:noWrap/>
            <w:hideMark/>
          </w:tcPr>
          <w:p w14:paraId="287C987A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TTHERM_00388510</w:t>
            </w:r>
          </w:p>
        </w:tc>
        <w:tc>
          <w:tcPr>
            <w:tcW w:w="901" w:type="dxa"/>
            <w:noWrap/>
            <w:hideMark/>
          </w:tcPr>
          <w:p w14:paraId="4EF248B3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Q23RD8</w:t>
            </w:r>
          </w:p>
        </w:tc>
        <w:tc>
          <w:tcPr>
            <w:tcW w:w="884" w:type="dxa"/>
            <w:noWrap/>
            <w:hideMark/>
          </w:tcPr>
          <w:p w14:paraId="3FDBE6B3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1.160</w:t>
            </w:r>
          </w:p>
        </w:tc>
        <w:tc>
          <w:tcPr>
            <w:tcW w:w="706" w:type="dxa"/>
            <w:noWrap/>
            <w:hideMark/>
          </w:tcPr>
          <w:p w14:paraId="722E3B8A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13.239</w:t>
            </w:r>
          </w:p>
        </w:tc>
        <w:tc>
          <w:tcPr>
            <w:tcW w:w="652" w:type="dxa"/>
            <w:noWrap/>
            <w:hideMark/>
          </w:tcPr>
          <w:p w14:paraId="72AF0727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0.000</w:t>
            </w:r>
          </w:p>
        </w:tc>
        <w:tc>
          <w:tcPr>
            <w:tcW w:w="914" w:type="dxa"/>
            <w:noWrap/>
            <w:hideMark/>
          </w:tcPr>
          <w:p w14:paraId="3FB26445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11.000</w:t>
            </w:r>
          </w:p>
        </w:tc>
        <w:tc>
          <w:tcPr>
            <w:tcW w:w="1213" w:type="dxa"/>
            <w:noWrap/>
            <w:hideMark/>
          </w:tcPr>
          <w:p w14:paraId="39BD83B5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NA</w:t>
            </w:r>
          </w:p>
        </w:tc>
        <w:tc>
          <w:tcPr>
            <w:tcW w:w="1409" w:type="dxa"/>
            <w:noWrap/>
            <w:hideMark/>
          </w:tcPr>
          <w:p w14:paraId="36728C06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NA</w:t>
            </w:r>
          </w:p>
        </w:tc>
      </w:tr>
      <w:tr w:rsidR="00DF2EBA" w14:paraId="20329B10" w14:textId="77777777" w:rsidTr="00367B7C">
        <w:trPr>
          <w:trHeight w:val="300"/>
        </w:trPr>
        <w:tc>
          <w:tcPr>
            <w:tcW w:w="1986" w:type="dxa"/>
            <w:noWrap/>
            <w:hideMark/>
          </w:tcPr>
          <w:p w14:paraId="3D2910E3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  <w:lang w:val="fr-FR"/>
              </w:rPr>
            </w:pPr>
            <w:proofErr w:type="spellStart"/>
            <w:r w:rsidRPr="003B0726">
              <w:rPr>
                <w:rFonts w:cs="Times New Roman"/>
                <w:sz w:val="16"/>
                <w:szCs w:val="16"/>
                <w:lang w:val="fr-FR"/>
              </w:rPr>
              <w:t>B-box</w:t>
            </w:r>
            <w:proofErr w:type="spellEnd"/>
            <w:r w:rsidRPr="003B0726">
              <w:rPr>
                <w:rFonts w:cs="Times New Roman"/>
                <w:sz w:val="16"/>
                <w:szCs w:val="16"/>
                <w:lang w:val="fr-FR"/>
              </w:rPr>
              <w:t xml:space="preserve"> zinc finger </w:t>
            </w:r>
            <w:proofErr w:type="spellStart"/>
            <w:r w:rsidRPr="003B0726">
              <w:rPr>
                <w:rFonts w:cs="Times New Roman"/>
                <w:sz w:val="16"/>
                <w:szCs w:val="16"/>
                <w:lang w:val="fr-FR"/>
              </w:rPr>
              <w:t>protein</w:t>
            </w:r>
            <w:proofErr w:type="spellEnd"/>
          </w:p>
        </w:tc>
        <w:tc>
          <w:tcPr>
            <w:tcW w:w="1599" w:type="dxa"/>
            <w:noWrap/>
            <w:hideMark/>
          </w:tcPr>
          <w:p w14:paraId="6B79B233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TTHERM_00112790</w:t>
            </w:r>
          </w:p>
        </w:tc>
        <w:tc>
          <w:tcPr>
            <w:tcW w:w="901" w:type="dxa"/>
            <w:noWrap/>
            <w:hideMark/>
          </w:tcPr>
          <w:p w14:paraId="36B63149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Q22Z92</w:t>
            </w:r>
          </w:p>
        </w:tc>
        <w:tc>
          <w:tcPr>
            <w:tcW w:w="884" w:type="dxa"/>
            <w:noWrap/>
            <w:hideMark/>
          </w:tcPr>
          <w:p w14:paraId="068D806F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0.230</w:t>
            </w:r>
          </w:p>
        </w:tc>
        <w:tc>
          <w:tcPr>
            <w:tcW w:w="706" w:type="dxa"/>
            <w:noWrap/>
            <w:hideMark/>
          </w:tcPr>
          <w:p w14:paraId="7D84DDAA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2.692</w:t>
            </w:r>
          </w:p>
        </w:tc>
        <w:tc>
          <w:tcPr>
            <w:tcW w:w="652" w:type="dxa"/>
            <w:noWrap/>
            <w:hideMark/>
          </w:tcPr>
          <w:p w14:paraId="6D38BD90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0.033</w:t>
            </w:r>
          </w:p>
        </w:tc>
        <w:tc>
          <w:tcPr>
            <w:tcW w:w="914" w:type="dxa"/>
            <w:noWrap/>
            <w:hideMark/>
          </w:tcPr>
          <w:p w14:paraId="34CD326D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12.000</w:t>
            </w:r>
          </w:p>
        </w:tc>
        <w:tc>
          <w:tcPr>
            <w:tcW w:w="1213" w:type="dxa"/>
            <w:noWrap/>
            <w:hideMark/>
          </w:tcPr>
          <w:p w14:paraId="3F1455D7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NA</w:t>
            </w:r>
          </w:p>
        </w:tc>
        <w:tc>
          <w:tcPr>
            <w:tcW w:w="1409" w:type="dxa"/>
            <w:noWrap/>
            <w:hideMark/>
          </w:tcPr>
          <w:p w14:paraId="0A2DF592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NA</w:t>
            </w:r>
          </w:p>
        </w:tc>
      </w:tr>
      <w:tr w:rsidR="00DF2EBA" w14:paraId="05229375" w14:textId="77777777" w:rsidTr="00367B7C">
        <w:trPr>
          <w:trHeight w:val="300"/>
        </w:trPr>
        <w:tc>
          <w:tcPr>
            <w:tcW w:w="1986" w:type="dxa"/>
            <w:noWrap/>
            <w:hideMark/>
          </w:tcPr>
          <w:p w14:paraId="5073710E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Cyclic nucleotide-binding domain protein</w:t>
            </w:r>
          </w:p>
        </w:tc>
        <w:tc>
          <w:tcPr>
            <w:tcW w:w="1599" w:type="dxa"/>
            <w:noWrap/>
            <w:hideMark/>
          </w:tcPr>
          <w:p w14:paraId="77C5016C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TTHERM_00143540</w:t>
            </w:r>
          </w:p>
        </w:tc>
        <w:tc>
          <w:tcPr>
            <w:tcW w:w="901" w:type="dxa"/>
            <w:noWrap/>
            <w:hideMark/>
          </w:tcPr>
          <w:p w14:paraId="5BD4762E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I7M0S4</w:t>
            </w:r>
          </w:p>
        </w:tc>
        <w:tc>
          <w:tcPr>
            <w:tcW w:w="884" w:type="dxa"/>
            <w:noWrap/>
            <w:hideMark/>
          </w:tcPr>
          <w:p w14:paraId="00C6BCC6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0.230</w:t>
            </w:r>
          </w:p>
        </w:tc>
        <w:tc>
          <w:tcPr>
            <w:tcW w:w="706" w:type="dxa"/>
            <w:noWrap/>
            <w:hideMark/>
          </w:tcPr>
          <w:p w14:paraId="6344A748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3.104</w:t>
            </w:r>
          </w:p>
        </w:tc>
        <w:tc>
          <w:tcPr>
            <w:tcW w:w="652" w:type="dxa"/>
            <w:noWrap/>
            <w:hideMark/>
          </w:tcPr>
          <w:p w14:paraId="5BD26D91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0.002</w:t>
            </w:r>
          </w:p>
        </w:tc>
        <w:tc>
          <w:tcPr>
            <w:tcW w:w="914" w:type="dxa"/>
            <w:noWrap/>
            <w:hideMark/>
          </w:tcPr>
          <w:p w14:paraId="32C23502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13.000</w:t>
            </w:r>
          </w:p>
        </w:tc>
        <w:tc>
          <w:tcPr>
            <w:tcW w:w="1213" w:type="dxa"/>
            <w:noWrap/>
            <w:hideMark/>
          </w:tcPr>
          <w:p w14:paraId="5F7865B1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NA</w:t>
            </w:r>
          </w:p>
        </w:tc>
        <w:tc>
          <w:tcPr>
            <w:tcW w:w="1409" w:type="dxa"/>
            <w:noWrap/>
            <w:hideMark/>
          </w:tcPr>
          <w:p w14:paraId="28E21A95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NA</w:t>
            </w:r>
          </w:p>
        </w:tc>
      </w:tr>
      <w:tr w:rsidR="00DF2EBA" w14:paraId="06703F89" w14:textId="77777777" w:rsidTr="00367B7C">
        <w:trPr>
          <w:trHeight w:val="300"/>
        </w:trPr>
        <w:tc>
          <w:tcPr>
            <w:tcW w:w="1986" w:type="dxa"/>
            <w:noWrap/>
            <w:hideMark/>
          </w:tcPr>
          <w:p w14:paraId="1A7FB45E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Uncharacterized protein</w:t>
            </w:r>
          </w:p>
        </w:tc>
        <w:tc>
          <w:tcPr>
            <w:tcW w:w="1599" w:type="dxa"/>
            <w:noWrap/>
            <w:hideMark/>
          </w:tcPr>
          <w:p w14:paraId="30372ADA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TTHERM_00497130</w:t>
            </w:r>
          </w:p>
        </w:tc>
        <w:tc>
          <w:tcPr>
            <w:tcW w:w="901" w:type="dxa"/>
            <w:noWrap/>
            <w:hideMark/>
          </w:tcPr>
          <w:p w14:paraId="4F73C995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I7M4M1</w:t>
            </w:r>
          </w:p>
        </w:tc>
        <w:tc>
          <w:tcPr>
            <w:tcW w:w="884" w:type="dxa"/>
            <w:noWrap/>
            <w:hideMark/>
          </w:tcPr>
          <w:p w14:paraId="2809318C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0.230</w:t>
            </w:r>
          </w:p>
        </w:tc>
        <w:tc>
          <w:tcPr>
            <w:tcW w:w="706" w:type="dxa"/>
            <w:noWrap/>
            <w:hideMark/>
          </w:tcPr>
          <w:p w14:paraId="03BE883A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4.284</w:t>
            </w:r>
          </w:p>
        </w:tc>
        <w:tc>
          <w:tcPr>
            <w:tcW w:w="652" w:type="dxa"/>
            <w:noWrap/>
            <w:hideMark/>
          </w:tcPr>
          <w:p w14:paraId="3F7CCDAC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0.000</w:t>
            </w:r>
          </w:p>
        </w:tc>
        <w:tc>
          <w:tcPr>
            <w:tcW w:w="914" w:type="dxa"/>
            <w:noWrap/>
            <w:hideMark/>
          </w:tcPr>
          <w:p w14:paraId="31EB0698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18.000</w:t>
            </w:r>
          </w:p>
        </w:tc>
        <w:tc>
          <w:tcPr>
            <w:tcW w:w="1213" w:type="dxa"/>
            <w:noWrap/>
            <w:hideMark/>
          </w:tcPr>
          <w:p w14:paraId="2068B728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NA</w:t>
            </w:r>
          </w:p>
        </w:tc>
        <w:tc>
          <w:tcPr>
            <w:tcW w:w="1409" w:type="dxa"/>
            <w:noWrap/>
            <w:hideMark/>
          </w:tcPr>
          <w:p w14:paraId="6C474D60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NA</w:t>
            </w:r>
          </w:p>
        </w:tc>
      </w:tr>
      <w:tr w:rsidR="00DF2EBA" w14:paraId="489493C6" w14:textId="77777777" w:rsidTr="00367B7C">
        <w:trPr>
          <w:trHeight w:val="300"/>
        </w:trPr>
        <w:tc>
          <w:tcPr>
            <w:tcW w:w="1986" w:type="dxa"/>
            <w:noWrap/>
            <w:hideMark/>
          </w:tcPr>
          <w:p w14:paraId="1B420E37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EF hand protein</w:t>
            </w:r>
          </w:p>
        </w:tc>
        <w:tc>
          <w:tcPr>
            <w:tcW w:w="1599" w:type="dxa"/>
            <w:noWrap/>
            <w:hideMark/>
          </w:tcPr>
          <w:p w14:paraId="5028043C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TTHERM_00833830</w:t>
            </w:r>
          </w:p>
        </w:tc>
        <w:tc>
          <w:tcPr>
            <w:tcW w:w="901" w:type="dxa"/>
            <w:noWrap/>
            <w:hideMark/>
          </w:tcPr>
          <w:p w14:paraId="2A374ABD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Q23A35</w:t>
            </w:r>
          </w:p>
        </w:tc>
        <w:tc>
          <w:tcPr>
            <w:tcW w:w="884" w:type="dxa"/>
            <w:noWrap/>
            <w:hideMark/>
          </w:tcPr>
          <w:p w14:paraId="263AFF71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0.230</w:t>
            </w:r>
          </w:p>
        </w:tc>
        <w:tc>
          <w:tcPr>
            <w:tcW w:w="706" w:type="dxa"/>
            <w:noWrap/>
            <w:hideMark/>
          </w:tcPr>
          <w:p w14:paraId="4066502B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8.017</w:t>
            </w:r>
          </w:p>
        </w:tc>
        <w:tc>
          <w:tcPr>
            <w:tcW w:w="652" w:type="dxa"/>
            <w:noWrap/>
            <w:hideMark/>
          </w:tcPr>
          <w:p w14:paraId="301E4B5A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0.031</w:t>
            </w:r>
          </w:p>
        </w:tc>
        <w:tc>
          <w:tcPr>
            <w:tcW w:w="914" w:type="dxa"/>
            <w:noWrap/>
            <w:hideMark/>
          </w:tcPr>
          <w:p w14:paraId="153D8B59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34.000</w:t>
            </w:r>
          </w:p>
        </w:tc>
        <w:tc>
          <w:tcPr>
            <w:tcW w:w="1213" w:type="dxa"/>
            <w:noWrap/>
            <w:hideMark/>
          </w:tcPr>
          <w:p w14:paraId="75178C07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NA</w:t>
            </w:r>
          </w:p>
        </w:tc>
        <w:tc>
          <w:tcPr>
            <w:tcW w:w="1409" w:type="dxa"/>
            <w:noWrap/>
            <w:hideMark/>
          </w:tcPr>
          <w:p w14:paraId="2363D950" w14:textId="77777777" w:rsidR="00DF2EBA" w:rsidRPr="009451AC" w:rsidRDefault="00DF2EBA" w:rsidP="00367B7C">
            <w:pPr>
              <w:jc w:val="both"/>
              <w:rPr>
                <w:rFonts w:cs="Times New Roman"/>
                <w:sz w:val="16"/>
                <w:szCs w:val="16"/>
              </w:rPr>
            </w:pPr>
            <w:r w:rsidRPr="009451AC">
              <w:rPr>
                <w:rFonts w:cs="Times New Roman"/>
                <w:sz w:val="16"/>
                <w:szCs w:val="16"/>
              </w:rPr>
              <w:t>NA</w:t>
            </w:r>
          </w:p>
        </w:tc>
      </w:tr>
    </w:tbl>
    <w:p w14:paraId="06F5F83D" w14:textId="77777777" w:rsidR="00DF2EBA" w:rsidRDefault="00DF2EBA" w:rsidP="00DF2EBA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2540DF74" w14:textId="5E4DFFD4" w:rsidR="00DF2EBA" w:rsidRDefault="006C49FE" w:rsidP="00DF2EBA">
      <w:pPr>
        <w:spacing w:line="240" w:lineRule="auto"/>
        <w:ind w:right="-279"/>
        <w:jc w:val="both"/>
        <w:rPr>
          <w:i/>
          <w:i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 xml:space="preserve">Supplementary file </w:t>
      </w:r>
      <w:r w:rsidRPr="00396F1E">
        <w:rPr>
          <w:b/>
          <w:bCs/>
          <w:sz w:val="24"/>
          <w:szCs w:val="24"/>
        </w:rPr>
        <w:t>1</w:t>
      </w:r>
      <w:r>
        <w:rPr>
          <w:b/>
          <w:bCs/>
          <w:sz w:val="24"/>
          <w:szCs w:val="24"/>
        </w:rPr>
        <w:t>e</w:t>
      </w:r>
      <w:r w:rsidR="00DF2EBA" w:rsidRPr="00396F1E">
        <w:rPr>
          <w:b/>
          <w:bCs/>
          <w:sz w:val="24"/>
          <w:szCs w:val="24"/>
        </w:rPr>
        <w:t>.</w:t>
      </w:r>
      <w:r w:rsidR="00DF2EBA">
        <w:rPr>
          <w:sz w:val="24"/>
          <w:szCs w:val="24"/>
        </w:rPr>
        <w:t xml:space="preserve"> Proteins upregulated least twofold in the </w:t>
      </w:r>
      <w:r w:rsidR="00DF2EBA" w:rsidRPr="00FD6E0C">
        <w:rPr>
          <w:i/>
          <w:sz w:val="24"/>
          <w:szCs w:val="24"/>
        </w:rPr>
        <w:t>MEC17-KO</w:t>
      </w:r>
      <w:r w:rsidR="00DF2EBA">
        <w:rPr>
          <w:sz w:val="24"/>
          <w:szCs w:val="24"/>
        </w:rPr>
        <w:t xml:space="preserve"> mutant compared to the </w:t>
      </w:r>
      <w:r w:rsidR="00DF2EBA">
        <w:rPr>
          <w:i/>
          <w:iCs/>
          <w:sz w:val="24"/>
          <w:szCs w:val="24"/>
        </w:rPr>
        <w:t>WT.</w:t>
      </w:r>
    </w:p>
    <w:p w14:paraId="44C92DD2" w14:textId="77777777" w:rsidR="00DF2EBA" w:rsidRDefault="00DF2EBA" w:rsidP="00DF2EBA">
      <w:pPr>
        <w:spacing w:line="240" w:lineRule="auto"/>
        <w:ind w:right="-279"/>
        <w:jc w:val="both"/>
        <w:rPr>
          <w:sz w:val="24"/>
          <w:szCs w:val="24"/>
        </w:rPr>
      </w:pPr>
    </w:p>
    <w:tbl>
      <w:tblPr>
        <w:tblStyle w:val="TableGrid"/>
        <w:tblW w:w="10869" w:type="dxa"/>
        <w:tblInd w:w="-431" w:type="dxa"/>
        <w:tblLook w:val="04A0" w:firstRow="1" w:lastRow="0" w:firstColumn="1" w:lastColumn="0" w:noHBand="0" w:noVBand="1"/>
      </w:tblPr>
      <w:tblGrid>
        <w:gridCol w:w="2127"/>
        <w:gridCol w:w="1773"/>
        <w:gridCol w:w="995"/>
        <w:gridCol w:w="774"/>
        <w:gridCol w:w="706"/>
        <w:gridCol w:w="713"/>
        <w:gridCol w:w="1134"/>
        <w:gridCol w:w="1276"/>
        <w:gridCol w:w="1512"/>
      </w:tblGrid>
      <w:tr w:rsidR="00DF2EBA" w14:paraId="5B0FC274" w14:textId="77777777" w:rsidTr="00376C18">
        <w:trPr>
          <w:trHeight w:val="765"/>
        </w:trPr>
        <w:tc>
          <w:tcPr>
            <w:tcW w:w="2127" w:type="dxa"/>
            <w:hideMark/>
          </w:tcPr>
          <w:p w14:paraId="74EFB278" w14:textId="77777777" w:rsidR="00DF2EBA" w:rsidRPr="00AF5008" w:rsidRDefault="00DF2EBA" w:rsidP="00367B7C">
            <w:pPr>
              <w:jc w:val="both"/>
              <w:rPr>
                <w:b/>
                <w:bCs/>
                <w:sz w:val="16"/>
                <w:szCs w:val="16"/>
              </w:rPr>
            </w:pPr>
            <w:r w:rsidRPr="00AF5008">
              <w:rPr>
                <w:b/>
                <w:bCs/>
                <w:sz w:val="16"/>
                <w:szCs w:val="16"/>
              </w:rPr>
              <w:t>Gene name</w:t>
            </w:r>
          </w:p>
        </w:tc>
        <w:tc>
          <w:tcPr>
            <w:tcW w:w="1632" w:type="dxa"/>
            <w:hideMark/>
          </w:tcPr>
          <w:p w14:paraId="2A9E95FD" w14:textId="77777777" w:rsidR="00DF2EBA" w:rsidRPr="00AF5008" w:rsidRDefault="00DF2EBA" w:rsidP="00367B7C">
            <w:pPr>
              <w:jc w:val="both"/>
              <w:rPr>
                <w:b/>
                <w:bCs/>
                <w:sz w:val="16"/>
                <w:szCs w:val="16"/>
              </w:rPr>
            </w:pPr>
            <w:r w:rsidRPr="00AF5008">
              <w:rPr>
                <w:b/>
                <w:bCs/>
                <w:sz w:val="16"/>
                <w:szCs w:val="16"/>
              </w:rPr>
              <w:t>Gene ID</w:t>
            </w:r>
          </w:p>
        </w:tc>
        <w:tc>
          <w:tcPr>
            <w:tcW w:w="995" w:type="dxa"/>
            <w:hideMark/>
          </w:tcPr>
          <w:p w14:paraId="20ECD012" w14:textId="77777777" w:rsidR="00DF2EBA" w:rsidRPr="00AF5008" w:rsidRDefault="00DF2EBA" w:rsidP="00367B7C">
            <w:pPr>
              <w:jc w:val="both"/>
              <w:rPr>
                <w:b/>
                <w:bCs/>
                <w:sz w:val="16"/>
                <w:szCs w:val="16"/>
              </w:rPr>
            </w:pPr>
            <w:r w:rsidRPr="00AF5008">
              <w:rPr>
                <w:b/>
                <w:bCs/>
                <w:sz w:val="16"/>
                <w:szCs w:val="16"/>
              </w:rPr>
              <w:t>UniProt ID</w:t>
            </w:r>
          </w:p>
        </w:tc>
        <w:tc>
          <w:tcPr>
            <w:tcW w:w="774" w:type="dxa"/>
            <w:hideMark/>
          </w:tcPr>
          <w:p w14:paraId="37F70F1E" w14:textId="77777777" w:rsidR="00DF2EBA" w:rsidRPr="00AF5008" w:rsidRDefault="00DF2EBA" w:rsidP="00367B7C">
            <w:pPr>
              <w:jc w:val="both"/>
              <w:rPr>
                <w:b/>
                <w:bCs/>
                <w:sz w:val="16"/>
                <w:szCs w:val="16"/>
              </w:rPr>
            </w:pPr>
            <w:r w:rsidRPr="00AF5008">
              <w:rPr>
                <w:b/>
                <w:bCs/>
                <w:sz w:val="16"/>
                <w:szCs w:val="16"/>
              </w:rPr>
              <w:t xml:space="preserve">Avg </w:t>
            </w:r>
            <w:r w:rsidRPr="00AF5008">
              <w:rPr>
                <w:b/>
                <w:bCs/>
                <w:i/>
                <w:sz w:val="16"/>
                <w:szCs w:val="16"/>
              </w:rPr>
              <w:t>WT</w:t>
            </w:r>
          </w:p>
        </w:tc>
        <w:tc>
          <w:tcPr>
            <w:tcW w:w="706" w:type="dxa"/>
            <w:hideMark/>
          </w:tcPr>
          <w:p w14:paraId="1C0BBDCE" w14:textId="77777777" w:rsidR="00DF2EBA" w:rsidRPr="00AF5008" w:rsidRDefault="00DF2EBA" w:rsidP="00367B7C">
            <w:pPr>
              <w:jc w:val="both"/>
              <w:rPr>
                <w:b/>
                <w:bCs/>
                <w:sz w:val="16"/>
                <w:szCs w:val="16"/>
              </w:rPr>
            </w:pPr>
            <w:r w:rsidRPr="00AF5008">
              <w:rPr>
                <w:b/>
                <w:bCs/>
                <w:sz w:val="16"/>
                <w:szCs w:val="16"/>
              </w:rPr>
              <w:t>Avg K40R</w:t>
            </w:r>
          </w:p>
        </w:tc>
        <w:tc>
          <w:tcPr>
            <w:tcW w:w="713" w:type="dxa"/>
            <w:hideMark/>
          </w:tcPr>
          <w:p w14:paraId="097D3B64" w14:textId="77777777" w:rsidR="00DF2EBA" w:rsidRPr="00AF5008" w:rsidRDefault="00DF2EBA" w:rsidP="00367B7C">
            <w:pPr>
              <w:jc w:val="both"/>
              <w:rPr>
                <w:b/>
                <w:bCs/>
                <w:sz w:val="16"/>
                <w:szCs w:val="16"/>
              </w:rPr>
            </w:pPr>
            <w:r w:rsidRPr="00AF5008">
              <w:rPr>
                <w:b/>
                <w:bCs/>
                <w:sz w:val="16"/>
                <w:szCs w:val="16"/>
              </w:rPr>
              <w:t>p value</w:t>
            </w:r>
          </w:p>
        </w:tc>
        <w:tc>
          <w:tcPr>
            <w:tcW w:w="1134" w:type="dxa"/>
            <w:hideMark/>
          </w:tcPr>
          <w:p w14:paraId="245C1D9B" w14:textId="77777777" w:rsidR="00DF2EBA" w:rsidRPr="00AF5008" w:rsidRDefault="00DF2EBA" w:rsidP="00367B7C">
            <w:pPr>
              <w:jc w:val="both"/>
              <w:rPr>
                <w:b/>
                <w:bCs/>
                <w:sz w:val="16"/>
                <w:szCs w:val="16"/>
              </w:rPr>
            </w:pPr>
            <w:r w:rsidRPr="00AF5008">
              <w:rPr>
                <w:b/>
                <w:bCs/>
                <w:sz w:val="16"/>
                <w:szCs w:val="16"/>
              </w:rPr>
              <w:t>Average fold change</w:t>
            </w:r>
          </w:p>
        </w:tc>
        <w:tc>
          <w:tcPr>
            <w:tcW w:w="1276" w:type="dxa"/>
            <w:hideMark/>
          </w:tcPr>
          <w:p w14:paraId="7CE89893" w14:textId="77777777" w:rsidR="00DF2EBA" w:rsidRPr="00AF5008" w:rsidRDefault="00DF2EBA" w:rsidP="00367B7C">
            <w:pPr>
              <w:jc w:val="both"/>
              <w:rPr>
                <w:b/>
                <w:bCs/>
                <w:sz w:val="16"/>
                <w:szCs w:val="16"/>
              </w:rPr>
            </w:pPr>
            <w:r w:rsidRPr="00AF5008">
              <w:rPr>
                <w:b/>
                <w:bCs/>
                <w:sz w:val="16"/>
                <w:szCs w:val="16"/>
              </w:rPr>
              <w:t xml:space="preserve">Homolog in </w:t>
            </w:r>
            <w:r w:rsidRPr="00AF5008">
              <w:rPr>
                <w:b/>
                <w:bCs/>
                <w:i/>
                <w:iCs/>
                <w:sz w:val="16"/>
                <w:szCs w:val="16"/>
              </w:rPr>
              <w:t>C. reinhardtii</w:t>
            </w:r>
          </w:p>
        </w:tc>
        <w:tc>
          <w:tcPr>
            <w:tcW w:w="1512" w:type="dxa"/>
            <w:hideMark/>
          </w:tcPr>
          <w:p w14:paraId="0232345F" w14:textId="77777777" w:rsidR="00DF2EBA" w:rsidRPr="00AF5008" w:rsidRDefault="00DF2EBA" w:rsidP="00367B7C">
            <w:pPr>
              <w:jc w:val="both"/>
              <w:rPr>
                <w:b/>
                <w:bCs/>
                <w:sz w:val="16"/>
                <w:szCs w:val="16"/>
              </w:rPr>
            </w:pPr>
            <w:r w:rsidRPr="00AF5008">
              <w:rPr>
                <w:b/>
                <w:bCs/>
                <w:sz w:val="16"/>
                <w:szCs w:val="16"/>
              </w:rPr>
              <w:t xml:space="preserve">Homolog in </w:t>
            </w:r>
            <w:r w:rsidRPr="00AF5008">
              <w:rPr>
                <w:b/>
                <w:bCs/>
                <w:i/>
                <w:iCs/>
                <w:sz w:val="16"/>
                <w:szCs w:val="16"/>
              </w:rPr>
              <w:t>Homo sapiens</w:t>
            </w:r>
          </w:p>
        </w:tc>
      </w:tr>
      <w:tr w:rsidR="00DF2EBA" w14:paraId="580A9D1A" w14:textId="77777777" w:rsidTr="00376C18">
        <w:trPr>
          <w:trHeight w:val="255"/>
        </w:trPr>
        <w:tc>
          <w:tcPr>
            <w:tcW w:w="2127" w:type="dxa"/>
            <w:noWrap/>
            <w:hideMark/>
          </w:tcPr>
          <w:p w14:paraId="06A3C0DA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Uncharacterized protein</w:t>
            </w:r>
          </w:p>
        </w:tc>
        <w:tc>
          <w:tcPr>
            <w:tcW w:w="1632" w:type="dxa"/>
            <w:noWrap/>
            <w:hideMark/>
          </w:tcPr>
          <w:p w14:paraId="532A141B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TTHERM_00852750</w:t>
            </w:r>
          </w:p>
        </w:tc>
        <w:tc>
          <w:tcPr>
            <w:tcW w:w="995" w:type="dxa"/>
            <w:noWrap/>
            <w:hideMark/>
          </w:tcPr>
          <w:p w14:paraId="10523065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Q24E65</w:t>
            </w:r>
          </w:p>
        </w:tc>
        <w:tc>
          <w:tcPr>
            <w:tcW w:w="774" w:type="dxa"/>
            <w:noWrap/>
            <w:hideMark/>
          </w:tcPr>
          <w:p w14:paraId="3C174B56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4.180</w:t>
            </w:r>
          </w:p>
        </w:tc>
        <w:tc>
          <w:tcPr>
            <w:tcW w:w="706" w:type="dxa"/>
            <w:noWrap/>
            <w:hideMark/>
          </w:tcPr>
          <w:p w14:paraId="64B2085E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16.987</w:t>
            </w:r>
          </w:p>
        </w:tc>
        <w:tc>
          <w:tcPr>
            <w:tcW w:w="713" w:type="dxa"/>
            <w:noWrap/>
            <w:hideMark/>
          </w:tcPr>
          <w:p w14:paraId="1CF7EE18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0.001</w:t>
            </w:r>
          </w:p>
        </w:tc>
        <w:tc>
          <w:tcPr>
            <w:tcW w:w="1134" w:type="dxa"/>
            <w:noWrap/>
            <w:hideMark/>
          </w:tcPr>
          <w:p w14:paraId="6E75D06E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4.100</w:t>
            </w:r>
          </w:p>
        </w:tc>
        <w:tc>
          <w:tcPr>
            <w:tcW w:w="1276" w:type="dxa"/>
            <w:noWrap/>
            <w:hideMark/>
          </w:tcPr>
          <w:p w14:paraId="38C9F144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NA</w:t>
            </w:r>
          </w:p>
        </w:tc>
        <w:tc>
          <w:tcPr>
            <w:tcW w:w="1512" w:type="dxa"/>
            <w:noWrap/>
            <w:hideMark/>
          </w:tcPr>
          <w:p w14:paraId="3639875C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NA</w:t>
            </w:r>
          </w:p>
        </w:tc>
      </w:tr>
      <w:tr w:rsidR="00DF2EBA" w14:paraId="6847BEE9" w14:textId="77777777" w:rsidTr="00376C18">
        <w:trPr>
          <w:trHeight w:val="255"/>
        </w:trPr>
        <w:tc>
          <w:tcPr>
            <w:tcW w:w="2127" w:type="dxa"/>
            <w:noWrap/>
            <w:hideMark/>
          </w:tcPr>
          <w:p w14:paraId="2A39CFA1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Uncharacterized protein</w:t>
            </w:r>
          </w:p>
        </w:tc>
        <w:tc>
          <w:tcPr>
            <w:tcW w:w="1632" w:type="dxa"/>
            <w:noWrap/>
            <w:hideMark/>
          </w:tcPr>
          <w:p w14:paraId="06DF1D85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TTHERM_00483660</w:t>
            </w:r>
          </w:p>
        </w:tc>
        <w:tc>
          <w:tcPr>
            <w:tcW w:w="995" w:type="dxa"/>
            <w:noWrap/>
            <w:hideMark/>
          </w:tcPr>
          <w:p w14:paraId="387C3C7A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I7M1N4</w:t>
            </w:r>
          </w:p>
        </w:tc>
        <w:tc>
          <w:tcPr>
            <w:tcW w:w="774" w:type="dxa"/>
            <w:noWrap/>
            <w:hideMark/>
          </w:tcPr>
          <w:p w14:paraId="1128E0E6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0.460</w:t>
            </w:r>
          </w:p>
        </w:tc>
        <w:tc>
          <w:tcPr>
            <w:tcW w:w="706" w:type="dxa"/>
            <w:noWrap/>
            <w:hideMark/>
          </w:tcPr>
          <w:p w14:paraId="6848A374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1.883</w:t>
            </w:r>
          </w:p>
        </w:tc>
        <w:tc>
          <w:tcPr>
            <w:tcW w:w="713" w:type="dxa"/>
            <w:noWrap/>
            <w:hideMark/>
          </w:tcPr>
          <w:p w14:paraId="45B3996B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0.041</w:t>
            </w:r>
          </w:p>
        </w:tc>
        <w:tc>
          <w:tcPr>
            <w:tcW w:w="1134" w:type="dxa"/>
            <w:noWrap/>
            <w:hideMark/>
          </w:tcPr>
          <w:p w14:paraId="16117684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4.100</w:t>
            </w:r>
          </w:p>
        </w:tc>
        <w:tc>
          <w:tcPr>
            <w:tcW w:w="1276" w:type="dxa"/>
            <w:noWrap/>
            <w:hideMark/>
          </w:tcPr>
          <w:p w14:paraId="36FC54DC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NA</w:t>
            </w:r>
          </w:p>
        </w:tc>
        <w:tc>
          <w:tcPr>
            <w:tcW w:w="1512" w:type="dxa"/>
            <w:noWrap/>
            <w:hideMark/>
          </w:tcPr>
          <w:p w14:paraId="09504A86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NA</w:t>
            </w:r>
          </w:p>
        </w:tc>
      </w:tr>
      <w:tr w:rsidR="00DF2EBA" w14:paraId="32DB5BF2" w14:textId="77777777" w:rsidTr="00376C18">
        <w:trPr>
          <w:trHeight w:val="255"/>
        </w:trPr>
        <w:tc>
          <w:tcPr>
            <w:tcW w:w="2127" w:type="dxa"/>
            <w:noWrap/>
            <w:hideMark/>
          </w:tcPr>
          <w:p w14:paraId="2373CE62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Uncharacterized protein</w:t>
            </w:r>
          </w:p>
        </w:tc>
        <w:tc>
          <w:tcPr>
            <w:tcW w:w="1632" w:type="dxa"/>
            <w:noWrap/>
            <w:hideMark/>
          </w:tcPr>
          <w:p w14:paraId="2CC141FF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TTHERM_00219140</w:t>
            </w:r>
          </w:p>
        </w:tc>
        <w:tc>
          <w:tcPr>
            <w:tcW w:w="995" w:type="dxa"/>
            <w:noWrap/>
            <w:hideMark/>
          </w:tcPr>
          <w:p w14:paraId="0D0D968D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I7M2G4</w:t>
            </w:r>
          </w:p>
        </w:tc>
        <w:tc>
          <w:tcPr>
            <w:tcW w:w="774" w:type="dxa"/>
            <w:noWrap/>
            <w:hideMark/>
          </w:tcPr>
          <w:p w14:paraId="5D555A90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1.620</w:t>
            </w:r>
          </w:p>
        </w:tc>
        <w:tc>
          <w:tcPr>
            <w:tcW w:w="706" w:type="dxa"/>
            <w:noWrap/>
            <w:hideMark/>
          </w:tcPr>
          <w:p w14:paraId="2E80411F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6.778</w:t>
            </w:r>
          </w:p>
        </w:tc>
        <w:tc>
          <w:tcPr>
            <w:tcW w:w="713" w:type="dxa"/>
            <w:noWrap/>
            <w:hideMark/>
          </w:tcPr>
          <w:p w14:paraId="094F10F1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0.007</w:t>
            </w:r>
          </w:p>
        </w:tc>
        <w:tc>
          <w:tcPr>
            <w:tcW w:w="1134" w:type="dxa"/>
            <w:noWrap/>
            <w:hideMark/>
          </w:tcPr>
          <w:p w14:paraId="39499663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4.200</w:t>
            </w:r>
          </w:p>
        </w:tc>
        <w:tc>
          <w:tcPr>
            <w:tcW w:w="1276" w:type="dxa"/>
            <w:noWrap/>
            <w:hideMark/>
          </w:tcPr>
          <w:p w14:paraId="571B2D94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NA</w:t>
            </w:r>
          </w:p>
        </w:tc>
        <w:tc>
          <w:tcPr>
            <w:tcW w:w="1512" w:type="dxa"/>
            <w:noWrap/>
            <w:hideMark/>
          </w:tcPr>
          <w:p w14:paraId="48B069E5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NA</w:t>
            </w:r>
          </w:p>
        </w:tc>
      </w:tr>
      <w:tr w:rsidR="00DF2EBA" w14:paraId="7B32FE17" w14:textId="77777777" w:rsidTr="00376C18">
        <w:trPr>
          <w:trHeight w:val="255"/>
        </w:trPr>
        <w:tc>
          <w:tcPr>
            <w:tcW w:w="2127" w:type="dxa"/>
            <w:noWrap/>
            <w:hideMark/>
          </w:tcPr>
          <w:p w14:paraId="24632004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proofErr w:type="spellStart"/>
            <w:r w:rsidRPr="00AF5008">
              <w:rPr>
                <w:sz w:val="16"/>
                <w:szCs w:val="16"/>
              </w:rPr>
              <w:t>Hect</w:t>
            </w:r>
            <w:proofErr w:type="spellEnd"/>
            <w:r w:rsidRPr="00AF5008">
              <w:rPr>
                <w:sz w:val="16"/>
                <w:szCs w:val="16"/>
              </w:rPr>
              <w:t xml:space="preserve"> domain and RCC1-like domain protein</w:t>
            </w:r>
          </w:p>
        </w:tc>
        <w:tc>
          <w:tcPr>
            <w:tcW w:w="1632" w:type="dxa"/>
            <w:noWrap/>
            <w:hideMark/>
          </w:tcPr>
          <w:p w14:paraId="09D00FC6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TTHERM_00535910</w:t>
            </w:r>
          </w:p>
        </w:tc>
        <w:tc>
          <w:tcPr>
            <w:tcW w:w="995" w:type="dxa"/>
            <w:noWrap/>
            <w:hideMark/>
          </w:tcPr>
          <w:p w14:paraId="0DF9DC00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I7LX15</w:t>
            </w:r>
          </w:p>
        </w:tc>
        <w:tc>
          <w:tcPr>
            <w:tcW w:w="774" w:type="dxa"/>
            <w:noWrap/>
            <w:hideMark/>
          </w:tcPr>
          <w:p w14:paraId="4579A0E6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0.700</w:t>
            </w:r>
          </w:p>
        </w:tc>
        <w:tc>
          <w:tcPr>
            <w:tcW w:w="706" w:type="dxa"/>
            <w:noWrap/>
            <w:hideMark/>
          </w:tcPr>
          <w:p w14:paraId="661E7A88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2.942</w:t>
            </w:r>
          </w:p>
        </w:tc>
        <w:tc>
          <w:tcPr>
            <w:tcW w:w="713" w:type="dxa"/>
            <w:noWrap/>
            <w:hideMark/>
          </w:tcPr>
          <w:p w14:paraId="3A4FB196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0.041</w:t>
            </w:r>
          </w:p>
        </w:tc>
        <w:tc>
          <w:tcPr>
            <w:tcW w:w="1134" w:type="dxa"/>
            <w:noWrap/>
            <w:hideMark/>
          </w:tcPr>
          <w:p w14:paraId="1E5C9CD7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4.200</w:t>
            </w:r>
          </w:p>
        </w:tc>
        <w:tc>
          <w:tcPr>
            <w:tcW w:w="1276" w:type="dxa"/>
            <w:noWrap/>
            <w:hideMark/>
          </w:tcPr>
          <w:p w14:paraId="61F9934F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NA</w:t>
            </w:r>
          </w:p>
        </w:tc>
        <w:tc>
          <w:tcPr>
            <w:tcW w:w="1512" w:type="dxa"/>
            <w:noWrap/>
            <w:hideMark/>
          </w:tcPr>
          <w:p w14:paraId="3E95282C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NA</w:t>
            </w:r>
          </w:p>
        </w:tc>
      </w:tr>
      <w:tr w:rsidR="00DF2EBA" w14:paraId="7E18D956" w14:textId="77777777" w:rsidTr="00376C18">
        <w:trPr>
          <w:trHeight w:val="255"/>
        </w:trPr>
        <w:tc>
          <w:tcPr>
            <w:tcW w:w="2127" w:type="dxa"/>
            <w:noWrap/>
            <w:hideMark/>
          </w:tcPr>
          <w:p w14:paraId="6E4ABDF3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Uncharacterized protein</w:t>
            </w:r>
          </w:p>
        </w:tc>
        <w:tc>
          <w:tcPr>
            <w:tcW w:w="1632" w:type="dxa"/>
            <w:noWrap/>
            <w:hideMark/>
          </w:tcPr>
          <w:p w14:paraId="44660E62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TTHERM_00703420</w:t>
            </w:r>
          </w:p>
        </w:tc>
        <w:tc>
          <w:tcPr>
            <w:tcW w:w="995" w:type="dxa"/>
            <w:noWrap/>
            <w:hideMark/>
          </w:tcPr>
          <w:p w14:paraId="1A42B03A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Q22GI1</w:t>
            </w:r>
          </w:p>
        </w:tc>
        <w:tc>
          <w:tcPr>
            <w:tcW w:w="774" w:type="dxa"/>
            <w:noWrap/>
            <w:hideMark/>
          </w:tcPr>
          <w:p w14:paraId="0B6F66C2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3.250</w:t>
            </w:r>
          </w:p>
        </w:tc>
        <w:tc>
          <w:tcPr>
            <w:tcW w:w="706" w:type="dxa"/>
            <w:noWrap/>
            <w:hideMark/>
          </w:tcPr>
          <w:p w14:paraId="4BC5D11B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13.940</w:t>
            </w:r>
          </w:p>
        </w:tc>
        <w:tc>
          <w:tcPr>
            <w:tcW w:w="713" w:type="dxa"/>
            <w:noWrap/>
            <w:hideMark/>
          </w:tcPr>
          <w:p w14:paraId="7EF3CE39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0.008</w:t>
            </w:r>
          </w:p>
        </w:tc>
        <w:tc>
          <w:tcPr>
            <w:tcW w:w="1134" w:type="dxa"/>
            <w:noWrap/>
            <w:hideMark/>
          </w:tcPr>
          <w:p w14:paraId="6A3B639B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4.300</w:t>
            </w:r>
          </w:p>
        </w:tc>
        <w:tc>
          <w:tcPr>
            <w:tcW w:w="1276" w:type="dxa"/>
            <w:noWrap/>
            <w:hideMark/>
          </w:tcPr>
          <w:p w14:paraId="036917BD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NA</w:t>
            </w:r>
          </w:p>
        </w:tc>
        <w:tc>
          <w:tcPr>
            <w:tcW w:w="1512" w:type="dxa"/>
            <w:noWrap/>
            <w:hideMark/>
          </w:tcPr>
          <w:p w14:paraId="71C06CBF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NA</w:t>
            </w:r>
          </w:p>
        </w:tc>
      </w:tr>
      <w:tr w:rsidR="00DF2EBA" w14:paraId="7A7DA805" w14:textId="77777777" w:rsidTr="00376C18">
        <w:trPr>
          <w:trHeight w:val="255"/>
        </w:trPr>
        <w:tc>
          <w:tcPr>
            <w:tcW w:w="2127" w:type="dxa"/>
            <w:noWrap/>
            <w:hideMark/>
          </w:tcPr>
          <w:p w14:paraId="1A56C57C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Uncharacterized protein</w:t>
            </w:r>
          </w:p>
        </w:tc>
        <w:tc>
          <w:tcPr>
            <w:tcW w:w="1632" w:type="dxa"/>
            <w:noWrap/>
            <w:hideMark/>
          </w:tcPr>
          <w:p w14:paraId="0DE2E8A9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TTHERM_00190760</w:t>
            </w:r>
          </w:p>
        </w:tc>
        <w:tc>
          <w:tcPr>
            <w:tcW w:w="995" w:type="dxa"/>
            <w:noWrap/>
            <w:hideMark/>
          </w:tcPr>
          <w:p w14:paraId="5504613A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I7M812</w:t>
            </w:r>
          </w:p>
        </w:tc>
        <w:tc>
          <w:tcPr>
            <w:tcW w:w="774" w:type="dxa"/>
            <w:noWrap/>
            <w:hideMark/>
          </w:tcPr>
          <w:p w14:paraId="2412D300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1.630</w:t>
            </w:r>
          </w:p>
        </w:tc>
        <w:tc>
          <w:tcPr>
            <w:tcW w:w="706" w:type="dxa"/>
            <w:noWrap/>
            <w:hideMark/>
          </w:tcPr>
          <w:p w14:paraId="0135742E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7.137</w:t>
            </w:r>
          </w:p>
        </w:tc>
        <w:tc>
          <w:tcPr>
            <w:tcW w:w="713" w:type="dxa"/>
            <w:noWrap/>
            <w:hideMark/>
          </w:tcPr>
          <w:p w14:paraId="7AB6BFA1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0.005</w:t>
            </w:r>
          </w:p>
        </w:tc>
        <w:tc>
          <w:tcPr>
            <w:tcW w:w="1134" w:type="dxa"/>
            <w:noWrap/>
            <w:hideMark/>
          </w:tcPr>
          <w:p w14:paraId="4FE28929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4.400</w:t>
            </w:r>
          </w:p>
        </w:tc>
        <w:tc>
          <w:tcPr>
            <w:tcW w:w="1276" w:type="dxa"/>
            <w:noWrap/>
            <w:hideMark/>
          </w:tcPr>
          <w:p w14:paraId="40B4D112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NA</w:t>
            </w:r>
          </w:p>
        </w:tc>
        <w:tc>
          <w:tcPr>
            <w:tcW w:w="1512" w:type="dxa"/>
            <w:noWrap/>
            <w:hideMark/>
          </w:tcPr>
          <w:p w14:paraId="73C57DF2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NA</w:t>
            </w:r>
          </w:p>
        </w:tc>
      </w:tr>
      <w:tr w:rsidR="00DF2EBA" w14:paraId="73E7D3FE" w14:textId="77777777" w:rsidTr="00376C18">
        <w:trPr>
          <w:trHeight w:val="300"/>
        </w:trPr>
        <w:tc>
          <w:tcPr>
            <w:tcW w:w="2127" w:type="dxa"/>
            <w:noWrap/>
            <w:hideMark/>
          </w:tcPr>
          <w:p w14:paraId="41A3B271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Dynein light chain 8-like E</w:t>
            </w:r>
          </w:p>
        </w:tc>
        <w:tc>
          <w:tcPr>
            <w:tcW w:w="1632" w:type="dxa"/>
            <w:noWrap/>
            <w:hideMark/>
          </w:tcPr>
          <w:p w14:paraId="40015ECF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NA</w:t>
            </w:r>
          </w:p>
        </w:tc>
        <w:tc>
          <w:tcPr>
            <w:tcW w:w="995" w:type="dxa"/>
            <w:noWrap/>
            <w:hideMark/>
          </w:tcPr>
          <w:p w14:paraId="0F9F092A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Q1HFV9</w:t>
            </w:r>
          </w:p>
        </w:tc>
        <w:tc>
          <w:tcPr>
            <w:tcW w:w="774" w:type="dxa"/>
            <w:noWrap/>
            <w:hideMark/>
          </w:tcPr>
          <w:p w14:paraId="632F3B31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0.930</w:t>
            </w:r>
          </w:p>
        </w:tc>
        <w:tc>
          <w:tcPr>
            <w:tcW w:w="706" w:type="dxa"/>
            <w:noWrap/>
            <w:hideMark/>
          </w:tcPr>
          <w:p w14:paraId="25FEA3B7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4.474</w:t>
            </w:r>
          </w:p>
        </w:tc>
        <w:tc>
          <w:tcPr>
            <w:tcW w:w="713" w:type="dxa"/>
            <w:noWrap/>
            <w:hideMark/>
          </w:tcPr>
          <w:p w14:paraId="34DB5FF3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0.006</w:t>
            </w:r>
          </w:p>
        </w:tc>
        <w:tc>
          <w:tcPr>
            <w:tcW w:w="1134" w:type="dxa"/>
            <w:noWrap/>
            <w:hideMark/>
          </w:tcPr>
          <w:p w14:paraId="5EFCB728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4.800</w:t>
            </w:r>
          </w:p>
        </w:tc>
        <w:tc>
          <w:tcPr>
            <w:tcW w:w="1276" w:type="dxa"/>
            <w:noWrap/>
            <w:hideMark/>
          </w:tcPr>
          <w:p w14:paraId="200B571E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NA</w:t>
            </w:r>
          </w:p>
        </w:tc>
        <w:tc>
          <w:tcPr>
            <w:tcW w:w="1512" w:type="dxa"/>
            <w:noWrap/>
            <w:hideMark/>
          </w:tcPr>
          <w:p w14:paraId="6E19EEB7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P63167</w:t>
            </w:r>
          </w:p>
        </w:tc>
      </w:tr>
      <w:tr w:rsidR="00DF2EBA" w14:paraId="26FE05CF" w14:textId="77777777" w:rsidTr="00376C18">
        <w:trPr>
          <w:trHeight w:val="255"/>
        </w:trPr>
        <w:tc>
          <w:tcPr>
            <w:tcW w:w="2127" w:type="dxa"/>
            <w:noWrap/>
            <w:hideMark/>
          </w:tcPr>
          <w:p w14:paraId="1FBCBEAC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Uncharacterized protein</w:t>
            </w:r>
          </w:p>
        </w:tc>
        <w:tc>
          <w:tcPr>
            <w:tcW w:w="1632" w:type="dxa"/>
            <w:noWrap/>
            <w:hideMark/>
          </w:tcPr>
          <w:p w14:paraId="26EB88A7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TTHERM_00085240</w:t>
            </w:r>
          </w:p>
        </w:tc>
        <w:tc>
          <w:tcPr>
            <w:tcW w:w="995" w:type="dxa"/>
            <w:noWrap/>
            <w:hideMark/>
          </w:tcPr>
          <w:p w14:paraId="34E6430A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Q236S4</w:t>
            </w:r>
          </w:p>
        </w:tc>
        <w:tc>
          <w:tcPr>
            <w:tcW w:w="774" w:type="dxa"/>
            <w:noWrap/>
            <w:hideMark/>
          </w:tcPr>
          <w:p w14:paraId="00A69E58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0.230</w:t>
            </w:r>
          </w:p>
        </w:tc>
        <w:tc>
          <w:tcPr>
            <w:tcW w:w="706" w:type="dxa"/>
            <w:noWrap/>
            <w:hideMark/>
          </w:tcPr>
          <w:p w14:paraId="131542EE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1.121</w:t>
            </w:r>
          </w:p>
        </w:tc>
        <w:tc>
          <w:tcPr>
            <w:tcW w:w="713" w:type="dxa"/>
            <w:noWrap/>
            <w:hideMark/>
          </w:tcPr>
          <w:p w14:paraId="31B55757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0.021</w:t>
            </w:r>
          </w:p>
        </w:tc>
        <w:tc>
          <w:tcPr>
            <w:tcW w:w="1134" w:type="dxa"/>
            <w:noWrap/>
            <w:hideMark/>
          </w:tcPr>
          <w:p w14:paraId="14E47066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4.800</w:t>
            </w:r>
          </w:p>
        </w:tc>
        <w:tc>
          <w:tcPr>
            <w:tcW w:w="1276" w:type="dxa"/>
            <w:noWrap/>
            <w:hideMark/>
          </w:tcPr>
          <w:p w14:paraId="1AB8B556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NA</w:t>
            </w:r>
          </w:p>
        </w:tc>
        <w:tc>
          <w:tcPr>
            <w:tcW w:w="1512" w:type="dxa"/>
            <w:noWrap/>
            <w:hideMark/>
          </w:tcPr>
          <w:p w14:paraId="3B116FE2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NA</w:t>
            </w:r>
          </w:p>
        </w:tc>
      </w:tr>
      <w:tr w:rsidR="00DF2EBA" w14:paraId="6510CCFF" w14:textId="77777777" w:rsidTr="00376C18">
        <w:trPr>
          <w:trHeight w:val="255"/>
        </w:trPr>
        <w:tc>
          <w:tcPr>
            <w:tcW w:w="2127" w:type="dxa"/>
            <w:noWrap/>
            <w:hideMark/>
          </w:tcPr>
          <w:p w14:paraId="7A31AA1E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Uncharacterized protein</w:t>
            </w:r>
          </w:p>
        </w:tc>
        <w:tc>
          <w:tcPr>
            <w:tcW w:w="1632" w:type="dxa"/>
            <w:noWrap/>
            <w:hideMark/>
          </w:tcPr>
          <w:p w14:paraId="5E582B85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TTHERM_00670810</w:t>
            </w:r>
          </w:p>
        </w:tc>
        <w:tc>
          <w:tcPr>
            <w:tcW w:w="995" w:type="dxa"/>
            <w:noWrap/>
            <w:hideMark/>
          </w:tcPr>
          <w:p w14:paraId="778A796F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I7LXT5</w:t>
            </w:r>
          </w:p>
        </w:tc>
        <w:tc>
          <w:tcPr>
            <w:tcW w:w="774" w:type="dxa"/>
            <w:noWrap/>
            <w:hideMark/>
          </w:tcPr>
          <w:p w14:paraId="16619BA7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0.470</w:t>
            </w:r>
          </w:p>
        </w:tc>
        <w:tc>
          <w:tcPr>
            <w:tcW w:w="706" w:type="dxa"/>
            <w:noWrap/>
            <w:hideMark/>
          </w:tcPr>
          <w:p w14:paraId="399D009A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2.242</w:t>
            </w:r>
          </w:p>
        </w:tc>
        <w:tc>
          <w:tcPr>
            <w:tcW w:w="713" w:type="dxa"/>
            <w:noWrap/>
            <w:hideMark/>
          </w:tcPr>
          <w:p w14:paraId="572CF0DB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0.021</w:t>
            </w:r>
          </w:p>
        </w:tc>
        <w:tc>
          <w:tcPr>
            <w:tcW w:w="1134" w:type="dxa"/>
            <w:noWrap/>
            <w:hideMark/>
          </w:tcPr>
          <w:p w14:paraId="7220E463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4.800</w:t>
            </w:r>
          </w:p>
        </w:tc>
        <w:tc>
          <w:tcPr>
            <w:tcW w:w="1276" w:type="dxa"/>
            <w:noWrap/>
            <w:hideMark/>
          </w:tcPr>
          <w:p w14:paraId="72E69A34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NA</w:t>
            </w:r>
          </w:p>
        </w:tc>
        <w:tc>
          <w:tcPr>
            <w:tcW w:w="1512" w:type="dxa"/>
            <w:noWrap/>
            <w:hideMark/>
          </w:tcPr>
          <w:p w14:paraId="13B6C0D8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NA</w:t>
            </w:r>
          </w:p>
        </w:tc>
      </w:tr>
      <w:tr w:rsidR="00DF2EBA" w14:paraId="1AAB6D99" w14:textId="77777777" w:rsidTr="00376C18">
        <w:trPr>
          <w:trHeight w:val="255"/>
        </w:trPr>
        <w:tc>
          <w:tcPr>
            <w:tcW w:w="2127" w:type="dxa"/>
            <w:noWrap/>
            <w:hideMark/>
          </w:tcPr>
          <w:p w14:paraId="50954B1F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Uncharacterized protein</w:t>
            </w:r>
          </w:p>
        </w:tc>
        <w:tc>
          <w:tcPr>
            <w:tcW w:w="1632" w:type="dxa"/>
            <w:noWrap/>
            <w:hideMark/>
          </w:tcPr>
          <w:p w14:paraId="0A6FC11A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TTHERM_00468010</w:t>
            </w:r>
          </w:p>
        </w:tc>
        <w:tc>
          <w:tcPr>
            <w:tcW w:w="995" w:type="dxa"/>
            <w:noWrap/>
            <w:hideMark/>
          </w:tcPr>
          <w:p w14:paraId="7C4FB7F1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I7MAL9</w:t>
            </w:r>
          </w:p>
        </w:tc>
        <w:tc>
          <w:tcPr>
            <w:tcW w:w="774" w:type="dxa"/>
            <w:noWrap/>
            <w:hideMark/>
          </w:tcPr>
          <w:p w14:paraId="19508CEB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0.930</w:t>
            </w:r>
          </w:p>
        </w:tc>
        <w:tc>
          <w:tcPr>
            <w:tcW w:w="706" w:type="dxa"/>
            <w:noWrap/>
            <w:hideMark/>
          </w:tcPr>
          <w:p w14:paraId="423ACA4B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4.536</w:t>
            </w:r>
          </w:p>
        </w:tc>
        <w:tc>
          <w:tcPr>
            <w:tcW w:w="713" w:type="dxa"/>
            <w:noWrap/>
            <w:hideMark/>
          </w:tcPr>
          <w:p w14:paraId="646F7E8E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0.022</w:t>
            </w:r>
          </w:p>
        </w:tc>
        <w:tc>
          <w:tcPr>
            <w:tcW w:w="1134" w:type="dxa"/>
            <w:noWrap/>
            <w:hideMark/>
          </w:tcPr>
          <w:p w14:paraId="2456E93A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4.900</w:t>
            </w:r>
          </w:p>
        </w:tc>
        <w:tc>
          <w:tcPr>
            <w:tcW w:w="1276" w:type="dxa"/>
            <w:noWrap/>
            <w:hideMark/>
          </w:tcPr>
          <w:p w14:paraId="353E0F2B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NA</w:t>
            </w:r>
          </w:p>
        </w:tc>
        <w:tc>
          <w:tcPr>
            <w:tcW w:w="1512" w:type="dxa"/>
            <w:noWrap/>
            <w:hideMark/>
          </w:tcPr>
          <w:p w14:paraId="28D8A7D5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NA</w:t>
            </w:r>
          </w:p>
        </w:tc>
      </w:tr>
      <w:tr w:rsidR="00DF2EBA" w14:paraId="55B44E97" w14:textId="77777777" w:rsidTr="00376C18">
        <w:trPr>
          <w:trHeight w:val="255"/>
        </w:trPr>
        <w:tc>
          <w:tcPr>
            <w:tcW w:w="2127" w:type="dxa"/>
            <w:noWrap/>
            <w:hideMark/>
          </w:tcPr>
          <w:p w14:paraId="3D984A8B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Uncharacterized protein</w:t>
            </w:r>
          </w:p>
        </w:tc>
        <w:tc>
          <w:tcPr>
            <w:tcW w:w="1632" w:type="dxa"/>
            <w:noWrap/>
            <w:hideMark/>
          </w:tcPr>
          <w:p w14:paraId="167086AC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TTHERM_00010960</w:t>
            </w:r>
          </w:p>
        </w:tc>
        <w:tc>
          <w:tcPr>
            <w:tcW w:w="995" w:type="dxa"/>
            <w:noWrap/>
            <w:hideMark/>
          </w:tcPr>
          <w:p w14:paraId="75EB3598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Q22S36</w:t>
            </w:r>
          </w:p>
        </w:tc>
        <w:tc>
          <w:tcPr>
            <w:tcW w:w="774" w:type="dxa"/>
            <w:noWrap/>
            <w:hideMark/>
          </w:tcPr>
          <w:p w14:paraId="5B740280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0.690</w:t>
            </w:r>
          </w:p>
        </w:tc>
        <w:tc>
          <w:tcPr>
            <w:tcW w:w="706" w:type="dxa"/>
            <w:noWrap/>
            <w:hideMark/>
          </w:tcPr>
          <w:p w14:paraId="0C90D320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3.415</w:t>
            </w:r>
          </w:p>
        </w:tc>
        <w:tc>
          <w:tcPr>
            <w:tcW w:w="713" w:type="dxa"/>
            <w:noWrap/>
            <w:hideMark/>
          </w:tcPr>
          <w:p w14:paraId="2B00384F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0.040</w:t>
            </w:r>
          </w:p>
        </w:tc>
        <w:tc>
          <w:tcPr>
            <w:tcW w:w="1134" w:type="dxa"/>
            <w:noWrap/>
            <w:hideMark/>
          </w:tcPr>
          <w:p w14:paraId="427D05B1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4.900</w:t>
            </w:r>
          </w:p>
        </w:tc>
        <w:tc>
          <w:tcPr>
            <w:tcW w:w="1276" w:type="dxa"/>
            <w:noWrap/>
            <w:hideMark/>
          </w:tcPr>
          <w:p w14:paraId="51502CB8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NA</w:t>
            </w:r>
          </w:p>
        </w:tc>
        <w:tc>
          <w:tcPr>
            <w:tcW w:w="1512" w:type="dxa"/>
            <w:noWrap/>
            <w:hideMark/>
          </w:tcPr>
          <w:p w14:paraId="0BD06B62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NA</w:t>
            </w:r>
          </w:p>
        </w:tc>
      </w:tr>
      <w:tr w:rsidR="00DF2EBA" w14:paraId="481148B2" w14:textId="77777777" w:rsidTr="00376C18">
        <w:trPr>
          <w:trHeight w:val="255"/>
        </w:trPr>
        <w:tc>
          <w:tcPr>
            <w:tcW w:w="2127" w:type="dxa"/>
            <w:noWrap/>
            <w:hideMark/>
          </w:tcPr>
          <w:p w14:paraId="0137D558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Uncharacterized protein</w:t>
            </w:r>
          </w:p>
        </w:tc>
        <w:tc>
          <w:tcPr>
            <w:tcW w:w="1632" w:type="dxa"/>
            <w:noWrap/>
            <w:hideMark/>
          </w:tcPr>
          <w:p w14:paraId="56004651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TTHERM_00548020</w:t>
            </w:r>
          </w:p>
        </w:tc>
        <w:tc>
          <w:tcPr>
            <w:tcW w:w="995" w:type="dxa"/>
            <w:noWrap/>
            <w:hideMark/>
          </w:tcPr>
          <w:p w14:paraId="639677DA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I7MDA2</w:t>
            </w:r>
          </w:p>
        </w:tc>
        <w:tc>
          <w:tcPr>
            <w:tcW w:w="774" w:type="dxa"/>
            <w:noWrap/>
            <w:hideMark/>
          </w:tcPr>
          <w:p w14:paraId="1E80D71D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1.860</w:t>
            </w:r>
          </w:p>
        </w:tc>
        <w:tc>
          <w:tcPr>
            <w:tcW w:w="706" w:type="dxa"/>
            <w:noWrap/>
            <w:hideMark/>
          </w:tcPr>
          <w:p w14:paraId="4FC9431C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10.088</w:t>
            </w:r>
          </w:p>
        </w:tc>
        <w:tc>
          <w:tcPr>
            <w:tcW w:w="713" w:type="dxa"/>
            <w:noWrap/>
            <w:hideMark/>
          </w:tcPr>
          <w:p w14:paraId="77205F43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0.000</w:t>
            </w:r>
          </w:p>
        </w:tc>
        <w:tc>
          <w:tcPr>
            <w:tcW w:w="1134" w:type="dxa"/>
            <w:noWrap/>
            <w:hideMark/>
          </w:tcPr>
          <w:p w14:paraId="2FF3823B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5.400</w:t>
            </w:r>
          </w:p>
        </w:tc>
        <w:tc>
          <w:tcPr>
            <w:tcW w:w="1276" w:type="dxa"/>
            <w:noWrap/>
            <w:hideMark/>
          </w:tcPr>
          <w:p w14:paraId="2BD7D2B3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NA</w:t>
            </w:r>
          </w:p>
        </w:tc>
        <w:tc>
          <w:tcPr>
            <w:tcW w:w="1512" w:type="dxa"/>
            <w:noWrap/>
            <w:hideMark/>
          </w:tcPr>
          <w:p w14:paraId="11BAD886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NA</w:t>
            </w:r>
          </w:p>
        </w:tc>
      </w:tr>
      <w:tr w:rsidR="00DF2EBA" w14:paraId="38A078DA" w14:textId="77777777" w:rsidTr="00376C18">
        <w:trPr>
          <w:trHeight w:val="300"/>
        </w:trPr>
        <w:tc>
          <w:tcPr>
            <w:tcW w:w="2127" w:type="dxa"/>
            <w:noWrap/>
            <w:hideMark/>
          </w:tcPr>
          <w:p w14:paraId="5A1EC175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Kinesin-like protein</w:t>
            </w:r>
          </w:p>
        </w:tc>
        <w:tc>
          <w:tcPr>
            <w:tcW w:w="1632" w:type="dxa"/>
            <w:noWrap/>
            <w:hideMark/>
          </w:tcPr>
          <w:p w14:paraId="68F09BD0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TTHERM_00794640</w:t>
            </w:r>
          </w:p>
        </w:tc>
        <w:tc>
          <w:tcPr>
            <w:tcW w:w="995" w:type="dxa"/>
            <w:noWrap/>
            <w:hideMark/>
          </w:tcPr>
          <w:p w14:paraId="7196737E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Q23VW7</w:t>
            </w:r>
          </w:p>
        </w:tc>
        <w:tc>
          <w:tcPr>
            <w:tcW w:w="774" w:type="dxa"/>
            <w:noWrap/>
            <w:hideMark/>
          </w:tcPr>
          <w:p w14:paraId="33D9AF6C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0.470</w:t>
            </w:r>
          </w:p>
        </w:tc>
        <w:tc>
          <w:tcPr>
            <w:tcW w:w="706" w:type="dxa"/>
            <w:noWrap/>
            <w:hideMark/>
          </w:tcPr>
          <w:p w14:paraId="412B8572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2.592</w:t>
            </w:r>
          </w:p>
        </w:tc>
        <w:tc>
          <w:tcPr>
            <w:tcW w:w="713" w:type="dxa"/>
            <w:noWrap/>
            <w:hideMark/>
          </w:tcPr>
          <w:p w14:paraId="3DAB3DA2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0.018</w:t>
            </w:r>
          </w:p>
        </w:tc>
        <w:tc>
          <w:tcPr>
            <w:tcW w:w="1134" w:type="dxa"/>
            <w:noWrap/>
            <w:hideMark/>
          </w:tcPr>
          <w:p w14:paraId="6D6833CF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5.500</w:t>
            </w:r>
          </w:p>
        </w:tc>
        <w:tc>
          <w:tcPr>
            <w:tcW w:w="1276" w:type="dxa"/>
            <w:noWrap/>
            <w:hideMark/>
          </w:tcPr>
          <w:p w14:paraId="519882BC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NA</w:t>
            </w:r>
          </w:p>
        </w:tc>
        <w:tc>
          <w:tcPr>
            <w:tcW w:w="1512" w:type="dxa"/>
            <w:noWrap/>
            <w:hideMark/>
          </w:tcPr>
          <w:p w14:paraId="62DC4DC5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A0A7I2V3V3</w:t>
            </w:r>
          </w:p>
        </w:tc>
      </w:tr>
      <w:tr w:rsidR="00DF2EBA" w14:paraId="5C323B0B" w14:textId="77777777" w:rsidTr="00376C18">
        <w:trPr>
          <w:trHeight w:val="255"/>
        </w:trPr>
        <w:tc>
          <w:tcPr>
            <w:tcW w:w="2127" w:type="dxa"/>
            <w:noWrap/>
            <w:hideMark/>
          </w:tcPr>
          <w:p w14:paraId="7F490774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Uncharacterized protein</w:t>
            </w:r>
          </w:p>
        </w:tc>
        <w:tc>
          <w:tcPr>
            <w:tcW w:w="1632" w:type="dxa"/>
            <w:noWrap/>
            <w:hideMark/>
          </w:tcPr>
          <w:p w14:paraId="2FAFD930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TTHERM_00334380</w:t>
            </w:r>
          </w:p>
        </w:tc>
        <w:tc>
          <w:tcPr>
            <w:tcW w:w="995" w:type="dxa"/>
            <w:noWrap/>
            <w:hideMark/>
          </w:tcPr>
          <w:p w14:paraId="082BDD6F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I7M866</w:t>
            </w:r>
          </w:p>
        </w:tc>
        <w:tc>
          <w:tcPr>
            <w:tcW w:w="774" w:type="dxa"/>
            <w:noWrap/>
            <w:hideMark/>
          </w:tcPr>
          <w:p w14:paraId="15DA9A62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0.460</w:t>
            </w:r>
          </w:p>
        </w:tc>
        <w:tc>
          <w:tcPr>
            <w:tcW w:w="706" w:type="dxa"/>
            <w:noWrap/>
            <w:hideMark/>
          </w:tcPr>
          <w:p w14:paraId="7E6157C5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2.539</w:t>
            </w:r>
          </w:p>
        </w:tc>
        <w:tc>
          <w:tcPr>
            <w:tcW w:w="713" w:type="dxa"/>
            <w:noWrap/>
            <w:hideMark/>
          </w:tcPr>
          <w:p w14:paraId="77712D47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0.040</w:t>
            </w:r>
          </w:p>
        </w:tc>
        <w:tc>
          <w:tcPr>
            <w:tcW w:w="1134" w:type="dxa"/>
            <w:noWrap/>
            <w:hideMark/>
          </w:tcPr>
          <w:p w14:paraId="4BE301A4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5.500</w:t>
            </w:r>
          </w:p>
        </w:tc>
        <w:tc>
          <w:tcPr>
            <w:tcW w:w="1276" w:type="dxa"/>
            <w:noWrap/>
            <w:hideMark/>
          </w:tcPr>
          <w:p w14:paraId="5EC2CC5D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NA</w:t>
            </w:r>
          </w:p>
        </w:tc>
        <w:tc>
          <w:tcPr>
            <w:tcW w:w="1512" w:type="dxa"/>
            <w:noWrap/>
            <w:hideMark/>
          </w:tcPr>
          <w:p w14:paraId="7226F92D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NA</w:t>
            </w:r>
          </w:p>
        </w:tc>
      </w:tr>
      <w:tr w:rsidR="00DF2EBA" w14:paraId="1D1241A7" w14:textId="77777777" w:rsidTr="00376C18">
        <w:trPr>
          <w:trHeight w:val="255"/>
        </w:trPr>
        <w:tc>
          <w:tcPr>
            <w:tcW w:w="2127" w:type="dxa"/>
            <w:noWrap/>
            <w:hideMark/>
          </w:tcPr>
          <w:p w14:paraId="0E0FED0A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Cyclic nucleotide-binding domain protein</w:t>
            </w:r>
          </w:p>
        </w:tc>
        <w:tc>
          <w:tcPr>
            <w:tcW w:w="1632" w:type="dxa"/>
            <w:noWrap/>
            <w:hideMark/>
          </w:tcPr>
          <w:p w14:paraId="14055C85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TTHERM_00841230</w:t>
            </w:r>
          </w:p>
        </w:tc>
        <w:tc>
          <w:tcPr>
            <w:tcW w:w="995" w:type="dxa"/>
            <w:noWrap/>
            <w:hideMark/>
          </w:tcPr>
          <w:p w14:paraId="2CBB2386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I7M4G5</w:t>
            </w:r>
          </w:p>
        </w:tc>
        <w:tc>
          <w:tcPr>
            <w:tcW w:w="774" w:type="dxa"/>
            <w:noWrap/>
            <w:hideMark/>
          </w:tcPr>
          <w:p w14:paraId="224E90EA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0.460</w:t>
            </w:r>
          </w:p>
        </w:tc>
        <w:tc>
          <w:tcPr>
            <w:tcW w:w="706" w:type="dxa"/>
            <w:noWrap/>
            <w:hideMark/>
          </w:tcPr>
          <w:p w14:paraId="3B1A348E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2.539</w:t>
            </w:r>
          </w:p>
        </w:tc>
        <w:tc>
          <w:tcPr>
            <w:tcW w:w="713" w:type="dxa"/>
            <w:noWrap/>
            <w:hideMark/>
          </w:tcPr>
          <w:p w14:paraId="775EF35D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0.040</w:t>
            </w:r>
          </w:p>
        </w:tc>
        <w:tc>
          <w:tcPr>
            <w:tcW w:w="1134" w:type="dxa"/>
            <w:noWrap/>
            <w:hideMark/>
          </w:tcPr>
          <w:p w14:paraId="10AB3771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5.500</w:t>
            </w:r>
          </w:p>
        </w:tc>
        <w:tc>
          <w:tcPr>
            <w:tcW w:w="1276" w:type="dxa"/>
            <w:noWrap/>
            <w:hideMark/>
          </w:tcPr>
          <w:p w14:paraId="137A98E2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NA</w:t>
            </w:r>
          </w:p>
        </w:tc>
        <w:tc>
          <w:tcPr>
            <w:tcW w:w="1512" w:type="dxa"/>
            <w:noWrap/>
            <w:hideMark/>
          </w:tcPr>
          <w:p w14:paraId="6147DDBB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NA</w:t>
            </w:r>
          </w:p>
        </w:tc>
      </w:tr>
      <w:tr w:rsidR="00DF2EBA" w14:paraId="1F3DB44B" w14:textId="77777777" w:rsidTr="00376C18">
        <w:trPr>
          <w:trHeight w:val="255"/>
        </w:trPr>
        <w:tc>
          <w:tcPr>
            <w:tcW w:w="2127" w:type="dxa"/>
            <w:noWrap/>
            <w:hideMark/>
          </w:tcPr>
          <w:p w14:paraId="606D5AAA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Uncharacterized protein</w:t>
            </w:r>
          </w:p>
        </w:tc>
        <w:tc>
          <w:tcPr>
            <w:tcW w:w="1632" w:type="dxa"/>
            <w:noWrap/>
            <w:hideMark/>
          </w:tcPr>
          <w:p w14:paraId="5E3C1209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TTHERM_00392650</w:t>
            </w:r>
          </w:p>
        </w:tc>
        <w:tc>
          <w:tcPr>
            <w:tcW w:w="995" w:type="dxa"/>
            <w:noWrap/>
            <w:hideMark/>
          </w:tcPr>
          <w:p w14:paraId="418CBAC9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Q233I4</w:t>
            </w:r>
          </w:p>
        </w:tc>
        <w:tc>
          <w:tcPr>
            <w:tcW w:w="774" w:type="dxa"/>
            <w:noWrap/>
            <w:hideMark/>
          </w:tcPr>
          <w:p w14:paraId="4EE690DA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0.700</w:t>
            </w:r>
          </w:p>
        </w:tc>
        <w:tc>
          <w:tcPr>
            <w:tcW w:w="706" w:type="dxa"/>
            <w:noWrap/>
            <w:hideMark/>
          </w:tcPr>
          <w:p w14:paraId="7E4FE13F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4.772</w:t>
            </w:r>
          </w:p>
        </w:tc>
        <w:tc>
          <w:tcPr>
            <w:tcW w:w="713" w:type="dxa"/>
            <w:noWrap/>
            <w:hideMark/>
          </w:tcPr>
          <w:p w14:paraId="598116DC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0.010</w:t>
            </w:r>
          </w:p>
        </w:tc>
        <w:tc>
          <w:tcPr>
            <w:tcW w:w="1134" w:type="dxa"/>
            <w:noWrap/>
            <w:hideMark/>
          </w:tcPr>
          <w:p w14:paraId="4856E231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6.800</w:t>
            </w:r>
          </w:p>
        </w:tc>
        <w:tc>
          <w:tcPr>
            <w:tcW w:w="1276" w:type="dxa"/>
            <w:noWrap/>
            <w:hideMark/>
          </w:tcPr>
          <w:p w14:paraId="48305DB3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NA</w:t>
            </w:r>
          </w:p>
        </w:tc>
        <w:tc>
          <w:tcPr>
            <w:tcW w:w="1512" w:type="dxa"/>
            <w:noWrap/>
            <w:hideMark/>
          </w:tcPr>
          <w:p w14:paraId="02876516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NA</w:t>
            </w:r>
          </w:p>
        </w:tc>
      </w:tr>
      <w:tr w:rsidR="00DF2EBA" w14:paraId="5154E34D" w14:textId="77777777" w:rsidTr="00376C18">
        <w:trPr>
          <w:trHeight w:val="255"/>
        </w:trPr>
        <w:tc>
          <w:tcPr>
            <w:tcW w:w="2127" w:type="dxa"/>
            <w:noWrap/>
            <w:hideMark/>
          </w:tcPr>
          <w:p w14:paraId="1D3A56AD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Uncharacterized protein</w:t>
            </w:r>
          </w:p>
        </w:tc>
        <w:tc>
          <w:tcPr>
            <w:tcW w:w="1632" w:type="dxa"/>
            <w:noWrap/>
            <w:hideMark/>
          </w:tcPr>
          <w:p w14:paraId="621BE285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TTHERM_00388510</w:t>
            </w:r>
          </w:p>
        </w:tc>
        <w:tc>
          <w:tcPr>
            <w:tcW w:w="995" w:type="dxa"/>
            <w:noWrap/>
            <w:hideMark/>
          </w:tcPr>
          <w:p w14:paraId="62CDE095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Q23RD8</w:t>
            </w:r>
          </w:p>
        </w:tc>
        <w:tc>
          <w:tcPr>
            <w:tcW w:w="774" w:type="dxa"/>
            <w:noWrap/>
            <w:hideMark/>
          </w:tcPr>
          <w:p w14:paraId="0F2D8CEC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1.160</w:t>
            </w:r>
          </w:p>
        </w:tc>
        <w:tc>
          <w:tcPr>
            <w:tcW w:w="706" w:type="dxa"/>
            <w:noWrap/>
            <w:hideMark/>
          </w:tcPr>
          <w:p w14:paraId="6183F693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8.555</w:t>
            </w:r>
          </w:p>
        </w:tc>
        <w:tc>
          <w:tcPr>
            <w:tcW w:w="713" w:type="dxa"/>
            <w:noWrap/>
            <w:hideMark/>
          </w:tcPr>
          <w:p w14:paraId="1E975220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0.000</w:t>
            </w:r>
          </w:p>
        </w:tc>
        <w:tc>
          <w:tcPr>
            <w:tcW w:w="1134" w:type="dxa"/>
            <w:noWrap/>
            <w:hideMark/>
          </w:tcPr>
          <w:p w14:paraId="2E365E9B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7.400</w:t>
            </w:r>
          </w:p>
        </w:tc>
        <w:tc>
          <w:tcPr>
            <w:tcW w:w="1276" w:type="dxa"/>
            <w:noWrap/>
            <w:hideMark/>
          </w:tcPr>
          <w:p w14:paraId="76D836FF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NA</w:t>
            </w:r>
          </w:p>
        </w:tc>
        <w:tc>
          <w:tcPr>
            <w:tcW w:w="1512" w:type="dxa"/>
            <w:noWrap/>
            <w:hideMark/>
          </w:tcPr>
          <w:p w14:paraId="5FC2DAE8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NA</w:t>
            </w:r>
          </w:p>
        </w:tc>
      </w:tr>
      <w:tr w:rsidR="00DF2EBA" w14:paraId="5F67C2EB" w14:textId="77777777" w:rsidTr="00376C18">
        <w:trPr>
          <w:trHeight w:val="255"/>
        </w:trPr>
        <w:tc>
          <w:tcPr>
            <w:tcW w:w="2127" w:type="dxa"/>
            <w:noWrap/>
            <w:hideMark/>
          </w:tcPr>
          <w:p w14:paraId="40A0E5D4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Uncharacterized protein</w:t>
            </w:r>
          </w:p>
        </w:tc>
        <w:tc>
          <w:tcPr>
            <w:tcW w:w="1632" w:type="dxa"/>
            <w:noWrap/>
            <w:hideMark/>
          </w:tcPr>
          <w:p w14:paraId="779DBC38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TTHERM_00827160</w:t>
            </w:r>
          </w:p>
        </w:tc>
        <w:tc>
          <w:tcPr>
            <w:tcW w:w="995" w:type="dxa"/>
            <w:noWrap/>
            <w:hideMark/>
          </w:tcPr>
          <w:p w14:paraId="794AB81C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Q22EF3</w:t>
            </w:r>
          </w:p>
        </w:tc>
        <w:tc>
          <w:tcPr>
            <w:tcW w:w="774" w:type="dxa"/>
            <w:noWrap/>
            <w:hideMark/>
          </w:tcPr>
          <w:p w14:paraId="42860F78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0.460</w:t>
            </w:r>
          </w:p>
        </w:tc>
        <w:tc>
          <w:tcPr>
            <w:tcW w:w="706" w:type="dxa"/>
            <w:noWrap/>
            <w:hideMark/>
          </w:tcPr>
          <w:p w14:paraId="2C0C4DD4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3.354</w:t>
            </w:r>
          </w:p>
        </w:tc>
        <w:tc>
          <w:tcPr>
            <w:tcW w:w="713" w:type="dxa"/>
            <w:noWrap/>
            <w:hideMark/>
          </w:tcPr>
          <w:p w14:paraId="6F1292AF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0.012</w:t>
            </w:r>
          </w:p>
        </w:tc>
        <w:tc>
          <w:tcPr>
            <w:tcW w:w="1134" w:type="dxa"/>
            <w:noWrap/>
            <w:hideMark/>
          </w:tcPr>
          <w:p w14:paraId="36922728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7.200</w:t>
            </w:r>
          </w:p>
        </w:tc>
        <w:tc>
          <w:tcPr>
            <w:tcW w:w="1276" w:type="dxa"/>
            <w:noWrap/>
            <w:hideMark/>
          </w:tcPr>
          <w:p w14:paraId="1FF4EC72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NA</w:t>
            </w:r>
          </w:p>
        </w:tc>
        <w:tc>
          <w:tcPr>
            <w:tcW w:w="1512" w:type="dxa"/>
            <w:noWrap/>
            <w:hideMark/>
          </w:tcPr>
          <w:p w14:paraId="121F8CC3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NA</w:t>
            </w:r>
          </w:p>
        </w:tc>
      </w:tr>
      <w:tr w:rsidR="00DF2EBA" w14:paraId="52004E9E" w14:textId="77777777" w:rsidTr="00376C18">
        <w:trPr>
          <w:trHeight w:val="255"/>
        </w:trPr>
        <w:tc>
          <w:tcPr>
            <w:tcW w:w="2127" w:type="dxa"/>
            <w:noWrap/>
            <w:hideMark/>
          </w:tcPr>
          <w:p w14:paraId="2AADA669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Uncharacterized protein</w:t>
            </w:r>
          </w:p>
        </w:tc>
        <w:tc>
          <w:tcPr>
            <w:tcW w:w="1632" w:type="dxa"/>
            <w:noWrap/>
            <w:hideMark/>
          </w:tcPr>
          <w:p w14:paraId="62D5D958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TTHERM_000732839</w:t>
            </w:r>
          </w:p>
        </w:tc>
        <w:tc>
          <w:tcPr>
            <w:tcW w:w="995" w:type="dxa"/>
            <w:noWrap/>
            <w:hideMark/>
          </w:tcPr>
          <w:p w14:paraId="40FFDE95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W7XGQ6</w:t>
            </w:r>
          </w:p>
        </w:tc>
        <w:tc>
          <w:tcPr>
            <w:tcW w:w="774" w:type="dxa"/>
            <w:noWrap/>
            <w:hideMark/>
          </w:tcPr>
          <w:p w14:paraId="330ADD43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0.930</w:t>
            </w:r>
          </w:p>
        </w:tc>
        <w:tc>
          <w:tcPr>
            <w:tcW w:w="706" w:type="dxa"/>
            <w:noWrap/>
            <w:hideMark/>
          </w:tcPr>
          <w:p w14:paraId="42D712BB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7.329</w:t>
            </w:r>
          </w:p>
        </w:tc>
        <w:tc>
          <w:tcPr>
            <w:tcW w:w="713" w:type="dxa"/>
            <w:noWrap/>
            <w:hideMark/>
          </w:tcPr>
          <w:p w14:paraId="4FF65D09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0.010</w:t>
            </w:r>
          </w:p>
        </w:tc>
        <w:tc>
          <w:tcPr>
            <w:tcW w:w="1134" w:type="dxa"/>
            <w:noWrap/>
            <w:hideMark/>
          </w:tcPr>
          <w:p w14:paraId="395BF896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7.900</w:t>
            </w:r>
          </w:p>
        </w:tc>
        <w:tc>
          <w:tcPr>
            <w:tcW w:w="1276" w:type="dxa"/>
            <w:noWrap/>
            <w:hideMark/>
          </w:tcPr>
          <w:p w14:paraId="185C75ED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NA</w:t>
            </w:r>
          </w:p>
        </w:tc>
        <w:tc>
          <w:tcPr>
            <w:tcW w:w="1512" w:type="dxa"/>
            <w:noWrap/>
            <w:hideMark/>
          </w:tcPr>
          <w:p w14:paraId="2E24BA00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NA</w:t>
            </w:r>
          </w:p>
        </w:tc>
      </w:tr>
      <w:tr w:rsidR="00DF2EBA" w14:paraId="30AAAF8D" w14:textId="77777777" w:rsidTr="00376C18">
        <w:trPr>
          <w:trHeight w:val="255"/>
        </w:trPr>
        <w:tc>
          <w:tcPr>
            <w:tcW w:w="2127" w:type="dxa"/>
            <w:noWrap/>
            <w:hideMark/>
          </w:tcPr>
          <w:p w14:paraId="70D4DB36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Uncharacterized protein</w:t>
            </w:r>
          </w:p>
        </w:tc>
        <w:tc>
          <w:tcPr>
            <w:tcW w:w="1632" w:type="dxa"/>
            <w:noWrap/>
            <w:hideMark/>
          </w:tcPr>
          <w:p w14:paraId="30EAA253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TTHERM_00732900</w:t>
            </w:r>
          </w:p>
        </w:tc>
        <w:tc>
          <w:tcPr>
            <w:tcW w:w="995" w:type="dxa"/>
            <w:noWrap/>
            <w:hideMark/>
          </w:tcPr>
          <w:p w14:paraId="34621FCC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Q245C1</w:t>
            </w:r>
          </w:p>
        </w:tc>
        <w:tc>
          <w:tcPr>
            <w:tcW w:w="774" w:type="dxa"/>
            <w:noWrap/>
            <w:hideMark/>
          </w:tcPr>
          <w:p w14:paraId="336AA030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0.460</w:t>
            </w:r>
          </w:p>
        </w:tc>
        <w:tc>
          <w:tcPr>
            <w:tcW w:w="706" w:type="dxa"/>
            <w:noWrap/>
            <w:hideMark/>
          </w:tcPr>
          <w:p w14:paraId="1C902B6E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3.669</w:t>
            </w:r>
          </w:p>
        </w:tc>
        <w:tc>
          <w:tcPr>
            <w:tcW w:w="713" w:type="dxa"/>
            <w:noWrap/>
            <w:hideMark/>
          </w:tcPr>
          <w:p w14:paraId="61DED434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0.024</w:t>
            </w:r>
          </w:p>
        </w:tc>
        <w:tc>
          <w:tcPr>
            <w:tcW w:w="1134" w:type="dxa"/>
            <w:noWrap/>
            <w:hideMark/>
          </w:tcPr>
          <w:p w14:paraId="3C7FC667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7.900</w:t>
            </w:r>
          </w:p>
        </w:tc>
        <w:tc>
          <w:tcPr>
            <w:tcW w:w="1276" w:type="dxa"/>
            <w:noWrap/>
            <w:hideMark/>
          </w:tcPr>
          <w:p w14:paraId="0CEB2C65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NA</w:t>
            </w:r>
          </w:p>
        </w:tc>
        <w:tc>
          <w:tcPr>
            <w:tcW w:w="1512" w:type="dxa"/>
            <w:noWrap/>
            <w:hideMark/>
          </w:tcPr>
          <w:p w14:paraId="3512E367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NA</w:t>
            </w:r>
          </w:p>
        </w:tc>
      </w:tr>
      <w:tr w:rsidR="00DF2EBA" w14:paraId="04E6AD6F" w14:textId="77777777" w:rsidTr="00376C18">
        <w:trPr>
          <w:trHeight w:val="300"/>
        </w:trPr>
        <w:tc>
          <w:tcPr>
            <w:tcW w:w="2127" w:type="dxa"/>
            <w:noWrap/>
            <w:hideMark/>
          </w:tcPr>
          <w:p w14:paraId="1F1D727E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Uncharacterized protein</w:t>
            </w:r>
          </w:p>
        </w:tc>
        <w:tc>
          <w:tcPr>
            <w:tcW w:w="1632" w:type="dxa"/>
            <w:noWrap/>
            <w:hideMark/>
          </w:tcPr>
          <w:p w14:paraId="47BDFD13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TTHERM_001092361</w:t>
            </w:r>
          </w:p>
        </w:tc>
        <w:tc>
          <w:tcPr>
            <w:tcW w:w="995" w:type="dxa"/>
            <w:noWrap/>
            <w:hideMark/>
          </w:tcPr>
          <w:p w14:paraId="5EA2AFAC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W7X1T3</w:t>
            </w:r>
          </w:p>
        </w:tc>
        <w:tc>
          <w:tcPr>
            <w:tcW w:w="774" w:type="dxa"/>
            <w:noWrap/>
            <w:hideMark/>
          </w:tcPr>
          <w:p w14:paraId="223A374C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0.230</w:t>
            </w:r>
          </w:p>
        </w:tc>
        <w:tc>
          <w:tcPr>
            <w:tcW w:w="706" w:type="dxa"/>
            <w:noWrap/>
            <w:hideMark/>
          </w:tcPr>
          <w:p w14:paraId="2E6821F9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1.892</w:t>
            </w:r>
          </w:p>
        </w:tc>
        <w:tc>
          <w:tcPr>
            <w:tcW w:w="713" w:type="dxa"/>
            <w:noWrap/>
            <w:hideMark/>
          </w:tcPr>
          <w:p w14:paraId="6BEC0C3F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0.028</w:t>
            </w:r>
          </w:p>
        </w:tc>
        <w:tc>
          <w:tcPr>
            <w:tcW w:w="1134" w:type="dxa"/>
            <w:noWrap/>
            <w:hideMark/>
          </w:tcPr>
          <w:p w14:paraId="599EAEF7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8.100</w:t>
            </w:r>
          </w:p>
        </w:tc>
        <w:tc>
          <w:tcPr>
            <w:tcW w:w="1276" w:type="dxa"/>
            <w:noWrap/>
            <w:hideMark/>
          </w:tcPr>
          <w:p w14:paraId="37AB3118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A0A2K3DJC4</w:t>
            </w:r>
          </w:p>
        </w:tc>
        <w:tc>
          <w:tcPr>
            <w:tcW w:w="1512" w:type="dxa"/>
            <w:noWrap/>
            <w:hideMark/>
          </w:tcPr>
          <w:p w14:paraId="3D8726C2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NA</w:t>
            </w:r>
          </w:p>
        </w:tc>
      </w:tr>
      <w:tr w:rsidR="00DF2EBA" w14:paraId="12B8CC02" w14:textId="77777777" w:rsidTr="00376C18">
        <w:trPr>
          <w:trHeight w:val="255"/>
        </w:trPr>
        <w:tc>
          <w:tcPr>
            <w:tcW w:w="2127" w:type="dxa"/>
            <w:noWrap/>
            <w:hideMark/>
          </w:tcPr>
          <w:p w14:paraId="20981D58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Uncharacterized protein</w:t>
            </w:r>
          </w:p>
        </w:tc>
        <w:tc>
          <w:tcPr>
            <w:tcW w:w="1632" w:type="dxa"/>
            <w:noWrap/>
            <w:hideMark/>
          </w:tcPr>
          <w:p w14:paraId="06AA7E48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TTHERM_00825250</w:t>
            </w:r>
          </w:p>
        </w:tc>
        <w:tc>
          <w:tcPr>
            <w:tcW w:w="995" w:type="dxa"/>
            <w:noWrap/>
            <w:hideMark/>
          </w:tcPr>
          <w:p w14:paraId="55BB444E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I7MCE2</w:t>
            </w:r>
          </w:p>
        </w:tc>
        <w:tc>
          <w:tcPr>
            <w:tcW w:w="774" w:type="dxa"/>
            <w:noWrap/>
            <w:hideMark/>
          </w:tcPr>
          <w:p w14:paraId="0C384E5D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0.230</w:t>
            </w:r>
          </w:p>
        </w:tc>
        <w:tc>
          <w:tcPr>
            <w:tcW w:w="706" w:type="dxa"/>
            <w:noWrap/>
            <w:hideMark/>
          </w:tcPr>
          <w:p w14:paraId="6722FA15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1.892</w:t>
            </w:r>
          </w:p>
        </w:tc>
        <w:tc>
          <w:tcPr>
            <w:tcW w:w="713" w:type="dxa"/>
            <w:noWrap/>
            <w:hideMark/>
          </w:tcPr>
          <w:p w14:paraId="43E0EF97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0.028</w:t>
            </w:r>
          </w:p>
        </w:tc>
        <w:tc>
          <w:tcPr>
            <w:tcW w:w="1134" w:type="dxa"/>
            <w:noWrap/>
            <w:hideMark/>
          </w:tcPr>
          <w:p w14:paraId="27544647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8.100</w:t>
            </w:r>
          </w:p>
        </w:tc>
        <w:tc>
          <w:tcPr>
            <w:tcW w:w="1276" w:type="dxa"/>
            <w:noWrap/>
            <w:hideMark/>
          </w:tcPr>
          <w:p w14:paraId="6718E423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NA</w:t>
            </w:r>
          </w:p>
        </w:tc>
        <w:tc>
          <w:tcPr>
            <w:tcW w:w="1512" w:type="dxa"/>
            <w:noWrap/>
            <w:hideMark/>
          </w:tcPr>
          <w:p w14:paraId="40F50475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NA</w:t>
            </w:r>
          </w:p>
        </w:tc>
      </w:tr>
      <w:tr w:rsidR="00DF2EBA" w14:paraId="0BC7124A" w14:textId="77777777" w:rsidTr="00376C18">
        <w:trPr>
          <w:trHeight w:val="255"/>
        </w:trPr>
        <w:tc>
          <w:tcPr>
            <w:tcW w:w="2127" w:type="dxa"/>
            <w:noWrap/>
            <w:hideMark/>
          </w:tcPr>
          <w:p w14:paraId="5677117D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Uncharacterized protein</w:t>
            </w:r>
          </w:p>
        </w:tc>
        <w:tc>
          <w:tcPr>
            <w:tcW w:w="1632" w:type="dxa"/>
            <w:noWrap/>
            <w:hideMark/>
          </w:tcPr>
          <w:p w14:paraId="30E6BB0F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TTHERM_00194430</w:t>
            </w:r>
          </w:p>
        </w:tc>
        <w:tc>
          <w:tcPr>
            <w:tcW w:w="995" w:type="dxa"/>
            <w:noWrap/>
            <w:hideMark/>
          </w:tcPr>
          <w:p w14:paraId="1EA2EF57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Q23K92</w:t>
            </w:r>
          </w:p>
        </w:tc>
        <w:tc>
          <w:tcPr>
            <w:tcW w:w="774" w:type="dxa"/>
            <w:noWrap/>
            <w:hideMark/>
          </w:tcPr>
          <w:p w14:paraId="6BC49B9E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0.930</w:t>
            </w:r>
          </w:p>
        </w:tc>
        <w:tc>
          <w:tcPr>
            <w:tcW w:w="706" w:type="dxa"/>
            <w:noWrap/>
            <w:hideMark/>
          </w:tcPr>
          <w:p w14:paraId="7092F362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8.555</w:t>
            </w:r>
          </w:p>
        </w:tc>
        <w:tc>
          <w:tcPr>
            <w:tcW w:w="713" w:type="dxa"/>
            <w:noWrap/>
            <w:hideMark/>
          </w:tcPr>
          <w:p w14:paraId="508FE186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0.000</w:t>
            </w:r>
          </w:p>
        </w:tc>
        <w:tc>
          <w:tcPr>
            <w:tcW w:w="1134" w:type="dxa"/>
            <w:noWrap/>
            <w:hideMark/>
          </w:tcPr>
          <w:p w14:paraId="3ACBB350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9.200</w:t>
            </w:r>
          </w:p>
        </w:tc>
        <w:tc>
          <w:tcPr>
            <w:tcW w:w="1276" w:type="dxa"/>
            <w:noWrap/>
            <w:hideMark/>
          </w:tcPr>
          <w:p w14:paraId="33AAD18A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NA</w:t>
            </w:r>
          </w:p>
        </w:tc>
        <w:tc>
          <w:tcPr>
            <w:tcW w:w="1512" w:type="dxa"/>
            <w:noWrap/>
            <w:hideMark/>
          </w:tcPr>
          <w:p w14:paraId="3B356DEE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NA</w:t>
            </w:r>
          </w:p>
        </w:tc>
      </w:tr>
      <w:tr w:rsidR="00DF2EBA" w14:paraId="23CCC2D1" w14:textId="77777777" w:rsidTr="00376C18">
        <w:trPr>
          <w:trHeight w:val="255"/>
        </w:trPr>
        <w:tc>
          <w:tcPr>
            <w:tcW w:w="2127" w:type="dxa"/>
            <w:noWrap/>
            <w:hideMark/>
          </w:tcPr>
          <w:p w14:paraId="6F1557A7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Uncharacterized protein</w:t>
            </w:r>
          </w:p>
        </w:tc>
        <w:tc>
          <w:tcPr>
            <w:tcW w:w="1632" w:type="dxa"/>
            <w:noWrap/>
            <w:hideMark/>
          </w:tcPr>
          <w:p w14:paraId="20D09968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TTHERM_01028860</w:t>
            </w:r>
          </w:p>
        </w:tc>
        <w:tc>
          <w:tcPr>
            <w:tcW w:w="995" w:type="dxa"/>
            <w:noWrap/>
            <w:hideMark/>
          </w:tcPr>
          <w:p w14:paraId="7D99E84B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Q23EF4</w:t>
            </w:r>
          </w:p>
        </w:tc>
        <w:tc>
          <w:tcPr>
            <w:tcW w:w="774" w:type="dxa"/>
            <w:noWrap/>
            <w:hideMark/>
          </w:tcPr>
          <w:p w14:paraId="14718A52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0.230</w:t>
            </w:r>
          </w:p>
        </w:tc>
        <w:tc>
          <w:tcPr>
            <w:tcW w:w="706" w:type="dxa"/>
            <w:noWrap/>
            <w:hideMark/>
          </w:tcPr>
          <w:p w14:paraId="62D4360B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2.189</w:t>
            </w:r>
          </w:p>
        </w:tc>
        <w:tc>
          <w:tcPr>
            <w:tcW w:w="713" w:type="dxa"/>
            <w:noWrap/>
            <w:hideMark/>
          </w:tcPr>
          <w:p w14:paraId="022A1E10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0.035</w:t>
            </w:r>
          </w:p>
        </w:tc>
        <w:tc>
          <w:tcPr>
            <w:tcW w:w="1134" w:type="dxa"/>
            <w:noWrap/>
            <w:hideMark/>
          </w:tcPr>
          <w:p w14:paraId="24D00C07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9.500</w:t>
            </w:r>
          </w:p>
        </w:tc>
        <w:tc>
          <w:tcPr>
            <w:tcW w:w="1276" w:type="dxa"/>
            <w:noWrap/>
            <w:hideMark/>
          </w:tcPr>
          <w:p w14:paraId="5C6A3592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NA</w:t>
            </w:r>
          </w:p>
        </w:tc>
        <w:tc>
          <w:tcPr>
            <w:tcW w:w="1512" w:type="dxa"/>
            <w:noWrap/>
            <w:hideMark/>
          </w:tcPr>
          <w:p w14:paraId="71960863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NA</w:t>
            </w:r>
          </w:p>
        </w:tc>
      </w:tr>
      <w:tr w:rsidR="00DF2EBA" w14:paraId="1E17CF92" w14:textId="77777777" w:rsidTr="00376C18">
        <w:trPr>
          <w:trHeight w:val="255"/>
        </w:trPr>
        <w:tc>
          <w:tcPr>
            <w:tcW w:w="2127" w:type="dxa"/>
            <w:noWrap/>
            <w:hideMark/>
          </w:tcPr>
          <w:p w14:paraId="015A815B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Uncharacterized protein</w:t>
            </w:r>
          </w:p>
        </w:tc>
        <w:tc>
          <w:tcPr>
            <w:tcW w:w="1632" w:type="dxa"/>
            <w:noWrap/>
            <w:hideMark/>
          </w:tcPr>
          <w:p w14:paraId="082120BB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TTHERM_00078910</w:t>
            </w:r>
          </w:p>
        </w:tc>
        <w:tc>
          <w:tcPr>
            <w:tcW w:w="995" w:type="dxa"/>
            <w:noWrap/>
            <w:hideMark/>
          </w:tcPr>
          <w:p w14:paraId="79F160E6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Q23FX3</w:t>
            </w:r>
          </w:p>
        </w:tc>
        <w:tc>
          <w:tcPr>
            <w:tcW w:w="774" w:type="dxa"/>
            <w:noWrap/>
            <w:hideMark/>
          </w:tcPr>
          <w:p w14:paraId="3C1F6163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0.470</w:t>
            </w:r>
          </w:p>
        </w:tc>
        <w:tc>
          <w:tcPr>
            <w:tcW w:w="706" w:type="dxa"/>
            <w:noWrap/>
            <w:hideMark/>
          </w:tcPr>
          <w:p w14:paraId="1AE7DE92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4.536</w:t>
            </w:r>
          </w:p>
        </w:tc>
        <w:tc>
          <w:tcPr>
            <w:tcW w:w="713" w:type="dxa"/>
            <w:noWrap/>
            <w:hideMark/>
          </w:tcPr>
          <w:p w14:paraId="4C524514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0.014</w:t>
            </w:r>
          </w:p>
        </w:tc>
        <w:tc>
          <w:tcPr>
            <w:tcW w:w="1134" w:type="dxa"/>
            <w:noWrap/>
            <w:hideMark/>
          </w:tcPr>
          <w:p w14:paraId="0B30F965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9.700</w:t>
            </w:r>
          </w:p>
        </w:tc>
        <w:tc>
          <w:tcPr>
            <w:tcW w:w="1276" w:type="dxa"/>
            <w:noWrap/>
            <w:hideMark/>
          </w:tcPr>
          <w:p w14:paraId="70DC4518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NA</w:t>
            </w:r>
          </w:p>
        </w:tc>
        <w:tc>
          <w:tcPr>
            <w:tcW w:w="1512" w:type="dxa"/>
            <w:noWrap/>
            <w:hideMark/>
          </w:tcPr>
          <w:p w14:paraId="4D53ACC5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NA</w:t>
            </w:r>
          </w:p>
        </w:tc>
      </w:tr>
      <w:tr w:rsidR="00DF2EBA" w14:paraId="45BF1186" w14:textId="77777777" w:rsidTr="00376C18">
        <w:trPr>
          <w:trHeight w:val="255"/>
        </w:trPr>
        <w:tc>
          <w:tcPr>
            <w:tcW w:w="2127" w:type="dxa"/>
            <w:noWrap/>
            <w:hideMark/>
          </w:tcPr>
          <w:p w14:paraId="1282CAE4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Uncharacterized protein</w:t>
            </w:r>
          </w:p>
        </w:tc>
        <w:tc>
          <w:tcPr>
            <w:tcW w:w="1632" w:type="dxa"/>
            <w:noWrap/>
            <w:hideMark/>
          </w:tcPr>
          <w:p w14:paraId="3EAE3ECE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TTHERM_00449080</w:t>
            </w:r>
          </w:p>
        </w:tc>
        <w:tc>
          <w:tcPr>
            <w:tcW w:w="995" w:type="dxa"/>
            <w:noWrap/>
            <w:hideMark/>
          </w:tcPr>
          <w:p w14:paraId="3DAC4498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Q239A7</w:t>
            </w:r>
          </w:p>
        </w:tc>
        <w:tc>
          <w:tcPr>
            <w:tcW w:w="774" w:type="dxa"/>
            <w:noWrap/>
            <w:hideMark/>
          </w:tcPr>
          <w:p w14:paraId="14D05A4E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0.470</w:t>
            </w:r>
          </w:p>
        </w:tc>
        <w:tc>
          <w:tcPr>
            <w:tcW w:w="706" w:type="dxa"/>
            <w:noWrap/>
            <w:hideMark/>
          </w:tcPr>
          <w:p w14:paraId="18252912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4.728</w:t>
            </w:r>
          </w:p>
        </w:tc>
        <w:tc>
          <w:tcPr>
            <w:tcW w:w="713" w:type="dxa"/>
            <w:noWrap/>
            <w:hideMark/>
          </w:tcPr>
          <w:p w14:paraId="64A55CFF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0.024</w:t>
            </w:r>
          </w:p>
        </w:tc>
        <w:tc>
          <w:tcPr>
            <w:tcW w:w="1134" w:type="dxa"/>
            <w:noWrap/>
            <w:hideMark/>
          </w:tcPr>
          <w:p w14:paraId="36ED8B16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10.000</w:t>
            </w:r>
          </w:p>
        </w:tc>
        <w:tc>
          <w:tcPr>
            <w:tcW w:w="1276" w:type="dxa"/>
            <w:noWrap/>
            <w:hideMark/>
          </w:tcPr>
          <w:p w14:paraId="51FDACC6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NA</w:t>
            </w:r>
          </w:p>
        </w:tc>
        <w:tc>
          <w:tcPr>
            <w:tcW w:w="1512" w:type="dxa"/>
            <w:noWrap/>
            <w:hideMark/>
          </w:tcPr>
          <w:p w14:paraId="0BDA0359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NA</w:t>
            </w:r>
          </w:p>
        </w:tc>
      </w:tr>
      <w:tr w:rsidR="00DF2EBA" w14:paraId="1E759FB1" w14:textId="77777777" w:rsidTr="00376C18">
        <w:trPr>
          <w:trHeight w:val="255"/>
        </w:trPr>
        <w:tc>
          <w:tcPr>
            <w:tcW w:w="2127" w:type="dxa"/>
            <w:noWrap/>
            <w:hideMark/>
          </w:tcPr>
          <w:p w14:paraId="4E101141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Uncharacterized protein</w:t>
            </w:r>
          </w:p>
        </w:tc>
        <w:tc>
          <w:tcPr>
            <w:tcW w:w="1632" w:type="dxa"/>
            <w:noWrap/>
            <w:hideMark/>
          </w:tcPr>
          <w:p w14:paraId="5972C0B4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TTHERM_01009900</w:t>
            </w:r>
          </w:p>
        </w:tc>
        <w:tc>
          <w:tcPr>
            <w:tcW w:w="995" w:type="dxa"/>
            <w:noWrap/>
            <w:hideMark/>
          </w:tcPr>
          <w:p w14:paraId="2257AE48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Q23LQ6</w:t>
            </w:r>
          </w:p>
        </w:tc>
        <w:tc>
          <w:tcPr>
            <w:tcW w:w="774" w:type="dxa"/>
            <w:noWrap/>
            <w:hideMark/>
          </w:tcPr>
          <w:p w14:paraId="18C5C16C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0.230</w:t>
            </w:r>
          </w:p>
        </w:tc>
        <w:tc>
          <w:tcPr>
            <w:tcW w:w="706" w:type="dxa"/>
            <w:noWrap/>
            <w:hideMark/>
          </w:tcPr>
          <w:p w14:paraId="759A07B9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3.363</w:t>
            </w:r>
          </w:p>
        </w:tc>
        <w:tc>
          <w:tcPr>
            <w:tcW w:w="713" w:type="dxa"/>
            <w:noWrap/>
            <w:hideMark/>
          </w:tcPr>
          <w:p w14:paraId="31274CF4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0.000</w:t>
            </w:r>
          </w:p>
        </w:tc>
        <w:tc>
          <w:tcPr>
            <w:tcW w:w="1134" w:type="dxa"/>
            <w:noWrap/>
            <w:hideMark/>
          </w:tcPr>
          <w:p w14:paraId="4BBFF326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15.000</w:t>
            </w:r>
          </w:p>
        </w:tc>
        <w:tc>
          <w:tcPr>
            <w:tcW w:w="1276" w:type="dxa"/>
            <w:noWrap/>
            <w:hideMark/>
          </w:tcPr>
          <w:p w14:paraId="1DDFCFB9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NA</w:t>
            </w:r>
          </w:p>
        </w:tc>
        <w:tc>
          <w:tcPr>
            <w:tcW w:w="1512" w:type="dxa"/>
            <w:noWrap/>
            <w:hideMark/>
          </w:tcPr>
          <w:p w14:paraId="2E30BAA9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NA</w:t>
            </w:r>
          </w:p>
        </w:tc>
      </w:tr>
      <w:tr w:rsidR="00DF2EBA" w14:paraId="17A34EDD" w14:textId="77777777" w:rsidTr="00376C18">
        <w:trPr>
          <w:trHeight w:val="255"/>
        </w:trPr>
        <w:tc>
          <w:tcPr>
            <w:tcW w:w="2127" w:type="dxa"/>
            <w:noWrap/>
            <w:hideMark/>
          </w:tcPr>
          <w:p w14:paraId="217C08EB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Protein kinase</w:t>
            </w:r>
          </w:p>
        </w:tc>
        <w:tc>
          <w:tcPr>
            <w:tcW w:w="1632" w:type="dxa"/>
            <w:noWrap/>
            <w:hideMark/>
          </w:tcPr>
          <w:p w14:paraId="2E6EDB04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TTHERM_00497440</w:t>
            </w:r>
          </w:p>
        </w:tc>
        <w:tc>
          <w:tcPr>
            <w:tcW w:w="995" w:type="dxa"/>
            <w:noWrap/>
            <w:hideMark/>
          </w:tcPr>
          <w:p w14:paraId="6DD4F268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I7MB56</w:t>
            </w:r>
          </w:p>
        </w:tc>
        <w:tc>
          <w:tcPr>
            <w:tcW w:w="774" w:type="dxa"/>
            <w:noWrap/>
            <w:hideMark/>
          </w:tcPr>
          <w:p w14:paraId="1D646456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0.230</w:t>
            </w:r>
          </w:p>
        </w:tc>
        <w:tc>
          <w:tcPr>
            <w:tcW w:w="706" w:type="dxa"/>
            <w:noWrap/>
            <w:hideMark/>
          </w:tcPr>
          <w:p w14:paraId="2F6A07F1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3.774</w:t>
            </w:r>
          </w:p>
        </w:tc>
        <w:tc>
          <w:tcPr>
            <w:tcW w:w="713" w:type="dxa"/>
            <w:noWrap/>
            <w:hideMark/>
          </w:tcPr>
          <w:p w14:paraId="11BF7415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0.005</w:t>
            </w:r>
          </w:p>
        </w:tc>
        <w:tc>
          <w:tcPr>
            <w:tcW w:w="1134" w:type="dxa"/>
            <w:noWrap/>
            <w:hideMark/>
          </w:tcPr>
          <w:p w14:paraId="78D500B3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16.000</w:t>
            </w:r>
          </w:p>
        </w:tc>
        <w:tc>
          <w:tcPr>
            <w:tcW w:w="1276" w:type="dxa"/>
            <w:noWrap/>
            <w:hideMark/>
          </w:tcPr>
          <w:p w14:paraId="1E88C046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NA</w:t>
            </w:r>
          </w:p>
        </w:tc>
        <w:tc>
          <w:tcPr>
            <w:tcW w:w="1512" w:type="dxa"/>
            <w:noWrap/>
            <w:hideMark/>
          </w:tcPr>
          <w:p w14:paraId="7F4510D2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NA</w:t>
            </w:r>
          </w:p>
        </w:tc>
      </w:tr>
      <w:tr w:rsidR="00DF2EBA" w14:paraId="3735559C" w14:textId="77777777" w:rsidTr="00376C18">
        <w:trPr>
          <w:trHeight w:val="255"/>
        </w:trPr>
        <w:tc>
          <w:tcPr>
            <w:tcW w:w="2127" w:type="dxa"/>
            <w:noWrap/>
            <w:hideMark/>
          </w:tcPr>
          <w:p w14:paraId="6F153073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Cyclic nucleotide-binding domain protein</w:t>
            </w:r>
          </w:p>
        </w:tc>
        <w:tc>
          <w:tcPr>
            <w:tcW w:w="1632" w:type="dxa"/>
            <w:noWrap/>
            <w:hideMark/>
          </w:tcPr>
          <w:p w14:paraId="1AF0A683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TTHERM_00143540</w:t>
            </w:r>
          </w:p>
        </w:tc>
        <w:tc>
          <w:tcPr>
            <w:tcW w:w="995" w:type="dxa"/>
            <w:noWrap/>
            <w:hideMark/>
          </w:tcPr>
          <w:p w14:paraId="1D30B74C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I7M0S4</w:t>
            </w:r>
          </w:p>
        </w:tc>
        <w:tc>
          <w:tcPr>
            <w:tcW w:w="774" w:type="dxa"/>
            <w:noWrap/>
            <w:hideMark/>
          </w:tcPr>
          <w:p w14:paraId="70F4B1ED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0.230</w:t>
            </w:r>
          </w:p>
        </w:tc>
        <w:tc>
          <w:tcPr>
            <w:tcW w:w="706" w:type="dxa"/>
            <w:noWrap/>
            <w:hideMark/>
          </w:tcPr>
          <w:p w14:paraId="765AD0B3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4.124</w:t>
            </w:r>
          </w:p>
        </w:tc>
        <w:tc>
          <w:tcPr>
            <w:tcW w:w="713" w:type="dxa"/>
            <w:noWrap/>
            <w:hideMark/>
          </w:tcPr>
          <w:p w14:paraId="150549C2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0.002</w:t>
            </w:r>
          </w:p>
        </w:tc>
        <w:tc>
          <w:tcPr>
            <w:tcW w:w="1134" w:type="dxa"/>
            <w:noWrap/>
            <w:hideMark/>
          </w:tcPr>
          <w:p w14:paraId="06EB4C28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18.000</w:t>
            </w:r>
          </w:p>
        </w:tc>
        <w:tc>
          <w:tcPr>
            <w:tcW w:w="1276" w:type="dxa"/>
            <w:noWrap/>
            <w:hideMark/>
          </w:tcPr>
          <w:p w14:paraId="0BD5423F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NA</w:t>
            </w:r>
          </w:p>
        </w:tc>
        <w:tc>
          <w:tcPr>
            <w:tcW w:w="1512" w:type="dxa"/>
            <w:noWrap/>
            <w:hideMark/>
          </w:tcPr>
          <w:p w14:paraId="0F5B28B5" w14:textId="77777777" w:rsidR="00DF2EBA" w:rsidRPr="00AF5008" w:rsidRDefault="00DF2EBA" w:rsidP="00367B7C">
            <w:pPr>
              <w:jc w:val="both"/>
              <w:rPr>
                <w:sz w:val="16"/>
                <w:szCs w:val="16"/>
              </w:rPr>
            </w:pPr>
            <w:r w:rsidRPr="00AF5008">
              <w:rPr>
                <w:sz w:val="16"/>
                <w:szCs w:val="16"/>
              </w:rPr>
              <w:t>NA</w:t>
            </w:r>
          </w:p>
        </w:tc>
      </w:tr>
    </w:tbl>
    <w:p w14:paraId="142221CF" w14:textId="77777777" w:rsidR="00DF2EBA" w:rsidRDefault="00DF2EBA" w:rsidP="00DF2EBA">
      <w:pPr>
        <w:spacing w:line="240" w:lineRule="auto"/>
        <w:jc w:val="both"/>
        <w:rPr>
          <w:sz w:val="24"/>
          <w:szCs w:val="24"/>
        </w:rPr>
      </w:pPr>
    </w:p>
    <w:p w14:paraId="7C77B765" w14:textId="77777777" w:rsidR="00DF2EBA" w:rsidRPr="00B2496F" w:rsidRDefault="00DF2EBA" w:rsidP="00DF2EBA">
      <w:pPr>
        <w:rPr>
          <w:sz w:val="15"/>
          <w:szCs w:val="15"/>
        </w:rPr>
      </w:pPr>
      <w:r>
        <w:rPr>
          <w:sz w:val="24"/>
          <w:szCs w:val="24"/>
        </w:rPr>
        <w:br w:type="page"/>
      </w:r>
    </w:p>
    <w:p w14:paraId="17C39C8C" w14:textId="77777777" w:rsidR="00DF2EBA" w:rsidRDefault="00DF2EBA" w:rsidP="00DF2EBA">
      <w:pPr>
        <w:rPr>
          <w:sz w:val="24"/>
          <w:szCs w:val="24"/>
        </w:rPr>
      </w:pPr>
    </w:p>
    <w:p w14:paraId="46596E44" w14:textId="24C195E9" w:rsidR="00DF2EBA" w:rsidRDefault="006C49FE" w:rsidP="00DF2EBA">
      <w:pPr>
        <w:spacing w:line="240" w:lineRule="auto"/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Supplementary file </w:t>
      </w:r>
      <w:r w:rsidRPr="00396F1E">
        <w:rPr>
          <w:b/>
          <w:bCs/>
          <w:sz w:val="24"/>
          <w:szCs w:val="24"/>
        </w:rPr>
        <w:t>1</w:t>
      </w:r>
      <w:r>
        <w:rPr>
          <w:b/>
          <w:bCs/>
          <w:sz w:val="24"/>
          <w:szCs w:val="24"/>
        </w:rPr>
        <w:t>f</w:t>
      </w:r>
      <w:r w:rsidR="00DF2EBA" w:rsidRPr="00396F1E">
        <w:rPr>
          <w:b/>
          <w:sz w:val="24"/>
          <w:szCs w:val="24"/>
        </w:rPr>
        <w:t>.</w:t>
      </w:r>
      <w:r w:rsidR="00DF2EBA">
        <w:rPr>
          <w:sz w:val="24"/>
          <w:szCs w:val="24"/>
        </w:rPr>
        <w:t xml:space="preserve"> Proteins downregulated at least twofold in the </w:t>
      </w:r>
      <w:r w:rsidR="00DF2EBA" w:rsidRPr="00FD6E0C">
        <w:rPr>
          <w:i/>
          <w:sz w:val="24"/>
          <w:szCs w:val="24"/>
        </w:rPr>
        <w:t xml:space="preserve">K40R </w:t>
      </w:r>
      <w:r w:rsidR="00DF2EBA">
        <w:rPr>
          <w:sz w:val="24"/>
          <w:szCs w:val="24"/>
        </w:rPr>
        <w:t xml:space="preserve">mutant compared to the </w:t>
      </w:r>
      <w:r w:rsidR="00DF2EBA">
        <w:rPr>
          <w:i/>
          <w:iCs/>
          <w:sz w:val="24"/>
          <w:szCs w:val="24"/>
        </w:rPr>
        <w:t>WT</w:t>
      </w:r>
      <w:r w:rsidR="00DF2EBA">
        <w:rPr>
          <w:sz w:val="24"/>
          <w:szCs w:val="24"/>
        </w:rPr>
        <w:t>.</w:t>
      </w:r>
    </w:p>
    <w:p w14:paraId="6FE80483" w14:textId="77777777" w:rsidR="00DF2EBA" w:rsidRDefault="00DF2EBA" w:rsidP="00DF2EBA">
      <w:pPr>
        <w:spacing w:line="240" w:lineRule="auto"/>
        <w:jc w:val="both"/>
        <w:rPr>
          <w:sz w:val="24"/>
          <w:szCs w:val="24"/>
        </w:rPr>
      </w:pPr>
    </w:p>
    <w:tbl>
      <w:tblPr>
        <w:tblpPr w:leftFromText="180" w:rightFromText="180" w:vertAnchor="text" w:horzAnchor="margin" w:tblpXSpec="center" w:tblpY="66"/>
        <w:tblW w:w="9776" w:type="dxa"/>
        <w:tblLayout w:type="fixed"/>
        <w:tblLook w:val="04A0" w:firstRow="1" w:lastRow="0" w:firstColumn="1" w:lastColumn="0" w:noHBand="0" w:noVBand="1"/>
      </w:tblPr>
      <w:tblGrid>
        <w:gridCol w:w="1844"/>
        <w:gridCol w:w="1701"/>
        <w:gridCol w:w="850"/>
        <w:gridCol w:w="709"/>
        <w:gridCol w:w="850"/>
        <w:gridCol w:w="709"/>
        <w:gridCol w:w="851"/>
        <w:gridCol w:w="1231"/>
        <w:gridCol w:w="1031"/>
      </w:tblGrid>
      <w:tr w:rsidR="00DF2EBA" w14:paraId="250E9582" w14:textId="77777777" w:rsidTr="00367B7C">
        <w:trPr>
          <w:trHeight w:val="482"/>
        </w:trPr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01FF51" w14:textId="77777777" w:rsidR="00DF2EBA" w:rsidRPr="004A1442" w:rsidRDefault="00DF2EBA" w:rsidP="00367B7C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</w:rPr>
            </w:pPr>
            <w:r w:rsidRPr="004A1442">
              <w:rPr>
                <w:rFonts w:eastAsia="Times New Roman"/>
                <w:b/>
                <w:bCs/>
                <w:color w:val="000000"/>
                <w:sz w:val="16"/>
                <w:szCs w:val="16"/>
              </w:rPr>
              <w:t>Gene name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AC854A" w14:textId="77777777" w:rsidR="00DF2EBA" w:rsidRPr="004A1442" w:rsidRDefault="00DF2EBA" w:rsidP="00367B7C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</w:rPr>
            </w:pPr>
            <w:r w:rsidRPr="004A1442">
              <w:rPr>
                <w:rFonts w:eastAsia="Times New Roman"/>
                <w:b/>
                <w:bCs/>
                <w:color w:val="000000"/>
                <w:sz w:val="16"/>
                <w:szCs w:val="16"/>
              </w:rPr>
              <w:t>Gene ID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8250EE" w14:textId="77777777" w:rsidR="00DF2EBA" w:rsidRPr="004A1442" w:rsidRDefault="00DF2EBA" w:rsidP="00367B7C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</w:rPr>
            </w:pPr>
            <w:r w:rsidRPr="004A1442">
              <w:rPr>
                <w:rFonts w:eastAsia="Times New Roman"/>
                <w:b/>
                <w:bCs/>
                <w:color w:val="000000"/>
                <w:sz w:val="16"/>
                <w:szCs w:val="16"/>
              </w:rPr>
              <w:t>UniProt ID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67ADA1" w14:textId="77777777" w:rsidR="00DF2EBA" w:rsidRPr="004A1442" w:rsidRDefault="00DF2EBA" w:rsidP="00367B7C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</w:rPr>
            </w:pPr>
            <w:r w:rsidRPr="004A1442">
              <w:rPr>
                <w:rFonts w:eastAsia="Times New Roman"/>
                <w:b/>
                <w:bCs/>
                <w:color w:val="000000"/>
                <w:sz w:val="16"/>
                <w:szCs w:val="16"/>
              </w:rPr>
              <w:t xml:space="preserve">Average </w:t>
            </w:r>
            <w:r w:rsidRPr="004A1442">
              <w:rPr>
                <w:rFonts w:eastAsia="Times New Roman"/>
                <w:b/>
                <w:bCs/>
                <w:i/>
                <w:color w:val="000000"/>
                <w:sz w:val="16"/>
                <w:szCs w:val="16"/>
              </w:rPr>
              <w:t>WT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7CB403" w14:textId="77777777" w:rsidR="00DF2EBA" w:rsidRPr="004A1442" w:rsidRDefault="00DF2EBA" w:rsidP="00367B7C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</w:rPr>
            </w:pPr>
            <w:r w:rsidRPr="004A1442">
              <w:rPr>
                <w:rFonts w:eastAsia="Times New Roman"/>
                <w:b/>
                <w:bCs/>
                <w:color w:val="000000"/>
                <w:sz w:val="16"/>
                <w:szCs w:val="16"/>
              </w:rPr>
              <w:t>Average K40R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128540" w14:textId="77777777" w:rsidR="00DF2EBA" w:rsidRPr="004A1442" w:rsidRDefault="00DF2EBA" w:rsidP="00367B7C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</w:rPr>
            </w:pPr>
            <w:r w:rsidRPr="004A1442">
              <w:rPr>
                <w:rFonts w:eastAsia="Times New Roman"/>
                <w:b/>
                <w:bCs/>
                <w:color w:val="000000"/>
                <w:sz w:val="16"/>
                <w:szCs w:val="16"/>
              </w:rPr>
              <w:t>p value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8EA307" w14:textId="77777777" w:rsidR="00DF2EBA" w:rsidRPr="004A1442" w:rsidRDefault="00DF2EBA" w:rsidP="00367B7C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</w:rPr>
            </w:pPr>
            <w:r w:rsidRPr="004A1442">
              <w:rPr>
                <w:rFonts w:eastAsia="Times New Roman"/>
                <w:b/>
                <w:bCs/>
                <w:color w:val="000000"/>
                <w:sz w:val="16"/>
                <w:szCs w:val="16"/>
              </w:rPr>
              <w:t>Average fold change</w:t>
            </w:r>
          </w:p>
        </w:tc>
        <w:tc>
          <w:tcPr>
            <w:tcW w:w="12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112CA2" w14:textId="77777777" w:rsidR="00DF2EBA" w:rsidRPr="004A1442" w:rsidRDefault="00DF2EBA" w:rsidP="00367B7C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</w:rPr>
            </w:pPr>
            <w:r w:rsidRPr="004A1442">
              <w:rPr>
                <w:rFonts w:eastAsia="Times New Roman"/>
                <w:b/>
                <w:bCs/>
                <w:color w:val="000000"/>
                <w:sz w:val="16"/>
                <w:szCs w:val="16"/>
              </w:rPr>
              <w:t xml:space="preserve">Homolog in </w:t>
            </w:r>
            <w:r w:rsidRPr="004A1442">
              <w:rPr>
                <w:rFonts w:eastAsia="Times New Roman"/>
                <w:b/>
                <w:bCs/>
                <w:i/>
                <w:iCs/>
                <w:color w:val="000000"/>
                <w:sz w:val="16"/>
                <w:szCs w:val="16"/>
              </w:rPr>
              <w:t>C. reinhardtii</w:t>
            </w:r>
          </w:p>
        </w:tc>
        <w:tc>
          <w:tcPr>
            <w:tcW w:w="10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E9FFFE" w14:textId="77777777" w:rsidR="00DF2EBA" w:rsidRPr="004A1442" w:rsidRDefault="00DF2EBA" w:rsidP="00367B7C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</w:rPr>
            </w:pPr>
            <w:r w:rsidRPr="004A1442">
              <w:rPr>
                <w:rFonts w:eastAsia="Times New Roman"/>
                <w:b/>
                <w:bCs/>
                <w:color w:val="000000"/>
                <w:sz w:val="16"/>
                <w:szCs w:val="16"/>
              </w:rPr>
              <w:t xml:space="preserve">Homolog in </w:t>
            </w:r>
            <w:r w:rsidRPr="004A1442">
              <w:rPr>
                <w:rFonts w:eastAsia="Times New Roman"/>
                <w:b/>
                <w:bCs/>
                <w:i/>
                <w:iCs/>
                <w:color w:val="000000"/>
                <w:sz w:val="16"/>
                <w:szCs w:val="16"/>
              </w:rPr>
              <w:t>Homo sapiens</w:t>
            </w:r>
          </w:p>
        </w:tc>
      </w:tr>
      <w:tr w:rsidR="00DF2EBA" w14:paraId="0A3F834B" w14:textId="77777777" w:rsidTr="00367B7C">
        <w:trPr>
          <w:trHeight w:val="163"/>
        </w:trPr>
        <w:tc>
          <w:tcPr>
            <w:tcW w:w="1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8A54B9" w14:textId="77777777" w:rsidR="00DF2EBA" w:rsidRPr="004A1442" w:rsidRDefault="00DF2EBA" w:rsidP="00367B7C">
            <w:pPr>
              <w:spacing w:line="240" w:lineRule="auto"/>
              <w:rPr>
                <w:rFonts w:eastAsia="Times New Roman"/>
                <w:color w:val="000000"/>
                <w:sz w:val="16"/>
                <w:szCs w:val="16"/>
              </w:rPr>
            </w:pPr>
            <w:r w:rsidRPr="004A1442">
              <w:rPr>
                <w:rFonts w:eastAsia="Times New Roman"/>
                <w:color w:val="000000"/>
                <w:sz w:val="16"/>
                <w:szCs w:val="16"/>
              </w:rPr>
              <w:t>Dynein light chain 4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E11566" w14:textId="77777777" w:rsidR="00DF2EBA" w:rsidRPr="004A1442" w:rsidRDefault="00DF2EBA" w:rsidP="00367B7C">
            <w:pPr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4A1442">
              <w:rPr>
                <w:rFonts w:eastAsia="Times New Roman"/>
                <w:color w:val="000000"/>
                <w:sz w:val="16"/>
                <w:szCs w:val="16"/>
              </w:rPr>
              <w:t>TTHERM_0071625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FEBBE1" w14:textId="77777777" w:rsidR="00DF2EBA" w:rsidRPr="004A1442" w:rsidRDefault="00DF2EBA" w:rsidP="00367B7C">
            <w:pPr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4A1442">
              <w:rPr>
                <w:rFonts w:eastAsia="Times New Roman"/>
                <w:color w:val="000000"/>
                <w:sz w:val="16"/>
                <w:szCs w:val="16"/>
              </w:rPr>
              <w:t>I7MCM8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7A67B4" w14:textId="77777777" w:rsidR="00DF2EBA" w:rsidRPr="004A1442" w:rsidRDefault="00DF2EBA" w:rsidP="00367B7C">
            <w:pPr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4A1442">
              <w:rPr>
                <w:rFonts w:eastAsia="Times New Roman"/>
                <w:color w:val="000000"/>
                <w:sz w:val="16"/>
                <w:szCs w:val="16"/>
              </w:rPr>
              <w:t>12.08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E92A60" w14:textId="77777777" w:rsidR="00DF2EBA" w:rsidRPr="004A1442" w:rsidRDefault="00DF2EBA" w:rsidP="00367B7C">
            <w:pPr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4A1442">
              <w:rPr>
                <w:rFonts w:eastAsia="Times New Roman"/>
                <w:color w:val="000000"/>
                <w:sz w:val="16"/>
                <w:szCs w:val="16"/>
              </w:rPr>
              <w:t>3.057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0B7160" w14:textId="77777777" w:rsidR="00DF2EBA" w:rsidRPr="004A1442" w:rsidRDefault="00DF2EBA" w:rsidP="00367B7C">
            <w:pPr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4A1442">
              <w:rPr>
                <w:rFonts w:eastAsia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095B2C" w14:textId="77777777" w:rsidR="00DF2EBA" w:rsidRPr="004A1442" w:rsidRDefault="00DF2EBA" w:rsidP="00367B7C">
            <w:pPr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4A1442">
              <w:rPr>
                <w:rFonts w:eastAsia="Times New Roman"/>
                <w:color w:val="000000"/>
                <w:sz w:val="16"/>
                <w:szCs w:val="16"/>
              </w:rPr>
              <w:t>0.300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FB8505" w14:textId="77777777" w:rsidR="00DF2EBA" w:rsidRPr="004A1442" w:rsidRDefault="00DF2EBA" w:rsidP="00367B7C">
            <w:pPr>
              <w:spacing w:line="240" w:lineRule="auto"/>
              <w:jc w:val="center"/>
              <w:rPr>
                <w:rFonts w:eastAsia="Times New Roman"/>
                <w:sz w:val="16"/>
                <w:szCs w:val="16"/>
              </w:rPr>
            </w:pPr>
            <w:r w:rsidRPr="004A1442">
              <w:rPr>
                <w:rFonts w:eastAsia="Times New Roman"/>
                <w:sz w:val="16"/>
                <w:szCs w:val="16"/>
              </w:rPr>
              <w:t>NA</w:t>
            </w:r>
          </w:p>
        </w:tc>
        <w:tc>
          <w:tcPr>
            <w:tcW w:w="10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2AE927" w14:textId="77777777" w:rsidR="00DF2EBA" w:rsidRPr="004A1442" w:rsidRDefault="00DF2EBA" w:rsidP="00367B7C">
            <w:pPr>
              <w:spacing w:line="240" w:lineRule="auto"/>
              <w:jc w:val="center"/>
              <w:rPr>
                <w:rFonts w:eastAsia="Times New Roman"/>
                <w:sz w:val="16"/>
                <w:szCs w:val="16"/>
              </w:rPr>
            </w:pPr>
            <w:r w:rsidRPr="004A1442">
              <w:rPr>
                <w:rFonts w:eastAsia="Times New Roman"/>
                <w:sz w:val="16"/>
                <w:szCs w:val="16"/>
              </w:rPr>
              <w:t>NA</w:t>
            </w:r>
          </w:p>
        </w:tc>
      </w:tr>
      <w:tr w:rsidR="00DF2EBA" w14:paraId="46EF5B49" w14:textId="77777777" w:rsidTr="00367B7C">
        <w:trPr>
          <w:trHeight w:val="417"/>
        </w:trPr>
        <w:tc>
          <w:tcPr>
            <w:tcW w:w="1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9C8CF8" w14:textId="77777777" w:rsidR="00DF2EBA" w:rsidRPr="004A1442" w:rsidRDefault="00DF2EBA" w:rsidP="00367B7C">
            <w:pPr>
              <w:spacing w:line="240" w:lineRule="auto"/>
              <w:rPr>
                <w:rFonts w:eastAsia="Times New Roman"/>
                <w:color w:val="000000"/>
                <w:sz w:val="16"/>
                <w:szCs w:val="16"/>
              </w:rPr>
            </w:pPr>
            <w:r w:rsidRPr="004A1442">
              <w:rPr>
                <w:rFonts w:eastAsia="Times New Roman"/>
                <w:color w:val="000000"/>
                <w:sz w:val="16"/>
                <w:szCs w:val="16"/>
              </w:rPr>
              <w:t>Cell surface immobilization antigen SerH6, putative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D8CCD4" w14:textId="77777777" w:rsidR="00DF2EBA" w:rsidRPr="004A1442" w:rsidRDefault="00DF2EBA" w:rsidP="00367B7C">
            <w:pPr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4A1442">
              <w:rPr>
                <w:rFonts w:eastAsia="Times New Roman"/>
                <w:color w:val="000000"/>
                <w:sz w:val="16"/>
                <w:szCs w:val="16"/>
              </w:rPr>
              <w:t>TTHERM_0049113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36A679" w14:textId="77777777" w:rsidR="00DF2EBA" w:rsidRPr="004A1442" w:rsidRDefault="00DF2EBA" w:rsidP="00367B7C">
            <w:pPr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4A1442">
              <w:rPr>
                <w:rFonts w:eastAsia="Times New Roman"/>
                <w:color w:val="000000"/>
                <w:sz w:val="16"/>
                <w:szCs w:val="16"/>
              </w:rPr>
              <w:t>Q23J59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9D5868" w14:textId="77777777" w:rsidR="00DF2EBA" w:rsidRPr="004A1442" w:rsidRDefault="00DF2EBA" w:rsidP="00367B7C">
            <w:pPr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4A1442">
              <w:rPr>
                <w:rFonts w:eastAsia="Times New Roman"/>
                <w:color w:val="000000"/>
                <w:sz w:val="16"/>
                <w:szCs w:val="16"/>
              </w:rPr>
              <w:t>14.63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556F91" w14:textId="77777777" w:rsidR="00DF2EBA" w:rsidRPr="004A1442" w:rsidRDefault="00DF2EBA" w:rsidP="00367B7C">
            <w:pPr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4A1442">
              <w:rPr>
                <w:rFonts w:eastAsia="Times New Roman"/>
                <w:color w:val="000000"/>
                <w:sz w:val="16"/>
                <w:szCs w:val="16"/>
              </w:rPr>
              <w:t>3.516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A5C2BA" w14:textId="77777777" w:rsidR="00DF2EBA" w:rsidRPr="004A1442" w:rsidRDefault="00DF2EBA" w:rsidP="00367B7C">
            <w:pPr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4A1442">
              <w:rPr>
                <w:rFonts w:eastAsia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92C241F" w14:textId="77777777" w:rsidR="00DF2EBA" w:rsidRPr="004A1442" w:rsidRDefault="00DF2EBA" w:rsidP="00367B7C">
            <w:pPr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4A1442">
              <w:rPr>
                <w:rFonts w:eastAsia="Times New Roman"/>
                <w:color w:val="000000"/>
                <w:sz w:val="16"/>
                <w:szCs w:val="16"/>
              </w:rPr>
              <w:t>0.200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72AF34" w14:textId="77777777" w:rsidR="00DF2EBA" w:rsidRPr="004A1442" w:rsidRDefault="00000000" w:rsidP="00367B7C">
            <w:pPr>
              <w:spacing w:line="240" w:lineRule="auto"/>
              <w:jc w:val="center"/>
              <w:rPr>
                <w:rFonts w:eastAsia="Times New Roman"/>
                <w:sz w:val="16"/>
                <w:szCs w:val="16"/>
              </w:rPr>
            </w:pPr>
            <w:hyperlink r:id="rId14" w:history="1">
              <w:r w:rsidR="00DF2EBA" w:rsidRPr="004A1442">
                <w:rPr>
                  <w:rFonts w:eastAsia="Times New Roman"/>
                  <w:sz w:val="16"/>
                  <w:szCs w:val="16"/>
                </w:rPr>
                <w:t>A0A250XQN9</w:t>
              </w:r>
            </w:hyperlink>
          </w:p>
        </w:tc>
        <w:tc>
          <w:tcPr>
            <w:tcW w:w="10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B80DA0" w14:textId="77777777" w:rsidR="00DF2EBA" w:rsidRPr="004A1442" w:rsidRDefault="00DF2EBA" w:rsidP="00367B7C">
            <w:pPr>
              <w:spacing w:line="240" w:lineRule="auto"/>
              <w:jc w:val="center"/>
              <w:rPr>
                <w:rFonts w:eastAsia="Times New Roman"/>
                <w:sz w:val="16"/>
                <w:szCs w:val="16"/>
              </w:rPr>
            </w:pPr>
            <w:r w:rsidRPr="004A1442">
              <w:rPr>
                <w:rFonts w:eastAsia="Times New Roman"/>
                <w:sz w:val="16"/>
                <w:szCs w:val="16"/>
              </w:rPr>
              <w:t>NA</w:t>
            </w:r>
          </w:p>
        </w:tc>
      </w:tr>
      <w:tr w:rsidR="00DF2EBA" w14:paraId="155F0E27" w14:textId="77777777" w:rsidTr="00367B7C">
        <w:trPr>
          <w:trHeight w:val="417"/>
        </w:trPr>
        <w:tc>
          <w:tcPr>
            <w:tcW w:w="1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8DE725" w14:textId="77777777" w:rsidR="00DF2EBA" w:rsidRPr="004A1442" w:rsidRDefault="00DF2EBA" w:rsidP="00367B7C">
            <w:pPr>
              <w:spacing w:line="240" w:lineRule="auto"/>
              <w:rPr>
                <w:rFonts w:eastAsia="Times New Roman"/>
                <w:color w:val="000000"/>
                <w:sz w:val="16"/>
                <w:szCs w:val="16"/>
              </w:rPr>
            </w:pPr>
            <w:r w:rsidRPr="004A1442">
              <w:rPr>
                <w:rFonts w:eastAsia="Times New Roman"/>
                <w:color w:val="000000"/>
                <w:sz w:val="16"/>
                <w:szCs w:val="16"/>
              </w:rPr>
              <w:t>CAMP-dependent kinase, regulatory protein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E9584C" w14:textId="77777777" w:rsidR="00DF2EBA" w:rsidRPr="004A1442" w:rsidRDefault="00DF2EBA" w:rsidP="00367B7C">
            <w:pPr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4A1442">
              <w:rPr>
                <w:rFonts w:eastAsia="Times New Roman"/>
                <w:color w:val="000000"/>
                <w:sz w:val="16"/>
                <w:szCs w:val="16"/>
              </w:rPr>
              <w:t>TTHERM_0062309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ED3DFE" w14:textId="77777777" w:rsidR="00DF2EBA" w:rsidRPr="004A1442" w:rsidRDefault="00DF2EBA" w:rsidP="00367B7C">
            <w:pPr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4A1442">
              <w:rPr>
                <w:rFonts w:eastAsia="Times New Roman"/>
                <w:color w:val="000000"/>
                <w:sz w:val="16"/>
                <w:szCs w:val="16"/>
              </w:rPr>
              <w:t>Q240X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6FFFB6" w14:textId="77777777" w:rsidR="00DF2EBA" w:rsidRPr="004A1442" w:rsidRDefault="00DF2EBA" w:rsidP="00367B7C">
            <w:pPr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4A1442">
              <w:rPr>
                <w:rFonts w:eastAsia="Times New Roman"/>
                <w:color w:val="000000"/>
                <w:sz w:val="16"/>
                <w:szCs w:val="16"/>
              </w:rPr>
              <w:t>31.12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B192B3" w14:textId="77777777" w:rsidR="00DF2EBA" w:rsidRPr="004A1442" w:rsidRDefault="00DF2EBA" w:rsidP="00367B7C">
            <w:pPr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4A1442">
              <w:rPr>
                <w:rFonts w:eastAsia="Times New Roman"/>
                <w:color w:val="000000"/>
                <w:sz w:val="16"/>
                <w:szCs w:val="16"/>
              </w:rPr>
              <w:t>6.48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55D5F7" w14:textId="77777777" w:rsidR="00DF2EBA" w:rsidRPr="004A1442" w:rsidRDefault="00DF2EBA" w:rsidP="00367B7C">
            <w:pPr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4A1442">
              <w:rPr>
                <w:rFonts w:eastAsia="Times New Roman"/>
                <w:color w:val="000000"/>
                <w:sz w:val="16"/>
                <w:szCs w:val="16"/>
              </w:rPr>
              <w:t>0.00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FE1EA7" w14:textId="77777777" w:rsidR="00DF2EBA" w:rsidRPr="004A1442" w:rsidRDefault="00DF2EBA" w:rsidP="00367B7C">
            <w:pPr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4A1442">
              <w:rPr>
                <w:rFonts w:eastAsia="Times New Roman"/>
                <w:color w:val="000000"/>
                <w:sz w:val="16"/>
                <w:szCs w:val="16"/>
              </w:rPr>
              <w:t>0.200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EAAFCD" w14:textId="77777777" w:rsidR="00DF2EBA" w:rsidRPr="004A1442" w:rsidRDefault="00DF2EBA" w:rsidP="00367B7C">
            <w:pPr>
              <w:spacing w:line="240" w:lineRule="auto"/>
              <w:jc w:val="center"/>
              <w:rPr>
                <w:rFonts w:eastAsia="Times New Roman"/>
                <w:sz w:val="16"/>
                <w:szCs w:val="16"/>
              </w:rPr>
            </w:pPr>
            <w:r w:rsidRPr="004A1442">
              <w:rPr>
                <w:rFonts w:eastAsia="Times New Roman"/>
                <w:sz w:val="16"/>
                <w:szCs w:val="16"/>
              </w:rPr>
              <w:t>NA</w:t>
            </w:r>
          </w:p>
        </w:tc>
        <w:tc>
          <w:tcPr>
            <w:tcW w:w="10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674215" w14:textId="77777777" w:rsidR="00DF2EBA" w:rsidRPr="004A1442" w:rsidRDefault="00DF2EBA" w:rsidP="00367B7C">
            <w:pPr>
              <w:spacing w:line="240" w:lineRule="auto"/>
              <w:jc w:val="center"/>
              <w:rPr>
                <w:rFonts w:eastAsia="Times New Roman"/>
                <w:sz w:val="16"/>
                <w:szCs w:val="16"/>
              </w:rPr>
            </w:pPr>
            <w:r w:rsidRPr="004A1442">
              <w:rPr>
                <w:rFonts w:eastAsia="Times New Roman"/>
                <w:sz w:val="16"/>
                <w:szCs w:val="16"/>
              </w:rPr>
              <w:t>NA</w:t>
            </w:r>
          </w:p>
        </w:tc>
      </w:tr>
      <w:tr w:rsidR="00DF2EBA" w14:paraId="544D43A9" w14:textId="77777777" w:rsidTr="00367B7C">
        <w:trPr>
          <w:trHeight w:val="276"/>
        </w:trPr>
        <w:tc>
          <w:tcPr>
            <w:tcW w:w="1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AE9EA5" w14:textId="77777777" w:rsidR="00DF2EBA" w:rsidRPr="004A1442" w:rsidRDefault="00DF2EBA" w:rsidP="00367B7C">
            <w:pPr>
              <w:spacing w:line="240" w:lineRule="auto"/>
              <w:rPr>
                <w:rFonts w:eastAsia="Times New Roman"/>
                <w:color w:val="000000"/>
                <w:sz w:val="16"/>
                <w:szCs w:val="16"/>
              </w:rPr>
            </w:pPr>
            <w:r w:rsidRPr="004A1442">
              <w:rPr>
                <w:rFonts w:eastAsia="Times New Roman"/>
                <w:color w:val="000000"/>
                <w:sz w:val="16"/>
                <w:szCs w:val="16"/>
              </w:rPr>
              <w:t>Tetratricopeptide repeat protein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090DCA" w14:textId="77777777" w:rsidR="00DF2EBA" w:rsidRPr="004A1442" w:rsidRDefault="00DF2EBA" w:rsidP="00367B7C">
            <w:pPr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4A1442">
              <w:rPr>
                <w:rFonts w:eastAsia="Times New Roman"/>
                <w:color w:val="000000"/>
                <w:sz w:val="16"/>
                <w:szCs w:val="16"/>
              </w:rPr>
              <w:t>TTHERM_0031372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62BCCD" w14:textId="77777777" w:rsidR="00DF2EBA" w:rsidRPr="004A1442" w:rsidRDefault="00DF2EBA" w:rsidP="00367B7C">
            <w:pPr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4A1442">
              <w:rPr>
                <w:rFonts w:eastAsia="Times New Roman"/>
                <w:color w:val="000000"/>
                <w:sz w:val="16"/>
                <w:szCs w:val="16"/>
              </w:rPr>
              <w:t>Q22KA9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F1C3B7" w14:textId="77777777" w:rsidR="00DF2EBA" w:rsidRPr="004A1442" w:rsidRDefault="00DF2EBA" w:rsidP="00367B7C">
            <w:pPr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4A1442">
              <w:rPr>
                <w:rFonts w:eastAsia="Times New Roman"/>
                <w:color w:val="000000"/>
                <w:sz w:val="16"/>
                <w:szCs w:val="16"/>
              </w:rPr>
              <w:t>7.90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EE02A6" w14:textId="77777777" w:rsidR="00DF2EBA" w:rsidRPr="004A1442" w:rsidRDefault="00DF2EBA" w:rsidP="00367B7C">
            <w:pPr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4A1442">
              <w:rPr>
                <w:rFonts w:eastAsia="Times New Roman"/>
                <w:color w:val="000000"/>
                <w:sz w:val="16"/>
                <w:szCs w:val="16"/>
              </w:rPr>
              <w:t>1.59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2E85281" w14:textId="77777777" w:rsidR="00DF2EBA" w:rsidRPr="004A1442" w:rsidRDefault="00DF2EBA" w:rsidP="00367B7C">
            <w:pPr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4A1442">
              <w:rPr>
                <w:rFonts w:eastAsia="Times New Roman"/>
                <w:color w:val="000000"/>
                <w:sz w:val="16"/>
                <w:szCs w:val="16"/>
              </w:rPr>
              <w:t>0.006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B1DB2F" w14:textId="77777777" w:rsidR="00DF2EBA" w:rsidRPr="004A1442" w:rsidRDefault="00DF2EBA" w:rsidP="00367B7C">
            <w:pPr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4A1442">
              <w:rPr>
                <w:rFonts w:eastAsia="Times New Roman"/>
                <w:color w:val="000000"/>
                <w:sz w:val="16"/>
                <w:szCs w:val="16"/>
              </w:rPr>
              <w:t>0.200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326D05" w14:textId="77777777" w:rsidR="00DF2EBA" w:rsidRPr="004A1442" w:rsidRDefault="00DF2EBA" w:rsidP="00367B7C">
            <w:pPr>
              <w:spacing w:line="240" w:lineRule="auto"/>
              <w:jc w:val="center"/>
              <w:rPr>
                <w:rFonts w:eastAsia="Times New Roman"/>
                <w:sz w:val="16"/>
                <w:szCs w:val="16"/>
              </w:rPr>
            </w:pPr>
            <w:r w:rsidRPr="004A1442">
              <w:rPr>
                <w:rFonts w:eastAsia="Times New Roman"/>
                <w:sz w:val="16"/>
                <w:szCs w:val="16"/>
              </w:rPr>
              <w:t>IFT70</w:t>
            </w:r>
          </w:p>
        </w:tc>
        <w:tc>
          <w:tcPr>
            <w:tcW w:w="10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8D3594" w14:textId="77777777" w:rsidR="00DF2EBA" w:rsidRPr="004A1442" w:rsidRDefault="00000000" w:rsidP="00367B7C">
            <w:pPr>
              <w:spacing w:line="240" w:lineRule="auto"/>
              <w:jc w:val="center"/>
              <w:rPr>
                <w:rFonts w:eastAsia="Times New Roman"/>
                <w:sz w:val="16"/>
                <w:szCs w:val="16"/>
              </w:rPr>
            </w:pPr>
            <w:hyperlink r:id="rId15" w:history="1">
              <w:r w:rsidR="00DF2EBA" w:rsidRPr="004A1442">
                <w:rPr>
                  <w:rFonts w:eastAsia="Times New Roman"/>
                  <w:sz w:val="16"/>
                  <w:szCs w:val="16"/>
                </w:rPr>
                <w:t>Q8N4P2</w:t>
              </w:r>
            </w:hyperlink>
          </w:p>
        </w:tc>
      </w:tr>
      <w:tr w:rsidR="00DF2EBA" w14:paraId="1A0C4102" w14:textId="77777777" w:rsidTr="00367B7C">
        <w:trPr>
          <w:trHeight w:val="276"/>
        </w:trPr>
        <w:tc>
          <w:tcPr>
            <w:tcW w:w="1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297C84" w14:textId="77777777" w:rsidR="00DF2EBA" w:rsidRPr="004A1442" w:rsidRDefault="00DF2EBA" w:rsidP="00367B7C">
            <w:pPr>
              <w:spacing w:line="240" w:lineRule="auto"/>
              <w:rPr>
                <w:rFonts w:eastAsia="Times New Roman"/>
                <w:color w:val="000000"/>
                <w:sz w:val="16"/>
                <w:szCs w:val="16"/>
              </w:rPr>
            </w:pPr>
            <w:r w:rsidRPr="004A1442">
              <w:rPr>
                <w:rFonts w:eastAsia="Times New Roman"/>
                <w:color w:val="000000"/>
                <w:sz w:val="16"/>
                <w:szCs w:val="16"/>
              </w:rPr>
              <w:t>CGMP-dependent kinase 5-1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99AB0CA" w14:textId="77777777" w:rsidR="00DF2EBA" w:rsidRPr="004A1442" w:rsidRDefault="00DF2EBA" w:rsidP="00367B7C">
            <w:pPr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4A1442">
              <w:rPr>
                <w:rFonts w:eastAsia="Times New Roman"/>
                <w:color w:val="000000"/>
                <w:sz w:val="16"/>
                <w:szCs w:val="16"/>
              </w:rPr>
              <w:t>TTHERM_0004653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7D113F" w14:textId="77777777" w:rsidR="00DF2EBA" w:rsidRPr="004A1442" w:rsidRDefault="00DF2EBA" w:rsidP="00367B7C">
            <w:pPr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4A1442">
              <w:rPr>
                <w:rFonts w:eastAsia="Times New Roman"/>
                <w:color w:val="000000"/>
                <w:sz w:val="16"/>
                <w:szCs w:val="16"/>
              </w:rPr>
              <w:t>Q23DN8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0B6BE3" w14:textId="77777777" w:rsidR="00DF2EBA" w:rsidRPr="004A1442" w:rsidRDefault="00DF2EBA" w:rsidP="00367B7C">
            <w:pPr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4A1442">
              <w:rPr>
                <w:rFonts w:eastAsia="Times New Roman"/>
                <w:color w:val="000000"/>
                <w:sz w:val="16"/>
                <w:szCs w:val="16"/>
              </w:rPr>
              <w:t>1.86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36C0AD" w14:textId="77777777" w:rsidR="00DF2EBA" w:rsidRPr="004A1442" w:rsidRDefault="00DF2EBA" w:rsidP="00367B7C">
            <w:pPr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4A1442">
              <w:rPr>
                <w:rFonts w:eastAsia="Times New Roman"/>
                <w:color w:val="000000"/>
                <w:sz w:val="16"/>
                <w:szCs w:val="16"/>
              </w:rPr>
              <w:t>0.357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8A8530" w14:textId="77777777" w:rsidR="00DF2EBA" w:rsidRPr="004A1442" w:rsidRDefault="00DF2EBA" w:rsidP="00367B7C">
            <w:pPr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4A1442">
              <w:rPr>
                <w:rFonts w:eastAsia="Times New Roman"/>
                <w:color w:val="000000"/>
                <w:sz w:val="16"/>
                <w:szCs w:val="16"/>
              </w:rPr>
              <w:t>0.025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246232" w14:textId="77777777" w:rsidR="00DF2EBA" w:rsidRPr="004A1442" w:rsidRDefault="00DF2EBA" w:rsidP="00367B7C">
            <w:pPr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4A1442">
              <w:rPr>
                <w:rFonts w:eastAsia="Times New Roman"/>
                <w:color w:val="000000"/>
                <w:sz w:val="16"/>
                <w:szCs w:val="16"/>
              </w:rPr>
              <w:t>0.200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D7F73F" w14:textId="77777777" w:rsidR="00DF2EBA" w:rsidRPr="004A1442" w:rsidRDefault="00DF2EBA" w:rsidP="00367B7C">
            <w:pPr>
              <w:spacing w:line="240" w:lineRule="auto"/>
              <w:jc w:val="center"/>
              <w:rPr>
                <w:rFonts w:eastAsia="Times New Roman"/>
                <w:sz w:val="16"/>
                <w:szCs w:val="16"/>
              </w:rPr>
            </w:pPr>
            <w:r w:rsidRPr="004A1442">
              <w:rPr>
                <w:rFonts w:eastAsia="Times New Roman"/>
                <w:sz w:val="16"/>
                <w:szCs w:val="16"/>
              </w:rPr>
              <w:t>NA</w:t>
            </w:r>
          </w:p>
        </w:tc>
        <w:tc>
          <w:tcPr>
            <w:tcW w:w="10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3518FC" w14:textId="77777777" w:rsidR="00DF2EBA" w:rsidRPr="004A1442" w:rsidRDefault="00DF2EBA" w:rsidP="00367B7C">
            <w:pPr>
              <w:spacing w:line="240" w:lineRule="auto"/>
              <w:jc w:val="center"/>
              <w:rPr>
                <w:rFonts w:eastAsia="Times New Roman"/>
                <w:sz w:val="16"/>
                <w:szCs w:val="16"/>
              </w:rPr>
            </w:pPr>
            <w:r w:rsidRPr="004A1442">
              <w:rPr>
                <w:rFonts w:eastAsia="Times New Roman"/>
                <w:sz w:val="16"/>
                <w:szCs w:val="16"/>
              </w:rPr>
              <w:t>NA</w:t>
            </w:r>
          </w:p>
        </w:tc>
      </w:tr>
      <w:tr w:rsidR="00DF2EBA" w14:paraId="60FFD20C" w14:textId="77777777" w:rsidTr="00367B7C">
        <w:trPr>
          <w:trHeight w:val="556"/>
        </w:trPr>
        <w:tc>
          <w:tcPr>
            <w:tcW w:w="1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26ABD0" w14:textId="77777777" w:rsidR="00DF2EBA" w:rsidRPr="004A1442" w:rsidRDefault="00DF2EBA" w:rsidP="00367B7C">
            <w:pPr>
              <w:spacing w:line="240" w:lineRule="auto"/>
              <w:rPr>
                <w:rFonts w:eastAsia="Times New Roman"/>
                <w:color w:val="000000"/>
                <w:sz w:val="16"/>
                <w:szCs w:val="16"/>
              </w:rPr>
            </w:pPr>
            <w:r w:rsidRPr="004A1442">
              <w:rPr>
                <w:rFonts w:eastAsia="Times New Roman"/>
                <w:color w:val="000000"/>
                <w:sz w:val="16"/>
                <w:szCs w:val="16"/>
              </w:rPr>
              <w:t>Glutathione S-transferase, amine-terminal domain protein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9A2C58" w14:textId="77777777" w:rsidR="00DF2EBA" w:rsidRPr="004A1442" w:rsidRDefault="00DF2EBA" w:rsidP="00367B7C">
            <w:pPr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4A1442">
              <w:rPr>
                <w:rFonts w:eastAsia="Times New Roman"/>
                <w:color w:val="000000"/>
                <w:sz w:val="16"/>
                <w:szCs w:val="16"/>
              </w:rPr>
              <w:t>TTHERM_0060287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A40761" w14:textId="77777777" w:rsidR="00DF2EBA" w:rsidRPr="004A1442" w:rsidRDefault="00DF2EBA" w:rsidP="00367B7C">
            <w:pPr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4A1442">
              <w:rPr>
                <w:rFonts w:eastAsia="Times New Roman"/>
                <w:color w:val="000000"/>
                <w:sz w:val="16"/>
                <w:szCs w:val="16"/>
              </w:rPr>
              <w:t>Q22YK8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BC0527" w14:textId="77777777" w:rsidR="00DF2EBA" w:rsidRPr="004A1442" w:rsidRDefault="00DF2EBA" w:rsidP="00367B7C">
            <w:pPr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4A1442">
              <w:rPr>
                <w:rFonts w:eastAsia="Times New Roman"/>
                <w:color w:val="000000"/>
                <w:sz w:val="16"/>
                <w:szCs w:val="16"/>
              </w:rPr>
              <w:t>6.73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1E9F2E" w14:textId="77777777" w:rsidR="00DF2EBA" w:rsidRPr="004A1442" w:rsidRDefault="00DF2EBA" w:rsidP="00367B7C">
            <w:pPr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4A1442">
              <w:rPr>
                <w:rFonts w:eastAsia="Times New Roman"/>
                <w:color w:val="000000"/>
                <w:sz w:val="16"/>
                <w:szCs w:val="16"/>
              </w:rPr>
              <w:t>1.17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CD84D9" w14:textId="77777777" w:rsidR="00DF2EBA" w:rsidRPr="004A1442" w:rsidRDefault="00DF2EBA" w:rsidP="00367B7C">
            <w:pPr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4A1442">
              <w:rPr>
                <w:rFonts w:eastAsia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6E4A35" w14:textId="77777777" w:rsidR="00DF2EBA" w:rsidRPr="004A1442" w:rsidRDefault="00DF2EBA" w:rsidP="00367B7C">
            <w:pPr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4A1442">
              <w:rPr>
                <w:rFonts w:eastAsia="Times New Roman"/>
                <w:color w:val="000000"/>
                <w:sz w:val="16"/>
                <w:szCs w:val="16"/>
              </w:rPr>
              <w:t>0.200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2190C4" w14:textId="77777777" w:rsidR="00DF2EBA" w:rsidRPr="004A1442" w:rsidRDefault="00DF2EBA" w:rsidP="00367B7C">
            <w:pPr>
              <w:spacing w:line="240" w:lineRule="auto"/>
              <w:jc w:val="center"/>
              <w:rPr>
                <w:rFonts w:eastAsia="Times New Roman"/>
                <w:sz w:val="16"/>
                <w:szCs w:val="16"/>
              </w:rPr>
            </w:pPr>
            <w:r w:rsidRPr="004A1442">
              <w:rPr>
                <w:rFonts w:eastAsia="Times New Roman"/>
                <w:sz w:val="16"/>
                <w:szCs w:val="16"/>
              </w:rPr>
              <w:t>NA</w:t>
            </w:r>
          </w:p>
        </w:tc>
        <w:tc>
          <w:tcPr>
            <w:tcW w:w="10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BBB446" w14:textId="77777777" w:rsidR="00DF2EBA" w:rsidRPr="004A1442" w:rsidRDefault="00000000" w:rsidP="00367B7C">
            <w:pPr>
              <w:spacing w:line="240" w:lineRule="auto"/>
              <w:jc w:val="center"/>
              <w:rPr>
                <w:rFonts w:eastAsia="Times New Roman"/>
                <w:sz w:val="16"/>
                <w:szCs w:val="16"/>
              </w:rPr>
            </w:pPr>
            <w:hyperlink r:id="rId16" w:history="1">
              <w:r w:rsidR="00DF2EBA" w:rsidRPr="004A1442">
                <w:rPr>
                  <w:rFonts w:eastAsia="Times New Roman"/>
                  <w:sz w:val="16"/>
                  <w:szCs w:val="16"/>
                </w:rPr>
                <w:t>P09488</w:t>
              </w:r>
            </w:hyperlink>
          </w:p>
        </w:tc>
      </w:tr>
      <w:tr w:rsidR="00DF2EBA" w14:paraId="753B4B00" w14:textId="77777777" w:rsidTr="00367B7C">
        <w:trPr>
          <w:trHeight w:val="276"/>
        </w:trPr>
        <w:tc>
          <w:tcPr>
            <w:tcW w:w="1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29F06C" w14:textId="77777777" w:rsidR="00DF2EBA" w:rsidRPr="004A1442" w:rsidRDefault="00DF2EBA" w:rsidP="00367B7C">
            <w:pPr>
              <w:spacing w:line="240" w:lineRule="auto"/>
              <w:rPr>
                <w:rFonts w:eastAsia="Times New Roman"/>
                <w:color w:val="000000"/>
                <w:sz w:val="16"/>
                <w:szCs w:val="16"/>
              </w:rPr>
            </w:pPr>
            <w:r w:rsidRPr="004A1442">
              <w:rPr>
                <w:rFonts w:eastAsia="Times New Roman"/>
                <w:color w:val="000000"/>
                <w:sz w:val="16"/>
                <w:szCs w:val="16"/>
              </w:rPr>
              <w:t>Heat shock 70 kDa protein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F945CF" w14:textId="77777777" w:rsidR="00DF2EBA" w:rsidRPr="004A1442" w:rsidRDefault="00DF2EBA" w:rsidP="00367B7C">
            <w:pPr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4A1442">
              <w:rPr>
                <w:rFonts w:eastAsia="Times New Roman"/>
                <w:color w:val="000000"/>
                <w:sz w:val="16"/>
                <w:szCs w:val="16"/>
              </w:rPr>
              <w:t>TTHERM_0010511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F80998" w14:textId="77777777" w:rsidR="00DF2EBA" w:rsidRPr="004A1442" w:rsidRDefault="00DF2EBA" w:rsidP="00367B7C">
            <w:pPr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4A1442">
              <w:rPr>
                <w:rFonts w:eastAsia="Times New Roman"/>
                <w:color w:val="000000"/>
                <w:sz w:val="16"/>
                <w:szCs w:val="16"/>
              </w:rPr>
              <w:t>Q234I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94B535" w14:textId="77777777" w:rsidR="00DF2EBA" w:rsidRPr="004A1442" w:rsidRDefault="00DF2EBA" w:rsidP="00367B7C">
            <w:pPr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4A1442">
              <w:rPr>
                <w:rFonts w:eastAsia="Times New Roman"/>
                <w:color w:val="000000"/>
                <w:sz w:val="16"/>
                <w:szCs w:val="16"/>
              </w:rPr>
              <w:t>5.11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F87371" w14:textId="77777777" w:rsidR="00DF2EBA" w:rsidRPr="004A1442" w:rsidRDefault="00DF2EBA" w:rsidP="00367B7C">
            <w:pPr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4A1442">
              <w:rPr>
                <w:rFonts w:eastAsia="Times New Roman"/>
                <w:color w:val="000000"/>
                <w:sz w:val="16"/>
                <w:szCs w:val="16"/>
              </w:rPr>
              <w:t>2.04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7190F0" w14:textId="77777777" w:rsidR="00DF2EBA" w:rsidRPr="004A1442" w:rsidRDefault="00DF2EBA" w:rsidP="00367B7C">
            <w:pPr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4A1442">
              <w:rPr>
                <w:rFonts w:eastAsia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D22DB1" w14:textId="77777777" w:rsidR="00DF2EBA" w:rsidRPr="004A1442" w:rsidRDefault="00DF2EBA" w:rsidP="00367B7C">
            <w:pPr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4A1442">
              <w:rPr>
                <w:rFonts w:eastAsia="Times New Roman"/>
                <w:color w:val="000000"/>
                <w:sz w:val="16"/>
                <w:szCs w:val="16"/>
              </w:rPr>
              <w:t>0.200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2FA55D" w14:textId="77777777" w:rsidR="00DF2EBA" w:rsidRPr="004A1442" w:rsidRDefault="00DF2EBA" w:rsidP="00367B7C">
            <w:pPr>
              <w:spacing w:line="240" w:lineRule="auto"/>
              <w:jc w:val="center"/>
              <w:rPr>
                <w:rFonts w:eastAsia="Times New Roman"/>
                <w:sz w:val="16"/>
                <w:szCs w:val="16"/>
              </w:rPr>
            </w:pPr>
            <w:r w:rsidRPr="004A1442">
              <w:rPr>
                <w:rFonts w:eastAsia="Times New Roman"/>
                <w:sz w:val="16"/>
                <w:szCs w:val="16"/>
              </w:rPr>
              <w:t>NA</w:t>
            </w:r>
          </w:p>
        </w:tc>
        <w:tc>
          <w:tcPr>
            <w:tcW w:w="10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E78DE4" w14:textId="77777777" w:rsidR="00DF2EBA" w:rsidRPr="004A1442" w:rsidRDefault="00DF2EBA" w:rsidP="00367B7C">
            <w:pPr>
              <w:spacing w:line="240" w:lineRule="auto"/>
              <w:jc w:val="center"/>
              <w:rPr>
                <w:rFonts w:eastAsia="Times New Roman"/>
                <w:sz w:val="16"/>
                <w:szCs w:val="16"/>
              </w:rPr>
            </w:pPr>
            <w:r w:rsidRPr="004A1442">
              <w:rPr>
                <w:rFonts w:eastAsia="Times New Roman"/>
                <w:sz w:val="16"/>
                <w:szCs w:val="16"/>
              </w:rPr>
              <w:t>NA</w:t>
            </w:r>
          </w:p>
        </w:tc>
      </w:tr>
      <w:tr w:rsidR="00DF2EBA" w14:paraId="33FCF536" w14:textId="77777777" w:rsidTr="00367B7C">
        <w:trPr>
          <w:trHeight w:val="276"/>
        </w:trPr>
        <w:tc>
          <w:tcPr>
            <w:tcW w:w="1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B943C5" w14:textId="77777777" w:rsidR="00DF2EBA" w:rsidRPr="004A1442" w:rsidRDefault="00DF2EBA" w:rsidP="00367B7C">
            <w:pPr>
              <w:spacing w:line="240" w:lineRule="auto"/>
              <w:rPr>
                <w:rFonts w:eastAsia="Times New Roman"/>
                <w:color w:val="000000"/>
                <w:sz w:val="16"/>
                <w:szCs w:val="16"/>
              </w:rPr>
            </w:pPr>
            <w:r w:rsidRPr="004A1442">
              <w:rPr>
                <w:rFonts w:eastAsia="Times New Roman"/>
                <w:color w:val="000000"/>
                <w:sz w:val="16"/>
                <w:szCs w:val="16"/>
              </w:rPr>
              <w:t>Uncharacterized protein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69D7AD" w14:textId="77777777" w:rsidR="00DF2EBA" w:rsidRPr="004A1442" w:rsidRDefault="00DF2EBA" w:rsidP="00367B7C">
            <w:pPr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4A1442">
              <w:rPr>
                <w:rFonts w:eastAsia="Times New Roman"/>
                <w:color w:val="000000"/>
                <w:sz w:val="16"/>
                <w:szCs w:val="16"/>
              </w:rPr>
              <w:t>TTHERM_0045566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83CC1C" w14:textId="77777777" w:rsidR="00DF2EBA" w:rsidRPr="004A1442" w:rsidRDefault="00DF2EBA" w:rsidP="00367B7C">
            <w:pPr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4A1442">
              <w:rPr>
                <w:rFonts w:eastAsia="Times New Roman"/>
                <w:color w:val="000000"/>
                <w:sz w:val="16"/>
                <w:szCs w:val="16"/>
              </w:rPr>
              <w:t>I7MI6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3A13DB" w14:textId="77777777" w:rsidR="00DF2EBA" w:rsidRPr="004A1442" w:rsidRDefault="00DF2EBA" w:rsidP="00367B7C">
            <w:pPr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4A1442">
              <w:rPr>
                <w:rFonts w:eastAsia="Times New Roman"/>
                <w:color w:val="000000"/>
                <w:sz w:val="16"/>
                <w:szCs w:val="16"/>
              </w:rPr>
              <w:t>2.32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188F8E" w14:textId="77777777" w:rsidR="00DF2EBA" w:rsidRPr="004A1442" w:rsidRDefault="00DF2EBA" w:rsidP="00367B7C">
            <w:pPr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4A1442">
              <w:rPr>
                <w:rFonts w:eastAsia="Times New Roman"/>
                <w:color w:val="000000"/>
                <w:sz w:val="16"/>
                <w:szCs w:val="16"/>
              </w:rPr>
              <w:t>0.40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47E9A5" w14:textId="77777777" w:rsidR="00DF2EBA" w:rsidRPr="004A1442" w:rsidRDefault="00DF2EBA" w:rsidP="00367B7C">
            <w:pPr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4A1442">
              <w:rPr>
                <w:rFonts w:eastAsia="Times New Roman"/>
                <w:color w:val="000000"/>
                <w:sz w:val="16"/>
                <w:szCs w:val="16"/>
              </w:rPr>
              <w:t>0.035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DB151E" w14:textId="77777777" w:rsidR="00DF2EBA" w:rsidRPr="004A1442" w:rsidRDefault="00DF2EBA" w:rsidP="00367B7C">
            <w:pPr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4A1442">
              <w:rPr>
                <w:rFonts w:eastAsia="Times New Roman"/>
                <w:color w:val="000000"/>
                <w:sz w:val="16"/>
                <w:szCs w:val="16"/>
              </w:rPr>
              <w:t>0.200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C5EB65" w14:textId="77777777" w:rsidR="00DF2EBA" w:rsidRPr="004A1442" w:rsidRDefault="00DF2EBA" w:rsidP="00367B7C">
            <w:pPr>
              <w:spacing w:line="240" w:lineRule="auto"/>
              <w:jc w:val="center"/>
              <w:rPr>
                <w:rFonts w:eastAsia="Times New Roman"/>
                <w:sz w:val="16"/>
                <w:szCs w:val="16"/>
              </w:rPr>
            </w:pPr>
            <w:r w:rsidRPr="004A1442">
              <w:rPr>
                <w:rFonts w:eastAsia="Times New Roman"/>
                <w:sz w:val="16"/>
                <w:szCs w:val="16"/>
              </w:rPr>
              <w:t>NA</w:t>
            </w:r>
          </w:p>
        </w:tc>
        <w:tc>
          <w:tcPr>
            <w:tcW w:w="10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E42218" w14:textId="77777777" w:rsidR="00DF2EBA" w:rsidRPr="004A1442" w:rsidRDefault="00DF2EBA" w:rsidP="00367B7C">
            <w:pPr>
              <w:spacing w:line="240" w:lineRule="auto"/>
              <w:jc w:val="center"/>
              <w:rPr>
                <w:rFonts w:eastAsia="Times New Roman"/>
                <w:sz w:val="16"/>
                <w:szCs w:val="16"/>
              </w:rPr>
            </w:pPr>
            <w:r w:rsidRPr="004A1442">
              <w:rPr>
                <w:rFonts w:eastAsia="Times New Roman"/>
                <w:sz w:val="16"/>
                <w:szCs w:val="16"/>
              </w:rPr>
              <w:t>NA</w:t>
            </w:r>
          </w:p>
        </w:tc>
      </w:tr>
    </w:tbl>
    <w:p w14:paraId="0A57DC6E" w14:textId="77777777" w:rsidR="00DF2EBA" w:rsidRDefault="00DF2EBA" w:rsidP="00DF2EBA">
      <w:pPr>
        <w:spacing w:line="240" w:lineRule="auto"/>
        <w:jc w:val="both"/>
        <w:rPr>
          <w:sz w:val="24"/>
          <w:szCs w:val="24"/>
        </w:rPr>
      </w:pPr>
    </w:p>
    <w:p w14:paraId="67B02A32" w14:textId="77777777" w:rsidR="00DF2EBA" w:rsidRDefault="00DF2EBA" w:rsidP="00DF2EBA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573297D3" w14:textId="2BCB57D8" w:rsidR="00376C18" w:rsidRDefault="006C49FE" w:rsidP="00376C18">
      <w:pPr>
        <w:spacing w:line="240" w:lineRule="auto"/>
        <w:ind w:right="-846"/>
        <w:jc w:val="both"/>
        <w:rPr>
          <w:i/>
          <w:i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 xml:space="preserve">Supplementary file </w:t>
      </w:r>
      <w:r w:rsidRPr="00396F1E">
        <w:rPr>
          <w:b/>
          <w:bCs/>
          <w:sz w:val="24"/>
          <w:szCs w:val="24"/>
        </w:rPr>
        <w:t>1</w:t>
      </w:r>
      <w:r>
        <w:rPr>
          <w:b/>
          <w:bCs/>
          <w:sz w:val="24"/>
          <w:szCs w:val="24"/>
        </w:rPr>
        <w:t>g</w:t>
      </w:r>
      <w:r w:rsidR="00376C18" w:rsidRPr="00396F1E">
        <w:rPr>
          <w:b/>
          <w:bCs/>
          <w:sz w:val="24"/>
          <w:szCs w:val="24"/>
        </w:rPr>
        <w:t>.</w:t>
      </w:r>
      <w:r w:rsidR="00376C18">
        <w:rPr>
          <w:sz w:val="24"/>
          <w:szCs w:val="24"/>
        </w:rPr>
        <w:t xml:space="preserve"> Proteins downregulated at least twofold in the </w:t>
      </w:r>
      <w:r w:rsidR="00376C18" w:rsidRPr="00FD6E0C">
        <w:rPr>
          <w:i/>
          <w:sz w:val="24"/>
          <w:szCs w:val="24"/>
        </w:rPr>
        <w:t>MEC17-KO</w:t>
      </w:r>
      <w:r w:rsidR="00376C18">
        <w:rPr>
          <w:sz w:val="24"/>
          <w:szCs w:val="24"/>
        </w:rPr>
        <w:t xml:space="preserve"> mutant compared to the </w:t>
      </w:r>
      <w:r w:rsidR="00376C18">
        <w:rPr>
          <w:i/>
          <w:iCs/>
          <w:sz w:val="24"/>
          <w:szCs w:val="24"/>
        </w:rPr>
        <w:t>WT.</w:t>
      </w:r>
    </w:p>
    <w:p w14:paraId="4AF76FF7" w14:textId="77777777" w:rsidR="00376C18" w:rsidRPr="00FD6E0C" w:rsidRDefault="00376C18" w:rsidP="00376C18">
      <w:pPr>
        <w:spacing w:line="240" w:lineRule="auto"/>
        <w:ind w:right="-846"/>
        <w:jc w:val="both"/>
        <w:rPr>
          <w:i/>
          <w:sz w:val="24"/>
          <w:szCs w:val="24"/>
        </w:rPr>
      </w:pPr>
    </w:p>
    <w:tbl>
      <w:tblPr>
        <w:tblStyle w:val="TableGrid"/>
        <w:tblW w:w="10147" w:type="dxa"/>
        <w:tblInd w:w="-289" w:type="dxa"/>
        <w:tblLook w:val="04A0" w:firstRow="1" w:lastRow="0" w:firstColumn="1" w:lastColumn="0" w:noHBand="0" w:noVBand="1"/>
      </w:tblPr>
      <w:tblGrid>
        <w:gridCol w:w="1706"/>
        <w:gridCol w:w="1684"/>
        <w:gridCol w:w="830"/>
        <w:gridCol w:w="706"/>
        <w:gridCol w:w="803"/>
        <w:gridCol w:w="626"/>
        <w:gridCol w:w="848"/>
        <w:gridCol w:w="1419"/>
        <w:gridCol w:w="1525"/>
      </w:tblGrid>
      <w:tr w:rsidR="00376C18" w14:paraId="355D41DA" w14:textId="77777777" w:rsidTr="00367B7C">
        <w:trPr>
          <w:trHeight w:val="780"/>
        </w:trPr>
        <w:tc>
          <w:tcPr>
            <w:tcW w:w="1706" w:type="dxa"/>
            <w:hideMark/>
          </w:tcPr>
          <w:p w14:paraId="118F294E" w14:textId="77777777" w:rsidR="00376C18" w:rsidRPr="005F4713" w:rsidRDefault="00376C18" w:rsidP="00367B7C">
            <w:pPr>
              <w:jc w:val="both"/>
              <w:rPr>
                <w:b/>
                <w:bCs/>
                <w:sz w:val="16"/>
                <w:szCs w:val="16"/>
              </w:rPr>
            </w:pPr>
            <w:r w:rsidRPr="005F4713">
              <w:rPr>
                <w:b/>
                <w:bCs/>
                <w:sz w:val="16"/>
                <w:szCs w:val="16"/>
              </w:rPr>
              <w:t>Gene name</w:t>
            </w:r>
          </w:p>
        </w:tc>
        <w:tc>
          <w:tcPr>
            <w:tcW w:w="1684" w:type="dxa"/>
            <w:hideMark/>
          </w:tcPr>
          <w:p w14:paraId="3C304F42" w14:textId="77777777" w:rsidR="00376C18" w:rsidRPr="005F4713" w:rsidRDefault="00376C18" w:rsidP="00367B7C">
            <w:pPr>
              <w:jc w:val="both"/>
              <w:rPr>
                <w:b/>
                <w:bCs/>
                <w:sz w:val="16"/>
                <w:szCs w:val="16"/>
              </w:rPr>
            </w:pPr>
            <w:r w:rsidRPr="005F4713">
              <w:rPr>
                <w:b/>
                <w:bCs/>
                <w:sz w:val="16"/>
                <w:szCs w:val="16"/>
              </w:rPr>
              <w:t>Gene ID</w:t>
            </w:r>
          </w:p>
        </w:tc>
        <w:tc>
          <w:tcPr>
            <w:tcW w:w="830" w:type="dxa"/>
            <w:hideMark/>
          </w:tcPr>
          <w:p w14:paraId="245D5A1D" w14:textId="77777777" w:rsidR="00376C18" w:rsidRPr="005F4713" w:rsidRDefault="00376C18" w:rsidP="00367B7C">
            <w:pPr>
              <w:jc w:val="both"/>
              <w:rPr>
                <w:b/>
                <w:bCs/>
                <w:sz w:val="16"/>
                <w:szCs w:val="16"/>
              </w:rPr>
            </w:pPr>
            <w:r w:rsidRPr="005F4713">
              <w:rPr>
                <w:b/>
                <w:bCs/>
                <w:sz w:val="16"/>
                <w:szCs w:val="16"/>
              </w:rPr>
              <w:t>UniProt ID</w:t>
            </w:r>
          </w:p>
        </w:tc>
        <w:tc>
          <w:tcPr>
            <w:tcW w:w="706" w:type="dxa"/>
            <w:hideMark/>
          </w:tcPr>
          <w:p w14:paraId="2C56DAC9" w14:textId="77777777" w:rsidR="00376C18" w:rsidRPr="005F4713" w:rsidRDefault="00376C18" w:rsidP="00367B7C">
            <w:pPr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vg WT</w:t>
            </w:r>
          </w:p>
        </w:tc>
        <w:tc>
          <w:tcPr>
            <w:tcW w:w="803" w:type="dxa"/>
            <w:hideMark/>
          </w:tcPr>
          <w:p w14:paraId="1B14191A" w14:textId="77777777" w:rsidR="00376C18" w:rsidRPr="005F4713" w:rsidRDefault="00376C18" w:rsidP="00367B7C">
            <w:pPr>
              <w:jc w:val="both"/>
              <w:rPr>
                <w:b/>
                <w:bCs/>
                <w:sz w:val="16"/>
                <w:szCs w:val="16"/>
              </w:rPr>
            </w:pPr>
            <w:r w:rsidRPr="005F4713">
              <w:rPr>
                <w:b/>
                <w:bCs/>
                <w:sz w:val="16"/>
                <w:szCs w:val="16"/>
              </w:rPr>
              <w:t xml:space="preserve">Avg </w:t>
            </w:r>
            <w:r w:rsidRPr="00FD6E0C">
              <w:rPr>
                <w:b/>
                <w:bCs/>
                <w:i/>
                <w:iCs/>
                <w:sz w:val="16"/>
                <w:szCs w:val="16"/>
              </w:rPr>
              <w:t>MEC17-KO</w:t>
            </w:r>
          </w:p>
        </w:tc>
        <w:tc>
          <w:tcPr>
            <w:tcW w:w="626" w:type="dxa"/>
            <w:hideMark/>
          </w:tcPr>
          <w:p w14:paraId="6D13CA3E" w14:textId="77777777" w:rsidR="00376C18" w:rsidRPr="005F4713" w:rsidRDefault="00376C18" w:rsidP="00367B7C">
            <w:pPr>
              <w:jc w:val="both"/>
              <w:rPr>
                <w:b/>
                <w:bCs/>
                <w:sz w:val="16"/>
                <w:szCs w:val="16"/>
              </w:rPr>
            </w:pPr>
            <w:r w:rsidRPr="005F4713">
              <w:rPr>
                <w:b/>
                <w:bCs/>
                <w:sz w:val="16"/>
                <w:szCs w:val="16"/>
              </w:rPr>
              <w:t>p value</w:t>
            </w:r>
          </w:p>
        </w:tc>
        <w:tc>
          <w:tcPr>
            <w:tcW w:w="848" w:type="dxa"/>
            <w:hideMark/>
          </w:tcPr>
          <w:p w14:paraId="2B429786" w14:textId="77777777" w:rsidR="00376C18" w:rsidRPr="005F4713" w:rsidRDefault="00376C18" w:rsidP="00367B7C">
            <w:pPr>
              <w:jc w:val="both"/>
              <w:rPr>
                <w:b/>
                <w:bCs/>
                <w:sz w:val="16"/>
                <w:szCs w:val="16"/>
              </w:rPr>
            </w:pPr>
            <w:r w:rsidRPr="005F4713">
              <w:rPr>
                <w:b/>
                <w:bCs/>
                <w:sz w:val="16"/>
                <w:szCs w:val="16"/>
              </w:rPr>
              <w:t>Average fold change</w:t>
            </w:r>
          </w:p>
        </w:tc>
        <w:tc>
          <w:tcPr>
            <w:tcW w:w="1419" w:type="dxa"/>
            <w:hideMark/>
          </w:tcPr>
          <w:p w14:paraId="34BBB1D8" w14:textId="77777777" w:rsidR="00376C18" w:rsidRPr="005F4713" w:rsidRDefault="00376C18" w:rsidP="00367B7C">
            <w:pPr>
              <w:jc w:val="both"/>
              <w:rPr>
                <w:b/>
                <w:bCs/>
                <w:sz w:val="16"/>
                <w:szCs w:val="16"/>
              </w:rPr>
            </w:pPr>
            <w:r w:rsidRPr="005F4713">
              <w:rPr>
                <w:b/>
                <w:bCs/>
                <w:sz w:val="16"/>
                <w:szCs w:val="16"/>
              </w:rPr>
              <w:t xml:space="preserve">Homolog in </w:t>
            </w:r>
            <w:r w:rsidRPr="005F4713">
              <w:rPr>
                <w:b/>
                <w:bCs/>
                <w:i/>
                <w:iCs/>
                <w:sz w:val="16"/>
                <w:szCs w:val="16"/>
              </w:rPr>
              <w:t>C. reinhardtii</w:t>
            </w:r>
          </w:p>
        </w:tc>
        <w:tc>
          <w:tcPr>
            <w:tcW w:w="1525" w:type="dxa"/>
            <w:hideMark/>
          </w:tcPr>
          <w:p w14:paraId="1FA26DDC" w14:textId="77777777" w:rsidR="00376C18" w:rsidRPr="005F4713" w:rsidRDefault="00376C18" w:rsidP="00367B7C">
            <w:pPr>
              <w:jc w:val="both"/>
              <w:rPr>
                <w:b/>
                <w:bCs/>
                <w:sz w:val="16"/>
                <w:szCs w:val="16"/>
              </w:rPr>
            </w:pPr>
            <w:r w:rsidRPr="005F4713">
              <w:rPr>
                <w:b/>
                <w:bCs/>
                <w:sz w:val="16"/>
                <w:szCs w:val="16"/>
              </w:rPr>
              <w:t xml:space="preserve">Homolog in </w:t>
            </w:r>
            <w:r w:rsidRPr="005F4713">
              <w:rPr>
                <w:b/>
                <w:bCs/>
                <w:i/>
                <w:iCs/>
                <w:sz w:val="16"/>
                <w:szCs w:val="16"/>
              </w:rPr>
              <w:t>Homo sapiens</w:t>
            </w:r>
          </w:p>
        </w:tc>
      </w:tr>
      <w:tr w:rsidR="00376C18" w14:paraId="61F5B25F" w14:textId="77777777" w:rsidTr="00367B7C">
        <w:trPr>
          <w:trHeight w:val="300"/>
        </w:trPr>
        <w:tc>
          <w:tcPr>
            <w:tcW w:w="1706" w:type="dxa"/>
            <w:hideMark/>
          </w:tcPr>
          <w:p w14:paraId="55B4131F" w14:textId="77777777" w:rsidR="00376C18" w:rsidRPr="005F4713" w:rsidRDefault="00376C18" w:rsidP="00367B7C">
            <w:pPr>
              <w:jc w:val="both"/>
              <w:rPr>
                <w:sz w:val="16"/>
                <w:szCs w:val="16"/>
              </w:rPr>
            </w:pPr>
            <w:r w:rsidRPr="005F4713">
              <w:rPr>
                <w:sz w:val="16"/>
                <w:szCs w:val="16"/>
              </w:rPr>
              <w:t>CAMP-dependent kinase catalytic subunit</w:t>
            </w:r>
          </w:p>
        </w:tc>
        <w:tc>
          <w:tcPr>
            <w:tcW w:w="1684" w:type="dxa"/>
            <w:hideMark/>
          </w:tcPr>
          <w:p w14:paraId="784E7EAD" w14:textId="77777777" w:rsidR="00376C18" w:rsidRPr="005F4713" w:rsidRDefault="00376C18" w:rsidP="00367B7C">
            <w:pPr>
              <w:jc w:val="both"/>
              <w:rPr>
                <w:sz w:val="16"/>
                <w:szCs w:val="16"/>
              </w:rPr>
            </w:pPr>
            <w:r w:rsidRPr="005F4713">
              <w:rPr>
                <w:sz w:val="16"/>
                <w:szCs w:val="16"/>
              </w:rPr>
              <w:t>TTHERM_00433420</w:t>
            </w:r>
          </w:p>
        </w:tc>
        <w:tc>
          <w:tcPr>
            <w:tcW w:w="830" w:type="dxa"/>
            <w:hideMark/>
          </w:tcPr>
          <w:p w14:paraId="765E9AB2" w14:textId="77777777" w:rsidR="00376C18" w:rsidRPr="005F4713" w:rsidRDefault="00376C18" w:rsidP="00367B7C">
            <w:pPr>
              <w:jc w:val="both"/>
              <w:rPr>
                <w:sz w:val="16"/>
                <w:szCs w:val="16"/>
              </w:rPr>
            </w:pPr>
            <w:r w:rsidRPr="005F4713">
              <w:rPr>
                <w:sz w:val="16"/>
                <w:szCs w:val="16"/>
              </w:rPr>
              <w:t>Q231B5</w:t>
            </w:r>
          </w:p>
        </w:tc>
        <w:tc>
          <w:tcPr>
            <w:tcW w:w="706" w:type="dxa"/>
            <w:hideMark/>
          </w:tcPr>
          <w:p w14:paraId="2661956D" w14:textId="77777777" w:rsidR="00376C18" w:rsidRPr="005F4713" w:rsidRDefault="00376C18" w:rsidP="00367B7C">
            <w:pPr>
              <w:jc w:val="both"/>
              <w:rPr>
                <w:sz w:val="16"/>
                <w:szCs w:val="16"/>
              </w:rPr>
            </w:pPr>
            <w:r w:rsidRPr="005F4713">
              <w:rPr>
                <w:sz w:val="16"/>
                <w:szCs w:val="16"/>
              </w:rPr>
              <w:t>14.860</w:t>
            </w:r>
          </w:p>
        </w:tc>
        <w:tc>
          <w:tcPr>
            <w:tcW w:w="803" w:type="dxa"/>
            <w:hideMark/>
          </w:tcPr>
          <w:p w14:paraId="08AE4CB2" w14:textId="77777777" w:rsidR="00376C18" w:rsidRPr="005F4713" w:rsidRDefault="00376C18" w:rsidP="00367B7C">
            <w:pPr>
              <w:jc w:val="both"/>
              <w:rPr>
                <w:sz w:val="16"/>
                <w:szCs w:val="16"/>
              </w:rPr>
            </w:pPr>
            <w:r w:rsidRPr="005F4713">
              <w:rPr>
                <w:sz w:val="16"/>
                <w:szCs w:val="16"/>
              </w:rPr>
              <w:t>3.669</w:t>
            </w:r>
          </w:p>
        </w:tc>
        <w:tc>
          <w:tcPr>
            <w:tcW w:w="626" w:type="dxa"/>
            <w:hideMark/>
          </w:tcPr>
          <w:p w14:paraId="21C0F0D4" w14:textId="77777777" w:rsidR="00376C18" w:rsidRPr="005F4713" w:rsidRDefault="00376C18" w:rsidP="00367B7C">
            <w:pPr>
              <w:jc w:val="both"/>
              <w:rPr>
                <w:sz w:val="16"/>
                <w:szCs w:val="16"/>
              </w:rPr>
            </w:pPr>
            <w:r w:rsidRPr="005F4713">
              <w:rPr>
                <w:sz w:val="16"/>
                <w:szCs w:val="16"/>
              </w:rPr>
              <w:t>0.000</w:t>
            </w:r>
          </w:p>
        </w:tc>
        <w:tc>
          <w:tcPr>
            <w:tcW w:w="848" w:type="dxa"/>
            <w:hideMark/>
          </w:tcPr>
          <w:p w14:paraId="01E3B648" w14:textId="77777777" w:rsidR="00376C18" w:rsidRPr="005F4713" w:rsidRDefault="00376C18" w:rsidP="00367B7C">
            <w:pPr>
              <w:jc w:val="both"/>
              <w:rPr>
                <w:sz w:val="16"/>
                <w:szCs w:val="16"/>
              </w:rPr>
            </w:pPr>
            <w:r w:rsidRPr="005F4713">
              <w:rPr>
                <w:sz w:val="16"/>
                <w:szCs w:val="16"/>
              </w:rPr>
              <w:t>0.200</w:t>
            </w:r>
          </w:p>
        </w:tc>
        <w:tc>
          <w:tcPr>
            <w:tcW w:w="1419" w:type="dxa"/>
            <w:noWrap/>
            <w:hideMark/>
          </w:tcPr>
          <w:p w14:paraId="17D4A3A7" w14:textId="77777777" w:rsidR="00376C18" w:rsidRPr="005F4713" w:rsidRDefault="00376C18" w:rsidP="00367B7C">
            <w:pPr>
              <w:jc w:val="both"/>
              <w:rPr>
                <w:sz w:val="16"/>
                <w:szCs w:val="16"/>
              </w:rPr>
            </w:pPr>
            <w:r w:rsidRPr="005F4713">
              <w:rPr>
                <w:sz w:val="16"/>
                <w:szCs w:val="16"/>
              </w:rPr>
              <w:t>NA</w:t>
            </w:r>
          </w:p>
        </w:tc>
        <w:tc>
          <w:tcPr>
            <w:tcW w:w="1525" w:type="dxa"/>
            <w:noWrap/>
            <w:hideMark/>
          </w:tcPr>
          <w:p w14:paraId="5396F9B0" w14:textId="77777777" w:rsidR="00376C18" w:rsidRPr="005F4713" w:rsidRDefault="00376C18" w:rsidP="00367B7C">
            <w:pPr>
              <w:jc w:val="both"/>
              <w:rPr>
                <w:sz w:val="16"/>
                <w:szCs w:val="16"/>
              </w:rPr>
            </w:pPr>
            <w:r w:rsidRPr="005F4713">
              <w:rPr>
                <w:sz w:val="16"/>
                <w:szCs w:val="16"/>
              </w:rPr>
              <w:t>NA</w:t>
            </w:r>
          </w:p>
        </w:tc>
      </w:tr>
      <w:tr w:rsidR="00376C18" w14:paraId="20178FC1" w14:textId="77777777" w:rsidTr="00367B7C">
        <w:trPr>
          <w:trHeight w:val="300"/>
        </w:trPr>
        <w:tc>
          <w:tcPr>
            <w:tcW w:w="1706" w:type="dxa"/>
            <w:hideMark/>
          </w:tcPr>
          <w:p w14:paraId="29C8D3C2" w14:textId="77777777" w:rsidR="00376C18" w:rsidRPr="005F4713" w:rsidRDefault="00376C18" w:rsidP="00367B7C">
            <w:pPr>
              <w:jc w:val="both"/>
              <w:rPr>
                <w:sz w:val="16"/>
                <w:szCs w:val="16"/>
              </w:rPr>
            </w:pPr>
            <w:r w:rsidRPr="005F4713">
              <w:rPr>
                <w:sz w:val="16"/>
                <w:szCs w:val="16"/>
              </w:rPr>
              <w:t>CAMP-dependent kinase, regulatory protein</w:t>
            </w:r>
          </w:p>
        </w:tc>
        <w:tc>
          <w:tcPr>
            <w:tcW w:w="1684" w:type="dxa"/>
            <w:hideMark/>
          </w:tcPr>
          <w:p w14:paraId="18708CE0" w14:textId="77777777" w:rsidR="00376C18" w:rsidRPr="005F4713" w:rsidRDefault="00376C18" w:rsidP="00367B7C">
            <w:pPr>
              <w:jc w:val="both"/>
              <w:rPr>
                <w:sz w:val="16"/>
                <w:szCs w:val="16"/>
              </w:rPr>
            </w:pPr>
            <w:r w:rsidRPr="005F4713">
              <w:rPr>
                <w:sz w:val="16"/>
                <w:szCs w:val="16"/>
              </w:rPr>
              <w:t>TTHERM_00623090</w:t>
            </w:r>
          </w:p>
        </w:tc>
        <w:tc>
          <w:tcPr>
            <w:tcW w:w="830" w:type="dxa"/>
            <w:hideMark/>
          </w:tcPr>
          <w:p w14:paraId="30D92739" w14:textId="77777777" w:rsidR="00376C18" w:rsidRPr="005F4713" w:rsidRDefault="00376C18" w:rsidP="00367B7C">
            <w:pPr>
              <w:jc w:val="both"/>
              <w:rPr>
                <w:sz w:val="16"/>
                <w:szCs w:val="16"/>
              </w:rPr>
            </w:pPr>
            <w:r w:rsidRPr="005F4713">
              <w:rPr>
                <w:sz w:val="16"/>
                <w:szCs w:val="16"/>
              </w:rPr>
              <w:t>Q240X5</w:t>
            </w:r>
          </w:p>
        </w:tc>
        <w:tc>
          <w:tcPr>
            <w:tcW w:w="706" w:type="dxa"/>
            <w:hideMark/>
          </w:tcPr>
          <w:p w14:paraId="15C271E1" w14:textId="77777777" w:rsidR="00376C18" w:rsidRPr="005F4713" w:rsidRDefault="00376C18" w:rsidP="00367B7C">
            <w:pPr>
              <w:jc w:val="both"/>
              <w:rPr>
                <w:sz w:val="16"/>
                <w:szCs w:val="16"/>
              </w:rPr>
            </w:pPr>
            <w:r w:rsidRPr="005F4713">
              <w:rPr>
                <w:sz w:val="16"/>
                <w:szCs w:val="16"/>
              </w:rPr>
              <w:t>31.120</w:t>
            </w:r>
          </w:p>
        </w:tc>
        <w:tc>
          <w:tcPr>
            <w:tcW w:w="803" w:type="dxa"/>
            <w:hideMark/>
          </w:tcPr>
          <w:p w14:paraId="5F9772BE" w14:textId="77777777" w:rsidR="00376C18" w:rsidRPr="005F4713" w:rsidRDefault="00376C18" w:rsidP="00367B7C">
            <w:pPr>
              <w:jc w:val="both"/>
              <w:rPr>
                <w:sz w:val="16"/>
                <w:szCs w:val="16"/>
              </w:rPr>
            </w:pPr>
            <w:r w:rsidRPr="005F4713">
              <w:rPr>
                <w:sz w:val="16"/>
                <w:szCs w:val="16"/>
              </w:rPr>
              <w:t>7.513</w:t>
            </w:r>
          </w:p>
        </w:tc>
        <w:tc>
          <w:tcPr>
            <w:tcW w:w="626" w:type="dxa"/>
            <w:hideMark/>
          </w:tcPr>
          <w:p w14:paraId="5019D118" w14:textId="77777777" w:rsidR="00376C18" w:rsidRPr="005F4713" w:rsidRDefault="00376C18" w:rsidP="00367B7C">
            <w:pPr>
              <w:jc w:val="both"/>
              <w:rPr>
                <w:sz w:val="16"/>
                <w:szCs w:val="16"/>
              </w:rPr>
            </w:pPr>
            <w:r w:rsidRPr="005F4713">
              <w:rPr>
                <w:sz w:val="16"/>
                <w:szCs w:val="16"/>
              </w:rPr>
              <w:t>0.003</w:t>
            </w:r>
          </w:p>
        </w:tc>
        <w:tc>
          <w:tcPr>
            <w:tcW w:w="848" w:type="dxa"/>
            <w:hideMark/>
          </w:tcPr>
          <w:p w14:paraId="0977590B" w14:textId="77777777" w:rsidR="00376C18" w:rsidRPr="005F4713" w:rsidRDefault="00376C18" w:rsidP="00367B7C">
            <w:pPr>
              <w:jc w:val="both"/>
              <w:rPr>
                <w:sz w:val="16"/>
                <w:szCs w:val="16"/>
              </w:rPr>
            </w:pPr>
            <w:r w:rsidRPr="005F4713">
              <w:rPr>
                <w:sz w:val="16"/>
                <w:szCs w:val="16"/>
              </w:rPr>
              <w:t>0.200</w:t>
            </w:r>
          </w:p>
        </w:tc>
        <w:tc>
          <w:tcPr>
            <w:tcW w:w="1419" w:type="dxa"/>
            <w:noWrap/>
            <w:hideMark/>
          </w:tcPr>
          <w:p w14:paraId="429FADDF" w14:textId="77777777" w:rsidR="00376C18" w:rsidRPr="005F4713" w:rsidRDefault="00376C18" w:rsidP="00367B7C">
            <w:pPr>
              <w:jc w:val="both"/>
              <w:rPr>
                <w:sz w:val="16"/>
                <w:szCs w:val="16"/>
              </w:rPr>
            </w:pPr>
            <w:r w:rsidRPr="005F4713">
              <w:rPr>
                <w:sz w:val="16"/>
                <w:szCs w:val="16"/>
              </w:rPr>
              <w:t>NA</w:t>
            </w:r>
          </w:p>
        </w:tc>
        <w:tc>
          <w:tcPr>
            <w:tcW w:w="1525" w:type="dxa"/>
            <w:noWrap/>
            <w:hideMark/>
          </w:tcPr>
          <w:p w14:paraId="02DE2AAB" w14:textId="77777777" w:rsidR="00376C18" w:rsidRPr="005F4713" w:rsidRDefault="00376C18" w:rsidP="00367B7C">
            <w:pPr>
              <w:jc w:val="both"/>
              <w:rPr>
                <w:sz w:val="16"/>
                <w:szCs w:val="16"/>
              </w:rPr>
            </w:pPr>
            <w:r w:rsidRPr="005F4713">
              <w:rPr>
                <w:sz w:val="16"/>
                <w:szCs w:val="16"/>
              </w:rPr>
              <w:t>NA</w:t>
            </w:r>
          </w:p>
        </w:tc>
      </w:tr>
      <w:tr w:rsidR="00376C18" w14:paraId="5BFF1733" w14:textId="77777777" w:rsidTr="00367B7C">
        <w:trPr>
          <w:trHeight w:val="300"/>
        </w:trPr>
        <w:tc>
          <w:tcPr>
            <w:tcW w:w="1706" w:type="dxa"/>
            <w:hideMark/>
          </w:tcPr>
          <w:p w14:paraId="42F2AA58" w14:textId="77777777" w:rsidR="00376C18" w:rsidRPr="005F4713" w:rsidRDefault="00376C18" w:rsidP="00367B7C">
            <w:pPr>
              <w:jc w:val="both"/>
              <w:rPr>
                <w:sz w:val="16"/>
                <w:szCs w:val="16"/>
              </w:rPr>
            </w:pPr>
            <w:r w:rsidRPr="005F4713">
              <w:rPr>
                <w:sz w:val="16"/>
                <w:szCs w:val="16"/>
              </w:rPr>
              <w:t>Tetratricopeptide repeat</w:t>
            </w:r>
          </w:p>
        </w:tc>
        <w:tc>
          <w:tcPr>
            <w:tcW w:w="1684" w:type="dxa"/>
            <w:hideMark/>
          </w:tcPr>
          <w:p w14:paraId="727DCA88" w14:textId="77777777" w:rsidR="00376C18" w:rsidRPr="005F4713" w:rsidRDefault="00376C18" w:rsidP="00367B7C">
            <w:pPr>
              <w:jc w:val="both"/>
              <w:rPr>
                <w:sz w:val="16"/>
                <w:szCs w:val="16"/>
              </w:rPr>
            </w:pPr>
            <w:r w:rsidRPr="005F4713">
              <w:rPr>
                <w:sz w:val="16"/>
                <w:szCs w:val="16"/>
              </w:rPr>
              <w:t>TTHERM_00313720</w:t>
            </w:r>
          </w:p>
        </w:tc>
        <w:tc>
          <w:tcPr>
            <w:tcW w:w="830" w:type="dxa"/>
            <w:hideMark/>
          </w:tcPr>
          <w:p w14:paraId="5ECFB811" w14:textId="77777777" w:rsidR="00376C18" w:rsidRPr="005F4713" w:rsidRDefault="00376C18" w:rsidP="00367B7C">
            <w:pPr>
              <w:jc w:val="both"/>
              <w:rPr>
                <w:sz w:val="16"/>
                <w:szCs w:val="16"/>
              </w:rPr>
            </w:pPr>
            <w:r w:rsidRPr="005F4713">
              <w:rPr>
                <w:sz w:val="16"/>
                <w:szCs w:val="16"/>
              </w:rPr>
              <w:t>Q22KA9</w:t>
            </w:r>
          </w:p>
        </w:tc>
        <w:tc>
          <w:tcPr>
            <w:tcW w:w="706" w:type="dxa"/>
            <w:hideMark/>
          </w:tcPr>
          <w:p w14:paraId="61D55D55" w14:textId="77777777" w:rsidR="00376C18" w:rsidRPr="005F4713" w:rsidRDefault="00376C18" w:rsidP="00367B7C">
            <w:pPr>
              <w:jc w:val="both"/>
              <w:rPr>
                <w:sz w:val="16"/>
                <w:szCs w:val="16"/>
              </w:rPr>
            </w:pPr>
            <w:r w:rsidRPr="005F4713">
              <w:rPr>
                <w:sz w:val="16"/>
                <w:szCs w:val="16"/>
              </w:rPr>
              <w:t>7.900</w:t>
            </w:r>
          </w:p>
        </w:tc>
        <w:tc>
          <w:tcPr>
            <w:tcW w:w="803" w:type="dxa"/>
            <w:hideMark/>
          </w:tcPr>
          <w:p w14:paraId="516A7B11" w14:textId="77777777" w:rsidR="00376C18" w:rsidRPr="005F4713" w:rsidRDefault="00376C18" w:rsidP="00367B7C">
            <w:pPr>
              <w:jc w:val="both"/>
              <w:rPr>
                <w:sz w:val="16"/>
                <w:szCs w:val="16"/>
              </w:rPr>
            </w:pPr>
            <w:r w:rsidRPr="005F4713">
              <w:rPr>
                <w:sz w:val="16"/>
                <w:szCs w:val="16"/>
              </w:rPr>
              <w:t>1.471</w:t>
            </w:r>
          </w:p>
        </w:tc>
        <w:tc>
          <w:tcPr>
            <w:tcW w:w="626" w:type="dxa"/>
            <w:hideMark/>
          </w:tcPr>
          <w:p w14:paraId="7D00184F" w14:textId="77777777" w:rsidR="00376C18" w:rsidRPr="005F4713" w:rsidRDefault="00376C18" w:rsidP="00367B7C">
            <w:pPr>
              <w:jc w:val="both"/>
              <w:rPr>
                <w:sz w:val="16"/>
                <w:szCs w:val="16"/>
              </w:rPr>
            </w:pPr>
            <w:r w:rsidRPr="005F4713">
              <w:rPr>
                <w:sz w:val="16"/>
                <w:szCs w:val="16"/>
              </w:rPr>
              <w:t>0.000</w:t>
            </w:r>
          </w:p>
        </w:tc>
        <w:tc>
          <w:tcPr>
            <w:tcW w:w="848" w:type="dxa"/>
            <w:hideMark/>
          </w:tcPr>
          <w:p w14:paraId="07B18670" w14:textId="77777777" w:rsidR="00376C18" w:rsidRPr="005F4713" w:rsidRDefault="00376C18" w:rsidP="00367B7C">
            <w:pPr>
              <w:jc w:val="both"/>
              <w:rPr>
                <w:sz w:val="16"/>
                <w:szCs w:val="16"/>
              </w:rPr>
            </w:pPr>
            <w:r w:rsidRPr="005F4713">
              <w:rPr>
                <w:sz w:val="16"/>
                <w:szCs w:val="16"/>
              </w:rPr>
              <w:t>0.200</w:t>
            </w:r>
          </w:p>
        </w:tc>
        <w:tc>
          <w:tcPr>
            <w:tcW w:w="1419" w:type="dxa"/>
            <w:noWrap/>
            <w:hideMark/>
          </w:tcPr>
          <w:p w14:paraId="407F3434" w14:textId="77777777" w:rsidR="00376C18" w:rsidRPr="005F4713" w:rsidRDefault="00376C18" w:rsidP="00367B7C">
            <w:pPr>
              <w:jc w:val="both"/>
              <w:rPr>
                <w:sz w:val="16"/>
                <w:szCs w:val="16"/>
              </w:rPr>
            </w:pPr>
            <w:r w:rsidRPr="005F4713">
              <w:rPr>
                <w:sz w:val="16"/>
                <w:szCs w:val="16"/>
              </w:rPr>
              <w:t>A8ITN7</w:t>
            </w:r>
          </w:p>
        </w:tc>
        <w:tc>
          <w:tcPr>
            <w:tcW w:w="1525" w:type="dxa"/>
            <w:noWrap/>
            <w:hideMark/>
          </w:tcPr>
          <w:p w14:paraId="6B028D99" w14:textId="77777777" w:rsidR="00376C18" w:rsidRPr="005F4713" w:rsidRDefault="00376C18" w:rsidP="00367B7C">
            <w:pPr>
              <w:jc w:val="both"/>
              <w:rPr>
                <w:sz w:val="16"/>
                <w:szCs w:val="16"/>
              </w:rPr>
            </w:pPr>
            <w:r w:rsidRPr="005F4713">
              <w:rPr>
                <w:sz w:val="16"/>
                <w:szCs w:val="16"/>
              </w:rPr>
              <w:t>Q8N4P2</w:t>
            </w:r>
          </w:p>
        </w:tc>
      </w:tr>
      <w:tr w:rsidR="00376C18" w14:paraId="090775EA" w14:textId="77777777" w:rsidTr="00367B7C">
        <w:trPr>
          <w:trHeight w:val="300"/>
        </w:trPr>
        <w:tc>
          <w:tcPr>
            <w:tcW w:w="1706" w:type="dxa"/>
            <w:hideMark/>
          </w:tcPr>
          <w:p w14:paraId="6429D9AA" w14:textId="77777777" w:rsidR="00376C18" w:rsidRPr="005F4713" w:rsidRDefault="00376C18" w:rsidP="00367B7C">
            <w:pPr>
              <w:jc w:val="both"/>
              <w:rPr>
                <w:sz w:val="16"/>
                <w:szCs w:val="16"/>
              </w:rPr>
            </w:pPr>
            <w:r w:rsidRPr="005F4713">
              <w:rPr>
                <w:sz w:val="16"/>
                <w:szCs w:val="16"/>
              </w:rPr>
              <w:t>Uncharacterized protein</w:t>
            </w:r>
          </w:p>
        </w:tc>
        <w:tc>
          <w:tcPr>
            <w:tcW w:w="1684" w:type="dxa"/>
            <w:hideMark/>
          </w:tcPr>
          <w:p w14:paraId="34903C4E" w14:textId="77777777" w:rsidR="00376C18" w:rsidRPr="005F4713" w:rsidRDefault="00376C18" w:rsidP="00367B7C">
            <w:pPr>
              <w:jc w:val="both"/>
              <w:rPr>
                <w:sz w:val="16"/>
                <w:szCs w:val="16"/>
              </w:rPr>
            </w:pPr>
            <w:r w:rsidRPr="005F4713">
              <w:rPr>
                <w:sz w:val="16"/>
                <w:szCs w:val="16"/>
              </w:rPr>
              <w:t>TTHERM_00455660</w:t>
            </w:r>
          </w:p>
        </w:tc>
        <w:tc>
          <w:tcPr>
            <w:tcW w:w="830" w:type="dxa"/>
            <w:hideMark/>
          </w:tcPr>
          <w:p w14:paraId="1C66453E" w14:textId="77777777" w:rsidR="00376C18" w:rsidRPr="005F4713" w:rsidRDefault="00376C18" w:rsidP="00367B7C">
            <w:pPr>
              <w:jc w:val="both"/>
              <w:rPr>
                <w:sz w:val="16"/>
                <w:szCs w:val="16"/>
              </w:rPr>
            </w:pPr>
            <w:r w:rsidRPr="005F4713">
              <w:rPr>
                <w:sz w:val="16"/>
                <w:szCs w:val="16"/>
              </w:rPr>
              <w:t>I7MI64</w:t>
            </w:r>
          </w:p>
        </w:tc>
        <w:tc>
          <w:tcPr>
            <w:tcW w:w="706" w:type="dxa"/>
            <w:hideMark/>
          </w:tcPr>
          <w:p w14:paraId="1A7B2B40" w14:textId="77777777" w:rsidR="00376C18" w:rsidRPr="005F4713" w:rsidRDefault="00376C18" w:rsidP="00367B7C">
            <w:pPr>
              <w:jc w:val="both"/>
              <w:rPr>
                <w:sz w:val="16"/>
                <w:szCs w:val="16"/>
              </w:rPr>
            </w:pPr>
            <w:r w:rsidRPr="005F4713">
              <w:rPr>
                <w:sz w:val="16"/>
                <w:szCs w:val="16"/>
              </w:rPr>
              <w:t>2.320</w:t>
            </w:r>
          </w:p>
        </w:tc>
        <w:tc>
          <w:tcPr>
            <w:tcW w:w="803" w:type="dxa"/>
            <w:hideMark/>
          </w:tcPr>
          <w:p w14:paraId="0236F3EC" w14:textId="77777777" w:rsidR="00376C18" w:rsidRPr="005F4713" w:rsidRDefault="00376C18" w:rsidP="00367B7C">
            <w:pPr>
              <w:jc w:val="both"/>
              <w:rPr>
                <w:sz w:val="16"/>
                <w:szCs w:val="16"/>
              </w:rPr>
            </w:pPr>
            <w:r w:rsidRPr="005F4713">
              <w:rPr>
                <w:sz w:val="16"/>
                <w:szCs w:val="16"/>
              </w:rPr>
              <w:t>0.359</w:t>
            </w:r>
          </w:p>
        </w:tc>
        <w:tc>
          <w:tcPr>
            <w:tcW w:w="626" w:type="dxa"/>
            <w:hideMark/>
          </w:tcPr>
          <w:p w14:paraId="113844A8" w14:textId="77777777" w:rsidR="00376C18" w:rsidRPr="005F4713" w:rsidRDefault="00376C18" w:rsidP="00367B7C">
            <w:pPr>
              <w:jc w:val="both"/>
              <w:rPr>
                <w:sz w:val="16"/>
                <w:szCs w:val="16"/>
              </w:rPr>
            </w:pPr>
            <w:r w:rsidRPr="005F4713">
              <w:rPr>
                <w:sz w:val="16"/>
                <w:szCs w:val="16"/>
              </w:rPr>
              <w:t>0.029</w:t>
            </w:r>
          </w:p>
        </w:tc>
        <w:tc>
          <w:tcPr>
            <w:tcW w:w="848" w:type="dxa"/>
            <w:hideMark/>
          </w:tcPr>
          <w:p w14:paraId="36AEA30C" w14:textId="77777777" w:rsidR="00376C18" w:rsidRPr="005F4713" w:rsidRDefault="00376C18" w:rsidP="00367B7C">
            <w:pPr>
              <w:jc w:val="both"/>
              <w:rPr>
                <w:sz w:val="16"/>
                <w:szCs w:val="16"/>
              </w:rPr>
            </w:pPr>
            <w:r w:rsidRPr="005F4713">
              <w:rPr>
                <w:sz w:val="16"/>
                <w:szCs w:val="16"/>
              </w:rPr>
              <w:t>0.200</w:t>
            </w:r>
          </w:p>
        </w:tc>
        <w:tc>
          <w:tcPr>
            <w:tcW w:w="1419" w:type="dxa"/>
            <w:noWrap/>
            <w:hideMark/>
          </w:tcPr>
          <w:p w14:paraId="64B1CECF" w14:textId="77777777" w:rsidR="00376C18" w:rsidRPr="005F4713" w:rsidRDefault="00376C18" w:rsidP="00367B7C">
            <w:pPr>
              <w:jc w:val="both"/>
              <w:rPr>
                <w:sz w:val="16"/>
                <w:szCs w:val="16"/>
              </w:rPr>
            </w:pPr>
            <w:r w:rsidRPr="005F4713">
              <w:rPr>
                <w:sz w:val="16"/>
                <w:szCs w:val="16"/>
              </w:rPr>
              <w:t>NA</w:t>
            </w:r>
          </w:p>
        </w:tc>
        <w:tc>
          <w:tcPr>
            <w:tcW w:w="1525" w:type="dxa"/>
            <w:noWrap/>
            <w:hideMark/>
          </w:tcPr>
          <w:p w14:paraId="1457D808" w14:textId="77777777" w:rsidR="00376C18" w:rsidRPr="005F4713" w:rsidRDefault="00376C18" w:rsidP="00367B7C">
            <w:pPr>
              <w:jc w:val="both"/>
              <w:rPr>
                <w:sz w:val="16"/>
                <w:szCs w:val="16"/>
              </w:rPr>
            </w:pPr>
            <w:r w:rsidRPr="005F4713">
              <w:rPr>
                <w:sz w:val="16"/>
                <w:szCs w:val="16"/>
              </w:rPr>
              <w:t>NA</w:t>
            </w:r>
          </w:p>
        </w:tc>
      </w:tr>
      <w:tr w:rsidR="00376C18" w14:paraId="028FA00B" w14:textId="77777777" w:rsidTr="00367B7C">
        <w:trPr>
          <w:trHeight w:val="300"/>
        </w:trPr>
        <w:tc>
          <w:tcPr>
            <w:tcW w:w="1706" w:type="dxa"/>
            <w:hideMark/>
          </w:tcPr>
          <w:p w14:paraId="7E433EA9" w14:textId="77777777" w:rsidR="00376C18" w:rsidRPr="005F4713" w:rsidRDefault="00376C18" w:rsidP="00367B7C">
            <w:pPr>
              <w:jc w:val="both"/>
              <w:rPr>
                <w:sz w:val="16"/>
                <w:szCs w:val="16"/>
              </w:rPr>
            </w:pPr>
            <w:r w:rsidRPr="005F4713">
              <w:rPr>
                <w:sz w:val="16"/>
                <w:szCs w:val="16"/>
              </w:rPr>
              <w:t>Metallo-beta-lactamase family protein</w:t>
            </w:r>
          </w:p>
        </w:tc>
        <w:tc>
          <w:tcPr>
            <w:tcW w:w="1684" w:type="dxa"/>
            <w:hideMark/>
          </w:tcPr>
          <w:p w14:paraId="74C7E37C" w14:textId="77777777" w:rsidR="00376C18" w:rsidRPr="005F4713" w:rsidRDefault="00376C18" w:rsidP="00367B7C">
            <w:pPr>
              <w:jc w:val="both"/>
              <w:rPr>
                <w:sz w:val="16"/>
                <w:szCs w:val="16"/>
              </w:rPr>
            </w:pPr>
            <w:r w:rsidRPr="005F4713">
              <w:rPr>
                <w:sz w:val="16"/>
                <w:szCs w:val="16"/>
              </w:rPr>
              <w:t>TTHERM_00128670</w:t>
            </w:r>
          </w:p>
        </w:tc>
        <w:tc>
          <w:tcPr>
            <w:tcW w:w="830" w:type="dxa"/>
            <w:hideMark/>
          </w:tcPr>
          <w:p w14:paraId="336F0342" w14:textId="77777777" w:rsidR="00376C18" w:rsidRPr="005F4713" w:rsidRDefault="00376C18" w:rsidP="00367B7C">
            <w:pPr>
              <w:jc w:val="both"/>
              <w:rPr>
                <w:sz w:val="16"/>
                <w:szCs w:val="16"/>
              </w:rPr>
            </w:pPr>
            <w:r w:rsidRPr="005F4713">
              <w:rPr>
                <w:sz w:val="16"/>
                <w:szCs w:val="16"/>
              </w:rPr>
              <w:t>I7M1D2</w:t>
            </w:r>
          </w:p>
        </w:tc>
        <w:tc>
          <w:tcPr>
            <w:tcW w:w="706" w:type="dxa"/>
            <w:hideMark/>
          </w:tcPr>
          <w:p w14:paraId="44DCD484" w14:textId="77777777" w:rsidR="00376C18" w:rsidRPr="005F4713" w:rsidRDefault="00376C18" w:rsidP="00367B7C">
            <w:pPr>
              <w:jc w:val="both"/>
              <w:rPr>
                <w:sz w:val="16"/>
                <w:szCs w:val="16"/>
              </w:rPr>
            </w:pPr>
            <w:r w:rsidRPr="005F4713">
              <w:rPr>
                <w:sz w:val="16"/>
                <w:szCs w:val="16"/>
              </w:rPr>
              <w:t>9.530</w:t>
            </w:r>
          </w:p>
        </w:tc>
        <w:tc>
          <w:tcPr>
            <w:tcW w:w="803" w:type="dxa"/>
            <w:hideMark/>
          </w:tcPr>
          <w:p w14:paraId="66D1A81D" w14:textId="77777777" w:rsidR="00376C18" w:rsidRPr="005F4713" w:rsidRDefault="00376C18" w:rsidP="00367B7C">
            <w:pPr>
              <w:jc w:val="both"/>
              <w:rPr>
                <w:sz w:val="16"/>
                <w:szCs w:val="16"/>
              </w:rPr>
            </w:pPr>
            <w:r w:rsidRPr="005F4713">
              <w:rPr>
                <w:sz w:val="16"/>
                <w:szCs w:val="16"/>
              </w:rPr>
              <w:t>1.418</w:t>
            </w:r>
          </w:p>
        </w:tc>
        <w:tc>
          <w:tcPr>
            <w:tcW w:w="626" w:type="dxa"/>
            <w:hideMark/>
          </w:tcPr>
          <w:p w14:paraId="142B4A69" w14:textId="77777777" w:rsidR="00376C18" w:rsidRPr="005F4713" w:rsidRDefault="00376C18" w:rsidP="00367B7C">
            <w:pPr>
              <w:jc w:val="both"/>
              <w:rPr>
                <w:sz w:val="16"/>
                <w:szCs w:val="16"/>
              </w:rPr>
            </w:pPr>
            <w:r w:rsidRPr="005F4713">
              <w:rPr>
                <w:sz w:val="16"/>
                <w:szCs w:val="16"/>
              </w:rPr>
              <w:t>0.004</w:t>
            </w:r>
          </w:p>
        </w:tc>
        <w:tc>
          <w:tcPr>
            <w:tcW w:w="848" w:type="dxa"/>
            <w:hideMark/>
          </w:tcPr>
          <w:p w14:paraId="5BD26ADF" w14:textId="77777777" w:rsidR="00376C18" w:rsidRPr="005F4713" w:rsidRDefault="00376C18" w:rsidP="00367B7C">
            <w:pPr>
              <w:jc w:val="both"/>
              <w:rPr>
                <w:sz w:val="16"/>
                <w:szCs w:val="16"/>
              </w:rPr>
            </w:pPr>
            <w:r w:rsidRPr="005F4713">
              <w:rPr>
                <w:sz w:val="16"/>
                <w:szCs w:val="16"/>
              </w:rPr>
              <w:t>0.100</w:t>
            </w:r>
          </w:p>
        </w:tc>
        <w:tc>
          <w:tcPr>
            <w:tcW w:w="1419" w:type="dxa"/>
            <w:noWrap/>
            <w:hideMark/>
          </w:tcPr>
          <w:p w14:paraId="325AC6DA" w14:textId="77777777" w:rsidR="00376C18" w:rsidRPr="005F4713" w:rsidRDefault="00376C18" w:rsidP="00367B7C">
            <w:pPr>
              <w:jc w:val="both"/>
              <w:rPr>
                <w:sz w:val="16"/>
                <w:szCs w:val="16"/>
              </w:rPr>
            </w:pPr>
            <w:r w:rsidRPr="005F4713">
              <w:rPr>
                <w:sz w:val="16"/>
                <w:szCs w:val="16"/>
              </w:rPr>
              <w:t>NA</w:t>
            </w:r>
          </w:p>
        </w:tc>
        <w:tc>
          <w:tcPr>
            <w:tcW w:w="1525" w:type="dxa"/>
            <w:noWrap/>
            <w:hideMark/>
          </w:tcPr>
          <w:p w14:paraId="5F8B6ADE" w14:textId="77777777" w:rsidR="00376C18" w:rsidRPr="005F4713" w:rsidRDefault="00376C18" w:rsidP="00367B7C">
            <w:pPr>
              <w:jc w:val="both"/>
              <w:rPr>
                <w:sz w:val="16"/>
                <w:szCs w:val="16"/>
              </w:rPr>
            </w:pPr>
            <w:r w:rsidRPr="005F4713">
              <w:rPr>
                <w:sz w:val="16"/>
                <w:szCs w:val="16"/>
              </w:rPr>
              <w:t>NA</w:t>
            </w:r>
          </w:p>
        </w:tc>
      </w:tr>
      <w:tr w:rsidR="00376C18" w14:paraId="77C7CE9D" w14:textId="77777777" w:rsidTr="00367B7C">
        <w:trPr>
          <w:trHeight w:val="300"/>
        </w:trPr>
        <w:tc>
          <w:tcPr>
            <w:tcW w:w="1706" w:type="dxa"/>
            <w:hideMark/>
          </w:tcPr>
          <w:p w14:paraId="5AFB6DDB" w14:textId="77777777" w:rsidR="00376C18" w:rsidRPr="005F4713" w:rsidRDefault="00376C18" w:rsidP="00367B7C">
            <w:pPr>
              <w:jc w:val="both"/>
              <w:rPr>
                <w:sz w:val="16"/>
                <w:szCs w:val="16"/>
              </w:rPr>
            </w:pPr>
            <w:r w:rsidRPr="005F4713">
              <w:rPr>
                <w:sz w:val="16"/>
                <w:szCs w:val="16"/>
              </w:rPr>
              <w:t>Intraflagellar transporter-like protein</w:t>
            </w:r>
          </w:p>
        </w:tc>
        <w:tc>
          <w:tcPr>
            <w:tcW w:w="1684" w:type="dxa"/>
            <w:hideMark/>
          </w:tcPr>
          <w:p w14:paraId="7AB25CAC" w14:textId="77777777" w:rsidR="00376C18" w:rsidRPr="005F4713" w:rsidRDefault="00376C18" w:rsidP="00367B7C">
            <w:pPr>
              <w:jc w:val="both"/>
              <w:rPr>
                <w:sz w:val="16"/>
                <w:szCs w:val="16"/>
              </w:rPr>
            </w:pPr>
            <w:r w:rsidRPr="005F4713">
              <w:rPr>
                <w:sz w:val="16"/>
                <w:szCs w:val="16"/>
              </w:rPr>
              <w:t>TTHERM_00648910</w:t>
            </w:r>
          </w:p>
        </w:tc>
        <w:tc>
          <w:tcPr>
            <w:tcW w:w="830" w:type="dxa"/>
            <w:hideMark/>
          </w:tcPr>
          <w:p w14:paraId="279A3BD4" w14:textId="77777777" w:rsidR="00376C18" w:rsidRPr="005F4713" w:rsidRDefault="00376C18" w:rsidP="00367B7C">
            <w:pPr>
              <w:jc w:val="both"/>
              <w:rPr>
                <w:sz w:val="16"/>
                <w:szCs w:val="16"/>
              </w:rPr>
            </w:pPr>
            <w:r w:rsidRPr="005F4713">
              <w:rPr>
                <w:sz w:val="16"/>
                <w:szCs w:val="16"/>
              </w:rPr>
              <w:t>I7LT74</w:t>
            </w:r>
          </w:p>
        </w:tc>
        <w:tc>
          <w:tcPr>
            <w:tcW w:w="706" w:type="dxa"/>
            <w:hideMark/>
          </w:tcPr>
          <w:p w14:paraId="62F60BE8" w14:textId="77777777" w:rsidR="00376C18" w:rsidRPr="005F4713" w:rsidRDefault="00376C18" w:rsidP="00367B7C">
            <w:pPr>
              <w:jc w:val="both"/>
              <w:rPr>
                <w:sz w:val="16"/>
                <w:szCs w:val="16"/>
              </w:rPr>
            </w:pPr>
            <w:r w:rsidRPr="005F4713">
              <w:rPr>
                <w:sz w:val="16"/>
                <w:szCs w:val="16"/>
              </w:rPr>
              <w:t>3.250</w:t>
            </w:r>
          </w:p>
        </w:tc>
        <w:tc>
          <w:tcPr>
            <w:tcW w:w="803" w:type="dxa"/>
            <w:hideMark/>
          </w:tcPr>
          <w:p w14:paraId="14339F99" w14:textId="77777777" w:rsidR="00376C18" w:rsidRPr="005F4713" w:rsidRDefault="00376C18" w:rsidP="00367B7C">
            <w:pPr>
              <w:jc w:val="both"/>
              <w:rPr>
                <w:sz w:val="16"/>
                <w:szCs w:val="16"/>
              </w:rPr>
            </w:pPr>
            <w:r w:rsidRPr="005F4713">
              <w:rPr>
                <w:sz w:val="16"/>
                <w:szCs w:val="16"/>
              </w:rPr>
              <w:t>0.359</w:t>
            </w:r>
          </w:p>
        </w:tc>
        <w:tc>
          <w:tcPr>
            <w:tcW w:w="626" w:type="dxa"/>
            <w:hideMark/>
          </w:tcPr>
          <w:p w14:paraId="1B7E5BAB" w14:textId="77777777" w:rsidR="00376C18" w:rsidRPr="005F4713" w:rsidRDefault="00376C18" w:rsidP="00367B7C">
            <w:pPr>
              <w:jc w:val="both"/>
              <w:rPr>
                <w:sz w:val="16"/>
                <w:szCs w:val="16"/>
              </w:rPr>
            </w:pPr>
            <w:r w:rsidRPr="005F4713">
              <w:rPr>
                <w:sz w:val="16"/>
                <w:szCs w:val="16"/>
              </w:rPr>
              <w:t>0.015</w:t>
            </w:r>
          </w:p>
        </w:tc>
        <w:tc>
          <w:tcPr>
            <w:tcW w:w="848" w:type="dxa"/>
            <w:hideMark/>
          </w:tcPr>
          <w:p w14:paraId="598F739B" w14:textId="77777777" w:rsidR="00376C18" w:rsidRPr="005F4713" w:rsidRDefault="00376C18" w:rsidP="00367B7C">
            <w:pPr>
              <w:jc w:val="both"/>
              <w:rPr>
                <w:sz w:val="16"/>
                <w:szCs w:val="16"/>
              </w:rPr>
            </w:pPr>
            <w:r w:rsidRPr="005F4713">
              <w:rPr>
                <w:sz w:val="16"/>
                <w:szCs w:val="16"/>
              </w:rPr>
              <w:t>0.100</w:t>
            </w:r>
          </w:p>
        </w:tc>
        <w:tc>
          <w:tcPr>
            <w:tcW w:w="1419" w:type="dxa"/>
            <w:noWrap/>
            <w:hideMark/>
          </w:tcPr>
          <w:p w14:paraId="6F52DBE5" w14:textId="77777777" w:rsidR="00376C18" w:rsidRPr="005F4713" w:rsidRDefault="00376C18" w:rsidP="00367B7C">
            <w:pPr>
              <w:jc w:val="both"/>
              <w:rPr>
                <w:sz w:val="16"/>
                <w:szCs w:val="16"/>
              </w:rPr>
            </w:pPr>
            <w:r w:rsidRPr="005F4713">
              <w:rPr>
                <w:sz w:val="16"/>
                <w:szCs w:val="16"/>
              </w:rPr>
              <w:t>IFT54</w:t>
            </w:r>
          </w:p>
        </w:tc>
        <w:tc>
          <w:tcPr>
            <w:tcW w:w="1525" w:type="dxa"/>
            <w:noWrap/>
            <w:hideMark/>
          </w:tcPr>
          <w:p w14:paraId="58CAD12F" w14:textId="77777777" w:rsidR="00376C18" w:rsidRPr="005F4713" w:rsidRDefault="00376C18" w:rsidP="00367B7C">
            <w:pPr>
              <w:jc w:val="both"/>
              <w:rPr>
                <w:sz w:val="16"/>
                <w:szCs w:val="16"/>
              </w:rPr>
            </w:pPr>
            <w:r w:rsidRPr="005F4713">
              <w:rPr>
                <w:sz w:val="16"/>
                <w:szCs w:val="16"/>
              </w:rPr>
              <w:t>IFT54</w:t>
            </w:r>
          </w:p>
        </w:tc>
      </w:tr>
      <w:tr w:rsidR="00376C18" w14:paraId="55F6358B" w14:textId="77777777" w:rsidTr="00367B7C">
        <w:trPr>
          <w:trHeight w:val="300"/>
        </w:trPr>
        <w:tc>
          <w:tcPr>
            <w:tcW w:w="1706" w:type="dxa"/>
            <w:hideMark/>
          </w:tcPr>
          <w:p w14:paraId="474E555F" w14:textId="77777777" w:rsidR="00376C18" w:rsidRPr="005F4713" w:rsidRDefault="00376C18" w:rsidP="00367B7C">
            <w:pPr>
              <w:jc w:val="both"/>
              <w:rPr>
                <w:sz w:val="16"/>
                <w:szCs w:val="16"/>
              </w:rPr>
            </w:pPr>
            <w:r w:rsidRPr="005F4713">
              <w:rPr>
                <w:sz w:val="16"/>
                <w:szCs w:val="16"/>
              </w:rPr>
              <w:t>Uncharacterized protein</w:t>
            </w:r>
          </w:p>
        </w:tc>
        <w:tc>
          <w:tcPr>
            <w:tcW w:w="1684" w:type="dxa"/>
            <w:hideMark/>
          </w:tcPr>
          <w:p w14:paraId="232DEC6A" w14:textId="77777777" w:rsidR="00376C18" w:rsidRPr="005F4713" w:rsidRDefault="00376C18" w:rsidP="00367B7C">
            <w:pPr>
              <w:jc w:val="both"/>
              <w:rPr>
                <w:sz w:val="16"/>
                <w:szCs w:val="16"/>
              </w:rPr>
            </w:pPr>
            <w:r w:rsidRPr="005F4713">
              <w:rPr>
                <w:sz w:val="16"/>
                <w:szCs w:val="16"/>
              </w:rPr>
              <w:t>TTHERM_01106190</w:t>
            </w:r>
          </w:p>
        </w:tc>
        <w:tc>
          <w:tcPr>
            <w:tcW w:w="830" w:type="dxa"/>
            <w:hideMark/>
          </w:tcPr>
          <w:p w14:paraId="33D35C40" w14:textId="77777777" w:rsidR="00376C18" w:rsidRPr="005F4713" w:rsidRDefault="00376C18" w:rsidP="00367B7C">
            <w:pPr>
              <w:jc w:val="both"/>
              <w:rPr>
                <w:sz w:val="16"/>
                <w:szCs w:val="16"/>
              </w:rPr>
            </w:pPr>
            <w:r w:rsidRPr="005F4713">
              <w:rPr>
                <w:sz w:val="16"/>
                <w:szCs w:val="16"/>
              </w:rPr>
              <w:t>Q22BD8</w:t>
            </w:r>
          </w:p>
        </w:tc>
        <w:tc>
          <w:tcPr>
            <w:tcW w:w="706" w:type="dxa"/>
            <w:hideMark/>
          </w:tcPr>
          <w:p w14:paraId="4E86D080" w14:textId="77777777" w:rsidR="00376C18" w:rsidRPr="005F4713" w:rsidRDefault="00376C18" w:rsidP="00367B7C">
            <w:pPr>
              <w:jc w:val="both"/>
              <w:rPr>
                <w:sz w:val="16"/>
                <w:szCs w:val="16"/>
              </w:rPr>
            </w:pPr>
            <w:r w:rsidRPr="005F4713">
              <w:rPr>
                <w:sz w:val="16"/>
                <w:szCs w:val="16"/>
              </w:rPr>
              <w:t>4.410</w:t>
            </w:r>
          </w:p>
        </w:tc>
        <w:tc>
          <w:tcPr>
            <w:tcW w:w="803" w:type="dxa"/>
            <w:hideMark/>
          </w:tcPr>
          <w:p w14:paraId="24F9A2C2" w14:textId="77777777" w:rsidR="00376C18" w:rsidRPr="005F4713" w:rsidRDefault="00376C18" w:rsidP="00367B7C">
            <w:pPr>
              <w:jc w:val="both"/>
              <w:rPr>
                <w:sz w:val="16"/>
                <w:szCs w:val="16"/>
              </w:rPr>
            </w:pPr>
            <w:r w:rsidRPr="005F4713">
              <w:rPr>
                <w:sz w:val="16"/>
                <w:szCs w:val="16"/>
              </w:rPr>
              <w:t>0.359</w:t>
            </w:r>
          </w:p>
        </w:tc>
        <w:tc>
          <w:tcPr>
            <w:tcW w:w="626" w:type="dxa"/>
            <w:hideMark/>
          </w:tcPr>
          <w:p w14:paraId="17E5A14E" w14:textId="77777777" w:rsidR="00376C18" w:rsidRPr="005F4713" w:rsidRDefault="00376C18" w:rsidP="00367B7C">
            <w:pPr>
              <w:jc w:val="both"/>
              <w:rPr>
                <w:sz w:val="16"/>
                <w:szCs w:val="16"/>
              </w:rPr>
            </w:pPr>
            <w:r w:rsidRPr="005F4713">
              <w:rPr>
                <w:sz w:val="16"/>
                <w:szCs w:val="16"/>
              </w:rPr>
              <w:t>0.011</w:t>
            </w:r>
          </w:p>
        </w:tc>
        <w:tc>
          <w:tcPr>
            <w:tcW w:w="848" w:type="dxa"/>
            <w:hideMark/>
          </w:tcPr>
          <w:p w14:paraId="5F69E2FC" w14:textId="77777777" w:rsidR="00376C18" w:rsidRPr="005F4713" w:rsidRDefault="00376C18" w:rsidP="00367B7C">
            <w:pPr>
              <w:jc w:val="both"/>
              <w:rPr>
                <w:sz w:val="16"/>
                <w:szCs w:val="16"/>
              </w:rPr>
            </w:pPr>
            <w:r w:rsidRPr="005F4713">
              <w:rPr>
                <w:sz w:val="16"/>
                <w:szCs w:val="16"/>
              </w:rPr>
              <w:t>0.080</w:t>
            </w:r>
          </w:p>
        </w:tc>
        <w:tc>
          <w:tcPr>
            <w:tcW w:w="1419" w:type="dxa"/>
            <w:noWrap/>
            <w:hideMark/>
          </w:tcPr>
          <w:p w14:paraId="7C35B97B" w14:textId="77777777" w:rsidR="00376C18" w:rsidRPr="005F4713" w:rsidRDefault="00376C18" w:rsidP="00367B7C">
            <w:pPr>
              <w:jc w:val="both"/>
              <w:rPr>
                <w:sz w:val="16"/>
                <w:szCs w:val="16"/>
              </w:rPr>
            </w:pPr>
            <w:r w:rsidRPr="005F4713">
              <w:rPr>
                <w:sz w:val="16"/>
                <w:szCs w:val="16"/>
              </w:rPr>
              <w:t>NA</w:t>
            </w:r>
          </w:p>
        </w:tc>
        <w:tc>
          <w:tcPr>
            <w:tcW w:w="1525" w:type="dxa"/>
            <w:noWrap/>
            <w:hideMark/>
          </w:tcPr>
          <w:p w14:paraId="34199F04" w14:textId="77777777" w:rsidR="00376C18" w:rsidRPr="005F4713" w:rsidRDefault="00376C18" w:rsidP="00367B7C">
            <w:pPr>
              <w:jc w:val="both"/>
              <w:rPr>
                <w:sz w:val="16"/>
                <w:szCs w:val="16"/>
              </w:rPr>
            </w:pPr>
            <w:r w:rsidRPr="005F4713">
              <w:rPr>
                <w:sz w:val="16"/>
                <w:szCs w:val="16"/>
              </w:rPr>
              <w:t>NA</w:t>
            </w:r>
          </w:p>
        </w:tc>
      </w:tr>
      <w:tr w:rsidR="00376C18" w14:paraId="60C691C7" w14:textId="77777777" w:rsidTr="00367B7C">
        <w:trPr>
          <w:trHeight w:val="300"/>
        </w:trPr>
        <w:tc>
          <w:tcPr>
            <w:tcW w:w="1706" w:type="dxa"/>
            <w:hideMark/>
          </w:tcPr>
          <w:p w14:paraId="6170EE36" w14:textId="77777777" w:rsidR="00376C18" w:rsidRPr="005F4713" w:rsidRDefault="00376C18" w:rsidP="00367B7C">
            <w:pPr>
              <w:jc w:val="both"/>
              <w:rPr>
                <w:sz w:val="16"/>
                <w:szCs w:val="16"/>
              </w:rPr>
            </w:pPr>
            <w:r w:rsidRPr="005F4713">
              <w:rPr>
                <w:sz w:val="16"/>
                <w:szCs w:val="16"/>
              </w:rPr>
              <w:t>Intraflagellar transporter-like protein, putative</w:t>
            </w:r>
          </w:p>
        </w:tc>
        <w:tc>
          <w:tcPr>
            <w:tcW w:w="1684" w:type="dxa"/>
            <w:hideMark/>
          </w:tcPr>
          <w:p w14:paraId="446F69DB" w14:textId="77777777" w:rsidR="00376C18" w:rsidRPr="005F4713" w:rsidRDefault="00376C18" w:rsidP="00367B7C">
            <w:pPr>
              <w:jc w:val="both"/>
              <w:rPr>
                <w:sz w:val="16"/>
                <w:szCs w:val="16"/>
              </w:rPr>
            </w:pPr>
            <w:r w:rsidRPr="005F4713">
              <w:rPr>
                <w:sz w:val="16"/>
                <w:szCs w:val="16"/>
              </w:rPr>
              <w:t>TTHERM_00149230</w:t>
            </w:r>
          </w:p>
        </w:tc>
        <w:tc>
          <w:tcPr>
            <w:tcW w:w="830" w:type="dxa"/>
            <w:hideMark/>
          </w:tcPr>
          <w:p w14:paraId="013CC10B" w14:textId="77777777" w:rsidR="00376C18" w:rsidRPr="005F4713" w:rsidRDefault="00376C18" w:rsidP="00367B7C">
            <w:pPr>
              <w:jc w:val="both"/>
              <w:rPr>
                <w:sz w:val="16"/>
                <w:szCs w:val="16"/>
              </w:rPr>
            </w:pPr>
            <w:r w:rsidRPr="005F4713">
              <w:rPr>
                <w:sz w:val="16"/>
                <w:szCs w:val="16"/>
              </w:rPr>
              <w:t>I7LWB4</w:t>
            </w:r>
          </w:p>
        </w:tc>
        <w:tc>
          <w:tcPr>
            <w:tcW w:w="706" w:type="dxa"/>
            <w:hideMark/>
          </w:tcPr>
          <w:p w14:paraId="12C6653E" w14:textId="77777777" w:rsidR="00376C18" w:rsidRPr="005F4713" w:rsidRDefault="00376C18" w:rsidP="00367B7C">
            <w:pPr>
              <w:jc w:val="both"/>
              <w:rPr>
                <w:sz w:val="16"/>
                <w:szCs w:val="16"/>
              </w:rPr>
            </w:pPr>
            <w:r w:rsidRPr="005F4713">
              <w:rPr>
                <w:sz w:val="16"/>
                <w:szCs w:val="16"/>
              </w:rPr>
              <w:t>5.800</w:t>
            </w:r>
          </w:p>
        </w:tc>
        <w:tc>
          <w:tcPr>
            <w:tcW w:w="803" w:type="dxa"/>
            <w:hideMark/>
          </w:tcPr>
          <w:p w14:paraId="6026AF60" w14:textId="77777777" w:rsidR="00376C18" w:rsidRPr="005F4713" w:rsidRDefault="00376C18" w:rsidP="00367B7C">
            <w:pPr>
              <w:jc w:val="both"/>
              <w:rPr>
                <w:sz w:val="16"/>
                <w:szCs w:val="16"/>
              </w:rPr>
            </w:pPr>
            <w:r w:rsidRPr="005F4713">
              <w:rPr>
                <w:sz w:val="16"/>
                <w:szCs w:val="16"/>
              </w:rPr>
              <w:t>0.412</w:t>
            </w:r>
          </w:p>
        </w:tc>
        <w:tc>
          <w:tcPr>
            <w:tcW w:w="626" w:type="dxa"/>
            <w:hideMark/>
          </w:tcPr>
          <w:p w14:paraId="4722CF87" w14:textId="77777777" w:rsidR="00376C18" w:rsidRPr="005F4713" w:rsidRDefault="00376C18" w:rsidP="00367B7C">
            <w:pPr>
              <w:jc w:val="both"/>
              <w:rPr>
                <w:sz w:val="16"/>
                <w:szCs w:val="16"/>
              </w:rPr>
            </w:pPr>
            <w:r w:rsidRPr="005F4713">
              <w:rPr>
                <w:sz w:val="16"/>
                <w:szCs w:val="16"/>
              </w:rPr>
              <w:t>0.005</w:t>
            </w:r>
          </w:p>
        </w:tc>
        <w:tc>
          <w:tcPr>
            <w:tcW w:w="848" w:type="dxa"/>
            <w:hideMark/>
          </w:tcPr>
          <w:p w14:paraId="1D804184" w14:textId="77777777" w:rsidR="00376C18" w:rsidRPr="005F4713" w:rsidRDefault="00376C18" w:rsidP="00367B7C">
            <w:pPr>
              <w:jc w:val="both"/>
              <w:rPr>
                <w:sz w:val="16"/>
                <w:szCs w:val="16"/>
              </w:rPr>
            </w:pPr>
            <w:r w:rsidRPr="005F4713">
              <w:rPr>
                <w:sz w:val="16"/>
                <w:szCs w:val="16"/>
              </w:rPr>
              <w:t>0.070</w:t>
            </w:r>
          </w:p>
        </w:tc>
        <w:tc>
          <w:tcPr>
            <w:tcW w:w="1419" w:type="dxa"/>
            <w:noWrap/>
            <w:hideMark/>
          </w:tcPr>
          <w:p w14:paraId="5C5E25C4" w14:textId="77777777" w:rsidR="00376C18" w:rsidRPr="005F4713" w:rsidRDefault="00376C18" w:rsidP="00367B7C">
            <w:pPr>
              <w:jc w:val="both"/>
              <w:rPr>
                <w:sz w:val="16"/>
                <w:szCs w:val="16"/>
              </w:rPr>
            </w:pPr>
            <w:r w:rsidRPr="005F4713">
              <w:rPr>
                <w:sz w:val="16"/>
                <w:szCs w:val="16"/>
              </w:rPr>
              <w:t>IFT74</w:t>
            </w:r>
          </w:p>
        </w:tc>
        <w:tc>
          <w:tcPr>
            <w:tcW w:w="1525" w:type="dxa"/>
            <w:noWrap/>
            <w:hideMark/>
          </w:tcPr>
          <w:p w14:paraId="22DBAE9D" w14:textId="77777777" w:rsidR="00376C18" w:rsidRPr="005F4713" w:rsidRDefault="00376C18" w:rsidP="00367B7C">
            <w:pPr>
              <w:jc w:val="both"/>
              <w:rPr>
                <w:sz w:val="16"/>
                <w:szCs w:val="16"/>
              </w:rPr>
            </w:pPr>
            <w:r w:rsidRPr="005F4713">
              <w:rPr>
                <w:sz w:val="16"/>
                <w:szCs w:val="16"/>
              </w:rPr>
              <w:t>IFT74</w:t>
            </w:r>
          </w:p>
        </w:tc>
      </w:tr>
    </w:tbl>
    <w:p w14:paraId="3CD369D7" w14:textId="77777777" w:rsidR="00376C18" w:rsidRDefault="00376C18" w:rsidP="00376C18">
      <w:pPr>
        <w:spacing w:line="240" w:lineRule="auto"/>
        <w:jc w:val="both"/>
        <w:rPr>
          <w:sz w:val="24"/>
          <w:szCs w:val="24"/>
        </w:rPr>
      </w:pPr>
    </w:p>
    <w:p w14:paraId="5B505946" w14:textId="375B027E" w:rsidR="00C87860" w:rsidRPr="00376C18" w:rsidRDefault="00C87860" w:rsidP="00376C18">
      <w:pPr>
        <w:rPr>
          <w:sz w:val="24"/>
          <w:szCs w:val="24"/>
        </w:rPr>
      </w:pPr>
    </w:p>
    <w:sectPr w:rsidR="00C87860" w:rsidRPr="00376C18">
      <w:footerReference w:type="even" r:id="rId17"/>
      <w:footerReference w:type="default" r:id="rId18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FDA4B6" w14:textId="77777777" w:rsidR="00B87074" w:rsidRDefault="00B87074" w:rsidP="00A60921">
      <w:pPr>
        <w:spacing w:line="240" w:lineRule="auto"/>
      </w:pPr>
      <w:r>
        <w:separator/>
      </w:r>
    </w:p>
  </w:endnote>
  <w:endnote w:type="continuationSeparator" w:id="0">
    <w:p w14:paraId="6B3FCAB4" w14:textId="77777777" w:rsidR="00B87074" w:rsidRDefault="00B87074" w:rsidP="00A6092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416708476"/>
      <w:docPartObj>
        <w:docPartGallery w:val="Page Numbers (Bottom of Page)"/>
        <w:docPartUnique/>
      </w:docPartObj>
    </w:sdtPr>
    <w:sdtContent>
      <w:p w14:paraId="38EBDF80" w14:textId="699A1E9E" w:rsidR="00A60921" w:rsidRDefault="00A60921" w:rsidP="00144B11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2AE6F2D" w14:textId="77777777" w:rsidR="00A60921" w:rsidRDefault="00A60921" w:rsidP="00A6092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628832688"/>
      <w:docPartObj>
        <w:docPartGallery w:val="Page Numbers (Bottom of Page)"/>
        <w:docPartUnique/>
      </w:docPartObj>
    </w:sdtPr>
    <w:sdtContent>
      <w:p w14:paraId="2AE82D59" w14:textId="5A54F0C3" w:rsidR="00A60921" w:rsidRDefault="00A60921" w:rsidP="00144B11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10F16BD" w14:textId="77777777" w:rsidR="00A60921" w:rsidRDefault="00A60921" w:rsidP="00A60921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CFC401" w14:textId="77777777" w:rsidR="00B87074" w:rsidRDefault="00B87074" w:rsidP="00A60921">
      <w:pPr>
        <w:spacing w:line="240" w:lineRule="auto"/>
      </w:pPr>
      <w:r>
        <w:separator/>
      </w:r>
    </w:p>
  </w:footnote>
  <w:footnote w:type="continuationSeparator" w:id="0">
    <w:p w14:paraId="00A2298C" w14:textId="77777777" w:rsidR="00B87074" w:rsidRDefault="00B87074" w:rsidP="00A60921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3C18A2"/>
    <w:multiLevelType w:val="hybridMultilevel"/>
    <w:tmpl w:val="4FC0D3AA"/>
    <w:lvl w:ilvl="0" w:tplc="007020A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F0429EE" w:tentative="1">
      <w:start w:val="1"/>
      <w:numFmt w:val="lowerLetter"/>
      <w:lvlText w:val="%2."/>
      <w:lvlJc w:val="left"/>
      <w:pPr>
        <w:ind w:left="1440" w:hanging="360"/>
      </w:pPr>
    </w:lvl>
    <w:lvl w:ilvl="2" w:tplc="072EDE94" w:tentative="1">
      <w:start w:val="1"/>
      <w:numFmt w:val="lowerRoman"/>
      <w:lvlText w:val="%3."/>
      <w:lvlJc w:val="right"/>
      <w:pPr>
        <w:ind w:left="2160" w:hanging="180"/>
      </w:pPr>
    </w:lvl>
    <w:lvl w:ilvl="3" w:tplc="553C4434" w:tentative="1">
      <w:start w:val="1"/>
      <w:numFmt w:val="decimal"/>
      <w:lvlText w:val="%4."/>
      <w:lvlJc w:val="left"/>
      <w:pPr>
        <w:ind w:left="2880" w:hanging="360"/>
      </w:pPr>
    </w:lvl>
    <w:lvl w:ilvl="4" w:tplc="0D76AEEC" w:tentative="1">
      <w:start w:val="1"/>
      <w:numFmt w:val="lowerLetter"/>
      <w:lvlText w:val="%5."/>
      <w:lvlJc w:val="left"/>
      <w:pPr>
        <w:ind w:left="3600" w:hanging="360"/>
      </w:pPr>
    </w:lvl>
    <w:lvl w:ilvl="5" w:tplc="24C861FE" w:tentative="1">
      <w:start w:val="1"/>
      <w:numFmt w:val="lowerRoman"/>
      <w:lvlText w:val="%6."/>
      <w:lvlJc w:val="right"/>
      <w:pPr>
        <w:ind w:left="4320" w:hanging="180"/>
      </w:pPr>
    </w:lvl>
    <w:lvl w:ilvl="6" w:tplc="A7B68858" w:tentative="1">
      <w:start w:val="1"/>
      <w:numFmt w:val="decimal"/>
      <w:lvlText w:val="%7."/>
      <w:lvlJc w:val="left"/>
      <w:pPr>
        <w:ind w:left="5040" w:hanging="360"/>
      </w:pPr>
    </w:lvl>
    <w:lvl w:ilvl="7" w:tplc="3D368CE0" w:tentative="1">
      <w:start w:val="1"/>
      <w:numFmt w:val="lowerLetter"/>
      <w:lvlText w:val="%8."/>
      <w:lvlJc w:val="left"/>
      <w:pPr>
        <w:ind w:left="5760" w:hanging="360"/>
      </w:pPr>
    </w:lvl>
    <w:lvl w:ilvl="8" w:tplc="1504A15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056B6B"/>
    <w:multiLevelType w:val="hybridMultilevel"/>
    <w:tmpl w:val="7EC255C4"/>
    <w:lvl w:ilvl="0" w:tplc="92FC5D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7ECCA30" w:tentative="1">
      <w:start w:val="1"/>
      <w:numFmt w:val="lowerLetter"/>
      <w:lvlText w:val="%2."/>
      <w:lvlJc w:val="left"/>
      <w:pPr>
        <w:ind w:left="1440" w:hanging="360"/>
      </w:pPr>
    </w:lvl>
    <w:lvl w:ilvl="2" w:tplc="5014910A" w:tentative="1">
      <w:start w:val="1"/>
      <w:numFmt w:val="lowerRoman"/>
      <w:lvlText w:val="%3."/>
      <w:lvlJc w:val="right"/>
      <w:pPr>
        <w:ind w:left="2160" w:hanging="180"/>
      </w:pPr>
    </w:lvl>
    <w:lvl w:ilvl="3" w:tplc="C616F746" w:tentative="1">
      <w:start w:val="1"/>
      <w:numFmt w:val="decimal"/>
      <w:lvlText w:val="%4."/>
      <w:lvlJc w:val="left"/>
      <w:pPr>
        <w:ind w:left="2880" w:hanging="360"/>
      </w:pPr>
    </w:lvl>
    <w:lvl w:ilvl="4" w:tplc="E8768132" w:tentative="1">
      <w:start w:val="1"/>
      <w:numFmt w:val="lowerLetter"/>
      <w:lvlText w:val="%5."/>
      <w:lvlJc w:val="left"/>
      <w:pPr>
        <w:ind w:left="3600" w:hanging="360"/>
      </w:pPr>
    </w:lvl>
    <w:lvl w:ilvl="5" w:tplc="F98E4420" w:tentative="1">
      <w:start w:val="1"/>
      <w:numFmt w:val="lowerRoman"/>
      <w:lvlText w:val="%6."/>
      <w:lvlJc w:val="right"/>
      <w:pPr>
        <w:ind w:left="4320" w:hanging="180"/>
      </w:pPr>
    </w:lvl>
    <w:lvl w:ilvl="6" w:tplc="ECE82742" w:tentative="1">
      <w:start w:val="1"/>
      <w:numFmt w:val="decimal"/>
      <w:lvlText w:val="%7."/>
      <w:lvlJc w:val="left"/>
      <w:pPr>
        <w:ind w:left="5040" w:hanging="360"/>
      </w:pPr>
    </w:lvl>
    <w:lvl w:ilvl="7" w:tplc="615EA98E" w:tentative="1">
      <w:start w:val="1"/>
      <w:numFmt w:val="lowerLetter"/>
      <w:lvlText w:val="%8."/>
      <w:lvlJc w:val="left"/>
      <w:pPr>
        <w:ind w:left="5760" w:hanging="360"/>
      </w:pPr>
    </w:lvl>
    <w:lvl w:ilvl="8" w:tplc="209A186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03459C"/>
    <w:multiLevelType w:val="hybridMultilevel"/>
    <w:tmpl w:val="1CAA05EE"/>
    <w:lvl w:ilvl="0" w:tplc="EF540BE8">
      <w:start w:val="1"/>
      <w:numFmt w:val="upperLetter"/>
      <w:lvlText w:val="(%1)"/>
      <w:lvlJc w:val="left"/>
      <w:pPr>
        <w:ind w:left="765" w:hanging="405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57E3EC5"/>
    <w:multiLevelType w:val="multilevel"/>
    <w:tmpl w:val="86AE3876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num w:numId="1" w16cid:durableId="169879060">
    <w:abstractNumId w:val="3"/>
  </w:num>
  <w:num w:numId="2" w16cid:durableId="1074429459">
    <w:abstractNumId w:val="0"/>
  </w:num>
  <w:num w:numId="3" w16cid:durableId="1022173244">
    <w:abstractNumId w:val="1"/>
  </w:num>
  <w:num w:numId="4" w16cid:durableId="86529140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MLU0MTSyNDAyszBQ0lEKTi0uzszPAykwrwUApej/w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Arial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/ENLayout&gt;"/>
    <w:docVar w:name="EN.Libraries" w:val="&lt;Libraries&gt;&lt;item db-id=&quot;f52fxzp06faf25ewtsr5re0c0ddsspzp50p9&quot;&gt;Fica Splicing&lt;record-ids&gt;&lt;item&gt;44&lt;/item&gt;&lt;item&gt;45&lt;/item&gt;&lt;item&gt;46&lt;/item&gt;&lt;/record-ids&gt;&lt;/item&gt;&lt;/Libraries&gt;"/>
  </w:docVars>
  <w:rsids>
    <w:rsidRoot w:val="005A118D"/>
    <w:rsid w:val="00002CC7"/>
    <w:rsid w:val="000049E9"/>
    <w:rsid w:val="00005B39"/>
    <w:rsid w:val="000062A5"/>
    <w:rsid w:val="000075E8"/>
    <w:rsid w:val="00013471"/>
    <w:rsid w:val="00013C76"/>
    <w:rsid w:val="0001484E"/>
    <w:rsid w:val="00015CC8"/>
    <w:rsid w:val="00015EFF"/>
    <w:rsid w:val="0002032A"/>
    <w:rsid w:val="000203F7"/>
    <w:rsid w:val="00020653"/>
    <w:rsid w:val="000214DD"/>
    <w:rsid w:val="00022474"/>
    <w:rsid w:val="00023668"/>
    <w:rsid w:val="000239F3"/>
    <w:rsid w:val="000242DA"/>
    <w:rsid w:val="0002710B"/>
    <w:rsid w:val="0003085D"/>
    <w:rsid w:val="00031545"/>
    <w:rsid w:val="00031951"/>
    <w:rsid w:val="00031CB3"/>
    <w:rsid w:val="00032D66"/>
    <w:rsid w:val="0003671C"/>
    <w:rsid w:val="000405FB"/>
    <w:rsid w:val="000406A5"/>
    <w:rsid w:val="0004139A"/>
    <w:rsid w:val="000418DF"/>
    <w:rsid w:val="00042EF2"/>
    <w:rsid w:val="00043E9F"/>
    <w:rsid w:val="00045E9E"/>
    <w:rsid w:val="000470FA"/>
    <w:rsid w:val="00047B1C"/>
    <w:rsid w:val="00051C13"/>
    <w:rsid w:val="00054D2E"/>
    <w:rsid w:val="00055ADA"/>
    <w:rsid w:val="000560CB"/>
    <w:rsid w:val="00056E1C"/>
    <w:rsid w:val="00061684"/>
    <w:rsid w:val="000619E9"/>
    <w:rsid w:val="00062823"/>
    <w:rsid w:val="00063224"/>
    <w:rsid w:val="000669C0"/>
    <w:rsid w:val="0006712F"/>
    <w:rsid w:val="0006717A"/>
    <w:rsid w:val="00071252"/>
    <w:rsid w:val="000717ED"/>
    <w:rsid w:val="000728E4"/>
    <w:rsid w:val="00073EC8"/>
    <w:rsid w:val="00075913"/>
    <w:rsid w:val="000761A9"/>
    <w:rsid w:val="0007674F"/>
    <w:rsid w:val="0007678D"/>
    <w:rsid w:val="00080965"/>
    <w:rsid w:val="0008137A"/>
    <w:rsid w:val="000831FD"/>
    <w:rsid w:val="000833BB"/>
    <w:rsid w:val="0008426F"/>
    <w:rsid w:val="00084A28"/>
    <w:rsid w:val="00086488"/>
    <w:rsid w:val="0008727A"/>
    <w:rsid w:val="0009450F"/>
    <w:rsid w:val="00095843"/>
    <w:rsid w:val="0009697C"/>
    <w:rsid w:val="000A3BE3"/>
    <w:rsid w:val="000A5A83"/>
    <w:rsid w:val="000A75EB"/>
    <w:rsid w:val="000A7A25"/>
    <w:rsid w:val="000B105D"/>
    <w:rsid w:val="000B125E"/>
    <w:rsid w:val="000B2498"/>
    <w:rsid w:val="000C03B0"/>
    <w:rsid w:val="000C07E9"/>
    <w:rsid w:val="000C1400"/>
    <w:rsid w:val="000C181C"/>
    <w:rsid w:val="000C18CB"/>
    <w:rsid w:val="000C2EE7"/>
    <w:rsid w:val="000C4057"/>
    <w:rsid w:val="000C630F"/>
    <w:rsid w:val="000D05A5"/>
    <w:rsid w:val="000D0A7F"/>
    <w:rsid w:val="000D167B"/>
    <w:rsid w:val="000D19C7"/>
    <w:rsid w:val="000D5825"/>
    <w:rsid w:val="000D6FD1"/>
    <w:rsid w:val="000E126B"/>
    <w:rsid w:val="000E445E"/>
    <w:rsid w:val="000E5B3D"/>
    <w:rsid w:val="000E6283"/>
    <w:rsid w:val="000E78C4"/>
    <w:rsid w:val="000F1846"/>
    <w:rsid w:val="000F1E10"/>
    <w:rsid w:val="000F361A"/>
    <w:rsid w:val="000F3726"/>
    <w:rsid w:val="000F61C4"/>
    <w:rsid w:val="00104077"/>
    <w:rsid w:val="001044BC"/>
    <w:rsid w:val="001053C2"/>
    <w:rsid w:val="00107DBF"/>
    <w:rsid w:val="001129B1"/>
    <w:rsid w:val="00113D8F"/>
    <w:rsid w:val="0011469D"/>
    <w:rsid w:val="0011578C"/>
    <w:rsid w:val="00115DE8"/>
    <w:rsid w:val="001171F4"/>
    <w:rsid w:val="00122C53"/>
    <w:rsid w:val="00123890"/>
    <w:rsid w:val="001263AB"/>
    <w:rsid w:val="00126629"/>
    <w:rsid w:val="00126ABC"/>
    <w:rsid w:val="0013120B"/>
    <w:rsid w:val="00131D05"/>
    <w:rsid w:val="00132114"/>
    <w:rsid w:val="00132364"/>
    <w:rsid w:val="00133296"/>
    <w:rsid w:val="001351D9"/>
    <w:rsid w:val="0013794A"/>
    <w:rsid w:val="0014406D"/>
    <w:rsid w:val="0014408D"/>
    <w:rsid w:val="00145483"/>
    <w:rsid w:val="00145CAF"/>
    <w:rsid w:val="00147682"/>
    <w:rsid w:val="001478AC"/>
    <w:rsid w:val="0015053F"/>
    <w:rsid w:val="001510E9"/>
    <w:rsid w:val="00151401"/>
    <w:rsid w:val="00151F9B"/>
    <w:rsid w:val="0015321C"/>
    <w:rsid w:val="0015385F"/>
    <w:rsid w:val="00153951"/>
    <w:rsid w:val="00154414"/>
    <w:rsid w:val="00155534"/>
    <w:rsid w:val="00155689"/>
    <w:rsid w:val="001619E6"/>
    <w:rsid w:val="0016262A"/>
    <w:rsid w:val="00164D99"/>
    <w:rsid w:val="00166268"/>
    <w:rsid w:val="001706BC"/>
    <w:rsid w:val="0017189A"/>
    <w:rsid w:val="00171FA5"/>
    <w:rsid w:val="001735CE"/>
    <w:rsid w:val="00174873"/>
    <w:rsid w:val="00175D3B"/>
    <w:rsid w:val="00177DE0"/>
    <w:rsid w:val="00181DCC"/>
    <w:rsid w:val="00182F9F"/>
    <w:rsid w:val="00183C74"/>
    <w:rsid w:val="00184171"/>
    <w:rsid w:val="001849CD"/>
    <w:rsid w:val="00187B84"/>
    <w:rsid w:val="00187DB9"/>
    <w:rsid w:val="001900EC"/>
    <w:rsid w:val="00191EA6"/>
    <w:rsid w:val="00192FFE"/>
    <w:rsid w:val="00193E4A"/>
    <w:rsid w:val="001941F7"/>
    <w:rsid w:val="00195E45"/>
    <w:rsid w:val="00196095"/>
    <w:rsid w:val="0019625B"/>
    <w:rsid w:val="0019637B"/>
    <w:rsid w:val="00197FCB"/>
    <w:rsid w:val="001A1831"/>
    <w:rsid w:val="001A28DB"/>
    <w:rsid w:val="001A2EE8"/>
    <w:rsid w:val="001A35B6"/>
    <w:rsid w:val="001A409D"/>
    <w:rsid w:val="001A4DF3"/>
    <w:rsid w:val="001A5F42"/>
    <w:rsid w:val="001A7114"/>
    <w:rsid w:val="001A7822"/>
    <w:rsid w:val="001A7F2D"/>
    <w:rsid w:val="001B0327"/>
    <w:rsid w:val="001B0A6E"/>
    <w:rsid w:val="001B1C9C"/>
    <w:rsid w:val="001B209B"/>
    <w:rsid w:val="001B3E9C"/>
    <w:rsid w:val="001B5602"/>
    <w:rsid w:val="001B5E47"/>
    <w:rsid w:val="001B6349"/>
    <w:rsid w:val="001B6D81"/>
    <w:rsid w:val="001B72D5"/>
    <w:rsid w:val="001B73F1"/>
    <w:rsid w:val="001C0109"/>
    <w:rsid w:val="001C2033"/>
    <w:rsid w:val="001C22F2"/>
    <w:rsid w:val="001C30FB"/>
    <w:rsid w:val="001C3220"/>
    <w:rsid w:val="001C41A7"/>
    <w:rsid w:val="001C4A28"/>
    <w:rsid w:val="001C5738"/>
    <w:rsid w:val="001C57BC"/>
    <w:rsid w:val="001C73DA"/>
    <w:rsid w:val="001D0457"/>
    <w:rsid w:val="001D1A99"/>
    <w:rsid w:val="001D3D11"/>
    <w:rsid w:val="001D5256"/>
    <w:rsid w:val="001D5B3A"/>
    <w:rsid w:val="001D5F6A"/>
    <w:rsid w:val="001D6CE0"/>
    <w:rsid w:val="001D713D"/>
    <w:rsid w:val="001D7D51"/>
    <w:rsid w:val="001E0135"/>
    <w:rsid w:val="001E0EEE"/>
    <w:rsid w:val="001E3F33"/>
    <w:rsid w:val="001E464C"/>
    <w:rsid w:val="001E69A1"/>
    <w:rsid w:val="001F0343"/>
    <w:rsid w:val="001F0A62"/>
    <w:rsid w:val="001F1DF4"/>
    <w:rsid w:val="001F3F44"/>
    <w:rsid w:val="001F5EAE"/>
    <w:rsid w:val="00201212"/>
    <w:rsid w:val="00201BA0"/>
    <w:rsid w:val="00201D04"/>
    <w:rsid w:val="002057CF"/>
    <w:rsid w:val="00206A61"/>
    <w:rsid w:val="00207510"/>
    <w:rsid w:val="00207F08"/>
    <w:rsid w:val="00211F77"/>
    <w:rsid w:val="0021268F"/>
    <w:rsid w:val="00214349"/>
    <w:rsid w:val="00215AFC"/>
    <w:rsid w:val="00221BAF"/>
    <w:rsid w:val="00221FB5"/>
    <w:rsid w:val="00223B17"/>
    <w:rsid w:val="002267F6"/>
    <w:rsid w:val="00226CAD"/>
    <w:rsid w:val="0023172B"/>
    <w:rsid w:val="00231B1B"/>
    <w:rsid w:val="00231BD7"/>
    <w:rsid w:val="0023230A"/>
    <w:rsid w:val="00232F5E"/>
    <w:rsid w:val="00233270"/>
    <w:rsid w:val="002335CD"/>
    <w:rsid w:val="002415BE"/>
    <w:rsid w:val="00243C66"/>
    <w:rsid w:val="00245BE0"/>
    <w:rsid w:val="002467DA"/>
    <w:rsid w:val="00247D63"/>
    <w:rsid w:val="002501F0"/>
    <w:rsid w:val="002519C8"/>
    <w:rsid w:val="00251B10"/>
    <w:rsid w:val="00251D75"/>
    <w:rsid w:val="00251FB5"/>
    <w:rsid w:val="00253368"/>
    <w:rsid w:val="0025764F"/>
    <w:rsid w:val="00262F97"/>
    <w:rsid w:val="00263414"/>
    <w:rsid w:val="00270452"/>
    <w:rsid w:val="0027105A"/>
    <w:rsid w:val="00271D05"/>
    <w:rsid w:val="00272F07"/>
    <w:rsid w:val="00275E04"/>
    <w:rsid w:val="002760F8"/>
    <w:rsid w:val="00281DA7"/>
    <w:rsid w:val="0028259C"/>
    <w:rsid w:val="00282860"/>
    <w:rsid w:val="00282C66"/>
    <w:rsid w:val="00282D3B"/>
    <w:rsid w:val="00285011"/>
    <w:rsid w:val="00285F2C"/>
    <w:rsid w:val="002873D9"/>
    <w:rsid w:val="00293AE9"/>
    <w:rsid w:val="00294220"/>
    <w:rsid w:val="002951D7"/>
    <w:rsid w:val="00295655"/>
    <w:rsid w:val="002969CA"/>
    <w:rsid w:val="002A0BA9"/>
    <w:rsid w:val="002A1D03"/>
    <w:rsid w:val="002A39AF"/>
    <w:rsid w:val="002A3FE6"/>
    <w:rsid w:val="002A40C5"/>
    <w:rsid w:val="002A4386"/>
    <w:rsid w:val="002A4CCE"/>
    <w:rsid w:val="002A55E9"/>
    <w:rsid w:val="002A5FA7"/>
    <w:rsid w:val="002A60D4"/>
    <w:rsid w:val="002B16D7"/>
    <w:rsid w:val="002B1C67"/>
    <w:rsid w:val="002B2486"/>
    <w:rsid w:val="002B3E1B"/>
    <w:rsid w:val="002B4132"/>
    <w:rsid w:val="002B582A"/>
    <w:rsid w:val="002B6102"/>
    <w:rsid w:val="002B6D36"/>
    <w:rsid w:val="002C0279"/>
    <w:rsid w:val="002C0B56"/>
    <w:rsid w:val="002C2A0D"/>
    <w:rsid w:val="002C3C01"/>
    <w:rsid w:val="002C65C5"/>
    <w:rsid w:val="002C6692"/>
    <w:rsid w:val="002D0194"/>
    <w:rsid w:val="002D1077"/>
    <w:rsid w:val="002D226E"/>
    <w:rsid w:val="002D5065"/>
    <w:rsid w:val="002E2A82"/>
    <w:rsid w:val="002E3E9B"/>
    <w:rsid w:val="002E54CA"/>
    <w:rsid w:val="002E7513"/>
    <w:rsid w:val="002F0ED9"/>
    <w:rsid w:val="002F33E0"/>
    <w:rsid w:val="002F4B44"/>
    <w:rsid w:val="002F4EA9"/>
    <w:rsid w:val="002F6581"/>
    <w:rsid w:val="002F7B75"/>
    <w:rsid w:val="003002AD"/>
    <w:rsid w:val="00300781"/>
    <w:rsid w:val="00303078"/>
    <w:rsid w:val="00305B1F"/>
    <w:rsid w:val="0030612B"/>
    <w:rsid w:val="0030682E"/>
    <w:rsid w:val="00310576"/>
    <w:rsid w:val="0031153E"/>
    <w:rsid w:val="00311ABF"/>
    <w:rsid w:val="0031334C"/>
    <w:rsid w:val="003136B8"/>
    <w:rsid w:val="003138F1"/>
    <w:rsid w:val="00314835"/>
    <w:rsid w:val="00315B7E"/>
    <w:rsid w:val="00316A8D"/>
    <w:rsid w:val="003170A6"/>
    <w:rsid w:val="00317B77"/>
    <w:rsid w:val="00320150"/>
    <w:rsid w:val="0032214F"/>
    <w:rsid w:val="00322328"/>
    <w:rsid w:val="003226ED"/>
    <w:rsid w:val="003232F4"/>
    <w:rsid w:val="0032502F"/>
    <w:rsid w:val="0032653C"/>
    <w:rsid w:val="00326C29"/>
    <w:rsid w:val="003308D1"/>
    <w:rsid w:val="00330BDF"/>
    <w:rsid w:val="003344FC"/>
    <w:rsid w:val="0033522D"/>
    <w:rsid w:val="00336423"/>
    <w:rsid w:val="00336583"/>
    <w:rsid w:val="00341A4B"/>
    <w:rsid w:val="00343FA6"/>
    <w:rsid w:val="00343FFE"/>
    <w:rsid w:val="003450AD"/>
    <w:rsid w:val="00345F9E"/>
    <w:rsid w:val="00350736"/>
    <w:rsid w:val="003510E6"/>
    <w:rsid w:val="00352425"/>
    <w:rsid w:val="00357B3B"/>
    <w:rsid w:val="003600F7"/>
    <w:rsid w:val="00360BAA"/>
    <w:rsid w:val="003610FB"/>
    <w:rsid w:val="00361F6F"/>
    <w:rsid w:val="003625AC"/>
    <w:rsid w:val="0036477C"/>
    <w:rsid w:val="00365299"/>
    <w:rsid w:val="0036544B"/>
    <w:rsid w:val="00367F3D"/>
    <w:rsid w:val="00370497"/>
    <w:rsid w:val="0037284A"/>
    <w:rsid w:val="003733A2"/>
    <w:rsid w:val="00373525"/>
    <w:rsid w:val="0037394A"/>
    <w:rsid w:val="003745AB"/>
    <w:rsid w:val="00374B9C"/>
    <w:rsid w:val="00374CA0"/>
    <w:rsid w:val="0037687C"/>
    <w:rsid w:val="00376C18"/>
    <w:rsid w:val="00381289"/>
    <w:rsid w:val="0038136D"/>
    <w:rsid w:val="003836A8"/>
    <w:rsid w:val="0038695A"/>
    <w:rsid w:val="00390E18"/>
    <w:rsid w:val="0039388A"/>
    <w:rsid w:val="00393C01"/>
    <w:rsid w:val="003959D6"/>
    <w:rsid w:val="00395C59"/>
    <w:rsid w:val="00396F1E"/>
    <w:rsid w:val="003A23E2"/>
    <w:rsid w:val="003A2FED"/>
    <w:rsid w:val="003A5D20"/>
    <w:rsid w:val="003A6FEE"/>
    <w:rsid w:val="003B0726"/>
    <w:rsid w:val="003B0DF3"/>
    <w:rsid w:val="003B0F4C"/>
    <w:rsid w:val="003B14D6"/>
    <w:rsid w:val="003B33A3"/>
    <w:rsid w:val="003B3789"/>
    <w:rsid w:val="003B50B6"/>
    <w:rsid w:val="003B533A"/>
    <w:rsid w:val="003B55BD"/>
    <w:rsid w:val="003B678B"/>
    <w:rsid w:val="003B6ECC"/>
    <w:rsid w:val="003B74D8"/>
    <w:rsid w:val="003C0526"/>
    <w:rsid w:val="003C1BDD"/>
    <w:rsid w:val="003C3CD2"/>
    <w:rsid w:val="003C3E3E"/>
    <w:rsid w:val="003C4A25"/>
    <w:rsid w:val="003C5193"/>
    <w:rsid w:val="003C5E23"/>
    <w:rsid w:val="003C735E"/>
    <w:rsid w:val="003D1234"/>
    <w:rsid w:val="003D3EE3"/>
    <w:rsid w:val="003D41D5"/>
    <w:rsid w:val="003E118E"/>
    <w:rsid w:val="003E300A"/>
    <w:rsid w:val="003E5036"/>
    <w:rsid w:val="003E5208"/>
    <w:rsid w:val="003E6182"/>
    <w:rsid w:val="003F16BF"/>
    <w:rsid w:val="003F1D60"/>
    <w:rsid w:val="003F23AF"/>
    <w:rsid w:val="003F241D"/>
    <w:rsid w:val="003F5BA0"/>
    <w:rsid w:val="003F64D8"/>
    <w:rsid w:val="003F7132"/>
    <w:rsid w:val="003F7B4B"/>
    <w:rsid w:val="0040026D"/>
    <w:rsid w:val="00401889"/>
    <w:rsid w:val="004027B5"/>
    <w:rsid w:val="004032C8"/>
    <w:rsid w:val="0040560B"/>
    <w:rsid w:val="00406789"/>
    <w:rsid w:val="004071F0"/>
    <w:rsid w:val="00412289"/>
    <w:rsid w:val="004140E8"/>
    <w:rsid w:val="00414BD6"/>
    <w:rsid w:val="004153E6"/>
    <w:rsid w:val="004164FC"/>
    <w:rsid w:val="00416ABE"/>
    <w:rsid w:val="00416D46"/>
    <w:rsid w:val="0042191A"/>
    <w:rsid w:val="00421A34"/>
    <w:rsid w:val="00425379"/>
    <w:rsid w:val="00430414"/>
    <w:rsid w:val="00432207"/>
    <w:rsid w:val="0043433A"/>
    <w:rsid w:val="00434B81"/>
    <w:rsid w:val="00434CE1"/>
    <w:rsid w:val="00434F22"/>
    <w:rsid w:val="00435689"/>
    <w:rsid w:val="004358D5"/>
    <w:rsid w:val="00435BFA"/>
    <w:rsid w:val="00437776"/>
    <w:rsid w:val="004400D4"/>
    <w:rsid w:val="00440AED"/>
    <w:rsid w:val="00441A1D"/>
    <w:rsid w:val="00441AC0"/>
    <w:rsid w:val="0044256E"/>
    <w:rsid w:val="004456B1"/>
    <w:rsid w:val="00445D5C"/>
    <w:rsid w:val="00447178"/>
    <w:rsid w:val="00447866"/>
    <w:rsid w:val="00450DB7"/>
    <w:rsid w:val="0045284F"/>
    <w:rsid w:val="004533EC"/>
    <w:rsid w:val="0045357E"/>
    <w:rsid w:val="00455CF9"/>
    <w:rsid w:val="00456262"/>
    <w:rsid w:val="00457009"/>
    <w:rsid w:val="00460EEA"/>
    <w:rsid w:val="004618C7"/>
    <w:rsid w:val="004650BB"/>
    <w:rsid w:val="0046705F"/>
    <w:rsid w:val="00467164"/>
    <w:rsid w:val="004721CD"/>
    <w:rsid w:val="004722E1"/>
    <w:rsid w:val="00473480"/>
    <w:rsid w:val="00473842"/>
    <w:rsid w:val="00475549"/>
    <w:rsid w:val="00475C5D"/>
    <w:rsid w:val="004772D4"/>
    <w:rsid w:val="00477374"/>
    <w:rsid w:val="004802F7"/>
    <w:rsid w:val="00481741"/>
    <w:rsid w:val="00482332"/>
    <w:rsid w:val="004872C9"/>
    <w:rsid w:val="00487354"/>
    <w:rsid w:val="00487AAC"/>
    <w:rsid w:val="00491DFB"/>
    <w:rsid w:val="00492F83"/>
    <w:rsid w:val="004941E1"/>
    <w:rsid w:val="00496681"/>
    <w:rsid w:val="004969CF"/>
    <w:rsid w:val="00497023"/>
    <w:rsid w:val="004979B2"/>
    <w:rsid w:val="004A0667"/>
    <w:rsid w:val="004A1C80"/>
    <w:rsid w:val="004A354B"/>
    <w:rsid w:val="004A550F"/>
    <w:rsid w:val="004A56AB"/>
    <w:rsid w:val="004A7A60"/>
    <w:rsid w:val="004B1BC4"/>
    <w:rsid w:val="004B5807"/>
    <w:rsid w:val="004B5F51"/>
    <w:rsid w:val="004B62B5"/>
    <w:rsid w:val="004C2293"/>
    <w:rsid w:val="004C53E3"/>
    <w:rsid w:val="004C6404"/>
    <w:rsid w:val="004C66AB"/>
    <w:rsid w:val="004D0732"/>
    <w:rsid w:val="004D098E"/>
    <w:rsid w:val="004D1A87"/>
    <w:rsid w:val="004D1B4B"/>
    <w:rsid w:val="004D515A"/>
    <w:rsid w:val="004D5271"/>
    <w:rsid w:val="004D7216"/>
    <w:rsid w:val="004E0B47"/>
    <w:rsid w:val="004E0F32"/>
    <w:rsid w:val="004E13B8"/>
    <w:rsid w:val="004E14E2"/>
    <w:rsid w:val="004E1550"/>
    <w:rsid w:val="004E1BC8"/>
    <w:rsid w:val="004E6F79"/>
    <w:rsid w:val="004F0C4F"/>
    <w:rsid w:val="004F1284"/>
    <w:rsid w:val="004F5F49"/>
    <w:rsid w:val="004F6159"/>
    <w:rsid w:val="005011C4"/>
    <w:rsid w:val="00501B35"/>
    <w:rsid w:val="005025DF"/>
    <w:rsid w:val="00502CE1"/>
    <w:rsid w:val="00504E18"/>
    <w:rsid w:val="00505E6A"/>
    <w:rsid w:val="005065CC"/>
    <w:rsid w:val="00511854"/>
    <w:rsid w:val="00512240"/>
    <w:rsid w:val="0051354B"/>
    <w:rsid w:val="00513A3B"/>
    <w:rsid w:val="00514B01"/>
    <w:rsid w:val="00514D33"/>
    <w:rsid w:val="0051642C"/>
    <w:rsid w:val="005164DC"/>
    <w:rsid w:val="005169D3"/>
    <w:rsid w:val="005209BB"/>
    <w:rsid w:val="00520D05"/>
    <w:rsid w:val="00521840"/>
    <w:rsid w:val="00521ACD"/>
    <w:rsid w:val="0052700E"/>
    <w:rsid w:val="00527A44"/>
    <w:rsid w:val="005337B0"/>
    <w:rsid w:val="00533BF5"/>
    <w:rsid w:val="00533FC0"/>
    <w:rsid w:val="00534D27"/>
    <w:rsid w:val="0053558F"/>
    <w:rsid w:val="00536BEA"/>
    <w:rsid w:val="00540365"/>
    <w:rsid w:val="00541C38"/>
    <w:rsid w:val="005422C8"/>
    <w:rsid w:val="00542F9B"/>
    <w:rsid w:val="00544BC4"/>
    <w:rsid w:val="00546C64"/>
    <w:rsid w:val="005473AE"/>
    <w:rsid w:val="005546A5"/>
    <w:rsid w:val="005546B3"/>
    <w:rsid w:val="00560B47"/>
    <w:rsid w:val="0056301F"/>
    <w:rsid w:val="005649AD"/>
    <w:rsid w:val="00566436"/>
    <w:rsid w:val="00572D13"/>
    <w:rsid w:val="00573E2F"/>
    <w:rsid w:val="005755FF"/>
    <w:rsid w:val="00580106"/>
    <w:rsid w:val="005844D3"/>
    <w:rsid w:val="00584E60"/>
    <w:rsid w:val="00586385"/>
    <w:rsid w:val="0058789A"/>
    <w:rsid w:val="00591FFC"/>
    <w:rsid w:val="00592CBD"/>
    <w:rsid w:val="0059512A"/>
    <w:rsid w:val="005964B9"/>
    <w:rsid w:val="00596DA9"/>
    <w:rsid w:val="005A0AAB"/>
    <w:rsid w:val="005A118D"/>
    <w:rsid w:val="005A15CE"/>
    <w:rsid w:val="005A1C9C"/>
    <w:rsid w:val="005A1CBB"/>
    <w:rsid w:val="005A20C1"/>
    <w:rsid w:val="005A44E3"/>
    <w:rsid w:val="005A4B48"/>
    <w:rsid w:val="005A53FF"/>
    <w:rsid w:val="005A5DBB"/>
    <w:rsid w:val="005A6984"/>
    <w:rsid w:val="005A784B"/>
    <w:rsid w:val="005B2407"/>
    <w:rsid w:val="005B2BB1"/>
    <w:rsid w:val="005B3490"/>
    <w:rsid w:val="005B3B78"/>
    <w:rsid w:val="005B3C86"/>
    <w:rsid w:val="005B44DB"/>
    <w:rsid w:val="005B52FF"/>
    <w:rsid w:val="005C2FA9"/>
    <w:rsid w:val="005C4641"/>
    <w:rsid w:val="005C4768"/>
    <w:rsid w:val="005C76E0"/>
    <w:rsid w:val="005D01E9"/>
    <w:rsid w:val="005D445C"/>
    <w:rsid w:val="005D4BB7"/>
    <w:rsid w:val="005D7AE9"/>
    <w:rsid w:val="005E0858"/>
    <w:rsid w:val="005E24DE"/>
    <w:rsid w:val="005E27CB"/>
    <w:rsid w:val="005E2EC4"/>
    <w:rsid w:val="005E35DD"/>
    <w:rsid w:val="005E3C04"/>
    <w:rsid w:val="005E3C8D"/>
    <w:rsid w:val="005E57F8"/>
    <w:rsid w:val="005E5C10"/>
    <w:rsid w:val="005E78C5"/>
    <w:rsid w:val="005F1065"/>
    <w:rsid w:val="005F23CB"/>
    <w:rsid w:val="005F2DBF"/>
    <w:rsid w:val="005F3052"/>
    <w:rsid w:val="005F306D"/>
    <w:rsid w:val="005F31CD"/>
    <w:rsid w:val="005F38A1"/>
    <w:rsid w:val="005F3CE1"/>
    <w:rsid w:val="005F4713"/>
    <w:rsid w:val="005F739F"/>
    <w:rsid w:val="00600A39"/>
    <w:rsid w:val="0060148B"/>
    <w:rsid w:val="00602FEC"/>
    <w:rsid w:val="0060326B"/>
    <w:rsid w:val="00605572"/>
    <w:rsid w:val="006055FF"/>
    <w:rsid w:val="006073C5"/>
    <w:rsid w:val="00614E37"/>
    <w:rsid w:val="006167C7"/>
    <w:rsid w:val="00616982"/>
    <w:rsid w:val="00616BAA"/>
    <w:rsid w:val="00616FD8"/>
    <w:rsid w:val="00616FF8"/>
    <w:rsid w:val="0061736D"/>
    <w:rsid w:val="00620040"/>
    <w:rsid w:val="0062073C"/>
    <w:rsid w:val="006211E2"/>
    <w:rsid w:val="006230FE"/>
    <w:rsid w:val="00623EE8"/>
    <w:rsid w:val="00625742"/>
    <w:rsid w:val="00625F51"/>
    <w:rsid w:val="00625F82"/>
    <w:rsid w:val="00630386"/>
    <w:rsid w:val="00632ED8"/>
    <w:rsid w:val="006347DA"/>
    <w:rsid w:val="00635CDD"/>
    <w:rsid w:val="00635D25"/>
    <w:rsid w:val="00637056"/>
    <w:rsid w:val="0064047F"/>
    <w:rsid w:val="006425DF"/>
    <w:rsid w:val="00643180"/>
    <w:rsid w:val="006454E1"/>
    <w:rsid w:val="006468A8"/>
    <w:rsid w:val="00646CDB"/>
    <w:rsid w:val="00646E15"/>
    <w:rsid w:val="00650F4C"/>
    <w:rsid w:val="006516F6"/>
    <w:rsid w:val="00651789"/>
    <w:rsid w:val="00653156"/>
    <w:rsid w:val="006538AF"/>
    <w:rsid w:val="00654338"/>
    <w:rsid w:val="006569CC"/>
    <w:rsid w:val="006576D8"/>
    <w:rsid w:val="006601A7"/>
    <w:rsid w:val="006608BF"/>
    <w:rsid w:val="00660F1D"/>
    <w:rsid w:val="0066138B"/>
    <w:rsid w:val="006619E7"/>
    <w:rsid w:val="00661BDF"/>
    <w:rsid w:val="00662572"/>
    <w:rsid w:val="006639C8"/>
    <w:rsid w:val="00663C9A"/>
    <w:rsid w:val="00664E4D"/>
    <w:rsid w:val="00665753"/>
    <w:rsid w:val="00665EB2"/>
    <w:rsid w:val="00671E65"/>
    <w:rsid w:val="00675772"/>
    <w:rsid w:val="00676563"/>
    <w:rsid w:val="00677E88"/>
    <w:rsid w:val="00681AC2"/>
    <w:rsid w:val="0068261F"/>
    <w:rsid w:val="006826BF"/>
    <w:rsid w:val="0068392A"/>
    <w:rsid w:val="00684FEC"/>
    <w:rsid w:val="006856CC"/>
    <w:rsid w:val="0068773D"/>
    <w:rsid w:val="006943B0"/>
    <w:rsid w:val="00694D42"/>
    <w:rsid w:val="006A0975"/>
    <w:rsid w:val="006A118B"/>
    <w:rsid w:val="006A3353"/>
    <w:rsid w:val="006A3F6A"/>
    <w:rsid w:val="006A5184"/>
    <w:rsid w:val="006A6D10"/>
    <w:rsid w:val="006A70B9"/>
    <w:rsid w:val="006A7AAD"/>
    <w:rsid w:val="006A7B63"/>
    <w:rsid w:val="006B233F"/>
    <w:rsid w:val="006B26F0"/>
    <w:rsid w:val="006B33E5"/>
    <w:rsid w:val="006B3901"/>
    <w:rsid w:val="006B5A28"/>
    <w:rsid w:val="006B7013"/>
    <w:rsid w:val="006C0449"/>
    <w:rsid w:val="006C077A"/>
    <w:rsid w:val="006C1CA3"/>
    <w:rsid w:val="006C49FE"/>
    <w:rsid w:val="006C6CD8"/>
    <w:rsid w:val="006D08C2"/>
    <w:rsid w:val="006D093C"/>
    <w:rsid w:val="006D5691"/>
    <w:rsid w:val="006E1949"/>
    <w:rsid w:val="006E2506"/>
    <w:rsid w:val="006E2A21"/>
    <w:rsid w:val="006E2E23"/>
    <w:rsid w:val="006E3716"/>
    <w:rsid w:val="006E4250"/>
    <w:rsid w:val="006E5443"/>
    <w:rsid w:val="006E6F5E"/>
    <w:rsid w:val="006F15F2"/>
    <w:rsid w:val="006F428C"/>
    <w:rsid w:val="006F67E5"/>
    <w:rsid w:val="006F6899"/>
    <w:rsid w:val="00702819"/>
    <w:rsid w:val="00702C1A"/>
    <w:rsid w:val="00704E50"/>
    <w:rsid w:val="007052E2"/>
    <w:rsid w:val="00705613"/>
    <w:rsid w:val="007056C2"/>
    <w:rsid w:val="00705C32"/>
    <w:rsid w:val="00706F23"/>
    <w:rsid w:val="0071061B"/>
    <w:rsid w:val="00711A69"/>
    <w:rsid w:val="00711E54"/>
    <w:rsid w:val="00712EB7"/>
    <w:rsid w:val="00713476"/>
    <w:rsid w:val="00714717"/>
    <w:rsid w:val="00714906"/>
    <w:rsid w:val="00715D0F"/>
    <w:rsid w:val="00715F97"/>
    <w:rsid w:val="00720E0A"/>
    <w:rsid w:val="007216B2"/>
    <w:rsid w:val="00721FDA"/>
    <w:rsid w:val="007239D6"/>
    <w:rsid w:val="00724F75"/>
    <w:rsid w:val="00725775"/>
    <w:rsid w:val="00727E76"/>
    <w:rsid w:val="00731124"/>
    <w:rsid w:val="00732893"/>
    <w:rsid w:val="00732B63"/>
    <w:rsid w:val="0073366E"/>
    <w:rsid w:val="00734060"/>
    <w:rsid w:val="00735A3E"/>
    <w:rsid w:val="00737418"/>
    <w:rsid w:val="007409DE"/>
    <w:rsid w:val="00740E48"/>
    <w:rsid w:val="007428B6"/>
    <w:rsid w:val="0074427B"/>
    <w:rsid w:val="00747103"/>
    <w:rsid w:val="007502A4"/>
    <w:rsid w:val="00752C4D"/>
    <w:rsid w:val="00755917"/>
    <w:rsid w:val="00761176"/>
    <w:rsid w:val="007614EF"/>
    <w:rsid w:val="00762504"/>
    <w:rsid w:val="00762585"/>
    <w:rsid w:val="00767AF9"/>
    <w:rsid w:val="0077023E"/>
    <w:rsid w:val="00773191"/>
    <w:rsid w:val="0077741C"/>
    <w:rsid w:val="00777C56"/>
    <w:rsid w:val="00780F34"/>
    <w:rsid w:val="00781273"/>
    <w:rsid w:val="00781DDD"/>
    <w:rsid w:val="0078339C"/>
    <w:rsid w:val="00783974"/>
    <w:rsid w:val="00783F0E"/>
    <w:rsid w:val="00785825"/>
    <w:rsid w:val="00785CC4"/>
    <w:rsid w:val="00786695"/>
    <w:rsid w:val="007872CF"/>
    <w:rsid w:val="00787E35"/>
    <w:rsid w:val="00792282"/>
    <w:rsid w:val="00793492"/>
    <w:rsid w:val="00795969"/>
    <w:rsid w:val="007A005F"/>
    <w:rsid w:val="007A43E3"/>
    <w:rsid w:val="007A49A7"/>
    <w:rsid w:val="007A5340"/>
    <w:rsid w:val="007A67A2"/>
    <w:rsid w:val="007A6835"/>
    <w:rsid w:val="007A738C"/>
    <w:rsid w:val="007A7F66"/>
    <w:rsid w:val="007B129F"/>
    <w:rsid w:val="007B191B"/>
    <w:rsid w:val="007B336B"/>
    <w:rsid w:val="007B4564"/>
    <w:rsid w:val="007B4D7D"/>
    <w:rsid w:val="007B5A8E"/>
    <w:rsid w:val="007C10EF"/>
    <w:rsid w:val="007C48C5"/>
    <w:rsid w:val="007C5D8C"/>
    <w:rsid w:val="007C6503"/>
    <w:rsid w:val="007C7EBD"/>
    <w:rsid w:val="007D0248"/>
    <w:rsid w:val="007D05E1"/>
    <w:rsid w:val="007D26ED"/>
    <w:rsid w:val="007D2772"/>
    <w:rsid w:val="007D3812"/>
    <w:rsid w:val="007D4531"/>
    <w:rsid w:val="007D4F32"/>
    <w:rsid w:val="007D616E"/>
    <w:rsid w:val="007D62C1"/>
    <w:rsid w:val="007D6D63"/>
    <w:rsid w:val="007E0E13"/>
    <w:rsid w:val="007E1037"/>
    <w:rsid w:val="007E19D7"/>
    <w:rsid w:val="007E7AE0"/>
    <w:rsid w:val="007F0F00"/>
    <w:rsid w:val="007F1599"/>
    <w:rsid w:val="007F1B1B"/>
    <w:rsid w:val="007F1B78"/>
    <w:rsid w:val="007F5037"/>
    <w:rsid w:val="007F5445"/>
    <w:rsid w:val="007F5F47"/>
    <w:rsid w:val="007F712F"/>
    <w:rsid w:val="007F7454"/>
    <w:rsid w:val="007F7CF2"/>
    <w:rsid w:val="00800A9C"/>
    <w:rsid w:val="008017FD"/>
    <w:rsid w:val="00801EA9"/>
    <w:rsid w:val="0080248B"/>
    <w:rsid w:val="00803D1B"/>
    <w:rsid w:val="00805AEB"/>
    <w:rsid w:val="00806212"/>
    <w:rsid w:val="00807116"/>
    <w:rsid w:val="00807AC1"/>
    <w:rsid w:val="00814610"/>
    <w:rsid w:val="00814E3D"/>
    <w:rsid w:val="008160C9"/>
    <w:rsid w:val="00822EC0"/>
    <w:rsid w:val="008245B2"/>
    <w:rsid w:val="00825359"/>
    <w:rsid w:val="00826DF1"/>
    <w:rsid w:val="00830253"/>
    <w:rsid w:val="00830680"/>
    <w:rsid w:val="00830840"/>
    <w:rsid w:val="008309E7"/>
    <w:rsid w:val="00830FB9"/>
    <w:rsid w:val="00832AF9"/>
    <w:rsid w:val="00832C70"/>
    <w:rsid w:val="00833DD7"/>
    <w:rsid w:val="00834723"/>
    <w:rsid w:val="00836EA5"/>
    <w:rsid w:val="00837D95"/>
    <w:rsid w:val="00840677"/>
    <w:rsid w:val="00841B5E"/>
    <w:rsid w:val="008437EC"/>
    <w:rsid w:val="00843CE4"/>
    <w:rsid w:val="00844283"/>
    <w:rsid w:val="00844F22"/>
    <w:rsid w:val="00845197"/>
    <w:rsid w:val="00845D2E"/>
    <w:rsid w:val="008466BA"/>
    <w:rsid w:val="00846C37"/>
    <w:rsid w:val="00846FAA"/>
    <w:rsid w:val="00852436"/>
    <w:rsid w:val="00853CA0"/>
    <w:rsid w:val="008545A4"/>
    <w:rsid w:val="00854898"/>
    <w:rsid w:val="00861D26"/>
    <w:rsid w:val="00865449"/>
    <w:rsid w:val="0086738C"/>
    <w:rsid w:val="00871330"/>
    <w:rsid w:val="00871FD1"/>
    <w:rsid w:val="0087488D"/>
    <w:rsid w:val="00874DFC"/>
    <w:rsid w:val="008761B7"/>
    <w:rsid w:val="008763DE"/>
    <w:rsid w:val="00880473"/>
    <w:rsid w:val="00880E3A"/>
    <w:rsid w:val="00883CF6"/>
    <w:rsid w:val="00885311"/>
    <w:rsid w:val="00886D22"/>
    <w:rsid w:val="0088788B"/>
    <w:rsid w:val="00891B9B"/>
    <w:rsid w:val="008945B5"/>
    <w:rsid w:val="0089528B"/>
    <w:rsid w:val="00897AB7"/>
    <w:rsid w:val="008A034E"/>
    <w:rsid w:val="008A0452"/>
    <w:rsid w:val="008A221E"/>
    <w:rsid w:val="008A2963"/>
    <w:rsid w:val="008A2EB6"/>
    <w:rsid w:val="008A3A5A"/>
    <w:rsid w:val="008A4253"/>
    <w:rsid w:val="008A44D0"/>
    <w:rsid w:val="008B11DD"/>
    <w:rsid w:val="008B19F5"/>
    <w:rsid w:val="008B2F94"/>
    <w:rsid w:val="008B5621"/>
    <w:rsid w:val="008B565F"/>
    <w:rsid w:val="008B7722"/>
    <w:rsid w:val="008C0803"/>
    <w:rsid w:val="008C1012"/>
    <w:rsid w:val="008C190F"/>
    <w:rsid w:val="008C1B6E"/>
    <w:rsid w:val="008C2B88"/>
    <w:rsid w:val="008C376E"/>
    <w:rsid w:val="008C3A15"/>
    <w:rsid w:val="008C3CF7"/>
    <w:rsid w:val="008C502E"/>
    <w:rsid w:val="008C5649"/>
    <w:rsid w:val="008C61F2"/>
    <w:rsid w:val="008C71C1"/>
    <w:rsid w:val="008C7BEC"/>
    <w:rsid w:val="008D1B54"/>
    <w:rsid w:val="008D22A4"/>
    <w:rsid w:val="008D5DE8"/>
    <w:rsid w:val="008D7F92"/>
    <w:rsid w:val="008E291F"/>
    <w:rsid w:val="008E2A05"/>
    <w:rsid w:val="008E33EE"/>
    <w:rsid w:val="008E3B19"/>
    <w:rsid w:val="008E673E"/>
    <w:rsid w:val="008F2C63"/>
    <w:rsid w:val="008F4874"/>
    <w:rsid w:val="008F505A"/>
    <w:rsid w:val="008F56D3"/>
    <w:rsid w:val="008F774C"/>
    <w:rsid w:val="0090087E"/>
    <w:rsid w:val="00901002"/>
    <w:rsid w:val="00901B65"/>
    <w:rsid w:val="00904868"/>
    <w:rsid w:val="0090656D"/>
    <w:rsid w:val="009071AB"/>
    <w:rsid w:val="00907FD4"/>
    <w:rsid w:val="0091197D"/>
    <w:rsid w:val="00912D2A"/>
    <w:rsid w:val="009142C7"/>
    <w:rsid w:val="009150FD"/>
    <w:rsid w:val="00920E2F"/>
    <w:rsid w:val="009213C0"/>
    <w:rsid w:val="00922179"/>
    <w:rsid w:val="00922EFD"/>
    <w:rsid w:val="00922F84"/>
    <w:rsid w:val="009243A4"/>
    <w:rsid w:val="00927112"/>
    <w:rsid w:val="009302F4"/>
    <w:rsid w:val="009308D9"/>
    <w:rsid w:val="009322D2"/>
    <w:rsid w:val="00932E22"/>
    <w:rsid w:val="00933B15"/>
    <w:rsid w:val="00934E4D"/>
    <w:rsid w:val="009358BE"/>
    <w:rsid w:val="00936270"/>
    <w:rsid w:val="00937E0E"/>
    <w:rsid w:val="009422FA"/>
    <w:rsid w:val="00944935"/>
    <w:rsid w:val="00944D58"/>
    <w:rsid w:val="009451AC"/>
    <w:rsid w:val="009469D3"/>
    <w:rsid w:val="00946C68"/>
    <w:rsid w:val="0095204D"/>
    <w:rsid w:val="00953E07"/>
    <w:rsid w:val="00956295"/>
    <w:rsid w:val="00956FF3"/>
    <w:rsid w:val="00960EDC"/>
    <w:rsid w:val="0096128B"/>
    <w:rsid w:val="009628E7"/>
    <w:rsid w:val="00963B2B"/>
    <w:rsid w:val="0096504A"/>
    <w:rsid w:val="00970252"/>
    <w:rsid w:val="00972B60"/>
    <w:rsid w:val="00981D1F"/>
    <w:rsid w:val="009820F5"/>
    <w:rsid w:val="00982906"/>
    <w:rsid w:val="00984681"/>
    <w:rsid w:val="00984CD2"/>
    <w:rsid w:val="009859C1"/>
    <w:rsid w:val="00985ACA"/>
    <w:rsid w:val="00986B80"/>
    <w:rsid w:val="009928D0"/>
    <w:rsid w:val="00993854"/>
    <w:rsid w:val="00995854"/>
    <w:rsid w:val="009967E2"/>
    <w:rsid w:val="009971EA"/>
    <w:rsid w:val="009A0D02"/>
    <w:rsid w:val="009A1073"/>
    <w:rsid w:val="009A448E"/>
    <w:rsid w:val="009A483D"/>
    <w:rsid w:val="009A49E1"/>
    <w:rsid w:val="009A6C82"/>
    <w:rsid w:val="009A6E9B"/>
    <w:rsid w:val="009B0E29"/>
    <w:rsid w:val="009B175F"/>
    <w:rsid w:val="009B338E"/>
    <w:rsid w:val="009B3898"/>
    <w:rsid w:val="009C0392"/>
    <w:rsid w:val="009C189B"/>
    <w:rsid w:val="009C2436"/>
    <w:rsid w:val="009C66F3"/>
    <w:rsid w:val="009C6ED8"/>
    <w:rsid w:val="009D311F"/>
    <w:rsid w:val="009D4443"/>
    <w:rsid w:val="009D523A"/>
    <w:rsid w:val="009D581F"/>
    <w:rsid w:val="009D7C6D"/>
    <w:rsid w:val="009E18DE"/>
    <w:rsid w:val="009E30C8"/>
    <w:rsid w:val="009E4256"/>
    <w:rsid w:val="009E4C20"/>
    <w:rsid w:val="009E4C93"/>
    <w:rsid w:val="009E64FB"/>
    <w:rsid w:val="009F154F"/>
    <w:rsid w:val="009F3E76"/>
    <w:rsid w:val="009F462E"/>
    <w:rsid w:val="00A00465"/>
    <w:rsid w:val="00A022E6"/>
    <w:rsid w:val="00A024C3"/>
    <w:rsid w:val="00A029FB"/>
    <w:rsid w:val="00A02DBB"/>
    <w:rsid w:val="00A1428A"/>
    <w:rsid w:val="00A153D1"/>
    <w:rsid w:val="00A15496"/>
    <w:rsid w:val="00A1554A"/>
    <w:rsid w:val="00A160B6"/>
    <w:rsid w:val="00A16EBE"/>
    <w:rsid w:val="00A20E8A"/>
    <w:rsid w:val="00A21942"/>
    <w:rsid w:val="00A24BE4"/>
    <w:rsid w:val="00A25DD1"/>
    <w:rsid w:val="00A261FC"/>
    <w:rsid w:val="00A31F30"/>
    <w:rsid w:val="00A36DE8"/>
    <w:rsid w:val="00A43310"/>
    <w:rsid w:val="00A44402"/>
    <w:rsid w:val="00A44E2C"/>
    <w:rsid w:val="00A45954"/>
    <w:rsid w:val="00A45E1E"/>
    <w:rsid w:val="00A46430"/>
    <w:rsid w:val="00A46C53"/>
    <w:rsid w:val="00A46E54"/>
    <w:rsid w:val="00A47B14"/>
    <w:rsid w:val="00A52B5F"/>
    <w:rsid w:val="00A53219"/>
    <w:rsid w:val="00A5359A"/>
    <w:rsid w:val="00A540D4"/>
    <w:rsid w:val="00A57BEF"/>
    <w:rsid w:val="00A57C41"/>
    <w:rsid w:val="00A60921"/>
    <w:rsid w:val="00A66B2B"/>
    <w:rsid w:val="00A67904"/>
    <w:rsid w:val="00A740D5"/>
    <w:rsid w:val="00A74E1A"/>
    <w:rsid w:val="00A75CFE"/>
    <w:rsid w:val="00A77571"/>
    <w:rsid w:val="00A8023F"/>
    <w:rsid w:val="00A8194A"/>
    <w:rsid w:val="00A82985"/>
    <w:rsid w:val="00A84A20"/>
    <w:rsid w:val="00A859C2"/>
    <w:rsid w:val="00A86E9C"/>
    <w:rsid w:val="00A90162"/>
    <w:rsid w:val="00A9025D"/>
    <w:rsid w:val="00A90606"/>
    <w:rsid w:val="00A93013"/>
    <w:rsid w:val="00A938A1"/>
    <w:rsid w:val="00A942CE"/>
    <w:rsid w:val="00AA0ED7"/>
    <w:rsid w:val="00AA1BE6"/>
    <w:rsid w:val="00AA397F"/>
    <w:rsid w:val="00AA4288"/>
    <w:rsid w:val="00AA4CD1"/>
    <w:rsid w:val="00AA514F"/>
    <w:rsid w:val="00AA5E09"/>
    <w:rsid w:val="00AA74F5"/>
    <w:rsid w:val="00AB26FD"/>
    <w:rsid w:val="00AB2B13"/>
    <w:rsid w:val="00AB37CB"/>
    <w:rsid w:val="00AB4E2A"/>
    <w:rsid w:val="00AB5405"/>
    <w:rsid w:val="00AC059F"/>
    <w:rsid w:val="00AC1DF7"/>
    <w:rsid w:val="00AC3718"/>
    <w:rsid w:val="00AC44AC"/>
    <w:rsid w:val="00AC6021"/>
    <w:rsid w:val="00AC6C06"/>
    <w:rsid w:val="00AC6D2A"/>
    <w:rsid w:val="00AC6EB5"/>
    <w:rsid w:val="00AC798F"/>
    <w:rsid w:val="00AC7B52"/>
    <w:rsid w:val="00AD13CE"/>
    <w:rsid w:val="00AD3266"/>
    <w:rsid w:val="00AD406B"/>
    <w:rsid w:val="00AD4D8E"/>
    <w:rsid w:val="00AD6802"/>
    <w:rsid w:val="00AE3E40"/>
    <w:rsid w:val="00AE3F70"/>
    <w:rsid w:val="00AE4E0A"/>
    <w:rsid w:val="00AE5272"/>
    <w:rsid w:val="00AF39D4"/>
    <w:rsid w:val="00AF3AD7"/>
    <w:rsid w:val="00AF3EF3"/>
    <w:rsid w:val="00AF65CF"/>
    <w:rsid w:val="00B00586"/>
    <w:rsid w:val="00B00F49"/>
    <w:rsid w:val="00B0178A"/>
    <w:rsid w:val="00B02116"/>
    <w:rsid w:val="00B02C3B"/>
    <w:rsid w:val="00B04451"/>
    <w:rsid w:val="00B05DB8"/>
    <w:rsid w:val="00B12DD2"/>
    <w:rsid w:val="00B13653"/>
    <w:rsid w:val="00B1568E"/>
    <w:rsid w:val="00B165D2"/>
    <w:rsid w:val="00B17AC3"/>
    <w:rsid w:val="00B17CE1"/>
    <w:rsid w:val="00B2029E"/>
    <w:rsid w:val="00B2119C"/>
    <w:rsid w:val="00B23AD5"/>
    <w:rsid w:val="00B2496F"/>
    <w:rsid w:val="00B24A8D"/>
    <w:rsid w:val="00B25809"/>
    <w:rsid w:val="00B272A8"/>
    <w:rsid w:val="00B27DDE"/>
    <w:rsid w:val="00B3268D"/>
    <w:rsid w:val="00B35022"/>
    <w:rsid w:val="00B35D61"/>
    <w:rsid w:val="00B376B7"/>
    <w:rsid w:val="00B37E56"/>
    <w:rsid w:val="00B419F5"/>
    <w:rsid w:val="00B41A57"/>
    <w:rsid w:val="00B41F9C"/>
    <w:rsid w:val="00B42AF9"/>
    <w:rsid w:val="00B430AB"/>
    <w:rsid w:val="00B46DAD"/>
    <w:rsid w:val="00B47497"/>
    <w:rsid w:val="00B50627"/>
    <w:rsid w:val="00B5073B"/>
    <w:rsid w:val="00B51315"/>
    <w:rsid w:val="00B52413"/>
    <w:rsid w:val="00B52ECD"/>
    <w:rsid w:val="00B53BB1"/>
    <w:rsid w:val="00B54D18"/>
    <w:rsid w:val="00B55475"/>
    <w:rsid w:val="00B55ABD"/>
    <w:rsid w:val="00B56F12"/>
    <w:rsid w:val="00B60123"/>
    <w:rsid w:val="00B60AFA"/>
    <w:rsid w:val="00B6186A"/>
    <w:rsid w:val="00B621B8"/>
    <w:rsid w:val="00B652A7"/>
    <w:rsid w:val="00B660F6"/>
    <w:rsid w:val="00B67645"/>
    <w:rsid w:val="00B67F73"/>
    <w:rsid w:val="00B710A9"/>
    <w:rsid w:val="00B710DA"/>
    <w:rsid w:val="00B74045"/>
    <w:rsid w:val="00B74806"/>
    <w:rsid w:val="00B74A53"/>
    <w:rsid w:val="00B75927"/>
    <w:rsid w:val="00B75ED2"/>
    <w:rsid w:val="00B81AEC"/>
    <w:rsid w:val="00B839BC"/>
    <w:rsid w:val="00B84158"/>
    <w:rsid w:val="00B84589"/>
    <w:rsid w:val="00B84E70"/>
    <w:rsid w:val="00B87074"/>
    <w:rsid w:val="00B87DF7"/>
    <w:rsid w:val="00B90C97"/>
    <w:rsid w:val="00B9324C"/>
    <w:rsid w:val="00BA1E31"/>
    <w:rsid w:val="00BA1FE5"/>
    <w:rsid w:val="00BA224D"/>
    <w:rsid w:val="00BA29C7"/>
    <w:rsid w:val="00BA3498"/>
    <w:rsid w:val="00BA3C63"/>
    <w:rsid w:val="00BA3EC1"/>
    <w:rsid w:val="00BA6585"/>
    <w:rsid w:val="00BA6589"/>
    <w:rsid w:val="00BA673D"/>
    <w:rsid w:val="00BB07B2"/>
    <w:rsid w:val="00BB0CFD"/>
    <w:rsid w:val="00BB177A"/>
    <w:rsid w:val="00BB1C2C"/>
    <w:rsid w:val="00BC0B3C"/>
    <w:rsid w:val="00BC17D0"/>
    <w:rsid w:val="00BC1E24"/>
    <w:rsid w:val="00BC2361"/>
    <w:rsid w:val="00BC2B00"/>
    <w:rsid w:val="00BC30D2"/>
    <w:rsid w:val="00BC4EAA"/>
    <w:rsid w:val="00BC558F"/>
    <w:rsid w:val="00BC6106"/>
    <w:rsid w:val="00BC628E"/>
    <w:rsid w:val="00BC646A"/>
    <w:rsid w:val="00BC7859"/>
    <w:rsid w:val="00BC7C83"/>
    <w:rsid w:val="00BD0E03"/>
    <w:rsid w:val="00BE08CF"/>
    <w:rsid w:val="00BE10B4"/>
    <w:rsid w:val="00BE370C"/>
    <w:rsid w:val="00BE3F59"/>
    <w:rsid w:val="00BE56E5"/>
    <w:rsid w:val="00BE6399"/>
    <w:rsid w:val="00BF01F0"/>
    <w:rsid w:val="00BF021F"/>
    <w:rsid w:val="00BF09ED"/>
    <w:rsid w:val="00BF0C0C"/>
    <w:rsid w:val="00BF3C77"/>
    <w:rsid w:val="00BF4B59"/>
    <w:rsid w:val="00BF52E3"/>
    <w:rsid w:val="00BF6632"/>
    <w:rsid w:val="00C01F09"/>
    <w:rsid w:val="00C028BA"/>
    <w:rsid w:val="00C02AF3"/>
    <w:rsid w:val="00C04963"/>
    <w:rsid w:val="00C049FA"/>
    <w:rsid w:val="00C04F7D"/>
    <w:rsid w:val="00C058F2"/>
    <w:rsid w:val="00C05C57"/>
    <w:rsid w:val="00C05C5E"/>
    <w:rsid w:val="00C066DC"/>
    <w:rsid w:val="00C11A5E"/>
    <w:rsid w:val="00C134F2"/>
    <w:rsid w:val="00C16ED8"/>
    <w:rsid w:val="00C16F70"/>
    <w:rsid w:val="00C17400"/>
    <w:rsid w:val="00C238CE"/>
    <w:rsid w:val="00C240B9"/>
    <w:rsid w:val="00C24D78"/>
    <w:rsid w:val="00C27EE0"/>
    <w:rsid w:val="00C30231"/>
    <w:rsid w:val="00C30B2F"/>
    <w:rsid w:val="00C333CB"/>
    <w:rsid w:val="00C33762"/>
    <w:rsid w:val="00C36168"/>
    <w:rsid w:val="00C36924"/>
    <w:rsid w:val="00C41DB2"/>
    <w:rsid w:val="00C442A6"/>
    <w:rsid w:val="00C44E22"/>
    <w:rsid w:val="00C52211"/>
    <w:rsid w:val="00C547CA"/>
    <w:rsid w:val="00C55DA5"/>
    <w:rsid w:val="00C60C0B"/>
    <w:rsid w:val="00C61D26"/>
    <w:rsid w:val="00C63C6E"/>
    <w:rsid w:val="00C76B2B"/>
    <w:rsid w:val="00C76F69"/>
    <w:rsid w:val="00C81818"/>
    <w:rsid w:val="00C8312D"/>
    <w:rsid w:val="00C86EA4"/>
    <w:rsid w:val="00C87860"/>
    <w:rsid w:val="00C87D32"/>
    <w:rsid w:val="00C87E16"/>
    <w:rsid w:val="00C90630"/>
    <w:rsid w:val="00C909CA"/>
    <w:rsid w:val="00C918F7"/>
    <w:rsid w:val="00C939D0"/>
    <w:rsid w:val="00C94A9E"/>
    <w:rsid w:val="00C9641B"/>
    <w:rsid w:val="00C96F75"/>
    <w:rsid w:val="00C97159"/>
    <w:rsid w:val="00CA3432"/>
    <w:rsid w:val="00CA6150"/>
    <w:rsid w:val="00CA713D"/>
    <w:rsid w:val="00CB0534"/>
    <w:rsid w:val="00CB1A61"/>
    <w:rsid w:val="00CB247D"/>
    <w:rsid w:val="00CB2526"/>
    <w:rsid w:val="00CB298E"/>
    <w:rsid w:val="00CB2AD6"/>
    <w:rsid w:val="00CB2CE7"/>
    <w:rsid w:val="00CB57C5"/>
    <w:rsid w:val="00CC2135"/>
    <w:rsid w:val="00CC2963"/>
    <w:rsid w:val="00CC5441"/>
    <w:rsid w:val="00CC795C"/>
    <w:rsid w:val="00CC7A4C"/>
    <w:rsid w:val="00CD13FA"/>
    <w:rsid w:val="00CD5FED"/>
    <w:rsid w:val="00CD6583"/>
    <w:rsid w:val="00CE0087"/>
    <w:rsid w:val="00CE0927"/>
    <w:rsid w:val="00CE623D"/>
    <w:rsid w:val="00CF0105"/>
    <w:rsid w:val="00CF0263"/>
    <w:rsid w:val="00CF14E3"/>
    <w:rsid w:val="00CF159A"/>
    <w:rsid w:val="00CF19F4"/>
    <w:rsid w:val="00CF2208"/>
    <w:rsid w:val="00CF3080"/>
    <w:rsid w:val="00CF3765"/>
    <w:rsid w:val="00CF68CC"/>
    <w:rsid w:val="00CF6959"/>
    <w:rsid w:val="00CF6EF9"/>
    <w:rsid w:val="00CF72B6"/>
    <w:rsid w:val="00CF749B"/>
    <w:rsid w:val="00D002C2"/>
    <w:rsid w:val="00D03E58"/>
    <w:rsid w:val="00D0411E"/>
    <w:rsid w:val="00D046FB"/>
    <w:rsid w:val="00D104CD"/>
    <w:rsid w:val="00D1069B"/>
    <w:rsid w:val="00D13039"/>
    <w:rsid w:val="00D16673"/>
    <w:rsid w:val="00D2016F"/>
    <w:rsid w:val="00D211BF"/>
    <w:rsid w:val="00D23605"/>
    <w:rsid w:val="00D24444"/>
    <w:rsid w:val="00D2676B"/>
    <w:rsid w:val="00D31006"/>
    <w:rsid w:val="00D31494"/>
    <w:rsid w:val="00D31F74"/>
    <w:rsid w:val="00D33BF0"/>
    <w:rsid w:val="00D3417B"/>
    <w:rsid w:val="00D36EE4"/>
    <w:rsid w:val="00D37E72"/>
    <w:rsid w:val="00D401B3"/>
    <w:rsid w:val="00D41C89"/>
    <w:rsid w:val="00D41C9E"/>
    <w:rsid w:val="00D43424"/>
    <w:rsid w:val="00D46749"/>
    <w:rsid w:val="00D501F3"/>
    <w:rsid w:val="00D50623"/>
    <w:rsid w:val="00D52900"/>
    <w:rsid w:val="00D53105"/>
    <w:rsid w:val="00D559AC"/>
    <w:rsid w:val="00D56528"/>
    <w:rsid w:val="00D56713"/>
    <w:rsid w:val="00D63638"/>
    <w:rsid w:val="00D64653"/>
    <w:rsid w:val="00D657DD"/>
    <w:rsid w:val="00D65A36"/>
    <w:rsid w:val="00D66AF1"/>
    <w:rsid w:val="00D677AD"/>
    <w:rsid w:val="00D7177E"/>
    <w:rsid w:val="00D72A80"/>
    <w:rsid w:val="00D75094"/>
    <w:rsid w:val="00D753F6"/>
    <w:rsid w:val="00D76236"/>
    <w:rsid w:val="00D77540"/>
    <w:rsid w:val="00D8026F"/>
    <w:rsid w:val="00D80AB4"/>
    <w:rsid w:val="00D8123A"/>
    <w:rsid w:val="00D82E38"/>
    <w:rsid w:val="00D83AFF"/>
    <w:rsid w:val="00D847B4"/>
    <w:rsid w:val="00D84805"/>
    <w:rsid w:val="00D86771"/>
    <w:rsid w:val="00D87CCB"/>
    <w:rsid w:val="00D90D3C"/>
    <w:rsid w:val="00D9139D"/>
    <w:rsid w:val="00D9289C"/>
    <w:rsid w:val="00D92ED3"/>
    <w:rsid w:val="00D93263"/>
    <w:rsid w:val="00D932DF"/>
    <w:rsid w:val="00D9381F"/>
    <w:rsid w:val="00D940AB"/>
    <w:rsid w:val="00D94B67"/>
    <w:rsid w:val="00D95AE9"/>
    <w:rsid w:val="00D95F13"/>
    <w:rsid w:val="00D9760F"/>
    <w:rsid w:val="00DA3794"/>
    <w:rsid w:val="00DA41DB"/>
    <w:rsid w:val="00DA5078"/>
    <w:rsid w:val="00DA5297"/>
    <w:rsid w:val="00DB3541"/>
    <w:rsid w:val="00DB3A01"/>
    <w:rsid w:val="00DB6AAC"/>
    <w:rsid w:val="00DB7B6A"/>
    <w:rsid w:val="00DC305E"/>
    <w:rsid w:val="00DC4E85"/>
    <w:rsid w:val="00DC5416"/>
    <w:rsid w:val="00DC6FEF"/>
    <w:rsid w:val="00DD0E3D"/>
    <w:rsid w:val="00DD22E1"/>
    <w:rsid w:val="00DD2B56"/>
    <w:rsid w:val="00DD3DC7"/>
    <w:rsid w:val="00DD4034"/>
    <w:rsid w:val="00DD5C50"/>
    <w:rsid w:val="00DD76B2"/>
    <w:rsid w:val="00DE369D"/>
    <w:rsid w:val="00DE38EF"/>
    <w:rsid w:val="00DE5FD0"/>
    <w:rsid w:val="00DE6964"/>
    <w:rsid w:val="00DE6B64"/>
    <w:rsid w:val="00DF2EBA"/>
    <w:rsid w:val="00DF3AE3"/>
    <w:rsid w:val="00DF5101"/>
    <w:rsid w:val="00DF538E"/>
    <w:rsid w:val="00DF67A1"/>
    <w:rsid w:val="00DF6D92"/>
    <w:rsid w:val="00E01D63"/>
    <w:rsid w:val="00E01FDB"/>
    <w:rsid w:val="00E02141"/>
    <w:rsid w:val="00E027A8"/>
    <w:rsid w:val="00E04084"/>
    <w:rsid w:val="00E044AB"/>
    <w:rsid w:val="00E04A58"/>
    <w:rsid w:val="00E074BF"/>
    <w:rsid w:val="00E10412"/>
    <w:rsid w:val="00E10456"/>
    <w:rsid w:val="00E10A74"/>
    <w:rsid w:val="00E10A9D"/>
    <w:rsid w:val="00E10BAF"/>
    <w:rsid w:val="00E13046"/>
    <w:rsid w:val="00E14D01"/>
    <w:rsid w:val="00E20DE7"/>
    <w:rsid w:val="00E213B4"/>
    <w:rsid w:val="00E24013"/>
    <w:rsid w:val="00E242F0"/>
    <w:rsid w:val="00E24355"/>
    <w:rsid w:val="00E24F7E"/>
    <w:rsid w:val="00E25EAC"/>
    <w:rsid w:val="00E268D2"/>
    <w:rsid w:val="00E26FEF"/>
    <w:rsid w:val="00E27ED2"/>
    <w:rsid w:val="00E31CC9"/>
    <w:rsid w:val="00E337F2"/>
    <w:rsid w:val="00E35ABB"/>
    <w:rsid w:val="00E43055"/>
    <w:rsid w:val="00E51118"/>
    <w:rsid w:val="00E51E48"/>
    <w:rsid w:val="00E51F49"/>
    <w:rsid w:val="00E530A6"/>
    <w:rsid w:val="00E54E7E"/>
    <w:rsid w:val="00E55EE7"/>
    <w:rsid w:val="00E57D5B"/>
    <w:rsid w:val="00E60420"/>
    <w:rsid w:val="00E60F50"/>
    <w:rsid w:val="00E6244E"/>
    <w:rsid w:val="00E702F6"/>
    <w:rsid w:val="00E71151"/>
    <w:rsid w:val="00E721DF"/>
    <w:rsid w:val="00E726B6"/>
    <w:rsid w:val="00E7276A"/>
    <w:rsid w:val="00E77194"/>
    <w:rsid w:val="00E775CB"/>
    <w:rsid w:val="00E8057F"/>
    <w:rsid w:val="00E80CB9"/>
    <w:rsid w:val="00E8158F"/>
    <w:rsid w:val="00E81866"/>
    <w:rsid w:val="00E82996"/>
    <w:rsid w:val="00E8498C"/>
    <w:rsid w:val="00E85487"/>
    <w:rsid w:val="00E85696"/>
    <w:rsid w:val="00E85D6C"/>
    <w:rsid w:val="00E8780F"/>
    <w:rsid w:val="00E90810"/>
    <w:rsid w:val="00E91357"/>
    <w:rsid w:val="00E93292"/>
    <w:rsid w:val="00E9548A"/>
    <w:rsid w:val="00E97119"/>
    <w:rsid w:val="00E97771"/>
    <w:rsid w:val="00EA53A2"/>
    <w:rsid w:val="00EA794A"/>
    <w:rsid w:val="00EA79E0"/>
    <w:rsid w:val="00EB2D20"/>
    <w:rsid w:val="00EB3087"/>
    <w:rsid w:val="00EB4586"/>
    <w:rsid w:val="00EB4D9F"/>
    <w:rsid w:val="00EB61C8"/>
    <w:rsid w:val="00EB6F07"/>
    <w:rsid w:val="00EC143B"/>
    <w:rsid w:val="00EC2C20"/>
    <w:rsid w:val="00EC33BC"/>
    <w:rsid w:val="00EC3F06"/>
    <w:rsid w:val="00EC5418"/>
    <w:rsid w:val="00EC5C66"/>
    <w:rsid w:val="00EC6310"/>
    <w:rsid w:val="00EC69D9"/>
    <w:rsid w:val="00EC75D2"/>
    <w:rsid w:val="00ED0DA5"/>
    <w:rsid w:val="00ED17B4"/>
    <w:rsid w:val="00ED2493"/>
    <w:rsid w:val="00ED2F7D"/>
    <w:rsid w:val="00ED7B00"/>
    <w:rsid w:val="00EE4286"/>
    <w:rsid w:val="00EE49A1"/>
    <w:rsid w:val="00EE6D3C"/>
    <w:rsid w:val="00EE77BF"/>
    <w:rsid w:val="00EF1C83"/>
    <w:rsid w:val="00EF1CF2"/>
    <w:rsid w:val="00EF2A07"/>
    <w:rsid w:val="00EF3B2F"/>
    <w:rsid w:val="00EF45BB"/>
    <w:rsid w:val="00EF7AFF"/>
    <w:rsid w:val="00EF7E4A"/>
    <w:rsid w:val="00F03334"/>
    <w:rsid w:val="00F035D9"/>
    <w:rsid w:val="00F042B7"/>
    <w:rsid w:val="00F044FB"/>
    <w:rsid w:val="00F0797E"/>
    <w:rsid w:val="00F101ED"/>
    <w:rsid w:val="00F11C9C"/>
    <w:rsid w:val="00F12900"/>
    <w:rsid w:val="00F12C15"/>
    <w:rsid w:val="00F13AE8"/>
    <w:rsid w:val="00F148A4"/>
    <w:rsid w:val="00F1519E"/>
    <w:rsid w:val="00F153EE"/>
    <w:rsid w:val="00F15B4C"/>
    <w:rsid w:val="00F31D71"/>
    <w:rsid w:val="00F31EAA"/>
    <w:rsid w:val="00F3298E"/>
    <w:rsid w:val="00F333B2"/>
    <w:rsid w:val="00F33F19"/>
    <w:rsid w:val="00F40D11"/>
    <w:rsid w:val="00F412E7"/>
    <w:rsid w:val="00F41482"/>
    <w:rsid w:val="00F4167D"/>
    <w:rsid w:val="00F41B35"/>
    <w:rsid w:val="00F434A5"/>
    <w:rsid w:val="00F45131"/>
    <w:rsid w:val="00F45626"/>
    <w:rsid w:val="00F46840"/>
    <w:rsid w:val="00F46FEA"/>
    <w:rsid w:val="00F5015E"/>
    <w:rsid w:val="00F5356C"/>
    <w:rsid w:val="00F55AB5"/>
    <w:rsid w:val="00F57E67"/>
    <w:rsid w:val="00F608A1"/>
    <w:rsid w:val="00F6189B"/>
    <w:rsid w:val="00F62677"/>
    <w:rsid w:val="00F62A78"/>
    <w:rsid w:val="00F645BE"/>
    <w:rsid w:val="00F65161"/>
    <w:rsid w:val="00F701F6"/>
    <w:rsid w:val="00F70493"/>
    <w:rsid w:val="00F7195E"/>
    <w:rsid w:val="00F71F6E"/>
    <w:rsid w:val="00F72321"/>
    <w:rsid w:val="00F72AF1"/>
    <w:rsid w:val="00F75228"/>
    <w:rsid w:val="00F75EA3"/>
    <w:rsid w:val="00F8057C"/>
    <w:rsid w:val="00F83286"/>
    <w:rsid w:val="00F834D5"/>
    <w:rsid w:val="00F8388E"/>
    <w:rsid w:val="00F83C5C"/>
    <w:rsid w:val="00F85BFA"/>
    <w:rsid w:val="00FA05CA"/>
    <w:rsid w:val="00FA164E"/>
    <w:rsid w:val="00FA30E2"/>
    <w:rsid w:val="00FA35F9"/>
    <w:rsid w:val="00FA3F62"/>
    <w:rsid w:val="00FA6FD6"/>
    <w:rsid w:val="00FB13F2"/>
    <w:rsid w:val="00FB2DE4"/>
    <w:rsid w:val="00FB2FFD"/>
    <w:rsid w:val="00FB4CF7"/>
    <w:rsid w:val="00FB5383"/>
    <w:rsid w:val="00FB584B"/>
    <w:rsid w:val="00FB6830"/>
    <w:rsid w:val="00FC0814"/>
    <w:rsid w:val="00FC17BF"/>
    <w:rsid w:val="00FC28F7"/>
    <w:rsid w:val="00FC4B5E"/>
    <w:rsid w:val="00FC7114"/>
    <w:rsid w:val="00FD44FB"/>
    <w:rsid w:val="00FD5FE8"/>
    <w:rsid w:val="00FD6E0C"/>
    <w:rsid w:val="00FD6E6E"/>
    <w:rsid w:val="00FD7F5E"/>
    <w:rsid w:val="00FE2DED"/>
    <w:rsid w:val="00FE390B"/>
    <w:rsid w:val="00FE3DDD"/>
    <w:rsid w:val="00FE5D51"/>
    <w:rsid w:val="00FE6C1F"/>
    <w:rsid w:val="00FE7EB6"/>
    <w:rsid w:val="00FF0E65"/>
    <w:rsid w:val="00FF490B"/>
    <w:rsid w:val="00FF5B13"/>
    <w:rsid w:val="00FF6CA5"/>
    <w:rsid w:val="00FF7E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505298"/>
  <w15:docId w15:val="{8872C365-5C5A-445A-BEC0-051E69972F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SimSun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rsid w:val="003B74D8"/>
    <w:pPr>
      <w:keepNext/>
      <w:keepLines/>
      <w:spacing w:before="360" w:after="120" w:line="480" w:lineRule="auto"/>
      <w:jc w:val="both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name w:val="a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936270"/>
    <w:rPr>
      <w:color w:val="0000FF" w:themeColor="hyperlink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BC7C83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BC7C83"/>
    <w:rPr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BC7C83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BC7C83"/>
    <w:rPr>
      <w:noProof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A2FED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A74E1A"/>
    <w:pPr>
      <w:spacing w:line="240" w:lineRule="auto"/>
    </w:pPr>
    <w:rPr>
      <w:lang w:val="en-US"/>
    </w:rPr>
  </w:style>
  <w:style w:type="table" w:styleId="TableGrid">
    <w:name w:val="Table Grid"/>
    <w:basedOn w:val="TableNormal"/>
    <w:uiPriority w:val="39"/>
    <w:rsid w:val="00F412E7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21FDA"/>
    <w:pPr>
      <w:tabs>
        <w:tab w:val="center" w:pos="4320"/>
        <w:tab w:val="right" w:pos="864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1FDA"/>
  </w:style>
  <w:style w:type="paragraph" w:styleId="Footer">
    <w:name w:val="footer"/>
    <w:basedOn w:val="Normal"/>
    <w:link w:val="FooterChar"/>
    <w:uiPriority w:val="99"/>
    <w:unhideWhenUsed/>
    <w:rsid w:val="00721FDA"/>
    <w:pPr>
      <w:tabs>
        <w:tab w:val="center" w:pos="4320"/>
        <w:tab w:val="right" w:pos="864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1FDA"/>
  </w:style>
  <w:style w:type="paragraph" w:styleId="ListParagraph">
    <w:name w:val="List Paragraph"/>
    <w:basedOn w:val="Normal"/>
    <w:uiPriority w:val="34"/>
    <w:qFormat/>
    <w:rsid w:val="00795969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3E3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3E3E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B3E1B"/>
    <w:pPr>
      <w:spacing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95E45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5E45"/>
    <w:rPr>
      <w:rFonts w:ascii="Segoe UI" w:hAnsi="Segoe UI" w:cs="Segoe UI"/>
      <w:sz w:val="18"/>
      <w:szCs w:val="18"/>
      <w:lang w:val="en-US"/>
    </w:rPr>
  </w:style>
  <w:style w:type="character" w:styleId="UnresolvedMention">
    <w:name w:val="Unresolved Mention"/>
    <w:basedOn w:val="DefaultParagraphFont"/>
    <w:uiPriority w:val="99"/>
    <w:rsid w:val="00195E45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2012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US"/>
    </w:rPr>
  </w:style>
  <w:style w:type="character" w:styleId="PageNumber">
    <w:name w:val="page number"/>
    <w:basedOn w:val="DefaultParagraphFont"/>
    <w:uiPriority w:val="99"/>
    <w:semiHidden/>
    <w:unhideWhenUsed/>
    <w:rsid w:val="00A609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240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30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3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niprot.org/uniprot/Q8NB25" TargetMode="External"/><Relationship Id="rId13" Type="http://schemas.openxmlformats.org/officeDocument/2006/relationships/hyperlink" Target="https://www.uniprot.org/uniprot/A0A2K3DZJ7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uniprot.org/uniprot/A0A7I2V3N5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www.uniprot.org/uniprot/P09488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uniprot.org/uniprot/A0A2K3D1C7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uniprot.org/uniprot/Q8N4P2" TargetMode="External"/><Relationship Id="rId10" Type="http://schemas.openxmlformats.org/officeDocument/2006/relationships/hyperlink" Target="https://www.uniprot.org/uniprot/Q2TAC6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uniprot.org/uniprot/P63167" TargetMode="External"/><Relationship Id="rId14" Type="http://schemas.openxmlformats.org/officeDocument/2006/relationships/hyperlink" Target="https://www.uniprot.org/uniprot/A0A250XQN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7B05FB-F7A4-4FC1-AF1D-B534396049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61</TotalTime>
  <Pages>7</Pages>
  <Words>1670</Words>
  <Characters>9522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hanh Huy Bui, Prof.</dc:creator>
  <cp:lastModifiedBy>Khanh Huy Bui, Prof.</cp:lastModifiedBy>
  <cp:revision>1014</cp:revision>
  <dcterms:created xsi:type="dcterms:W3CDTF">2021-12-07T05:51:00Z</dcterms:created>
  <dcterms:modified xsi:type="dcterms:W3CDTF">2024-03-24T1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E1">
    <vt:filetime>2023-05-30T16:12:57Z</vt:filetime>
  </property>
</Properties>
</file>